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7C6F4" w14:textId="34E3EC7B" w:rsidR="00CF1C8B" w:rsidRDefault="00CF1C8B" w:rsidP="00FE5BEE">
      <w:pPr>
        <w:ind w:right="-563"/>
        <w:rPr>
          <w:ins w:id="0" w:author="Ian Church" w:date="2020-04-27T16:37:00Z"/>
          <w:rFonts w:ascii="Times New Roman" w:hAnsi="Times New Roman"/>
          <w:i/>
          <w:iCs/>
          <w:color w:val="000000" w:themeColor="text1"/>
        </w:rPr>
      </w:pPr>
      <w:bookmarkStart w:id="1" w:name="_Hlk36671658"/>
      <w:bookmarkEnd w:id="1"/>
      <w:proofErr w:type="spellStart"/>
      <w:ins w:id="2" w:author="Ian Church" w:date="2020-04-27T15:39:00Z">
        <w:r>
          <w:rPr>
            <w:rFonts w:ascii="Times New Roman" w:hAnsi="Times New Roman"/>
            <w:color w:val="000000" w:themeColor="text1"/>
          </w:rPr>
          <w:t>Alleosfour</w:t>
        </w:r>
        <w:proofErr w:type="spellEnd"/>
        <w:r>
          <w:rPr>
            <w:rFonts w:ascii="Times New Roman" w:hAnsi="Times New Roman"/>
            <w:color w:val="000000" w:themeColor="text1"/>
          </w:rPr>
          <w:t xml:space="preserve">, A., Church, I., &amp; Brown, C. (2020) </w:t>
        </w:r>
        <w:r w:rsidRPr="00CF1225">
          <w:rPr>
            <w:rFonts w:ascii="Times New Roman" w:hAnsi="Times New Roman"/>
            <w:color w:val="000000" w:themeColor="text1"/>
          </w:rPr>
          <w:t>A Three-Dimensional Hydrodynamic Model to Study the Baroclinic Conditions of the Bay of Fundy</w:t>
        </w:r>
        <w:r>
          <w:rPr>
            <w:rFonts w:ascii="Times New Roman" w:hAnsi="Times New Roman"/>
            <w:color w:val="000000" w:themeColor="text1"/>
          </w:rPr>
          <w:t xml:space="preserve">. </w:t>
        </w:r>
        <w:r w:rsidRPr="00D15E75">
          <w:rPr>
            <w:rFonts w:ascii="Times New Roman" w:hAnsi="Times New Roman"/>
            <w:i/>
            <w:iCs/>
            <w:color w:val="000000" w:themeColor="text1"/>
          </w:rPr>
          <w:t xml:space="preserve">Manuscript in Preparation. </w:t>
        </w:r>
      </w:ins>
    </w:p>
    <w:p w14:paraId="26F3E8CD" w14:textId="77777777" w:rsidR="00FE5BEE" w:rsidRPr="00FE5BEE" w:rsidRDefault="00FE5BEE">
      <w:pPr>
        <w:ind w:right="-563"/>
        <w:rPr>
          <w:ins w:id="3" w:author="Ian Church" w:date="2020-04-27T15:39:00Z"/>
          <w:rFonts w:ascii="Times New Roman" w:hAnsi="Times New Roman"/>
          <w:i/>
          <w:iCs/>
          <w:color w:val="000000" w:themeColor="text1"/>
          <w:rPrChange w:id="4" w:author="Ian Church" w:date="2020-04-27T16:37:00Z">
            <w:rPr>
              <w:ins w:id="5" w:author="Ian Church" w:date="2020-04-27T15:39:00Z"/>
              <w:rFonts w:asciiTheme="majorBidi" w:hAnsiTheme="majorBidi" w:cstheme="majorBidi"/>
              <w:b/>
              <w:bCs/>
            </w:rPr>
          </w:rPrChange>
        </w:rPr>
        <w:pPrChange w:id="6" w:author="Ian Church" w:date="2020-04-27T16:37:00Z">
          <w:pPr/>
        </w:pPrChange>
      </w:pPr>
    </w:p>
    <w:p w14:paraId="28E83921" w14:textId="40DC048F" w:rsidR="00623CBD" w:rsidRPr="00187FA6" w:rsidRDefault="00623CBD" w:rsidP="00623CBD">
      <w:pPr>
        <w:rPr>
          <w:rFonts w:asciiTheme="majorBidi" w:hAnsiTheme="majorBidi" w:cstheme="majorBidi"/>
          <w:b/>
          <w:bCs/>
        </w:rPr>
      </w:pPr>
      <w:r w:rsidRPr="00187FA6">
        <w:rPr>
          <w:rFonts w:asciiTheme="majorBidi" w:hAnsiTheme="majorBidi" w:cstheme="majorBidi"/>
          <w:b/>
          <w:bCs/>
        </w:rPr>
        <w:t>A Three-Dimensional Hydrodynamic Model to Study the Baroclinic Condition</w:t>
      </w:r>
      <w:r>
        <w:rPr>
          <w:rFonts w:asciiTheme="majorBidi" w:hAnsiTheme="majorBidi" w:cstheme="majorBidi"/>
          <w:b/>
          <w:bCs/>
        </w:rPr>
        <w:t>s</w:t>
      </w:r>
      <w:r w:rsidRPr="00187FA6">
        <w:rPr>
          <w:rFonts w:asciiTheme="majorBidi" w:hAnsiTheme="majorBidi" w:cstheme="majorBidi"/>
          <w:b/>
          <w:bCs/>
        </w:rPr>
        <w:t xml:space="preserve"> of</w:t>
      </w:r>
      <w:r>
        <w:rPr>
          <w:rFonts w:asciiTheme="majorBidi" w:hAnsiTheme="majorBidi" w:cstheme="majorBidi"/>
          <w:b/>
          <w:bCs/>
        </w:rPr>
        <w:t xml:space="preserve"> the</w:t>
      </w:r>
      <w:r w:rsidRPr="00187FA6">
        <w:rPr>
          <w:rFonts w:asciiTheme="majorBidi" w:hAnsiTheme="majorBidi" w:cstheme="majorBidi"/>
          <w:b/>
          <w:bCs/>
        </w:rPr>
        <w:t xml:space="preserve"> Bay of Fundy</w:t>
      </w:r>
    </w:p>
    <w:p w14:paraId="6FE46D6B" w14:textId="77777777" w:rsidR="00623CBD" w:rsidRPr="00187FA6" w:rsidRDefault="00623CBD" w:rsidP="00623CBD">
      <w:pPr>
        <w:spacing w:after="0"/>
        <w:jc w:val="center"/>
        <w:rPr>
          <w:rFonts w:asciiTheme="majorBidi" w:hAnsiTheme="majorBidi" w:cstheme="majorBidi"/>
          <w:sz w:val="18"/>
          <w:szCs w:val="18"/>
        </w:rPr>
      </w:pPr>
      <w:proofErr w:type="spellStart"/>
      <w:r w:rsidRPr="00187FA6">
        <w:rPr>
          <w:rFonts w:asciiTheme="majorBidi" w:hAnsiTheme="majorBidi" w:cstheme="majorBidi"/>
          <w:sz w:val="18"/>
          <w:szCs w:val="18"/>
        </w:rPr>
        <w:t>Ahmadreza</w:t>
      </w:r>
      <w:proofErr w:type="spellEnd"/>
      <w:r w:rsidRPr="00187FA6">
        <w:rPr>
          <w:rFonts w:asciiTheme="majorBidi" w:hAnsiTheme="majorBidi" w:cstheme="majorBidi"/>
          <w:sz w:val="18"/>
          <w:szCs w:val="18"/>
        </w:rPr>
        <w:t xml:space="preserve"> </w:t>
      </w:r>
      <w:proofErr w:type="spellStart"/>
      <w:r w:rsidRPr="00187FA6">
        <w:rPr>
          <w:rFonts w:asciiTheme="majorBidi" w:hAnsiTheme="majorBidi" w:cstheme="majorBidi"/>
          <w:sz w:val="18"/>
          <w:szCs w:val="18"/>
        </w:rPr>
        <w:t>Alleosfour</w:t>
      </w:r>
      <w:proofErr w:type="spellEnd"/>
    </w:p>
    <w:p w14:paraId="2946982F"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Department of Geodesy and Geomatics Engineering</w:t>
      </w:r>
    </w:p>
    <w:p w14:paraId="144915B9"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Fredericton, Canada</w:t>
      </w:r>
    </w:p>
    <w:p w14:paraId="52D31B18" w14:textId="77777777" w:rsidR="00623CBD" w:rsidRPr="00187FA6" w:rsidRDefault="00A80047" w:rsidP="00623CBD">
      <w:pPr>
        <w:spacing w:after="0"/>
        <w:jc w:val="center"/>
        <w:rPr>
          <w:rFonts w:asciiTheme="majorBidi" w:hAnsiTheme="majorBidi" w:cstheme="majorBidi"/>
          <w:sz w:val="18"/>
          <w:szCs w:val="18"/>
        </w:rPr>
      </w:pPr>
      <w:hyperlink r:id="rId10" w:history="1">
        <w:r w:rsidR="00623CBD" w:rsidRPr="00187FA6">
          <w:rPr>
            <w:rStyle w:val="Hyperlink"/>
            <w:rFonts w:asciiTheme="majorBidi" w:hAnsiTheme="majorBidi" w:cstheme="majorBidi"/>
            <w:sz w:val="18"/>
            <w:szCs w:val="18"/>
          </w:rPr>
          <w:t>aalleosf@unb.ca</w:t>
        </w:r>
      </w:hyperlink>
    </w:p>
    <w:p w14:paraId="07C34D1A" w14:textId="77777777" w:rsidR="00623CBD" w:rsidRPr="00187FA6" w:rsidRDefault="00623CBD" w:rsidP="00623CBD">
      <w:pPr>
        <w:spacing w:after="0"/>
        <w:jc w:val="center"/>
        <w:rPr>
          <w:rFonts w:asciiTheme="majorBidi" w:hAnsiTheme="majorBidi" w:cstheme="majorBidi"/>
          <w:sz w:val="18"/>
          <w:szCs w:val="18"/>
        </w:rPr>
      </w:pPr>
    </w:p>
    <w:p w14:paraId="6A7188B4" w14:textId="2F1D7BEE" w:rsidR="00623CBD" w:rsidRPr="00187FA6" w:rsidRDefault="00812728" w:rsidP="00623CBD">
      <w:pPr>
        <w:spacing w:after="0" w:line="240" w:lineRule="auto"/>
        <w:jc w:val="both"/>
        <w:rPr>
          <w:rFonts w:asciiTheme="majorBidi" w:hAnsiTheme="majorBidi" w:cstheme="majorBidi"/>
        </w:rPr>
      </w:pPr>
      <w:ins w:id="7" w:author="Ian Church [2]" w:date="2020-04-06T15:29:00Z">
        <w:r>
          <w:rPr>
            <w:rFonts w:asciiTheme="majorBidi" w:hAnsiTheme="majorBidi" w:cstheme="majorBidi"/>
            <w:noProof/>
          </w:rPr>
          <mc:AlternateContent>
            <mc:Choice Requires="wpi">
              <w:drawing>
                <wp:anchor distT="0" distB="0" distL="114300" distR="114300" simplePos="0" relativeHeight="251792384" behindDoc="0" locked="0" layoutInCell="1" allowOverlap="1" wp14:anchorId="19281BA0" wp14:editId="706052F5">
                  <wp:simplePos x="0" y="0"/>
                  <wp:positionH relativeFrom="column">
                    <wp:posOffset>5300640</wp:posOffset>
                  </wp:positionH>
                  <wp:positionV relativeFrom="paragraph">
                    <wp:posOffset>-20796</wp:posOffset>
                  </wp:positionV>
                  <wp:extent cx="148680" cy="256320"/>
                  <wp:effectExtent l="38100" t="38100" r="41910" b="48895"/>
                  <wp:wrapNone/>
                  <wp:docPr id="63" name="Ink 63"/>
                  <wp:cNvGraphicFramePr/>
                  <a:graphic xmlns:a="http://schemas.openxmlformats.org/drawingml/2006/main">
                    <a:graphicData uri="http://schemas.microsoft.com/office/word/2010/wordprocessingInk">
                      <w14:contentPart bwMode="auto" r:id="rId11">
                        <w14:nvContentPartPr>
                          <w14:cNvContentPartPr/>
                        </w14:nvContentPartPr>
                        <w14:xfrm>
                          <a:off x="0" y="0"/>
                          <a:ext cx="148680" cy="256320"/>
                        </w14:xfrm>
                      </w14:contentPart>
                    </a:graphicData>
                  </a:graphic>
                </wp:anchor>
              </w:drawing>
            </mc:Choice>
            <mc:Fallback xmlns:a14="http://schemas.microsoft.com/office/drawing/2010/main" xmlns:pic="http://schemas.openxmlformats.org/drawingml/2006/picture" xmlns:a="http://schemas.openxmlformats.org/drawingml/2006/main">
              <w:pict w14:anchorId="2153FEAB">
                <v:shapetype id="_x0000_t75" coordsize="21600,21600" filled="f" stroked="f" o:spt="75" o:preferrelative="t" path="m@4@5l@4@11@9@11@9@5xe" w14:anchorId="1FA4D31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3" style="position:absolute;margin-left:416.65pt;margin-top:-2.35pt;width:13.1pt;height:21.6pt;z-index:2517923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">
                  <v:imagedata o:title="" r:id="rId12"/>
                </v:shape>
              </w:pict>
            </mc:Fallback>
          </mc:AlternateContent>
        </w:r>
      </w:ins>
      <w:r w:rsidR="00623CBD">
        <w:rPr>
          <w:rFonts w:asciiTheme="majorBidi" w:hAnsiTheme="majorBidi" w:cstheme="majorBidi"/>
        </w:rPr>
        <w:t xml:space="preserve">The </w:t>
      </w:r>
      <w:r w:rsidR="00623CBD" w:rsidRPr="00187FA6">
        <w:rPr>
          <w:rFonts w:asciiTheme="majorBidi" w:hAnsiTheme="majorBidi" w:cstheme="majorBidi"/>
        </w:rPr>
        <w:t>Bay of Fundy is home to a diverse biological environment</w:t>
      </w:r>
      <w:r w:rsidR="00623CBD">
        <w:rPr>
          <w:rFonts w:asciiTheme="majorBidi" w:hAnsiTheme="majorBidi" w:cstheme="majorBidi"/>
        </w:rPr>
        <w:t>,</w:t>
      </w:r>
      <w:r w:rsidR="00623CBD" w:rsidRPr="00187FA6">
        <w:rPr>
          <w:rFonts w:asciiTheme="majorBidi" w:hAnsiTheme="majorBidi" w:cstheme="majorBidi"/>
        </w:rPr>
        <w:t xml:space="preserve"> and to provide marine protection plans and better insight on the species communities on the seafloor, benthic habitat mapping is required</w:t>
      </w:r>
      <w:r w:rsidR="00623CBD">
        <w:rPr>
          <w:rFonts w:asciiTheme="majorBidi" w:hAnsiTheme="majorBidi" w:cstheme="majorBidi"/>
        </w:rPr>
        <w:t xml:space="preserve">. These maps are based on an integration of seabed bathymetry, backscatter and </w:t>
      </w:r>
      <w:r w:rsidR="00623CBD" w:rsidRPr="00187FA6">
        <w:rPr>
          <w:rFonts w:asciiTheme="majorBidi" w:hAnsiTheme="majorBidi" w:cstheme="majorBidi"/>
        </w:rPr>
        <w:t>physical oceanographic layers such as temperature, salinity, and current</w:t>
      </w:r>
      <w:r w:rsidR="00623CBD">
        <w:rPr>
          <w:rFonts w:asciiTheme="majorBidi" w:hAnsiTheme="majorBidi" w:cstheme="majorBidi"/>
        </w:rPr>
        <w:t>s</w:t>
      </w:r>
      <w:r w:rsidR="00623CBD" w:rsidRPr="00187FA6">
        <w:rPr>
          <w:rFonts w:asciiTheme="majorBidi" w:hAnsiTheme="majorBidi" w:cstheme="majorBidi"/>
        </w:rPr>
        <w:t xml:space="preserve"> from ocean model</w:t>
      </w:r>
      <w:r w:rsidR="00623CBD">
        <w:rPr>
          <w:rFonts w:asciiTheme="majorBidi" w:hAnsiTheme="majorBidi" w:cstheme="majorBidi"/>
        </w:rPr>
        <w:t>s.</w:t>
      </w:r>
      <w:r w:rsidR="00623CBD" w:rsidRPr="00187FA6">
        <w:rPr>
          <w:rFonts w:asciiTheme="majorBidi" w:hAnsiTheme="majorBidi" w:cstheme="majorBidi"/>
        </w:rPr>
        <w:t xml:space="preserve"> For this study, </w:t>
      </w:r>
      <w:r w:rsidR="00623CBD">
        <w:rPr>
          <w:rFonts w:asciiTheme="majorBidi" w:hAnsiTheme="majorBidi" w:cstheme="majorBidi"/>
        </w:rPr>
        <w:t>t</w:t>
      </w:r>
      <w:r w:rsidR="00623CBD" w:rsidRPr="00187FA6">
        <w:rPr>
          <w:rFonts w:asciiTheme="majorBidi" w:hAnsiTheme="majorBidi" w:cstheme="majorBidi"/>
        </w:rPr>
        <w:t>he Finite-Volume Community Ocean Model (FVCOM) has been adopted</w:t>
      </w:r>
      <w:r w:rsidR="00623CBD">
        <w:rPr>
          <w:rFonts w:asciiTheme="majorBidi" w:hAnsiTheme="majorBidi" w:cstheme="majorBidi"/>
        </w:rPr>
        <w:t>, which covers the Bay and</w:t>
      </w:r>
      <w:r w:rsidR="00623CBD" w:rsidRPr="00187FA6">
        <w:rPr>
          <w:rFonts w:asciiTheme="majorBidi" w:hAnsiTheme="majorBidi" w:cstheme="majorBidi"/>
        </w:rPr>
        <w:t xml:space="preserve"> includ</w:t>
      </w:r>
      <w:r w:rsidR="00623CBD">
        <w:rPr>
          <w:rFonts w:asciiTheme="majorBidi" w:hAnsiTheme="majorBidi" w:cstheme="majorBidi"/>
        </w:rPr>
        <w:t>es the</w:t>
      </w:r>
      <w:r w:rsidR="00623CBD" w:rsidRPr="00187FA6">
        <w:rPr>
          <w:rFonts w:asciiTheme="majorBidi" w:hAnsiTheme="majorBidi" w:cstheme="majorBidi"/>
        </w:rPr>
        <w:t xml:space="preserve"> Saint John River up to </w:t>
      </w:r>
      <w:proofErr w:type="spellStart"/>
      <w:r w:rsidR="00623CBD" w:rsidRPr="00187FA6">
        <w:rPr>
          <w:rFonts w:asciiTheme="majorBidi" w:hAnsiTheme="majorBidi" w:cstheme="majorBidi"/>
        </w:rPr>
        <w:t>Evandale</w:t>
      </w:r>
      <w:proofErr w:type="spellEnd"/>
      <w:r w:rsidR="00623CBD">
        <w:rPr>
          <w:rFonts w:asciiTheme="majorBidi" w:hAnsiTheme="majorBidi" w:cstheme="majorBidi"/>
        </w:rPr>
        <w:t xml:space="preserve">. </w:t>
      </w:r>
      <w:r w:rsidR="00623CBD" w:rsidRPr="00187FA6">
        <w:rPr>
          <w:rFonts w:asciiTheme="majorBidi" w:hAnsiTheme="majorBidi" w:cstheme="majorBidi"/>
        </w:rPr>
        <w:t xml:space="preserve">The horizontal resolution ranges from </w:t>
      </w:r>
      <w:r w:rsidR="00623CBD">
        <w:rPr>
          <w:rFonts w:asciiTheme="majorBidi" w:hAnsiTheme="majorBidi" w:cstheme="majorBidi"/>
        </w:rPr>
        <w:t>1</w:t>
      </w:r>
      <w:r w:rsidR="00623CBD" w:rsidRPr="00187FA6">
        <w:rPr>
          <w:rFonts w:asciiTheme="majorBidi" w:hAnsiTheme="majorBidi" w:cstheme="majorBidi"/>
        </w:rPr>
        <w:t>0m to 6000m in the Reversing Falls and open boundary respectively, and in the vertical coordinate, the model consists of 40 terrain</w:t>
      </w:r>
      <w:r w:rsidR="00623CBD">
        <w:rPr>
          <w:rFonts w:asciiTheme="majorBidi" w:hAnsiTheme="majorBidi" w:cstheme="majorBidi"/>
        </w:rPr>
        <w:t>-</w:t>
      </w:r>
      <w:r w:rsidR="00623CBD" w:rsidRPr="00187FA6">
        <w:rPr>
          <w:rFonts w:asciiTheme="majorBidi" w:hAnsiTheme="majorBidi" w:cstheme="majorBidi"/>
        </w:rPr>
        <w:t>following layers.</w:t>
      </w:r>
    </w:p>
    <w:p w14:paraId="20964C51" w14:textId="0FB8A362" w:rsidR="00623CBD" w:rsidRPr="00187FA6" w:rsidRDefault="00623CBD" w:rsidP="00623CBD">
      <w:pPr>
        <w:spacing w:after="0" w:line="240" w:lineRule="auto"/>
        <w:jc w:val="both"/>
        <w:rPr>
          <w:rFonts w:asciiTheme="majorBidi" w:hAnsiTheme="majorBidi" w:cstheme="majorBidi"/>
        </w:rPr>
      </w:pPr>
      <w:r w:rsidRPr="00187FA6">
        <w:rPr>
          <w:rFonts w:asciiTheme="majorBidi" w:hAnsiTheme="majorBidi" w:cstheme="majorBidi"/>
        </w:rPr>
        <w:t>The presence of strong tid</w:t>
      </w:r>
      <w:r>
        <w:rPr>
          <w:rFonts w:asciiTheme="majorBidi" w:hAnsiTheme="majorBidi" w:cstheme="majorBidi"/>
        </w:rPr>
        <w:t>al forces</w:t>
      </w:r>
      <w:r w:rsidRPr="00187FA6">
        <w:rPr>
          <w:rFonts w:asciiTheme="majorBidi" w:hAnsiTheme="majorBidi" w:cstheme="majorBidi"/>
        </w:rPr>
        <w:t xml:space="preserve">, especially in the Minas </w:t>
      </w:r>
      <w:r>
        <w:rPr>
          <w:rFonts w:asciiTheme="majorBidi" w:hAnsiTheme="majorBidi" w:cstheme="majorBidi"/>
        </w:rPr>
        <w:t>P</w:t>
      </w:r>
      <w:r w:rsidRPr="00187FA6">
        <w:rPr>
          <w:rFonts w:asciiTheme="majorBidi" w:hAnsiTheme="majorBidi" w:cstheme="majorBidi"/>
        </w:rPr>
        <w:t>assage</w:t>
      </w:r>
      <w:r>
        <w:rPr>
          <w:rFonts w:asciiTheme="majorBidi" w:hAnsiTheme="majorBidi" w:cstheme="majorBidi"/>
        </w:rPr>
        <w:t>,</w:t>
      </w:r>
      <w:r w:rsidRPr="00187FA6">
        <w:rPr>
          <w:rFonts w:asciiTheme="majorBidi" w:hAnsiTheme="majorBidi" w:cstheme="majorBidi"/>
        </w:rPr>
        <w:t xml:space="preserve"> the complex geometry of </w:t>
      </w:r>
      <w:r>
        <w:rPr>
          <w:rFonts w:asciiTheme="majorBidi" w:hAnsiTheme="majorBidi" w:cstheme="majorBidi"/>
        </w:rPr>
        <w:t xml:space="preserve">the </w:t>
      </w:r>
      <w:r w:rsidRPr="00187FA6">
        <w:rPr>
          <w:rFonts w:asciiTheme="majorBidi" w:hAnsiTheme="majorBidi" w:cstheme="majorBidi"/>
        </w:rPr>
        <w:t xml:space="preserve">Saint John River, and the huge river runoff at the freshet </w:t>
      </w:r>
      <w:r>
        <w:rPr>
          <w:rFonts w:asciiTheme="majorBidi" w:hAnsiTheme="majorBidi" w:cstheme="majorBidi"/>
        </w:rPr>
        <w:t>is</w:t>
      </w:r>
      <w:r w:rsidRPr="00187FA6">
        <w:rPr>
          <w:rFonts w:asciiTheme="majorBidi" w:hAnsiTheme="majorBidi" w:cstheme="majorBidi"/>
        </w:rPr>
        <w:t xml:space="preserve"> the most important challenges in this area. The model is forced to ru</w:t>
      </w:r>
      <w:r>
        <w:rPr>
          <w:rFonts w:asciiTheme="majorBidi" w:hAnsiTheme="majorBidi" w:cstheme="majorBidi"/>
        </w:rPr>
        <w:t>n</w:t>
      </w:r>
      <w:r w:rsidRPr="00187FA6">
        <w:rPr>
          <w:rFonts w:asciiTheme="majorBidi" w:hAnsiTheme="majorBidi" w:cstheme="majorBidi"/>
        </w:rPr>
        <w:t xml:space="preserve"> by the tidal elevation, temperature, and salinity at the open boundary close to the Bay entrance and river water level, salinity, and temperature at the upper part of Saint John River. </w:t>
      </w:r>
      <w:r>
        <w:rPr>
          <w:rFonts w:asciiTheme="majorBidi" w:hAnsiTheme="majorBidi" w:cstheme="majorBidi"/>
        </w:rPr>
        <w:t>T</w:t>
      </w:r>
      <w:r w:rsidRPr="00187FA6">
        <w:rPr>
          <w:rFonts w:asciiTheme="majorBidi" w:hAnsiTheme="majorBidi" w:cstheme="majorBidi"/>
        </w:rPr>
        <w:t>he model has been initialized with the temperature and salinity fr</w:t>
      </w:r>
      <w:r>
        <w:rPr>
          <w:rFonts w:asciiTheme="majorBidi" w:hAnsiTheme="majorBidi" w:cstheme="majorBidi"/>
        </w:rPr>
        <w:t>o</w:t>
      </w:r>
      <w:r w:rsidRPr="00187FA6">
        <w:rPr>
          <w:rFonts w:asciiTheme="majorBidi" w:hAnsiTheme="majorBidi" w:cstheme="majorBidi"/>
        </w:rPr>
        <w:t>m a</w:t>
      </w:r>
      <w:r>
        <w:rPr>
          <w:rFonts w:asciiTheme="majorBidi" w:hAnsiTheme="majorBidi" w:cstheme="majorBidi"/>
        </w:rPr>
        <w:t xml:space="preserve"> lower resolution</w:t>
      </w:r>
      <w:r w:rsidRPr="00187FA6">
        <w:rPr>
          <w:rFonts w:asciiTheme="majorBidi" w:hAnsiTheme="majorBidi" w:cstheme="majorBidi"/>
        </w:rPr>
        <w:t xml:space="preserve"> regional model. The model results </w:t>
      </w:r>
      <w:r>
        <w:rPr>
          <w:rFonts w:asciiTheme="majorBidi" w:hAnsiTheme="majorBidi" w:cstheme="majorBidi"/>
        </w:rPr>
        <w:t xml:space="preserve">were </w:t>
      </w:r>
      <w:r w:rsidRPr="00187FA6">
        <w:rPr>
          <w:rFonts w:asciiTheme="majorBidi" w:hAnsiTheme="majorBidi" w:cstheme="majorBidi"/>
        </w:rPr>
        <w:t xml:space="preserve">evaluated with observational data and present good </w:t>
      </w:r>
      <w:r>
        <w:rPr>
          <w:rFonts w:asciiTheme="majorBidi" w:hAnsiTheme="majorBidi" w:cstheme="majorBidi"/>
        </w:rPr>
        <w:t>agreement</w:t>
      </w:r>
      <w:r w:rsidRPr="00187FA6">
        <w:rPr>
          <w:rFonts w:asciiTheme="majorBidi" w:hAnsiTheme="majorBidi" w:cstheme="majorBidi"/>
        </w:rPr>
        <w:t xml:space="preserve"> </w:t>
      </w:r>
      <w:r>
        <w:rPr>
          <w:rFonts w:asciiTheme="majorBidi" w:hAnsiTheme="majorBidi" w:cstheme="majorBidi"/>
        </w:rPr>
        <w:t>with</w:t>
      </w:r>
      <w:r w:rsidRPr="00187FA6">
        <w:rPr>
          <w:rFonts w:asciiTheme="majorBidi" w:hAnsiTheme="majorBidi" w:cstheme="majorBidi"/>
        </w:rPr>
        <w:t xml:space="preserve"> tidal elevation, gyre locations</w:t>
      </w:r>
      <w:r>
        <w:rPr>
          <w:rFonts w:asciiTheme="majorBidi" w:hAnsiTheme="majorBidi" w:cstheme="majorBidi"/>
        </w:rPr>
        <w:t>,</w:t>
      </w:r>
      <w:r w:rsidRPr="00187FA6">
        <w:rPr>
          <w:rFonts w:asciiTheme="majorBidi" w:hAnsiTheme="majorBidi" w:cstheme="majorBidi"/>
        </w:rPr>
        <w:t xml:space="preserve"> the high tidal current locations, temperature, and salinity. Also, the model was able to capture the freshwater discharge from Saint John River to the north of Grand Mana</w:t>
      </w:r>
      <w:r>
        <w:rPr>
          <w:rFonts w:asciiTheme="majorBidi" w:hAnsiTheme="majorBidi" w:cstheme="majorBidi"/>
        </w:rPr>
        <w:t>n</w:t>
      </w:r>
      <w:r w:rsidRPr="00187FA6">
        <w:rPr>
          <w:rFonts w:asciiTheme="majorBidi" w:hAnsiTheme="majorBidi" w:cstheme="majorBidi"/>
        </w:rPr>
        <w:t xml:space="preserve"> Island.</w:t>
      </w:r>
    </w:p>
    <w:p w14:paraId="40FA7A9F" w14:textId="77777777" w:rsidR="00623CBD" w:rsidRPr="00187FA6" w:rsidRDefault="00623CBD" w:rsidP="00623CBD">
      <w:pPr>
        <w:spacing w:after="0" w:line="240" w:lineRule="auto"/>
        <w:jc w:val="both"/>
        <w:rPr>
          <w:rFonts w:asciiTheme="majorBidi" w:hAnsiTheme="majorBidi" w:cstheme="majorBidi"/>
        </w:rPr>
      </w:pPr>
    </w:p>
    <w:p w14:paraId="643EEC44" w14:textId="77777777" w:rsidR="00623CBD" w:rsidDel="00FE5BEE" w:rsidRDefault="00623CBD" w:rsidP="00623CBD">
      <w:pPr>
        <w:spacing w:after="0" w:line="240" w:lineRule="auto"/>
        <w:jc w:val="both"/>
        <w:rPr>
          <w:del w:id="8" w:author="Ian Church" w:date="2020-04-27T16:36:00Z"/>
          <w:rFonts w:asciiTheme="majorBidi" w:hAnsiTheme="majorBidi" w:cstheme="majorBidi"/>
        </w:rPr>
      </w:pPr>
      <w:r w:rsidRPr="00187FA6">
        <w:rPr>
          <w:rFonts w:asciiTheme="majorBidi" w:hAnsiTheme="majorBidi" w:cstheme="majorBidi"/>
          <w:b/>
          <w:bCs/>
        </w:rPr>
        <w:t>Keywords</w:t>
      </w:r>
      <w:r w:rsidRPr="00187FA6">
        <w:rPr>
          <w:rFonts w:asciiTheme="majorBidi" w:hAnsiTheme="majorBidi" w:cstheme="majorBidi"/>
        </w:rPr>
        <w:t>: Bay of Fundy, FVCOM, High</w:t>
      </w:r>
      <w:r>
        <w:rPr>
          <w:rFonts w:asciiTheme="majorBidi" w:hAnsiTheme="majorBidi" w:cstheme="majorBidi"/>
        </w:rPr>
        <w:t>-</w:t>
      </w:r>
      <w:r w:rsidRPr="00187FA6">
        <w:rPr>
          <w:rFonts w:asciiTheme="majorBidi" w:hAnsiTheme="majorBidi" w:cstheme="majorBidi"/>
        </w:rPr>
        <w:t>resolution model, Saint John River, Baroclinic Condition</w:t>
      </w:r>
    </w:p>
    <w:p w14:paraId="1C6FA6EA" w14:textId="77777777" w:rsidR="00B9084F" w:rsidRDefault="00B9084F" w:rsidP="00B9084F">
      <w:pPr>
        <w:spacing w:after="0" w:line="240" w:lineRule="auto"/>
        <w:jc w:val="both"/>
      </w:pPr>
    </w:p>
    <w:p w14:paraId="4A262841" w14:textId="10BA8AC0" w:rsidR="00FE5BEE" w:rsidRDefault="00FE5BEE">
      <w:pPr>
        <w:spacing w:after="0" w:line="240" w:lineRule="auto"/>
        <w:jc w:val="both"/>
        <w:rPr>
          <w:ins w:id="9" w:author="Ian Church" w:date="2020-04-27T16:36:00Z"/>
        </w:rPr>
        <w:pPrChange w:id="10" w:author="Ian Church" w:date="2020-04-27T16:36:00Z">
          <w:pPr/>
        </w:pPrChange>
      </w:pPr>
      <w:ins w:id="11" w:author="Ian Church" w:date="2020-04-27T16:36:00Z">
        <w:r>
          <w:br w:type="page"/>
        </w:r>
      </w:ins>
    </w:p>
    <w:p w14:paraId="5763D615" w14:textId="77777777" w:rsidR="00BC6232" w:rsidDel="00FE5BEE" w:rsidRDefault="00BC6232">
      <w:pPr>
        <w:rPr>
          <w:del w:id="12" w:author="Ian Church" w:date="2020-04-27T16:36:00Z"/>
        </w:rPr>
      </w:pPr>
    </w:p>
    <w:p w14:paraId="141DB54C" w14:textId="051E80DC" w:rsidR="00623CBD" w:rsidDel="00FE5BEE" w:rsidRDefault="00623CBD">
      <w:pPr>
        <w:rPr>
          <w:del w:id="13" w:author="Ian Church" w:date="2020-04-27T16:36:00Z"/>
        </w:rPr>
      </w:pPr>
    </w:p>
    <w:p w14:paraId="4D0040B6" w14:textId="7E421ECE" w:rsidR="00623CBD" w:rsidDel="00FE5BEE" w:rsidRDefault="00623CBD">
      <w:pPr>
        <w:rPr>
          <w:del w:id="14" w:author="Ian Church" w:date="2020-04-27T16:36:00Z"/>
        </w:rPr>
      </w:pPr>
    </w:p>
    <w:p w14:paraId="552F64E1" w14:textId="49A4CF74" w:rsidR="00623CBD" w:rsidDel="00FE5BEE" w:rsidRDefault="00623CBD">
      <w:pPr>
        <w:rPr>
          <w:del w:id="15" w:author="Ian Church" w:date="2020-04-27T16:36:00Z"/>
        </w:rPr>
      </w:pPr>
    </w:p>
    <w:p w14:paraId="5E3E8037" w14:textId="52B7707A" w:rsidR="00623CBD" w:rsidDel="00FE5BEE" w:rsidRDefault="00623CBD">
      <w:pPr>
        <w:rPr>
          <w:del w:id="16" w:author="Ian Church" w:date="2020-04-27T16:36:00Z"/>
        </w:rPr>
      </w:pPr>
    </w:p>
    <w:p w14:paraId="375C1EC1" w14:textId="6262E244" w:rsidR="00623CBD" w:rsidDel="00FE5BEE" w:rsidRDefault="00623CBD">
      <w:pPr>
        <w:rPr>
          <w:del w:id="17" w:author="Ian Church" w:date="2020-04-27T16:36:00Z"/>
        </w:rPr>
      </w:pPr>
    </w:p>
    <w:p w14:paraId="071E4C70" w14:textId="068F44C4" w:rsidR="00623CBD" w:rsidDel="00FE5BEE" w:rsidRDefault="00623CBD">
      <w:pPr>
        <w:rPr>
          <w:del w:id="18" w:author="Ian Church" w:date="2020-04-27T16:36:00Z"/>
        </w:rPr>
      </w:pPr>
    </w:p>
    <w:p w14:paraId="7F6445ED" w14:textId="414DC28F" w:rsidR="00623CBD" w:rsidDel="00FE5BEE" w:rsidRDefault="00623CBD">
      <w:pPr>
        <w:rPr>
          <w:del w:id="19" w:author="Ian Church" w:date="2020-04-27T16:36:00Z"/>
        </w:rPr>
      </w:pPr>
    </w:p>
    <w:p w14:paraId="3443DC04" w14:textId="5F2DB9FE" w:rsidR="00623CBD" w:rsidDel="00FE5BEE" w:rsidRDefault="00623CBD">
      <w:pPr>
        <w:rPr>
          <w:del w:id="20" w:author="Ian Church" w:date="2020-04-27T16:36:00Z"/>
        </w:rPr>
      </w:pPr>
    </w:p>
    <w:p w14:paraId="35B4E6ED" w14:textId="78454180" w:rsidR="00623CBD" w:rsidDel="00FE5BEE" w:rsidRDefault="00623CBD">
      <w:pPr>
        <w:rPr>
          <w:del w:id="21" w:author="Ian Church" w:date="2020-04-27T16:36:00Z"/>
        </w:rPr>
      </w:pPr>
    </w:p>
    <w:p w14:paraId="7B95514C" w14:textId="13EED1D9" w:rsidR="00623CBD" w:rsidDel="00FE5BEE" w:rsidRDefault="00623CBD">
      <w:pPr>
        <w:rPr>
          <w:del w:id="22" w:author="Ian Church" w:date="2020-04-27T16:36:00Z"/>
        </w:rPr>
      </w:pPr>
    </w:p>
    <w:p w14:paraId="44CC586E" w14:textId="4BF53F88" w:rsidR="00623CBD" w:rsidDel="00FE5BEE" w:rsidRDefault="00623CBD">
      <w:pPr>
        <w:rPr>
          <w:del w:id="23" w:author="Ian Church" w:date="2020-04-27T16:36:00Z"/>
        </w:rPr>
      </w:pPr>
    </w:p>
    <w:p w14:paraId="5B33481D" w14:textId="42AD3782" w:rsidR="00623CBD" w:rsidDel="00FE5BEE" w:rsidRDefault="00623CBD">
      <w:pPr>
        <w:rPr>
          <w:del w:id="24" w:author="Ian Church" w:date="2020-04-27T16:36:00Z"/>
        </w:rPr>
      </w:pPr>
    </w:p>
    <w:p w14:paraId="304B42DB" w14:textId="328546AB" w:rsidR="00623CBD" w:rsidDel="00CF1C8B" w:rsidRDefault="00623CBD">
      <w:pPr>
        <w:rPr>
          <w:del w:id="25" w:author="Ian Church" w:date="2020-04-27T15:40:00Z"/>
        </w:rPr>
      </w:pPr>
    </w:p>
    <w:p w14:paraId="771A7770" w14:textId="3DF4DE5F" w:rsidR="00623CBD" w:rsidDel="00CF1C8B" w:rsidRDefault="00623CBD">
      <w:pPr>
        <w:rPr>
          <w:del w:id="26" w:author="Ian Church" w:date="2020-04-27T15:40:00Z"/>
        </w:rPr>
      </w:pPr>
    </w:p>
    <w:p w14:paraId="33484222" w14:textId="7603AA97" w:rsidR="00623CBD" w:rsidDel="00CF1C8B" w:rsidRDefault="00623CBD">
      <w:pPr>
        <w:rPr>
          <w:del w:id="27" w:author="Ian Church" w:date="2020-04-27T15:40:00Z"/>
        </w:rPr>
      </w:pPr>
    </w:p>
    <w:p w14:paraId="0C64FFD7" w14:textId="77777777" w:rsidR="00623CBD" w:rsidRDefault="00623CBD" w:rsidP="00623CBD">
      <w:pPr>
        <w:rPr>
          <w:b/>
          <w:bCs/>
        </w:rPr>
      </w:pPr>
      <w:r w:rsidRPr="00977E1D">
        <w:rPr>
          <w:b/>
          <w:bCs/>
        </w:rPr>
        <w:t>1 Introduction</w:t>
      </w:r>
    </w:p>
    <w:p w14:paraId="19B79EEB" w14:textId="7518F283" w:rsidR="00623CBD" w:rsidRDefault="00623CBD" w:rsidP="00623CBD">
      <w:pPr>
        <w:jc w:val="both"/>
      </w:pPr>
      <w:r>
        <w:t xml:space="preserve">The seabed ecosystem is affected by human activities such as fishing, oil and gas pollution, and mining which reduce benthic biodiversity and without a supportive plan to manage the resources and protect the ecologically sensitive areas, the marine ecology will collapse (Worm et al., 2006). However, benthic habitat mapping provides the location, condition, and extent of the marine ecosystem and the insight </w:t>
      </w:r>
      <w:proofErr w:type="gramStart"/>
      <w:r>
        <w:t>for  decision</w:t>
      </w:r>
      <w:proofErr w:type="gramEnd"/>
      <w:r>
        <w:t>-makers to apply precautionary practices (Brown et al., 2011). The water column attributes, and the seafloor geological conditions affect benthic biology. The former can be acquired by acoustic survey methods and the later can be derived from point sample of oceanographic measurement or the continuous coverage from ocean models (Anderson et al., 2008; Brown et al., 2011).</w:t>
      </w:r>
      <w:r w:rsidRPr="00977E1D">
        <w:t xml:space="preserve"> </w:t>
      </w:r>
      <w:r>
        <w:t>The Bay of Fundy (Fig. 1</w:t>
      </w:r>
      <w:r w:rsidR="00CF3884">
        <w:t>a</w:t>
      </w:r>
      <w:r>
        <w:t xml:space="preserve">) is located on the west coast of the North Atlantic and northeast of the Gulf of Maine between two Canadian Provinces, New Brunswick, and Nova Scotia. The Minas Basin and </w:t>
      </w:r>
      <w:proofErr w:type="spellStart"/>
      <w:r>
        <w:t>Chignecto</w:t>
      </w:r>
      <w:proofErr w:type="spellEnd"/>
      <w:r>
        <w:t xml:space="preserve"> Bay are the most important sub-basin in the northeast of the Bay affecting by the tide and play an important role in sediment distribution in the Bay of Fundy (Shaw et al., 2014).</w:t>
      </w:r>
      <w:r w:rsidRPr="00977E1D">
        <w:t xml:space="preserve"> </w:t>
      </w:r>
      <w:r>
        <w:t>The Bay is a unique area with the highest tide in the world, a diverse ecosystem and marine recourses (Li et al., 2015). The tide is predominantly semidiurnal (Swift et al., 1969) and range from 6.4 m at the mouth in the Grand Passage area to 13 m at the head, and 16 m in the spring tide at the Minas Basin (Swift et al., 1969; Garrett, 1972; Greenberg, 1983;</w:t>
      </w:r>
      <w:r w:rsidRPr="000042A6">
        <w:t xml:space="preserve"> </w:t>
      </w:r>
      <w:r>
        <w:t xml:space="preserve">Mossman, 2001; </w:t>
      </w:r>
      <w:proofErr w:type="spellStart"/>
      <w:r>
        <w:t>O’reilly</w:t>
      </w:r>
      <w:proofErr w:type="spellEnd"/>
      <w:r>
        <w:t xml:space="preserve"> et al., 2005;CHS 2006), which makes this region experience interesting tidal-related processes.</w:t>
      </w:r>
      <w:r w:rsidRPr="00977E1D">
        <w:t xml:space="preserve"> </w:t>
      </w:r>
      <w:r>
        <w:t>The funnel shape, length, and gradually decreasing depth to the head of the Bay result in being in near resonance by the Atlantic tide which generates this high tidal range in the area</w:t>
      </w:r>
      <w:r w:rsidRPr="00BA1921">
        <w:t xml:space="preserve"> </w:t>
      </w:r>
      <w:r>
        <w:t>which is predominantly from semidiurnal M</w:t>
      </w:r>
      <w:r>
        <w:rPr>
          <w:vertAlign w:val="subscript"/>
        </w:rPr>
        <w:t>2</w:t>
      </w:r>
      <w:r>
        <w:t xml:space="preserve"> (Redfield, 1950; Swift et al., 1969; Garret, 1972; Mossman, 2001; Shaw et al., 2010). Tide and tidal current are dominant factors on the changes in geology like erosion and sediment transport (Percy et al., 1997; Li et al., 2015) and affecting the interaction of biological, physical and chemical conditions of Bay (Mossman, 2001).</w:t>
      </w:r>
    </w:p>
    <w:p w14:paraId="34585F9C" w14:textId="6A45068B" w:rsidR="00623CBD" w:rsidRDefault="00623CBD" w:rsidP="00623CBD">
      <w:pPr>
        <w:jc w:val="both"/>
      </w:pPr>
      <w:r>
        <w:t>The main contribution of water to the Bay is from Scotian Shelf water (</w:t>
      </w:r>
      <w:proofErr w:type="spellStart"/>
      <w:r w:rsidRPr="0099773A">
        <w:rPr>
          <w:rFonts w:ascii="AdvTTf90d833a.I" w:hAnsi="AdvTTf90d833a.I"/>
          <w:color w:val="242021"/>
          <w:sz w:val="20"/>
          <w:szCs w:val="20"/>
        </w:rPr>
        <w:t>Xue</w:t>
      </w:r>
      <w:proofErr w:type="spellEnd"/>
      <w:r w:rsidRPr="0099773A">
        <w:rPr>
          <w:rFonts w:ascii="AdvTTf90d833a.I" w:hAnsi="AdvTTf90d833a.I"/>
          <w:color w:val="242021"/>
          <w:sz w:val="20"/>
          <w:szCs w:val="20"/>
        </w:rPr>
        <w:t xml:space="preserve"> et al.</w:t>
      </w:r>
      <w:r w:rsidRPr="0099773A">
        <w:rPr>
          <w:rFonts w:ascii="AdvTT5843c571" w:hAnsi="AdvTT5843c571"/>
          <w:color w:val="242021"/>
          <w:sz w:val="20"/>
          <w:szCs w:val="20"/>
        </w:rPr>
        <w:t>, 2000</w:t>
      </w:r>
      <w:r w:rsidRPr="0099773A">
        <w:t xml:space="preserve"> </w:t>
      </w:r>
      <w:r>
        <w:t>) which enters the Bay along the Nova Scotia coast undertaking mixing up to the head of the Bay (Bailey et al., 1953) and flows out along the New Brunswick side and eastern part of Grand Manan Island (Bigelow,1927; Godin, 1968; Greenberg, 1982; Brooks, 1993) and combines with the Gulf of Maine circulation (</w:t>
      </w:r>
      <w:proofErr w:type="spellStart"/>
      <w:r>
        <w:t>Hachey</w:t>
      </w:r>
      <w:proofErr w:type="spellEnd"/>
      <w:r>
        <w:t xml:space="preserve"> and Bailey,1952; Dickie,1955; Godin,1968).</w:t>
      </w:r>
      <w:r w:rsidRPr="009D20E4">
        <w:t xml:space="preserve"> </w:t>
      </w:r>
      <w:r>
        <w:t>The main source of freshwater in the Bay is the Saint John River discharge having complex bathymetry, large tides, dynamic River input, and strong currents in narrow passage. The river has a 55,000 km</w:t>
      </w:r>
      <w:r>
        <w:rPr>
          <w:vertAlign w:val="superscript"/>
        </w:rPr>
        <w:t>2</w:t>
      </w:r>
      <w:r w:rsidRPr="00C048EC">
        <w:t xml:space="preserve"> </w:t>
      </w:r>
      <w:r>
        <w:t>watershed</w:t>
      </w:r>
      <w:r w:rsidR="00CF3884">
        <w:t xml:space="preserve"> (Fig. 1b)</w:t>
      </w:r>
      <w:r>
        <w:t xml:space="preserve"> with an annual average discharge of about 1100 m</w:t>
      </w:r>
      <w:r>
        <w:rPr>
          <w:vertAlign w:val="superscript"/>
        </w:rPr>
        <w:t>3</w:t>
      </w:r>
      <w:r>
        <w:t>s</w:t>
      </w:r>
      <w:r>
        <w:rPr>
          <w:vertAlign w:val="superscript"/>
        </w:rPr>
        <w:t xml:space="preserve">-1 </w:t>
      </w:r>
      <w:r>
        <w:t>(</w:t>
      </w:r>
      <w:proofErr w:type="spellStart"/>
      <w:r>
        <w:t>Cunjak</w:t>
      </w:r>
      <w:proofErr w:type="spellEnd"/>
      <w:r>
        <w:t xml:space="preserve"> and Newbury 2005, </w:t>
      </w:r>
      <w:r w:rsidRPr="00FB6936">
        <w:t>Fig. 1b</w:t>
      </w:r>
      <w:r>
        <w:t>)</w:t>
      </w:r>
      <w:r w:rsidRPr="00C048EC">
        <w:t xml:space="preserve"> </w:t>
      </w:r>
      <w:r>
        <w:t>with a maximum discharge of 5000 m</w:t>
      </w:r>
      <w:r>
        <w:rPr>
          <w:vertAlign w:val="superscript"/>
        </w:rPr>
        <w:t>3</w:t>
      </w:r>
      <w:r>
        <w:t>s</w:t>
      </w:r>
      <w:r>
        <w:rPr>
          <w:vertAlign w:val="superscript"/>
        </w:rPr>
        <w:t>-1</w:t>
      </w:r>
      <w:r>
        <w:t xml:space="preserve"> at the freshet time (Paquin et al., 2019).</w:t>
      </w:r>
      <w:r w:rsidRPr="009D20E4">
        <w:t xml:space="preserve"> </w:t>
      </w:r>
      <w:r>
        <w:t xml:space="preserve">The near-surface circulation in the Bay is affected by the river runoff, especially in the Spring season </w:t>
      </w:r>
      <w:r w:rsidRPr="0046175B">
        <w:t>(</w:t>
      </w:r>
      <w:proofErr w:type="spellStart"/>
      <w:r w:rsidRPr="0046175B">
        <w:t>Aretxabaleta</w:t>
      </w:r>
      <w:proofErr w:type="spellEnd"/>
      <w:r w:rsidRPr="0046175B">
        <w:t>, et al., 2008)</w:t>
      </w:r>
      <w:r>
        <w:t>, and has less impact on the deeper part of water column (</w:t>
      </w:r>
      <w:r w:rsidRPr="00C048EC">
        <w:t xml:space="preserve">Chao and </w:t>
      </w:r>
      <w:proofErr w:type="spellStart"/>
      <w:r w:rsidRPr="00C048EC">
        <w:t>Boicourt</w:t>
      </w:r>
      <w:proofErr w:type="spellEnd"/>
      <w:r w:rsidRPr="00C048EC">
        <w:t>, 1986; Brooks, 1994</w:t>
      </w:r>
      <w:r>
        <w:t>). Finally, the flow joins the East Maine Coastal current (</w:t>
      </w:r>
      <w:r w:rsidRPr="00C048EC">
        <w:t xml:space="preserve">Brooks and Townsend, 1989; Brooks, 1994; Lynch et al.,1997) </w:t>
      </w:r>
      <w:r>
        <w:t>with</w:t>
      </w:r>
      <w:r w:rsidRPr="00C048EC">
        <w:t xml:space="preserve"> most flow</w:t>
      </w:r>
      <w:r>
        <w:t xml:space="preserve"> coming</w:t>
      </w:r>
      <w:r w:rsidRPr="00C048EC">
        <w:t xml:space="preserve"> from the west of Grand Manan Island</w:t>
      </w:r>
      <w:r>
        <w:t xml:space="preserve"> </w:t>
      </w:r>
      <w:r w:rsidRPr="00C048EC">
        <w:t>(</w:t>
      </w:r>
      <w:r>
        <w:t xml:space="preserve">Watson, 1936; </w:t>
      </w:r>
      <w:r w:rsidRPr="00C048EC">
        <w:t>Brooks, 1994;</w:t>
      </w:r>
      <w:r>
        <w:t xml:space="preserve"> </w:t>
      </w:r>
      <w:r w:rsidRPr="00C048EC">
        <w:t>Lynch et al., 1997</w:t>
      </w:r>
      <w:r>
        <w:t>)</w:t>
      </w:r>
      <w:r w:rsidRPr="00C048EC">
        <w:t xml:space="preserve"> and part of it from east of the Island</w:t>
      </w:r>
      <w:r>
        <w:t xml:space="preserve"> </w:t>
      </w:r>
      <w:r w:rsidRPr="00C048EC">
        <w:t>(</w:t>
      </w:r>
      <w:proofErr w:type="spellStart"/>
      <w:r>
        <w:t>Aretxabaleta</w:t>
      </w:r>
      <w:proofErr w:type="spellEnd"/>
      <w:r>
        <w:t xml:space="preserve"> et al., 2009).</w:t>
      </w:r>
      <w:r w:rsidRPr="009D20E4">
        <w:t xml:space="preserve"> </w:t>
      </w:r>
      <w:r>
        <w:t>Also, the river provides 30 percent of freshwater contribution to the Gulf of Maine system (</w:t>
      </w:r>
      <w:proofErr w:type="spellStart"/>
      <w:r>
        <w:t>Apollonio</w:t>
      </w:r>
      <w:proofErr w:type="spellEnd"/>
      <w:r>
        <w:t xml:space="preserve"> 1979; Brooks, 1994;</w:t>
      </w:r>
      <w:r w:rsidRPr="009D20E4">
        <w:t xml:space="preserve"> </w:t>
      </w:r>
      <w:r w:rsidRPr="00C048EC">
        <w:t>Pettigrew et al., 1998</w:t>
      </w:r>
      <w:r>
        <w:t>).</w:t>
      </w:r>
      <w:r w:rsidRPr="009D20E4">
        <w:t xml:space="preserve"> </w:t>
      </w:r>
      <w:r>
        <w:t>All these unique features potentially can impact the barotropic and baroclinic conditions of the Bay of Fundy.</w:t>
      </w:r>
    </w:p>
    <w:p w14:paraId="74120FF2" w14:textId="33A50FC9" w:rsidR="00623CBD" w:rsidRDefault="00623CBD"/>
    <w:p w14:paraId="5E5B5A8C" w14:textId="71ADA677" w:rsidR="00623CBD" w:rsidRDefault="00623CBD"/>
    <w:p w14:paraId="2DD81BDE" w14:textId="56B1D835" w:rsidR="00623CBD" w:rsidRDefault="00623CBD"/>
    <w:p w14:paraId="5616ADBF" w14:textId="192550BE" w:rsidR="00623CBD" w:rsidRDefault="00EC1464">
      <w:r>
        <w:rPr>
          <w:noProof/>
        </w:rPr>
        <w:lastRenderedPageBreak/>
        <mc:AlternateContent>
          <mc:Choice Requires="wps">
            <w:drawing>
              <wp:anchor distT="0" distB="0" distL="114300" distR="114300" simplePos="0" relativeHeight="251653120" behindDoc="0" locked="0" layoutInCell="1" allowOverlap="1" wp14:anchorId="4F9025B8" wp14:editId="11297E77">
                <wp:simplePos x="0" y="0"/>
                <wp:positionH relativeFrom="margin">
                  <wp:posOffset>361950</wp:posOffset>
                </wp:positionH>
                <wp:positionV relativeFrom="paragraph">
                  <wp:posOffset>3467100</wp:posOffset>
                </wp:positionV>
                <wp:extent cx="5514975" cy="361950"/>
                <wp:effectExtent l="0" t="0" r="9525" b="0"/>
                <wp:wrapTopAndBottom/>
                <wp:docPr id="5" name="Text Box 5"/>
                <wp:cNvGraphicFramePr/>
                <a:graphic xmlns:a="http://schemas.openxmlformats.org/drawingml/2006/main">
                  <a:graphicData uri="http://schemas.microsoft.com/office/word/2010/wordprocessingShape">
                    <wps:wsp>
                      <wps:cNvSpPr txBox="1"/>
                      <wps:spPr>
                        <a:xfrm>
                          <a:off x="0" y="0"/>
                          <a:ext cx="5514975" cy="361950"/>
                        </a:xfrm>
                        <a:prstGeom prst="rect">
                          <a:avLst/>
                        </a:prstGeom>
                        <a:solidFill>
                          <a:prstClr val="white"/>
                        </a:solidFill>
                        <a:ln>
                          <a:noFill/>
                        </a:ln>
                      </wps:spPr>
                      <wps:txbx>
                        <w:txbxContent>
                          <w:p w14:paraId="719BFE6E" w14:textId="7088A427" w:rsidR="00CF3884" w:rsidRPr="00623CBD" w:rsidRDefault="00172F2F" w:rsidP="00CF3884">
                            <w:pPr>
                              <w:pStyle w:val="Caption"/>
                              <w:rPr>
                                <w:ins w:id="28" w:author="ara952 reza" w:date="2020-04-02T11:16:00Z"/>
                                <w:noProof/>
                              </w:rPr>
                            </w:pPr>
                            <w:r w:rsidRPr="00623CBD">
                              <w:t xml:space="preserve">Figure </w:t>
                            </w:r>
                            <w:r>
                              <w:fldChar w:fldCharType="begin"/>
                            </w:r>
                            <w:r>
                              <w:instrText>SEQ Figure \* ARABIC</w:instrText>
                            </w:r>
                            <w:r>
                              <w:fldChar w:fldCharType="separate"/>
                            </w:r>
                            <w:r w:rsidR="001A0B22">
                              <w:rPr>
                                <w:noProof/>
                              </w:rPr>
                              <w:t>1</w:t>
                            </w:r>
                            <w:r>
                              <w:fldChar w:fldCharType="end"/>
                            </w:r>
                            <w:r w:rsidRPr="00623CBD">
                              <w:t>.</w:t>
                            </w:r>
                            <w:ins w:id="29" w:author="ara952 reza" w:date="2020-04-02T11:16:00Z">
                              <w:r w:rsidR="00CF3884" w:rsidRPr="00CF3884">
                                <w:t xml:space="preserve"> </w:t>
                              </w:r>
                              <w:r w:rsidR="00CF3884" w:rsidRPr="00623CBD">
                                <w:t>Bay of Fundy and the location of Oak point station (in red star) and Saint John River tide gauge (in black circle), and red circles are the location for tidal analysis,b)The Saint John watershed(from Cunjak and Newbury 2005)</w:t>
                              </w:r>
                            </w:ins>
                          </w:p>
                          <w:p w14:paraId="52E5919B" w14:textId="2C29A423" w:rsidR="00172F2F" w:rsidRPr="00623CBD" w:rsidRDefault="00172F2F" w:rsidP="00EC1464">
                            <w:pPr>
                              <w:pStyle w:val="Caption"/>
                              <w:rPr>
                                <w:noProof/>
                              </w:rPr>
                            </w:pPr>
                            <w:del w:id="30" w:author="ara952 reza" w:date="2020-04-02T11:16:00Z">
                              <w:r w:rsidRPr="00623CBD" w:rsidDel="00CF3884">
                                <w:delText>Location of CTD casts from fieldwork and World Ocean Database (created by Ocean Data View)</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9025B8" id="_x0000_t202" coordsize="21600,21600" o:spt="202" path="m,l,21600r21600,l21600,xe">
                <v:stroke joinstyle="miter"/>
                <v:path gradientshapeok="t" o:connecttype="rect"/>
              </v:shapetype>
              <v:shape id="Text Box 5" o:spid="_x0000_s1026" type="#_x0000_t202" style="position:absolute;margin-left:28.5pt;margin-top:273pt;width:434.25pt;height:28.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" stroked="f">
                <v:textbox inset="0,0,0,0">
                  <w:txbxContent>
                    <w:p w14:paraId="719BFE6E" w14:textId="7088A427" w:rsidR="00CF3884" w:rsidRPr="00623CBD" w:rsidRDefault="00172F2F" w:rsidP="00CF3884">
                      <w:pPr>
                        <w:pStyle w:val="Caption"/>
                        <w:rPr>
                          <w:ins w:id="31" w:author="ara952 reza" w:date="2020-04-02T11:16:00Z"/>
                          <w:noProof/>
                        </w:rPr>
                      </w:pPr>
                      <w:r w:rsidRPr="00623CBD">
                        <w:t xml:space="preserve">Figure </w:t>
                      </w:r>
                      <w:r>
                        <w:fldChar w:fldCharType="begin"/>
                      </w:r>
                      <w:r>
                        <w:instrText>SEQ Figure \* ARABIC</w:instrText>
                      </w:r>
                      <w:r>
                        <w:fldChar w:fldCharType="separate"/>
                      </w:r>
                      <w:r w:rsidR="001A0B22">
                        <w:rPr>
                          <w:noProof/>
                        </w:rPr>
                        <w:t>1</w:t>
                      </w:r>
                      <w:r>
                        <w:fldChar w:fldCharType="end"/>
                      </w:r>
                      <w:r w:rsidRPr="00623CBD">
                        <w:t>.</w:t>
                      </w:r>
                      <w:ins w:id="32" w:author="ara952 reza" w:date="2020-04-02T11:16:00Z">
                        <w:r w:rsidR="00CF3884" w:rsidRPr="00CF3884">
                          <w:t xml:space="preserve"> </w:t>
                        </w:r>
                        <w:r w:rsidR="00CF3884" w:rsidRPr="00623CBD">
                          <w:t>Bay of Fundy and the location of Oak point station (in red star) and Saint John River tide gauge (in black circle), and red circles are the location for tidal analysis,b)The Saint John watershed(from Cunjak and Newbury 2005)</w:t>
                        </w:r>
                      </w:ins>
                    </w:p>
                    <w:p w14:paraId="52E5919B" w14:textId="2C29A423" w:rsidR="00172F2F" w:rsidRPr="00623CBD" w:rsidRDefault="00172F2F" w:rsidP="00EC1464">
                      <w:pPr>
                        <w:pStyle w:val="Caption"/>
                        <w:rPr>
                          <w:noProof/>
                        </w:rPr>
                      </w:pPr>
                      <w:del w:id="33" w:author="ara952 reza" w:date="2020-04-02T11:16:00Z">
                        <w:r w:rsidRPr="00623CBD" w:rsidDel="00CF3884">
                          <w:delText>Location of CTD casts from fieldwork and World Ocean Database (created by Ocean Data View)</w:delText>
                        </w:r>
                      </w:del>
                    </w:p>
                  </w:txbxContent>
                </v:textbox>
                <w10:wrap type="topAndBottom" anchorx="margin"/>
              </v:shape>
            </w:pict>
          </mc:Fallback>
        </mc:AlternateContent>
      </w:r>
      <w:r>
        <w:rPr>
          <w:noProof/>
        </w:rPr>
        <w:drawing>
          <wp:anchor distT="0" distB="0" distL="114300" distR="114300" simplePos="0" relativeHeight="251643904" behindDoc="0" locked="0" layoutInCell="1" allowOverlap="1" wp14:anchorId="6F5B874B" wp14:editId="68360B6A">
            <wp:simplePos x="0" y="0"/>
            <wp:positionH relativeFrom="margin">
              <wp:align>left</wp:align>
            </wp:positionH>
            <wp:positionV relativeFrom="paragraph">
              <wp:posOffset>285750</wp:posOffset>
            </wp:positionV>
            <wp:extent cx="3238500" cy="3238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45952" behindDoc="0" locked="0" layoutInCell="1" allowOverlap="1" wp14:anchorId="2FA77312" wp14:editId="766594A6">
                <wp:simplePos x="0" y="0"/>
                <wp:positionH relativeFrom="margin">
                  <wp:align>right</wp:align>
                </wp:positionH>
                <wp:positionV relativeFrom="paragraph">
                  <wp:posOffset>1024890</wp:posOffset>
                </wp:positionV>
                <wp:extent cx="2747010" cy="1981200"/>
                <wp:effectExtent l="19050" t="0" r="15240" b="19050"/>
                <wp:wrapTopAndBottom/>
                <wp:docPr id="26" name="Group 26"/>
                <wp:cNvGraphicFramePr/>
                <a:graphic xmlns:a="http://schemas.openxmlformats.org/drawingml/2006/main">
                  <a:graphicData uri="http://schemas.microsoft.com/office/word/2010/wordprocessingGroup">
                    <wpg:wgp>
                      <wpg:cNvGrpSpPr/>
                      <wpg:grpSpPr>
                        <a:xfrm>
                          <a:off x="0" y="0"/>
                          <a:ext cx="2747010" cy="1981200"/>
                          <a:chOff x="0" y="0"/>
                          <a:chExt cx="2482850" cy="1681480"/>
                        </a:xfrm>
                      </wpg:grpSpPr>
                      <pic:pic xmlns:pic="http://schemas.openxmlformats.org/drawingml/2006/picture">
                        <pic:nvPicPr>
                          <pic:cNvPr id="23" name="Picture 2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25400"/>
                            <a:ext cx="2482850" cy="1656080"/>
                          </a:xfrm>
                          <a:prstGeom prst="rect">
                            <a:avLst/>
                          </a:prstGeom>
                          <a:noFill/>
                          <a:ln>
                            <a:solidFill>
                              <a:schemeClr val="tx1"/>
                            </a:solidFill>
                          </a:ln>
                        </pic:spPr>
                      </pic:pic>
                      <wps:wsp>
                        <wps:cNvPr id="25" name="Text Box 25"/>
                        <wps:cNvSpPr txBox="1"/>
                        <wps:spPr>
                          <a:xfrm>
                            <a:off x="25400" y="0"/>
                            <a:ext cx="279400" cy="285750"/>
                          </a:xfrm>
                          <a:prstGeom prst="rect">
                            <a:avLst/>
                          </a:prstGeom>
                          <a:noFill/>
                          <a:ln w="6350">
                            <a:noFill/>
                          </a:ln>
                        </wps:spPr>
                        <wps:txbx>
                          <w:txbxContent>
                            <w:p w14:paraId="055DB6F5" w14:textId="77777777" w:rsidR="00172F2F" w:rsidRDefault="00172F2F" w:rsidP="00623CB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A77312" id="Group 26" o:spid="_x0000_s1027" style="position:absolute;margin-left:165.1pt;margin-top:80.7pt;width:216.3pt;height:156pt;z-index:251645952;mso-position-horizontal:right;mso-position-horizontal-relative:margin;mso-width-relative:margin;mso-height-relative:margin" coordsize="24828,168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WQAwACAAAAFAAAEJiQBAACAAAAFAAAEKySkQACAAAAAzI0AACS&#10;kgACAAAAAzI0AADqHAAHAAAIDAAACIwAAAAAHOoAAAA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8&#10;P3hwYWNrZXQgZW5kPSd3Jz8+/9sAQwAHBQUGBQQHBgUGCAcHCAoRCwoJCQoVDxAMERgVGhkYFRgX&#10;Gx4nIRsdJR0XGCIuIiUoKSssKxogLzMvKjInKisq/9sAQwEHCAgKCQoUCwsUKhwYHCoqKioqKioq&#10;KioqKioqKioqKioqKioqKioqKioqKioqKioqKioqKioqKioqKioqKioq/8AAEQgBewI4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top:254;width:24828;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" stroked="t" strokecolor="black [3213]">
                  <v:imagedata r:id="rId15" o:title=""/>
                  <v:path arrowok="t"/>
                </v:shape>
                <v:shape id="Text Box 25" o:spid="_x0000_s1029" type="#_x0000_t202" style="position:absolute;left:254;width:279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55DB6F5" w14:textId="77777777" w:rsidR="00172F2F" w:rsidRDefault="00172F2F" w:rsidP="00623CBD">
                        <w:r>
                          <w:t>b</w:t>
                        </w:r>
                      </w:p>
                    </w:txbxContent>
                  </v:textbox>
                </v:shape>
                <w10:wrap type="topAndBottom" anchorx="margin"/>
              </v:group>
            </w:pict>
          </mc:Fallback>
        </mc:AlternateContent>
      </w:r>
    </w:p>
    <w:p w14:paraId="7FC04ACF" w14:textId="5B67F37A" w:rsidR="00623CBD" w:rsidRDefault="00EC1464">
      <w:r>
        <w:rPr>
          <w:noProof/>
        </w:rPr>
        <w:drawing>
          <wp:anchor distT="0" distB="0" distL="114300" distR="114300" simplePos="0" relativeHeight="251649024" behindDoc="0" locked="0" layoutInCell="1" allowOverlap="1" wp14:anchorId="6B214BBA" wp14:editId="3DF46424">
            <wp:simplePos x="0" y="0"/>
            <wp:positionH relativeFrom="margin">
              <wp:align>center</wp:align>
            </wp:positionH>
            <wp:positionV relativeFrom="paragraph">
              <wp:posOffset>3880485</wp:posOffset>
            </wp:positionV>
            <wp:extent cx="4622165" cy="2537460"/>
            <wp:effectExtent l="0" t="0" r="698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2165" cy="253746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1072" behindDoc="0" locked="0" layoutInCell="1" allowOverlap="1" wp14:anchorId="7176F333" wp14:editId="080B5138">
                <wp:simplePos x="0" y="0"/>
                <wp:positionH relativeFrom="column">
                  <wp:posOffset>1076325</wp:posOffset>
                </wp:positionH>
                <wp:positionV relativeFrom="paragraph">
                  <wp:posOffset>6486525</wp:posOffset>
                </wp:positionV>
                <wp:extent cx="4200525" cy="295275"/>
                <wp:effectExtent l="0" t="0" r="9525" b="9525"/>
                <wp:wrapTopAndBottom/>
                <wp:docPr id="4" name="Text Box 4"/>
                <wp:cNvGraphicFramePr/>
                <a:graphic xmlns:a="http://schemas.openxmlformats.org/drawingml/2006/main">
                  <a:graphicData uri="http://schemas.microsoft.com/office/word/2010/wordprocessingShape">
                    <wps:wsp>
                      <wps:cNvSpPr txBox="1"/>
                      <wps:spPr>
                        <a:xfrm>
                          <a:off x="0" y="0"/>
                          <a:ext cx="4200525" cy="295275"/>
                        </a:xfrm>
                        <a:prstGeom prst="rect">
                          <a:avLst/>
                        </a:prstGeom>
                        <a:solidFill>
                          <a:prstClr val="white"/>
                        </a:solidFill>
                        <a:ln>
                          <a:noFill/>
                        </a:ln>
                      </wps:spPr>
                      <wps:txbx>
                        <w:txbxContent>
                          <w:p w14:paraId="1C2BFB7A" w14:textId="5EDF3C59" w:rsidR="00CF3884" w:rsidRPr="00623CBD" w:rsidRDefault="00172F2F" w:rsidP="00CF3884">
                            <w:pPr>
                              <w:pStyle w:val="Caption"/>
                              <w:rPr>
                                <w:ins w:id="34" w:author="ara952 reza" w:date="2020-04-02T11:16:00Z"/>
                                <w:noProof/>
                              </w:rPr>
                            </w:pPr>
                            <w:r w:rsidRPr="00623CBD">
                              <w:t xml:space="preserve">Figure </w:t>
                            </w:r>
                            <w:r>
                              <w:fldChar w:fldCharType="begin"/>
                            </w:r>
                            <w:r>
                              <w:instrText>SEQ Figure \* ARABIC</w:instrText>
                            </w:r>
                            <w:r>
                              <w:fldChar w:fldCharType="separate"/>
                            </w:r>
                            <w:r w:rsidR="001A0B22">
                              <w:rPr>
                                <w:noProof/>
                              </w:rPr>
                              <w:t>2</w:t>
                            </w:r>
                            <w:r>
                              <w:fldChar w:fldCharType="end"/>
                            </w:r>
                            <w:r w:rsidRPr="00623CBD">
                              <w:t xml:space="preserve">. </w:t>
                            </w:r>
                            <w:ins w:id="35" w:author="ara952 reza" w:date="2020-04-02T11:16:00Z">
                              <w:r w:rsidR="00CF3884" w:rsidRPr="00623CBD">
                                <w:t>Location of CTD casts from fieldwork and World Ocean Database (created by Ocean Data View)</w:t>
                              </w:r>
                            </w:ins>
                          </w:p>
                          <w:p w14:paraId="2B75E4EE" w14:textId="5E5B2D31" w:rsidR="00172F2F" w:rsidRPr="00623CBD" w:rsidRDefault="00172F2F" w:rsidP="00CF3884">
                            <w:pPr>
                              <w:pStyle w:val="Caption"/>
                              <w:rPr>
                                <w:noProof/>
                              </w:rPr>
                            </w:pPr>
                            <w:del w:id="36" w:author="ara952 reza" w:date="2020-04-02T11:16:00Z">
                              <w:r w:rsidRPr="00623CBD" w:rsidDel="00CF3884">
                                <w:delText>Bay of Fundy and the location of Oak point station (in red star) and Saint John River tide gauge (in black circle), and red circles are the location for tidal analysis,b)The Saint John watershed(from Cunjak and Newbury 2005)</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6F333" id="Text Box 4" o:spid="_x0000_s1030" type="#_x0000_t202" style="position:absolute;margin-left:84.75pt;margin-top:510.75pt;width:330.75pt;height:23.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" stroked="f">
                <v:textbox inset="0,0,0,0">
                  <w:txbxContent>
                    <w:p w14:paraId="1C2BFB7A" w14:textId="5EDF3C59" w:rsidR="00CF3884" w:rsidRPr="00623CBD" w:rsidRDefault="00172F2F" w:rsidP="00CF3884">
                      <w:pPr>
                        <w:pStyle w:val="Caption"/>
                        <w:rPr>
                          <w:ins w:id="37" w:author="ara952 reza" w:date="2020-04-02T11:16:00Z"/>
                          <w:noProof/>
                        </w:rPr>
                      </w:pPr>
                      <w:r w:rsidRPr="00623CBD">
                        <w:t xml:space="preserve">Figure </w:t>
                      </w:r>
                      <w:r>
                        <w:fldChar w:fldCharType="begin"/>
                      </w:r>
                      <w:r>
                        <w:instrText>SEQ Figure \* ARABIC</w:instrText>
                      </w:r>
                      <w:r>
                        <w:fldChar w:fldCharType="separate"/>
                      </w:r>
                      <w:r w:rsidR="001A0B22">
                        <w:rPr>
                          <w:noProof/>
                        </w:rPr>
                        <w:t>2</w:t>
                      </w:r>
                      <w:r>
                        <w:fldChar w:fldCharType="end"/>
                      </w:r>
                      <w:r w:rsidRPr="00623CBD">
                        <w:t xml:space="preserve">. </w:t>
                      </w:r>
                      <w:ins w:id="38" w:author="ara952 reza" w:date="2020-04-02T11:16:00Z">
                        <w:r w:rsidR="00CF3884" w:rsidRPr="00623CBD">
                          <w:t>Location of CTD casts from fieldwork and World Ocean Database (created by Ocean Data View)</w:t>
                        </w:r>
                      </w:ins>
                    </w:p>
                    <w:p w14:paraId="2B75E4EE" w14:textId="5E5B2D31" w:rsidR="00172F2F" w:rsidRPr="00623CBD" w:rsidRDefault="00172F2F" w:rsidP="00CF3884">
                      <w:pPr>
                        <w:pStyle w:val="Caption"/>
                        <w:rPr>
                          <w:noProof/>
                        </w:rPr>
                      </w:pPr>
                      <w:del w:id="39" w:author="ara952 reza" w:date="2020-04-02T11:16:00Z">
                        <w:r w:rsidRPr="00623CBD" w:rsidDel="00CF3884">
                          <w:delText>Bay of Fundy and the location of Oak point station (in red star) and Saint John River tide gauge (in black circle), and red circles are the location for tidal analysis,b)The Saint John watershed(from Cunjak and Newbury 2005)</w:delText>
                        </w:r>
                      </w:del>
                    </w:p>
                  </w:txbxContent>
                </v:textbox>
                <w10:wrap type="topAndBottom"/>
              </v:shape>
            </w:pict>
          </mc:Fallback>
        </mc:AlternateContent>
      </w:r>
    </w:p>
    <w:p w14:paraId="3E9ADBA1" w14:textId="7A8CD240" w:rsidR="00E05141" w:rsidRDefault="00E05141"/>
    <w:p w14:paraId="52AD26EC" w14:textId="7F441051" w:rsidR="00E05141" w:rsidRDefault="00E05141"/>
    <w:p w14:paraId="3EEB31E4" w14:textId="5FE5CDD8" w:rsidR="00E05141" w:rsidRDefault="00E05141"/>
    <w:p w14:paraId="147F358D" w14:textId="77777777" w:rsidR="00E05141" w:rsidRPr="00F76C0C" w:rsidRDefault="00E05141" w:rsidP="00E05141">
      <w:pPr>
        <w:jc w:val="both"/>
      </w:pPr>
      <w:r>
        <w:lastRenderedPageBreak/>
        <w:t>T</w:t>
      </w:r>
      <w:r w:rsidRPr="00E873F2">
        <w:t xml:space="preserve">here has been a significant </w:t>
      </w:r>
      <w:r>
        <w:t xml:space="preserve">amount of </w:t>
      </w:r>
      <w:r w:rsidRPr="00E873F2">
        <w:t>research on the barotropic condition of Bay of Fundy using different</w:t>
      </w:r>
      <w:r>
        <w:t xml:space="preserve"> model configuration such as the </w:t>
      </w:r>
      <w:r w:rsidRPr="00E873F2">
        <w:t>structure</w:t>
      </w:r>
      <w:r>
        <w:t>d models (</w:t>
      </w:r>
      <w:r w:rsidRPr="00E873F2">
        <w:t xml:space="preserve"> Greenberg, 1979</w:t>
      </w:r>
      <w:r>
        <w:t xml:space="preserve">, </w:t>
      </w:r>
      <w:proofErr w:type="spellStart"/>
      <w:r w:rsidRPr="00E873F2">
        <w:t>Sankaranarayanan</w:t>
      </w:r>
      <w:proofErr w:type="spellEnd"/>
      <w:r w:rsidRPr="00E873F2">
        <w:t xml:space="preserve"> et al., 2003</w:t>
      </w:r>
      <w:r>
        <w:t>),</w:t>
      </w:r>
      <w:r w:rsidRPr="00E873F2">
        <w:t xml:space="preserve"> and unstructured </w:t>
      </w:r>
      <w:r>
        <w:t>ones</w:t>
      </w:r>
      <w:r w:rsidRPr="00E873F2">
        <w:t>,</w:t>
      </w:r>
      <w:r>
        <w:t xml:space="preserve"> (</w:t>
      </w:r>
      <w:r w:rsidRPr="00E873F2">
        <w:t>Dupont et al., 2003, 2</w:t>
      </w:r>
      <w:r>
        <w:t>005, Wu et al., 2011, 2014). These models</w:t>
      </w:r>
      <w:r w:rsidRPr="00E873F2">
        <w:t xml:space="preserve"> usually simulate the tidal and wind-derived variation of sea level and current</w:t>
      </w:r>
      <w:r>
        <w:t>s</w:t>
      </w:r>
      <w:r w:rsidRPr="00E873F2">
        <w:t>.</w:t>
      </w:r>
      <w:r>
        <w:t xml:space="preserve"> Resolving the baroclinic condition of Bay improves the emergency response (oil spill) (Paquin et al., 2019) and the transition between well-mixed and stratified zones which are important from a biological perspective (</w:t>
      </w:r>
      <w:r w:rsidRPr="00FA7D42">
        <w:t>Pingree 1975</w:t>
      </w:r>
      <w:r>
        <w:t xml:space="preserve">; </w:t>
      </w:r>
      <w:r w:rsidRPr="00FA7D42">
        <w:t>Denman and Herman</w:t>
      </w:r>
      <w:r>
        <w:t>,</w:t>
      </w:r>
      <w:r w:rsidRPr="00FA7D42">
        <w:t>1978)</w:t>
      </w:r>
      <w:r>
        <w:t>. However, A few studies focused on the baroclinic condition of Bay, mostly lower parts of Bay and Gulf of Maine. Watson, 1936, showed that the counter-clockwise gyre at the mouth of Bay is mostly driven by density effects while the tidal rectification and density-driven circulation (</w:t>
      </w:r>
      <w:proofErr w:type="spellStart"/>
      <w:r>
        <w:t>Aretxabaleta</w:t>
      </w:r>
      <w:proofErr w:type="spellEnd"/>
      <w:r>
        <w:t xml:space="preserve"> et al., 2008) resulting from surface heating</w:t>
      </w:r>
      <w:r w:rsidRPr="00F77E87">
        <w:t xml:space="preserve"> </w:t>
      </w:r>
      <w:r>
        <w:t>(Garret et al., 1978) and freshwater inflow</w:t>
      </w:r>
      <w:r w:rsidRPr="00F77E87">
        <w:t xml:space="preserve"> </w:t>
      </w:r>
      <w:r>
        <w:t>(Brooks, 1994) could be the driving factor together. Also, tidal current and coastal processes may be affected by variations of temperature and salinity resulting from the surface and open boundary heat and freshwater fluxes (</w:t>
      </w:r>
      <w:proofErr w:type="spellStart"/>
      <w:r w:rsidRPr="00FA7D42">
        <w:t>Katavouta</w:t>
      </w:r>
      <w:proofErr w:type="spellEnd"/>
      <w:r w:rsidRPr="00FA7D42">
        <w:t xml:space="preserve"> et al., 2016).</w:t>
      </w:r>
      <w:r>
        <w:t xml:space="preserve"> One contributing factor which increases the model skill is how good the model can resolve the dynamic processes on the ocean domain, and this comes from the mesh resolution on which the model is running.</w:t>
      </w:r>
      <w:r w:rsidRPr="00FA7D42">
        <w:t xml:space="preserve"> </w:t>
      </w:r>
      <w:r w:rsidRPr="00F76C0C">
        <w:t>The oceanic process properties vary on many scales which are dependent on factors such as coastline</w:t>
      </w:r>
      <w:r>
        <w:t xml:space="preserve">, </w:t>
      </w:r>
      <w:r w:rsidRPr="00F76C0C">
        <w:t>bottom topography variation, the forcing meteorology, changing Coriolis force with latitude and the Rossby radius of deformation</w:t>
      </w:r>
      <w:r>
        <w:t xml:space="preserve"> (Greenberg et al., 2007)</w:t>
      </w:r>
      <w:r w:rsidRPr="00F76C0C">
        <w:t>.</w:t>
      </w:r>
      <w:r w:rsidRPr="00FA7D42">
        <w:t xml:space="preserve"> </w:t>
      </w:r>
      <w:r w:rsidRPr="00643997">
        <w:t>Coastal models usually require increased spatial and temporal resolution</w:t>
      </w:r>
      <w:r w:rsidRPr="00F76C0C">
        <w:t xml:space="preserve"> </w:t>
      </w:r>
      <w:r>
        <w:t xml:space="preserve">to provide </w:t>
      </w:r>
      <w:r w:rsidRPr="00643997">
        <w:t>accurate forecasts</w:t>
      </w:r>
      <w:r>
        <w:t xml:space="preserve"> (</w:t>
      </w:r>
      <w:r w:rsidRPr="00643997">
        <w:t>Garvine,1995;</w:t>
      </w:r>
      <w:r>
        <w:t xml:space="preserve"> </w:t>
      </w:r>
      <w:r w:rsidRPr="00643997">
        <w:t>Chant,2011)</w:t>
      </w:r>
      <w:r>
        <w:t xml:space="preserve"> by capturing a wider energy spectrum in the model and improving our understanding of oceanic sub-mesoscale dynamics (</w:t>
      </w:r>
      <w:proofErr w:type="spellStart"/>
      <w:r>
        <w:t>Soufflet</w:t>
      </w:r>
      <w:proofErr w:type="spellEnd"/>
      <w:r>
        <w:t xml:space="preserve"> et al., 2015), such as capturing the freshwater front from river discharge (</w:t>
      </w:r>
      <w:proofErr w:type="spellStart"/>
      <w:r>
        <w:t>Bricheno</w:t>
      </w:r>
      <w:proofErr w:type="spellEnd"/>
      <w:r>
        <w:t xml:space="preserve"> et al.,2013) or an accurate representation of sea surface temperature (Paquin et al., 2019).</w:t>
      </w:r>
      <w:r w:rsidRPr="00FA7D42">
        <w:t xml:space="preserve"> </w:t>
      </w:r>
      <w:r>
        <w:t xml:space="preserve">However, this leads to an </w:t>
      </w:r>
      <w:r w:rsidRPr="00643997">
        <w:t>increase in computation time</w:t>
      </w:r>
      <w:r>
        <w:t xml:space="preserve">, the </w:t>
      </w:r>
      <w:r w:rsidRPr="00643997">
        <w:t>requirement for extra computer storage space</w:t>
      </w:r>
      <w:r>
        <w:t xml:space="preserve">, and decreasing the model time steps to satisfy the </w:t>
      </w:r>
      <w:r w:rsidRPr="00643997">
        <w:t>computational fluid d</w:t>
      </w:r>
      <w:r>
        <w:t xml:space="preserve">ynamic stability condition (Courant-Friedrichs-Lewy, </w:t>
      </w:r>
      <w:r w:rsidRPr="00643997">
        <w:t xml:space="preserve">CFL) </w:t>
      </w:r>
      <w:r>
        <w:t xml:space="preserve">(Greenberg et al., 2007; </w:t>
      </w:r>
      <w:proofErr w:type="spellStart"/>
      <w:r>
        <w:t>Bricheno</w:t>
      </w:r>
      <w:proofErr w:type="spellEnd"/>
      <w:r>
        <w:t xml:space="preserve"> et al., 2013).</w:t>
      </w:r>
    </w:p>
    <w:p w14:paraId="6F36291A" w14:textId="77777777" w:rsidR="00E05141" w:rsidRDefault="00E05141" w:rsidP="00E05141">
      <w:pPr>
        <w:jc w:val="both"/>
      </w:pPr>
      <w:r>
        <w:t xml:space="preserve">Knowledge of the baroclinic condition of the Bay can enhance acoustic hydrographic surveys by defining the areas of high sound speed variability for better time, cost and effort efficiency of the survey. Besides, by relying on the baroclinic condition of the domain, biological studies, for instance, habitat mapping, and retention of organisms such as </w:t>
      </w:r>
      <w:r w:rsidRPr="005723C9">
        <w:t xml:space="preserve">phytoplankton </w:t>
      </w:r>
      <w:r>
        <w:t>(</w:t>
      </w:r>
      <w:r w:rsidRPr="005723C9">
        <w:t xml:space="preserve">Gran and </w:t>
      </w:r>
      <w:proofErr w:type="spellStart"/>
      <w:r w:rsidRPr="005723C9">
        <w:t>Braarud</w:t>
      </w:r>
      <w:proofErr w:type="spellEnd"/>
      <w:r w:rsidRPr="005723C9">
        <w:t>, 1935</w:t>
      </w:r>
      <w:r>
        <w:t>)</w:t>
      </w:r>
      <w:r w:rsidRPr="005723C9">
        <w:t xml:space="preserve">, zooplankton </w:t>
      </w:r>
      <w:r>
        <w:t>(</w:t>
      </w:r>
      <w:r w:rsidRPr="005723C9">
        <w:t>Fish and Johnson,1937</w:t>
      </w:r>
      <w:r>
        <w:t>)</w:t>
      </w:r>
      <w:r w:rsidRPr="005723C9">
        <w:t xml:space="preserve">, scallop larvae </w:t>
      </w:r>
      <w:r>
        <w:t>(</w:t>
      </w:r>
      <w:r w:rsidRPr="005723C9">
        <w:t>Dickie, 1955</w:t>
      </w:r>
      <w:r>
        <w:t>) which finally provide better insight for decision-makers to provide a sustainable plan for the marine environment.</w:t>
      </w:r>
      <w:r w:rsidRPr="000546B3">
        <w:t xml:space="preserve"> </w:t>
      </w:r>
    </w:p>
    <w:p w14:paraId="0BD3C435" w14:textId="77777777" w:rsidR="00E05141" w:rsidRDefault="00E05141" w:rsidP="00E05141">
      <w:pPr>
        <w:jc w:val="both"/>
      </w:pPr>
      <w:r>
        <w:t xml:space="preserve">In this model for the Bay of Fundy, we use a high-resolution mesh up to 10 meters to resolve the oceanographic condition of the Bay for two months in July and August 2018. </w:t>
      </w:r>
    </w:p>
    <w:p w14:paraId="561ADF2C" w14:textId="77777777" w:rsidR="00E05141" w:rsidRPr="00F76C0C" w:rsidRDefault="00E05141" w:rsidP="00E05141">
      <w:pPr>
        <w:jc w:val="both"/>
      </w:pPr>
      <w:r>
        <w:t xml:space="preserve">The paper is composed as follows. In section 2, we describe the model configuration, open boundary forcing, and initialization. Section 3 presents the model evaluation against Saint John River tide gauge data, Canadian Hydrographic Service (CHS) published constituents for the Bay of Fundy and CTD casts from fieldwork and the World Ocean Atlas Database. Section 4 presents the summary and conclusion. </w:t>
      </w:r>
    </w:p>
    <w:p w14:paraId="5FF0847B" w14:textId="72C7D986" w:rsidR="00E05141" w:rsidDel="00CF1C8B" w:rsidRDefault="00E05141" w:rsidP="00E05141">
      <w:pPr>
        <w:jc w:val="both"/>
        <w:rPr>
          <w:del w:id="40" w:author="Ian Church" w:date="2020-04-27T15:40:00Z"/>
        </w:rPr>
      </w:pPr>
    </w:p>
    <w:p w14:paraId="2917594C" w14:textId="77777777" w:rsidR="00E05141" w:rsidRDefault="00E05141" w:rsidP="00E05141">
      <w:pPr>
        <w:jc w:val="both"/>
        <w:rPr>
          <w:b/>
          <w:bCs/>
        </w:rPr>
      </w:pPr>
      <w:r w:rsidRPr="00FB6936">
        <w:rPr>
          <w:b/>
          <w:bCs/>
        </w:rPr>
        <w:t>2 Method</w:t>
      </w:r>
      <w:r>
        <w:rPr>
          <w:b/>
          <w:bCs/>
        </w:rPr>
        <w:t xml:space="preserve">ology </w:t>
      </w:r>
    </w:p>
    <w:p w14:paraId="3EF60871" w14:textId="57EB760C" w:rsidR="00E05141" w:rsidRDefault="00E05141" w:rsidP="00E05141">
      <w:pPr>
        <w:autoSpaceDE w:val="0"/>
        <w:autoSpaceDN w:val="0"/>
        <w:adjustRightInd w:val="0"/>
        <w:spacing w:after="0" w:line="240" w:lineRule="auto"/>
        <w:jc w:val="both"/>
      </w:pPr>
      <w:r>
        <w:t xml:space="preserve">Two model configurations have been developed for this study. The first ranges in horizontal resolution from 20m to 6km and the second from 10m to 6km. The domain covers the whole Bay of Fundy including </w:t>
      </w:r>
      <w:proofErr w:type="spellStart"/>
      <w:r>
        <w:t>Chignecto</w:t>
      </w:r>
      <w:proofErr w:type="spellEnd"/>
      <w:r>
        <w:t xml:space="preserve"> Bay and Minas Basin and upper part of Saint John River up to </w:t>
      </w:r>
      <w:proofErr w:type="spellStart"/>
      <w:r>
        <w:t>Evandale</w:t>
      </w:r>
      <w:proofErr w:type="spellEnd"/>
      <w:r>
        <w:t>, New Brunswick. The following subsections explain the model configuration, parameters, and open boundary forcing and initialization.</w:t>
      </w:r>
    </w:p>
    <w:p w14:paraId="7F1C9282" w14:textId="7F044782" w:rsidR="00E05141" w:rsidRPr="00860784" w:rsidDel="00FE5BEE" w:rsidRDefault="00E05141" w:rsidP="00E05141">
      <w:pPr>
        <w:autoSpaceDE w:val="0"/>
        <w:autoSpaceDN w:val="0"/>
        <w:adjustRightInd w:val="0"/>
        <w:spacing w:after="0" w:line="240" w:lineRule="auto"/>
        <w:jc w:val="both"/>
        <w:rPr>
          <w:del w:id="41" w:author="Ian Church" w:date="2020-04-27T16:37:00Z"/>
        </w:rPr>
      </w:pPr>
    </w:p>
    <w:p w14:paraId="062D7180" w14:textId="7B6CA5BE" w:rsidR="00E05141" w:rsidRPr="00FB6936" w:rsidDel="00FE5BEE" w:rsidRDefault="00E05141" w:rsidP="00E05141">
      <w:pPr>
        <w:jc w:val="both"/>
        <w:rPr>
          <w:del w:id="42" w:author="Ian Church" w:date="2020-04-27T16:37:00Z"/>
        </w:rPr>
      </w:pPr>
    </w:p>
    <w:p w14:paraId="1868011C" w14:textId="77777777" w:rsidR="00E05141" w:rsidRPr="00FB6936" w:rsidRDefault="00E05141" w:rsidP="00E05141">
      <w:pPr>
        <w:jc w:val="both"/>
        <w:rPr>
          <w:b/>
          <w:bCs/>
        </w:rPr>
      </w:pPr>
      <w:r w:rsidRPr="00FB6936">
        <w:rPr>
          <w:b/>
          <w:bCs/>
        </w:rPr>
        <w:t>2.1 Model configuration and parameters</w:t>
      </w:r>
    </w:p>
    <w:p w14:paraId="68FF5F31" w14:textId="163AE543" w:rsidR="00E05141" w:rsidRDefault="00E05141" w:rsidP="00E05141">
      <w:pPr>
        <w:jc w:val="both"/>
      </w:pPr>
      <w:r w:rsidRPr="00FB6936">
        <w:t>In this paper</w:t>
      </w:r>
      <w:r>
        <w:t>,</w:t>
      </w:r>
      <w:r w:rsidRPr="00FB6936">
        <w:t xml:space="preserve"> we use Finite-Volume Community Ocean Model, FVCOM, which is originally developed by Chen et al.,(2003) and upgraded by the joint effort of University of Massachusetts Dartmouth</w:t>
      </w:r>
      <w:r>
        <w:t xml:space="preserve"> </w:t>
      </w:r>
      <w:r w:rsidRPr="00FB6936">
        <w:t>(UMAS-D) and Woods Hole Oceanographic Institution</w:t>
      </w:r>
      <w:r>
        <w:t xml:space="preserve"> </w:t>
      </w:r>
      <w:r w:rsidRPr="00FB6936">
        <w:t>(WHOI)</w:t>
      </w:r>
      <w:r>
        <w:t xml:space="preserve"> </w:t>
      </w:r>
      <w:r w:rsidRPr="00FB6936">
        <w:t xml:space="preserve">(Chen et al., 2006). The model uses an unstructured grid, 3D primitive equations and is embedded </w:t>
      </w:r>
      <w:r>
        <w:t>with</w:t>
      </w:r>
      <w:r w:rsidRPr="00FB6936">
        <w:t xml:space="preserve"> different modules such as sediment</w:t>
      </w:r>
      <w:r>
        <w:t xml:space="preserve"> transport</w:t>
      </w:r>
      <w:r w:rsidRPr="00FB6936">
        <w:t>, Global Ocean Turbulence Model (GOTM) (Burchard 2002), 3d Wet-Dry module, nesting module. The equation</w:t>
      </w:r>
      <w:r>
        <w:t>s</w:t>
      </w:r>
      <w:r w:rsidRPr="00FB6936">
        <w:t xml:space="preserve"> of momentum, continuity, temperature, salinity</w:t>
      </w:r>
      <w:r>
        <w:t>,</w:t>
      </w:r>
      <w:r w:rsidRPr="00FB6936">
        <w:t xml:space="preserve"> and density in </w:t>
      </w:r>
      <w:r>
        <w:t xml:space="preserve">a </w:t>
      </w:r>
      <w:r w:rsidRPr="00FB6936">
        <w:t>spherical coordinate system with GOTM</w:t>
      </w:r>
      <w:r>
        <w:t>,</w:t>
      </w:r>
      <w:r w:rsidRPr="00FB6936">
        <w:t xml:space="preserve"> k-ε</w:t>
      </w:r>
      <w:r>
        <w:t>,</w:t>
      </w:r>
      <w:r w:rsidRPr="00FB6936">
        <w:t xml:space="preserve"> </w:t>
      </w:r>
      <w:r>
        <w:t xml:space="preserve">or </w:t>
      </w:r>
      <w:r w:rsidRPr="00FB6936">
        <w:t xml:space="preserve"> MY-2.5 (Mellor and Yamada, 1982)</w:t>
      </w:r>
      <w:r w:rsidRPr="00505214">
        <w:t xml:space="preserve"> </w:t>
      </w:r>
      <w:r w:rsidRPr="00FB6936">
        <w:t>turbulent mixing</w:t>
      </w:r>
      <w:r>
        <w:t xml:space="preserve"> </w:t>
      </w:r>
      <w:r w:rsidRPr="00FB6936">
        <w:t xml:space="preserve">in the vertical and </w:t>
      </w:r>
      <w:r>
        <w:t xml:space="preserve">a  </w:t>
      </w:r>
      <w:proofErr w:type="spellStart"/>
      <w:r w:rsidRPr="00FB6936">
        <w:t>Smagorinsky</w:t>
      </w:r>
      <w:proofErr w:type="spellEnd"/>
      <w:r w:rsidRPr="00FB6936">
        <w:t xml:space="preserve"> turbulent closure scheme in the horizontal (</w:t>
      </w:r>
      <w:proofErr w:type="spellStart"/>
      <w:r w:rsidRPr="00FB6936">
        <w:t>Smagorinsky</w:t>
      </w:r>
      <w:proofErr w:type="spellEnd"/>
      <w:r>
        <w:t>,</w:t>
      </w:r>
      <w:r w:rsidRPr="00FB6936">
        <w:t xml:space="preserve"> 1963) are used as governing equations in the model. In the horizontal, the governing equations are discretized in the flux form over the unstructured triangular mesh</w:t>
      </w:r>
      <w:r>
        <w:t xml:space="preserve"> </w:t>
      </w:r>
      <w:r w:rsidRPr="00FB6936">
        <w:t>(Chen et al., 2003) and generalized terrain-following coordinate in the vertical</w:t>
      </w:r>
      <w:r>
        <w:t xml:space="preserve"> </w:t>
      </w:r>
      <w:r w:rsidRPr="00FB6936">
        <w:t>(</w:t>
      </w:r>
      <w:proofErr w:type="spellStart"/>
      <w:r w:rsidRPr="00FB6936">
        <w:t>Pietrzak</w:t>
      </w:r>
      <w:proofErr w:type="spellEnd"/>
      <w:r w:rsidRPr="00FB6936">
        <w:t xml:space="preserve"> et al., 2002).</w:t>
      </w:r>
      <w:r>
        <w:t xml:space="preserve"> </w:t>
      </w:r>
      <w:r w:rsidRPr="00FB6936">
        <w:t>To integrate in time, the model benefits from mode split and semi-implicit scheme</w:t>
      </w:r>
      <w:r>
        <w:t>s</w:t>
      </w:r>
      <w:r w:rsidRPr="00FB6936">
        <w:t>, while it use</w:t>
      </w:r>
      <w:r>
        <w:t>s</w:t>
      </w:r>
      <w:r w:rsidRPr="00FB6936">
        <w:t xml:space="preserve"> the second-order accurate advection scheme in space. Also, </w:t>
      </w:r>
      <w:r>
        <w:t>by using</w:t>
      </w:r>
      <w:r w:rsidRPr="00FB6936">
        <w:t xml:space="preserve"> the unstructured grid </w:t>
      </w:r>
      <w:r>
        <w:t xml:space="preserve">and </w:t>
      </w:r>
      <w:r w:rsidRPr="00FB6936">
        <w:t xml:space="preserve">finite volume method </w:t>
      </w:r>
      <w:r>
        <w:t xml:space="preserve">the model benefits from </w:t>
      </w:r>
      <w:r w:rsidRPr="00FB6936">
        <w:t>the simple discrete computational efficiency from finite</w:t>
      </w:r>
      <w:r>
        <w:t>-</w:t>
      </w:r>
      <w:r w:rsidRPr="00FB6936">
        <w:t>difference and geometry flexibility f</w:t>
      </w:r>
      <w:r w:rsidR="008A6706">
        <w:t>rom</w:t>
      </w:r>
      <w:r w:rsidRPr="00FB6936">
        <w:t xml:space="preserve"> finite element methods and the accurate conservation of salt, heat, mass is provided by the flux computational method. </w:t>
      </w:r>
      <w:r>
        <w:t>The domain of the mesh configuration is shown in Fig. 3. Each mesh covers the same area, however, one of them consists of two high resolutions spots to evaluate the impact of high-resolution seabed bathymetry on the near seabed velocity, temperature and salinity fields.</w:t>
      </w:r>
    </w:p>
    <w:p w14:paraId="0E16C564" w14:textId="45CB2AFD" w:rsidR="00E05141" w:rsidRDefault="00E05141" w:rsidP="00E05141">
      <w:r>
        <w:rPr>
          <w:noProof/>
        </w:rPr>
        <mc:AlternateContent>
          <mc:Choice Requires="wps">
            <w:drawing>
              <wp:anchor distT="0" distB="0" distL="114300" distR="114300" simplePos="0" relativeHeight="251662336" behindDoc="0" locked="0" layoutInCell="1" allowOverlap="1" wp14:anchorId="4145FC5E" wp14:editId="2C0EFFB4">
                <wp:simplePos x="0" y="0"/>
                <wp:positionH relativeFrom="column">
                  <wp:posOffset>449580</wp:posOffset>
                </wp:positionH>
                <wp:positionV relativeFrom="paragraph">
                  <wp:posOffset>2910840</wp:posOffset>
                </wp:positionV>
                <wp:extent cx="520065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BEB36D8" w14:textId="35DBC546" w:rsidR="00172F2F" w:rsidRPr="00760764" w:rsidRDefault="00172F2F" w:rsidP="00E05141">
                            <w:pPr>
                              <w:pStyle w:val="Caption"/>
                              <w:rPr>
                                <w:noProof/>
                              </w:rPr>
                            </w:pPr>
                            <w:r>
                              <w:t xml:space="preserve">Figure </w:t>
                            </w:r>
                            <w:r>
                              <w:fldChar w:fldCharType="begin"/>
                            </w:r>
                            <w:r>
                              <w:instrText>SEQ Figure \* ARABIC</w:instrText>
                            </w:r>
                            <w:r>
                              <w:fldChar w:fldCharType="separate"/>
                            </w:r>
                            <w:r w:rsidR="001A0B22">
                              <w:rPr>
                                <w:noProof/>
                              </w:rPr>
                              <w:t>3</w:t>
                            </w:r>
                            <w:r>
                              <w:fldChar w:fldCharType="end"/>
                            </w:r>
                            <w:r>
                              <w:t>.</w:t>
                            </w:r>
                            <w:r w:rsidRPr="00EC0594">
                              <w:t>Unstructured mesh generated by SMS and location of two high resolution spots. The mesh is generated by S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5FC5E" id="Text Box 12" o:spid="_x0000_s1031" type="#_x0000_t202" style="position:absolute;margin-left:35.4pt;margin-top:229.2pt;width:409.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" stroked="f">
                <v:textbox style="mso-fit-shape-to-text:t" inset="0,0,0,0">
                  <w:txbxContent>
                    <w:p w14:paraId="4BEB36D8" w14:textId="35DBC546" w:rsidR="00172F2F" w:rsidRPr="00760764" w:rsidRDefault="00172F2F" w:rsidP="00E05141">
                      <w:pPr>
                        <w:pStyle w:val="Caption"/>
                        <w:rPr>
                          <w:noProof/>
                        </w:rPr>
                      </w:pPr>
                      <w:r>
                        <w:t xml:space="preserve">Figure </w:t>
                      </w:r>
                      <w:r>
                        <w:fldChar w:fldCharType="begin"/>
                      </w:r>
                      <w:r>
                        <w:instrText>SEQ Figure \* ARABIC</w:instrText>
                      </w:r>
                      <w:r>
                        <w:fldChar w:fldCharType="separate"/>
                      </w:r>
                      <w:r w:rsidR="001A0B22">
                        <w:rPr>
                          <w:noProof/>
                        </w:rPr>
                        <w:t>3</w:t>
                      </w:r>
                      <w:r>
                        <w:fldChar w:fldCharType="end"/>
                      </w:r>
                      <w:r>
                        <w:t>.</w:t>
                      </w:r>
                      <w:r w:rsidRPr="00EC0594">
                        <w:t>Unstructured mesh generated by SMS and location of two high resolution spots. The mesh is generated by SMS</w:t>
                      </w:r>
                    </w:p>
                  </w:txbxContent>
                </v:textbox>
              </v:shape>
            </w:pict>
          </mc:Fallback>
        </mc:AlternateContent>
      </w:r>
      <w:r>
        <w:rPr>
          <w:noProof/>
        </w:rPr>
        <mc:AlternateContent>
          <mc:Choice Requires="wpg">
            <w:drawing>
              <wp:anchor distT="0" distB="0" distL="114300" distR="114300" simplePos="0" relativeHeight="251660288" behindDoc="0" locked="0" layoutInCell="1" allowOverlap="1" wp14:anchorId="32EB4227" wp14:editId="56746226">
                <wp:simplePos x="0" y="0"/>
                <wp:positionH relativeFrom="column">
                  <wp:posOffset>449580</wp:posOffset>
                </wp:positionH>
                <wp:positionV relativeFrom="paragraph">
                  <wp:posOffset>311150</wp:posOffset>
                </wp:positionV>
                <wp:extent cx="5200650" cy="2542540"/>
                <wp:effectExtent l="0" t="0" r="0" b="0"/>
                <wp:wrapNone/>
                <wp:docPr id="11" name="Group 11"/>
                <wp:cNvGraphicFramePr/>
                <a:graphic xmlns:a="http://schemas.openxmlformats.org/drawingml/2006/main">
                  <a:graphicData uri="http://schemas.microsoft.com/office/word/2010/wordprocessingGroup">
                    <wpg:wgp>
                      <wpg:cNvGrpSpPr/>
                      <wpg:grpSpPr>
                        <a:xfrm>
                          <a:off x="0" y="0"/>
                          <a:ext cx="5200650" cy="2542540"/>
                          <a:chOff x="0" y="0"/>
                          <a:chExt cx="5200650" cy="2542540"/>
                        </a:xfrm>
                      </wpg:grpSpPr>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0650" cy="2542540"/>
                          </a:xfrm>
                          <a:prstGeom prst="rect">
                            <a:avLst/>
                          </a:prstGeom>
                          <a:noFill/>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3429000" y="1181100"/>
                            <a:ext cx="1755775" cy="1286510"/>
                          </a:xfrm>
                          <a:prstGeom prst="rect">
                            <a:avLst/>
                          </a:prstGeom>
                          <a:noFill/>
                        </pic:spPr>
                      </pic:pic>
                      <wps:wsp>
                        <wps:cNvPr id="9" name="Straight Arrow Connector 9"/>
                        <wps:cNvCnPr/>
                        <wps:spPr>
                          <a:xfrm>
                            <a:off x="2057400" y="1257300"/>
                            <a:ext cx="1386840" cy="2286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10" name="Straight Arrow Connector 10"/>
                        <wps:cNvCnPr/>
                        <wps:spPr>
                          <a:xfrm>
                            <a:off x="1783080" y="1562100"/>
                            <a:ext cx="1668780" cy="38862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anchor>
            </w:drawing>
          </mc:Choice>
          <mc:Fallback xmlns:a14="http://schemas.microsoft.com/office/drawing/2010/main" xmlns:pic="http://schemas.openxmlformats.org/drawingml/2006/picture" xmlns:a="http://schemas.openxmlformats.org/drawingml/2006/main">
            <w:pict w14:anchorId="60CEA253">
              <v:group id="Group 11" style="position:absolute;margin-left:35.4pt;margin-top:24.5pt;width:409.5pt;height:200.2pt;z-index:251660288" coordsize="52006,25425" o:spid="_x0000_s1026" w14:anchorId="31359F5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">
                <v:shape id="Picture 8" style="position:absolute;width:52006;height:2542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">
                  <v:imagedata o:title="" r:id="rId19"/>
                </v:shape>
                <v:shape id="Picture 7" style="position:absolute;left:34290;top:11811;width:17557;height:128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">
                  <v:imagedata o:title="" r:id="rId20"/>
                </v:shape>
                <v:shapetype id="_x0000_t32" coordsize="21600,21600" o:oned="t" filled="f" o:spt="32" path="m,l21600,21600e">
                  <v:path fillok="f" arrowok="t" o:connecttype="none"/>
                  <o:lock v:ext="edit" shapetype="t"/>
                </v:shapetype>
                <v:shape id="Straight Arrow Connector 9" style="position:absolute;left:20574;top:12573;width:13868;height:2286;visibility:visible;mso-wrap-style:square" o:spid="_x0000_s1029"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">
                  <v:stroke joinstyle="miter" endarrow="block"/>
                </v:shape>
                <v:shape id="Straight Arrow Connector 10" style="position:absolute;left:17830;top:15621;width:16688;height:3886;visibility:visible;mso-wrap-style:square" o:spid="_x0000_s1030"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">
                  <v:stroke joinstyle="miter" endarrow="block"/>
                </v:shape>
              </v:group>
            </w:pict>
          </mc:Fallback>
        </mc:AlternateContent>
      </w:r>
    </w:p>
    <w:p w14:paraId="1E3D12B7" w14:textId="41AE7E92" w:rsidR="00E05141" w:rsidRDefault="00E05141" w:rsidP="00E05141"/>
    <w:p w14:paraId="5E3A72CA" w14:textId="0352A1BA" w:rsidR="00E05141" w:rsidRDefault="00E05141" w:rsidP="00E05141"/>
    <w:p w14:paraId="14131718" w14:textId="3B69A1E1" w:rsidR="00E05141" w:rsidRDefault="00E05141" w:rsidP="00E05141"/>
    <w:p w14:paraId="5E73FB05" w14:textId="2271D732" w:rsidR="00E05141" w:rsidRDefault="00E05141" w:rsidP="00E05141"/>
    <w:p w14:paraId="04594D9E" w14:textId="71035F91" w:rsidR="00E05141" w:rsidRDefault="00E05141" w:rsidP="00E05141"/>
    <w:p w14:paraId="29762E38" w14:textId="35D7ED97" w:rsidR="00E05141" w:rsidRDefault="00E05141" w:rsidP="00E05141"/>
    <w:p w14:paraId="37C28C21" w14:textId="3D869266" w:rsidR="00E05141" w:rsidRDefault="00E05141" w:rsidP="00E05141"/>
    <w:p w14:paraId="6EAB26AC" w14:textId="36F78999" w:rsidR="00E05141" w:rsidRDefault="00E05141" w:rsidP="00E05141"/>
    <w:p w14:paraId="516688D3" w14:textId="659BE31D" w:rsidR="00E05141" w:rsidRDefault="00E05141" w:rsidP="00E05141"/>
    <w:p w14:paraId="2864AEEC" w14:textId="39974FFA" w:rsidR="00E05141" w:rsidRDefault="00E05141" w:rsidP="00E05141"/>
    <w:p w14:paraId="7CE40528" w14:textId="52A6B97B" w:rsidR="00E05141" w:rsidRDefault="00E05141" w:rsidP="00E05141"/>
    <w:p w14:paraId="61267787" w14:textId="1BC459B3" w:rsidR="00E05141" w:rsidRDefault="00E05141" w:rsidP="00E05141"/>
    <w:p w14:paraId="368D6FE4" w14:textId="0AB61B17" w:rsidR="00E05141" w:rsidRPr="009F5EC7" w:rsidRDefault="00E05141" w:rsidP="00E05141">
      <w:pPr>
        <w:jc w:val="both"/>
      </w:pPr>
      <w:r w:rsidRPr="009F5EC7">
        <w:t xml:space="preserve">The coastline dataset is extracted from Global Self-consistent, Hierarchical, High-resolution Geography Database (GSHHG) (Wessel, P. and Smith, W.H.F., 1996) with the full resolution. The model bathymetry is </w:t>
      </w:r>
      <w:r>
        <w:t xml:space="preserve">a </w:t>
      </w:r>
      <w:r w:rsidRPr="009F5EC7">
        <w:t>100-m resolution from CHS</w:t>
      </w:r>
      <w:r>
        <w:t xml:space="preserve"> and Natural Recourses Canada (NRCan)</w:t>
      </w:r>
      <w:r w:rsidRPr="009F5EC7">
        <w:t xml:space="preserve"> and the areas which are not covered by this dataset, such as </w:t>
      </w:r>
      <w:proofErr w:type="spellStart"/>
      <w:r w:rsidRPr="009F5EC7">
        <w:t>Chignecto</w:t>
      </w:r>
      <w:proofErr w:type="spellEnd"/>
      <w:r w:rsidRPr="009F5EC7">
        <w:t xml:space="preserve"> Bay, </w:t>
      </w:r>
      <w:r>
        <w:t xml:space="preserve">the </w:t>
      </w:r>
      <w:r w:rsidRPr="009F5EC7">
        <w:t>entrance of Passamaquoddy Bay,</w:t>
      </w:r>
      <w:r>
        <w:t xml:space="preserve"> </w:t>
      </w:r>
      <w:r w:rsidRPr="009F5EC7">
        <w:t xml:space="preserve">and close to Bear </w:t>
      </w:r>
      <w:r>
        <w:t>C</w:t>
      </w:r>
      <w:r w:rsidRPr="009F5EC7">
        <w:t xml:space="preserve">ove, </w:t>
      </w:r>
      <w:r>
        <w:t xml:space="preserve">are </w:t>
      </w:r>
      <w:r w:rsidRPr="009F5EC7">
        <w:lastRenderedPageBreak/>
        <w:t>digitized from chart numbers  4010,</w:t>
      </w:r>
      <w:r>
        <w:t xml:space="preserve"> </w:t>
      </w:r>
      <w:r w:rsidRPr="009F5EC7">
        <w:t>4011,</w:t>
      </w:r>
      <w:r>
        <w:t xml:space="preserve"> </w:t>
      </w:r>
      <w:r w:rsidRPr="009F5EC7">
        <w:t>4012,</w:t>
      </w:r>
      <w:r>
        <w:t xml:space="preserve"> </w:t>
      </w:r>
      <w:r w:rsidRPr="009F5EC7">
        <w:t>4013,</w:t>
      </w:r>
      <w:r>
        <w:t xml:space="preserve"> </w:t>
      </w:r>
      <w:r w:rsidRPr="009F5EC7">
        <w:t>4117,</w:t>
      </w:r>
      <w:r>
        <w:t xml:space="preserve"> </w:t>
      </w:r>
      <w:r w:rsidRPr="009F5EC7">
        <w:t>4396.</w:t>
      </w:r>
      <w:r>
        <w:t xml:space="preserve"> P</w:t>
      </w:r>
      <w:r w:rsidRPr="009F5EC7">
        <w:t xml:space="preserve">art of </w:t>
      </w:r>
      <w:r>
        <w:t xml:space="preserve">the </w:t>
      </w:r>
      <w:r w:rsidRPr="009F5EC7">
        <w:t xml:space="preserve">Saint John River is covered by CHS bathymetry data and the rest is from University of New Brunswick Ocean Mapping Group </w:t>
      </w:r>
      <w:r w:rsidR="007B2973" w:rsidRPr="009F5EC7">
        <w:t>dataset</w:t>
      </w:r>
      <w:r w:rsidR="007B2973">
        <w:t xml:space="preserve"> (</w:t>
      </w:r>
      <w:r>
        <w:t>McNeill et al., 2018)</w:t>
      </w:r>
      <w:r w:rsidRPr="009F5EC7">
        <w:t>. For the two high</w:t>
      </w:r>
      <w:r>
        <w:t>-</w:t>
      </w:r>
      <w:r w:rsidRPr="009F5EC7">
        <w:t xml:space="preserve">resolution spots in the second mesh, the 10-m resolution bathymetry is provided by </w:t>
      </w:r>
      <w:r>
        <w:t xml:space="preserve">the </w:t>
      </w:r>
      <w:r w:rsidR="004D114A">
        <w:t>NSCC (Nova Scotia Community College)</w:t>
      </w:r>
      <w:r w:rsidRPr="009F5EC7">
        <w:t xml:space="preserve">. </w:t>
      </w:r>
    </w:p>
    <w:p w14:paraId="6B0A4F93" w14:textId="0E277FB8" w:rsidR="00E05141" w:rsidRDefault="00E05141" w:rsidP="00E05141">
      <w:pPr>
        <w:jc w:val="both"/>
      </w:pPr>
      <w:r>
        <w:t xml:space="preserve">The mesh is generated by the Surface Water Modeling System (SMS 12.1) which is commercial software for creating the unstructured grid with different modules (Map, Mesh, and Scatter) that are necessary for FVCOM (Chen et al., 2006). The mesh quality recommendation for FVCOM is as follows based on the FVCOM manual: The Minimum interior angle is 30 degrees, maximum interior angle of 130 degrees, the maximum slope 0.1, the Element area change 0.5, and the connecting elements 7. The total number of nodes and elements for the coarse and fine resolution are 34871, 64765 and 35649, </w:t>
      </w:r>
      <w:r w:rsidR="007B2973">
        <w:t>66321,</w:t>
      </w:r>
      <w:r>
        <w:t xml:space="preserve"> respectively. The horizontal resolution ranges from 6km in the open boundary attached to the Gulf of Mine to 20 m in the Reversing Falls Saint John River and finally to 10 m in the two high-resolution spots. In the vertical coordinate, 40 uniform sigma layers have been applied.</w:t>
      </w:r>
    </w:p>
    <w:p w14:paraId="059B9AC4" w14:textId="77777777" w:rsidR="00E05141" w:rsidRDefault="00E05141" w:rsidP="00E05141">
      <w:pPr>
        <w:jc w:val="both"/>
      </w:pPr>
      <w:r w:rsidRPr="00A541F7">
        <w:t>For time integration, the mode-split scheme is used to separate the time step between the internal</w:t>
      </w:r>
      <w:r>
        <w:t xml:space="preserve"> </w:t>
      </w:r>
      <w:r w:rsidRPr="00A541F7">
        <w:t>(baroclinic) and external</w:t>
      </w:r>
      <w:r>
        <w:t xml:space="preserve"> </w:t>
      </w:r>
      <w:r w:rsidRPr="00A541F7">
        <w:t xml:space="preserve">(barotropic) mode. The time steps for </w:t>
      </w:r>
      <w:r>
        <w:t xml:space="preserve">a </w:t>
      </w:r>
      <w:r w:rsidRPr="00A541F7">
        <w:t>barotropic run for internal and external mode is set to 0.5 s, and for baroclinic run 0.3 s and MY-2.5 is used as vertical turbulence closure to parametrize the vertical eddy viscosity and the vertical thermal diffusion coefficient</w:t>
      </w:r>
      <w:r>
        <w:t xml:space="preserve"> </w:t>
      </w:r>
      <w:r w:rsidRPr="00A541F7">
        <w:t>(Chen et al., 2006). Spatially constant values for the minimum bottom roughness have been examined and the results are provided in section</w:t>
      </w:r>
      <w:r>
        <w:t xml:space="preserve"> 3.1</w:t>
      </w:r>
      <w:r w:rsidRPr="00A541F7">
        <w:t>.</w:t>
      </w:r>
      <w:r w:rsidRPr="00A541F7" w:rsidDel="00911770">
        <w:t xml:space="preserve"> </w:t>
      </w:r>
    </w:p>
    <w:p w14:paraId="3D8CF518" w14:textId="77777777" w:rsidR="00E05141" w:rsidRDefault="00E05141" w:rsidP="00E05141">
      <w:pPr>
        <w:jc w:val="both"/>
        <w:rPr>
          <w:b/>
          <w:bCs/>
        </w:rPr>
      </w:pPr>
      <w:r w:rsidRPr="00A541F7">
        <w:rPr>
          <w:b/>
          <w:bCs/>
        </w:rPr>
        <w:t>2.2 Model initialization and open boundary forcing</w:t>
      </w:r>
    </w:p>
    <w:p w14:paraId="63A373C8" w14:textId="4824D8AF" w:rsidR="00E05141" w:rsidRDefault="00E05141" w:rsidP="00E05141">
      <w:pPr>
        <w:jc w:val="both"/>
      </w:pPr>
      <w:r w:rsidRPr="00A541F7">
        <w:t xml:space="preserve">The model consists of two open boundaries, one in the upper part of Saint John River with </w:t>
      </w:r>
      <w:r>
        <w:t>3</w:t>
      </w:r>
      <w:r w:rsidRPr="00A541F7">
        <w:t xml:space="preserve"> nodes and the other one is adjacent to the Gulf of Maine with 23 nodes. </w:t>
      </w:r>
      <w:r w:rsidR="004D114A" w:rsidRPr="00A541F7">
        <w:t>The surface</w:t>
      </w:r>
      <w:r w:rsidRPr="00A541F7">
        <w:t xml:space="preserve"> temperature and river water level are from Environment and Climate Change Canada. The small open boundary is considered close to </w:t>
      </w:r>
      <w:r>
        <w:t xml:space="preserve">the </w:t>
      </w:r>
      <w:proofErr w:type="spellStart"/>
      <w:r w:rsidRPr="00A541F7">
        <w:t>Evandal</w:t>
      </w:r>
      <w:r>
        <w:t>e</w:t>
      </w:r>
      <w:proofErr w:type="spellEnd"/>
      <w:r>
        <w:t xml:space="preserve"> area</w:t>
      </w:r>
      <w:r w:rsidRPr="00A541F7">
        <w:t xml:space="preserve"> and the river water level is from the Oak station</w:t>
      </w:r>
      <w:ins w:id="43" w:author="Ian Church [2]" w:date="2020-04-03T17:38:00Z">
        <w:r w:rsidR="008E5937">
          <w:t xml:space="preserve"> </w:t>
        </w:r>
      </w:ins>
      <w:r>
        <w:t>(</w:t>
      </w:r>
      <w:r w:rsidRPr="00E10084">
        <w:t>01AP003</w:t>
      </w:r>
      <w:r>
        <w:t>)</w:t>
      </w:r>
      <w:r w:rsidRPr="00A541F7">
        <w:t xml:space="preserve">. By </w:t>
      </w:r>
      <w:r>
        <w:t>using</w:t>
      </w:r>
      <w:r w:rsidRPr="00A541F7">
        <w:t xml:space="preserve"> this</w:t>
      </w:r>
      <w:r>
        <w:t xml:space="preserve"> boundary location</w:t>
      </w:r>
      <w:r w:rsidRPr="00A541F7">
        <w:t xml:space="preserve">, we can assume that we have the </w:t>
      </w:r>
      <w:r>
        <w:t>freshwater</w:t>
      </w:r>
      <w:r w:rsidRPr="00A541F7">
        <w:t xml:space="preserve"> inflow at that point (O’Flaherty-Sproul and Haigh, </w:t>
      </w:r>
      <w:proofErr w:type="spellStart"/>
      <w:proofErr w:type="gramStart"/>
      <w:r w:rsidRPr="00A541F7">
        <w:t>pers.comm</w:t>
      </w:r>
      <w:proofErr w:type="spellEnd"/>
      <w:proofErr w:type="gramEnd"/>
      <w:r w:rsidRPr="00A541F7">
        <w:t xml:space="preserve"> and Paquin et al, 2019). At the main open boundary, the forcing includes tidal elevation, temperature</w:t>
      </w:r>
      <w:r>
        <w:t>,</w:t>
      </w:r>
      <w:r w:rsidRPr="00A541F7">
        <w:t xml:space="preserve"> and salinity. The tidal elevation</w:t>
      </w:r>
      <w:r>
        <w:t>,</w:t>
      </w:r>
      <w:r w:rsidRPr="00A541F7">
        <w:t xml:space="preserve"> with five main constituents for the Bay (M2, N2, S2, K1, and O1)</w:t>
      </w:r>
      <w:r>
        <w:t>,</w:t>
      </w:r>
      <w:r w:rsidRPr="00A541F7">
        <w:t xml:space="preserve"> is extracted from an unstructured barotropic tidal model,</w:t>
      </w:r>
      <w:r>
        <w:t xml:space="preserve"> the</w:t>
      </w:r>
      <w:r w:rsidRPr="00A541F7">
        <w:t xml:space="preserve"> </w:t>
      </w:r>
      <w:proofErr w:type="spellStart"/>
      <w:r w:rsidRPr="00A541F7">
        <w:t>WebTide</w:t>
      </w:r>
      <w:proofErr w:type="spellEnd"/>
      <w:r>
        <w:t xml:space="preserve"> </w:t>
      </w:r>
      <w:r w:rsidRPr="002403ED">
        <w:t>Scotia - Fundy - Maine</w:t>
      </w:r>
      <w:r>
        <w:t xml:space="preserve"> model,</w:t>
      </w:r>
      <w:r w:rsidRPr="00A541F7">
        <w:t xml:space="preserve"> which is tuned for the Bay of Fundy (Dupont et al., 2005).To facilitate the tuning process of tides in the Bay, we just considered the five constituents which in total need 27 days of simulation data to perform the tidal analysis. 3-hourly time series of temperature and salinity for </w:t>
      </w:r>
      <w:r>
        <w:t xml:space="preserve">the </w:t>
      </w:r>
      <w:r w:rsidRPr="00A541F7">
        <w:t xml:space="preserve">open boundary </w:t>
      </w:r>
      <w:r>
        <w:t>is</w:t>
      </w:r>
      <w:r w:rsidRPr="00A541F7">
        <w:t xml:space="preserve"> extracted from Regional Ice-Ocean prediction System (RIOPS) 1/12</w:t>
      </w:r>
      <w:r w:rsidRPr="00A541F7">
        <w:rPr>
          <w:rFonts w:cstheme="minorHAnsi"/>
          <w:vertAlign w:val="superscript"/>
        </w:rPr>
        <w:t>°</w:t>
      </w:r>
      <w:r w:rsidRPr="00A541F7">
        <w:rPr>
          <w:vertAlign w:val="superscript"/>
        </w:rPr>
        <w:t xml:space="preserve"> </w:t>
      </w:r>
      <w:r w:rsidRPr="00A541F7">
        <w:t>resolution in addition to the initialization for temperature and salinity (Dupont et al., 2015). The model is set to run in ‘hot</w:t>
      </w:r>
      <w:r>
        <w:t>-</w:t>
      </w:r>
      <w:r w:rsidRPr="00A541F7">
        <w:t xml:space="preserve">start’ from </w:t>
      </w:r>
      <w:r>
        <w:t>1</w:t>
      </w:r>
      <w:r w:rsidRPr="00A541F7">
        <w:rPr>
          <w:vertAlign w:val="superscript"/>
        </w:rPr>
        <w:t>st</w:t>
      </w:r>
      <w:r>
        <w:t xml:space="preserve"> July</w:t>
      </w:r>
      <w:r w:rsidRPr="00A541F7">
        <w:t xml:space="preserve"> to </w:t>
      </w:r>
      <w:r>
        <w:t>1</w:t>
      </w:r>
      <w:r w:rsidRPr="00A541F7">
        <w:rPr>
          <w:vertAlign w:val="superscript"/>
        </w:rPr>
        <w:t>st</w:t>
      </w:r>
      <w:r>
        <w:t xml:space="preserve"> September 2018,</w:t>
      </w:r>
      <w:r w:rsidRPr="00A541F7">
        <w:t xml:space="preserve"> with 10 hours spin up. Also, a whole year run with ‘cold</w:t>
      </w:r>
      <w:r>
        <w:t>-</w:t>
      </w:r>
      <w:r w:rsidRPr="00A541F7">
        <w:t xml:space="preserve">start’ configuration </w:t>
      </w:r>
      <w:r>
        <w:t>w</w:t>
      </w:r>
      <w:r w:rsidRPr="00A541F7">
        <w:t>as conducted to evaluate the discharge of Saint John River at the spring freshet in the Bay of Fundy.</w:t>
      </w:r>
    </w:p>
    <w:p w14:paraId="36348040" w14:textId="77F0D92B" w:rsidR="00E05141" w:rsidDel="00CF1C8B" w:rsidRDefault="00E05141" w:rsidP="00E05141">
      <w:pPr>
        <w:jc w:val="both"/>
        <w:rPr>
          <w:del w:id="44" w:author="Ian Church" w:date="2020-04-27T15:40:00Z"/>
        </w:rPr>
      </w:pPr>
    </w:p>
    <w:p w14:paraId="19D2643A" w14:textId="6DC8519C" w:rsidR="00E05141" w:rsidDel="00CF1C8B" w:rsidRDefault="00E05141" w:rsidP="00E05141">
      <w:pPr>
        <w:jc w:val="both"/>
        <w:rPr>
          <w:del w:id="45" w:author="Ian Church" w:date="2020-04-27T15:40:00Z"/>
        </w:rPr>
      </w:pPr>
    </w:p>
    <w:p w14:paraId="6854AD01" w14:textId="77777777" w:rsidR="00E05141" w:rsidRPr="00A541F7" w:rsidRDefault="00E05141" w:rsidP="00E05141">
      <w:pPr>
        <w:jc w:val="both"/>
        <w:rPr>
          <w:b/>
          <w:bCs/>
        </w:rPr>
      </w:pPr>
      <w:r w:rsidRPr="00A541F7">
        <w:rPr>
          <w:b/>
          <w:bCs/>
        </w:rPr>
        <w:t>3 Evaluation of tide and water properties</w:t>
      </w:r>
    </w:p>
    <w:p w14:paraId="137DEB0A" w14:textId="77777777" w:rsidR="00E05141" w:rsidRDefault="00E05141" w:rsidP="00E05141">
      <w:pPr>
        <w:jc w:val="both"/>
      </w:pPr>
      <w:r w:rsidRPr="00A541F7">
        <w:t>In this section</w:t>
      </w:r>
      <w:r>
        <w:t>,</w:t>
      </w:r>
      <w:r w:rsidRPr="00A541F7">
        <w:t xml:space="preserve"> we provide </w:t>
      </w:r>
      <w:r>
        <w:t>an</w:t>
      </w:r>
      <w:r w:rsidRPr="00A541F7">
        <w:t xml:space="preserve"> evaluation of </w:t>
      </w:r>
      <w:r>
        <w:t xml:space="preserve">the </w:t>
      </w:r>
      <w:r w:rsidRPr="00A541F7">
        <w:t>model to represent the dominant feature</w:t>
      </w:r>
      <w:r>
        <w:t>s</w:t>
      </w:r>
      <w:r w:rsidRPr="00A541F7">
        <w:t xml:space="preserve"> of </w:t>
      </w:r>
      <w:r>
        <w:t xml:space="preserve">the </w:t>
      </w:r>
      <w:r w:rsidRPr="00A541F7">
        <w:t>oceanographic condition</w:t>
      </w:r>
      <w:r>
        <w:t>s</w:t>
      </w:r>
      <w:r w:rsidRPr="00A541F7">
        <w:t xml:space="preserve"> of the Bay and the effect of </w:t>
      </w:r>
      <w:r>
        <w:t xml:space="preserve">the </w:t>
      </w:r>
      <w:r w:rsidRPr="00A541F7">
        <w:t xml:space="preserve">high-resolution spots on the bottom currents. Figure </w:t>
      </w:r>
      <w:r>
        <w:t>2</w:t>
      </w:r>
      <w:r w:rsidRPr="00A541F7">
        <w:t xml:space="preserve"> shows the location of CTD cast</w:t>
      </w:r>
      <w:r>
        <w:t>s</w:t>
      </w:r>
      <w:r w:rsidRPr="00A541F7">
        <w:t xml:space="preserve"> from fieldwork and </w:t>
      </w:r>
      <w:r>
        <w:t xml:space="preserve">the </w:t>
      </w:r>
      <w:r w:rsidRPr="00A541F7">
        <w:t xml:space="preserve">World Ocean Atlas Database </w:t>
      </w:r>
      <w:r>
        <w:t>during</w:t>
      </w:r>
      <w:r w:rsidRPr="00A541F7">
        <w:t xml:space="preserve"> the simulation period. We evaluate the model base on the (1) tide and (2) residual currents and (3) variation in temperature and salinity</w:t>
      </w:r>
      <w:r>
        <w:t>.</w:t>
      </w:r>
    </w:p>
    <w:p w14:paraId="60AE92C8" w14:textId="77777777" w:rsidR="00E05141" w:rsidRDefault="00E05141" w:rsidP="00E05141">
      <w:pPr>
        <w:jc w:val="both"/>
        <w:rPr>
          <w:b/>
          <w:bCs/>
        </w:rPr>
      </w:pPr>
      <w:r w:rsidRPr="00A541F7">
        <w:rPr>
          <w:b/>
          <w:bCs/>
        </w:rPr>
        <w:lastRenderedPageBreak/>
        <w:t>3.1 Tid</w:t>
      </w:r>
      <w:r>
        <w:rPr>
          <w:b/>
          <w:bCs/>
        </w:rPr>
        <w:t>al constituents</w:t>
      </w:r>
    </w:p>
    <w:p w14:paraId="56CBED1F" w14:textId="676C886B" w:rsidR="00E05141" w:rsidRPr="00A541F7" w:rsidRDefault="00E05141" w:rsidP="00E05141">
      <w:pPr>
        <w:jc w:val="both"/>
        <w:rPr>
          <w:b/>
          <w:bCs/>
        </w:rPr>
      </w:pPr>
      <w:r w:rsidRPr="00A541F7">
        <w:t>The observations of water level in</w:t>
      </w:r>
      <w:r>
        <w:t xml:space="preserve"> the</w:t>
      </w:r>
      <w:r w:rsidRPr="00A541F7">
        <w:t xml:space="preserve"> Saint John </w:t>
      </w:r>
      <w:r>
        <w:t>Harbour</w:t>
      </w:r>
      <w:r w:rsidRPr="00A541F7">
        <w:t xml:space="preserve"> is from the tide gauge located in Figure 1a. The model run period is July and August of 2018, however, there are gaps in the tide gauge data, and we compared the data f</w:t>
      </w:r>
      <w:r>
        <w:t>rom</w:t>
      </w:r>
      <w:r w:rsidRPr="00A541F7">
        <w:t xml:space="preserve"> July 19</w:t>
      </w:r>
      <w:r w:rsidRPr="00A541F7">
        <w:rPr>
          <w:vertAlign w:val="superscript"/>
        </w:rPr>
        <w:t>th</w:t>
      </w:r>
      <w:r w:rsidRPr="00A541F7">
        <w:t xml:space="preserve"> to August 27</w:t>
      </w:r>
      <w:r w:rsidRPr="00A541F7">
        <w:rPr>
          <w:vertAlign w:val="superscript"/>
        </w:rPr>
        <w:t>th</w:t>
      </w:r>
      <w:r w:rsidRPr="00A541F7">
        <w:t xml:space="preserve"> and the result are in Figure 4.</w:t>
      </w:r>
      <w:r>
        <w:t>The simulated sea water level has a good agreement in phase with the tide gauge data and less than 0.6 m difference in amplitude which may result from not including all constituents and wind surge.</w:t>
      </w:r>
      <w:r w:rsidRPr="00A541F7">
        <w:t xml:space="preserve"> </w:t>
      </w:r>
      <w:r>
        <w:t>T</w:t>
      </w:r>
      <w:r w:rsidRPr="00A541F7">
        <w:t xml:space="preserve">he tide gauge data is vertically referenced to the chart datum </w:t>
      </w:r>
      <w:r>
        <w:t>white</w:t>
      </w:r>
      <w:r w:rsidRPr="00A541F7">
        <w:t xml:space="preserve"> the water </w:t>
      </w:r>
      <w:r>
        <w:t>level</w:t>
      </w:r>
      <w:r w:rsidRPr="00A541F7">
        <w:t xml:space="preserve"> in FVCOM is relative to the mean sea level</w:t>
      </w:r>
      <w:r>
        <w:t xml:space="preserve"> (MSL)</w:t>
      </w:r>
    </w:p>
    <w:p w14:paraId="5EBE6593" w14:textId="58D10B55" w:rsidR="00E05141" w:rsidRDefault="00E05141" w:rsidP="00E05141">
      <w:r>
        <w:rPr>
          <w:noProof/>
        </w:rPr>
        <mc:AlternateContent>
          <mc:Choice Requires="wpg">
            <w:drawing>
              <wp:anchor distT="0" distB="0" distL="114300" distR="114300" simplePos="0" relativeHeight="251666432" behindDoc="0" locked="0" layoutInCell="1" allowOverlap="1" wp14:anchorId="09C7629A" wp14:editId="3A3DFD71">
                <wp:simplePos x="0" y="0"/>
                <wp:positionH relativeFrom="margin">
                  <wp:align>right</wp:align>
                </wp:positionH>
                <wp:positionV relativeFrom="paragraph">
                  <wp:posOffset>237490</wp:posOffset>
                </wp:positionV>
                <wp:extent cx="5631180" cy="2981960"/>
                <wp:effectExtent l="0" t="0" r="7620" b="8890"/>
                <wp:wrapNone/>
                <wp:docPr id="16" name="Group 16"/>
                <wp:cNvGraphicFramePr/>
                <a:graphic xmlns:a="http://schemas.openxmlformats.org/drawingml/2006/main">
                  <a:graphicData uri="http://schemas.microsoft.com/office/word/2010/wordprocessingGroup">
                    <wpg:wgp>
                      <wpg:cNvGrpSpPr/>
                      <wpg:grpSpPr>
                        <a:xfrm>
                          <a:off x="0" y="0"/>
                          <a:ext cx="5631180" cy="2981960"/>
                          <a:chOff x="0" y="0"/>
                          <a:chExt cx="5631180" cy="2981960"/>
                        </a:xfrm>
                      </wpg:grpSpPr>
                      <pic:pic xmlns:pic="http://schemas.openxmlformats.org/drawingml/2006/picture">
                        <pic:nvPicPr>
                          <pic:cNvPr id="13" name="Picture 13"/>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31180" cy="2981960"/>
                          </a:xfrm>
                          <a:prstGeom prst="rect">
                            <a:avLst/>
                          </a:prstGeom>
                          <a:noFill/>
                        </pic:spPr>
                      </pic:pic>
                      <wps:wsp>
                        <wps:cNvPr id="15" name="Text Box 15"/>
                        <wps:cNvSpPr txBox="1"/>
                        <wps:spPr>
                          <a:xfrm>
                            <a:off x="464820" y="45720"/>
                            <a:ext cx="312420" cy="289560"/>
                          </a:xfrm>
                          <a:prstGeom prst="rect">
                            <a:avLst/>
                          </a:prstGeom>
                          <a:noFill/>
                          <a:ln w="6350">
                            <a:noFill/>
                          </a:ln>
                        </wps:spPr>
                        <wps:txbx>
                          <w:txbxContent>
                            <w:p w14:paraId="05D9D257" w14:textId="0CB2044F"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C7629A" id="Group 16" o:spid="_x0000_s1032" style="position:absolute;margin-left:392.2pt;margin-top:18.7pt;width:443.4pt;height:234.8pt;z-index:251666432;mso-position-horizontal:right;mso-position-horizontal-relative:margin" coordsize="56311,29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">
                <v:shape id="Picture 13" o:spid="_x0000_s1033" type="#_x0000_t75" style="position:absolute;width:56311;height:29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">
                  <v:imagedata r:id="rId22" o:title=""/>
                </v:shape>
                <v:shape id="Text Box 15" o:spid="_x0000_s1034" type="#_x0000_t202" style="position:absolute;left:4648;top:457;width:3124;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05D9D257" w14:textId="0CB2044F" w:rsidR="00172F2F" w:rsidRDefault="00172F2F">
                        <w:r>
                          <w:t>a</w:t>
                        </w:r>
                      </w:p>
                    </w:txbxContent>
                  </v:textbox>
                </v:shape>
                <w10:wrap anchorx="margin"/>
              </v:group>
            </w:pict>
          </mc:Fallback>
        </mc:AlternateContent>
      </w:r>
      <w:r>
        <w:rPr>
          <w:noProof/>
        </w:rPr>
        <mc:AlternateContent>
          <mc:Choice Requires="wps">
            <w:drawing>
              <wp:anchor distT="0" distB="0" distL="114300" distR="114300" simplePos="0" relativeHeight="251668480" behindDoc="0" locked="0" layoutInCell="1" allowOverlap="1" wp14:anchorId="7EA9368D" wp14:editId="1DDD1581">
                <wp:simplePos x="0" y="0"/>
                <wp:positionH relativeFrom="column">
                  <wp:posOffset>266700</wp:posOffset>
                </wp:positionH>
                <wp:positionV relativeFrom="paragraph">
                  <wp:posOffset>5015230</wp:posOffset>
                </wp:positionV>
                <wp:extent cx="565404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654040" cy="635"/>
                        </a:xfrm>
                        <a:prstGeom prst="rect">
                          <a:avLst/>
                        </a:prstGeom>
                        <a:solidFill>
                          <a:prstClr val="white"/>
                        </a:solidFill>
                        <a:ln>
                          <a:noFill/>
                        </a:ln>
                      </wps:spPr>
                      <wps:txbx>
                        <w:txbxContent>
                          <w:p w14:paraId="660A423F" w14:textId="7780B905" w:rsidR="00172F2F" w:rsidRPr="00E05141" w:rsidRDefault="00172F2F" w:rsidP="00E05141">
                            <w:pPr>
                              <w:pStyle w:val="Caption"/>
                              <w:rPr>
                                <w:noProof/>
                              </w:rPr>
                            </w:pPr>
                            <w:r w:rsidRPr="00E05141">
                              <w:t xml:space="preserve">Figure </w:t>
                            </w:r>
                            <w:r>
                              <w:fldChar w:fldCharType="begin"/>
                            </w:r>
                            <w:r>
                              <w:instrText>SEQ Figure \* ARABIC</w:instrText>
                            </w:r>
                            <w:r>
                              <w:fldChar w:fldCharType="separate"/>
                            </w:r>
                            <w:r w:rsidR="001A0B22">
                              <w:rPr>
                                <w:noProof/>
                              </w:rPr>
                              <w:t>4</w:t>
                            </w:r>
                            <w:r>
                              <w:fldChar w:fldCharType="end"/>
                            </w:r>
                            <w:r w:rsidRPr="00E05141">
                              <w:t>..a) Comparison between tide gauge with simulated water level, and b) the difference between them. Time is hourly since 19th July until 27th Augu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A9368D" id="Text Box 17" o:spid="_x0000_s1035" type="#_x0000_t202" style="position:absolute;margin-left:21pt;margin-top:394.9pt;width:445.2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" stroked="f">
                <v:textbox style="mso-fit-shape-to-text:t" inset="0,0,0,0">
                  <w:txbxContent>
                    <w:p w14:paraId="660A423F" w14:textId="7780B905" w:rsidR="00172F2F" w:rsidRPr="00E05141" w:rsidRDefault="00172F2F" w:rsidP="00E05141">
                      <w:pPr>
                        <w:pStyle w:val="Caption"/>
                        <w:rPr>
                          <w:noProof/>
                        </w:rPr>
                      </w:pPr>
                      <w:r w:rsidRPr="00E05141">
                        <w:t xml:space="preserve">Figure </w:t>
                      </w:r>
                      <w:r>
                        <w:fldChar w:fldCharType="begin"/>
                      </w:r>
                      <w:r>
                        <w:instrText>SEQ Figure \* ARABIC</w:instrText>
                      </w:r>
                      <w:r>
                        <w:fldChar w:fldCharType="separate"/>
                      </w:r>
                      <w:r w:rsidR="001A0B22">
                        <w:rPr>
                          <w:noProof/>
                        </w:rPr>
                        <w:t>4</w:t>
                      </w:r>
                      <w:r>
                        <w:fldChar w:fldCharType="end"/>
                      </w:r>
                      <w:r w:rsidRPr="00E05141">
                        <w:t>..a) Comparison between tide gauge with simulated water level, and b) the difference between them. Time is hourly since 19th July until 27th August.</w:t>
                      </w:r>
                    </w:p>
                  </w:txbxContent>
                </v:textbox>
                <w10:wrap type="topAndBottom"/>
              </v:shape>
            </w:pict>
          </mc:Fallback>
        </mc:AlternateContent>
      </w:r>
      <w:r>
        <w:rPr>
          <w:noProof/>
        </w:rPr>
        <w:drawing>
          <wp:anchor distT="0" distB="0" distL="114300" distR="114300" simplePos="0" relativeHeight="251664384" behindDoc="0" locked="0" layoutInCell="1" allowOverlap="1" wp14:anchorId="7B08DB52" wp14:editId="458EAC69">
            <wp:simplePos x="0" y="0"/>
            <wp:positionH relativeFrom="margin">
              <wp:posOffset>266700</wp:posOffset>
            </wp:positionH>
            <wp:positionV relativeFrom="paragraph">
              <wp:posOffset>3281680</wp:posOffset>
            </wp:positionV>
            <wp:extent cx="5654040" cy="167640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4040" cy="1676400"/>
                    </a:xfrm>
                    <a:prstGeom prst="rect">
                      <a:avLst/>
                    </a:prstGeom>
                    <a:noFill/>
                  </pic:spPr>
                </pic:pic>
              </a:graphicData>
            </a:graphic>
            <wp14:sizeRelH relativeFrom="margin">
              <wp14:pctWidth>0</wp14:pctWidth>
            </wp14:sizeRelH>
          </wp:anchor>
        </w:drawing>
      </w:r>
    </w:p>
    <w:p w14:paraId="66ACB3E9" w14:textId="1D2103A5" w:rsidR="00E05141" w:rsidRDefault="00E05141" w:rsidP="00E05141"/>
    <w:p w14:paraId="1695A577" w14:textId="05F97584" w:rsidR="00E05141" w:rsidRDefault="00E05141" w:rsidP="00E05141"/>
    <w:p w14:paraId="4E1DEDAB" w14:textId="6D33931C" w:rsidR="00E05141" w:rsidRDefault="00E05141" w:rsidP="00E05141"/>
    <w:p w14:paraId="6E9F78C7" w14:textId="76E961CD" w:rsidR="00E05141" w:rsidRDefault="00E05141" w:rsidP="00E05141"/>
    <w:p w14:paraId="7259EAE2" w14:textId="7E94D237" w:rsidR="00E05141" w:rsidRDefault="00E05141" w:rsidP="00E05141"/>
    <w:p w14:paraId="2E517A66" w14:textId="06D15C9F" w:rsidR="00E05141" w:rsidRDefault="00E05141" w:rsidP="00E05141"/>
    <w:p w14:paraId="28DAF0C4" w14:textId="72536119" w:rsidR="00E05141" w:rsidRDefault="00E05141" w:rsidP="00E05141"/>
    <w:p w14:paraId="03C0EA61" w14:textId="1AEC4D1A" w:rsidR="00E05141" w:rsidRDefault="00E05141" w:rsidP="00E05141"/>
    <w:p w14:paraId="7656AB52" w14:textId="75F75090" w:rsidR="00E05141" w:rsidRDefault="00E05141" w:rsidP="00E05141"/>
    <w:p w14:paraId="1A7DE039" w14:textId="6A0FAFDD" w:rsidR="00E05141" w:rsidRDefault="00E05141" w:rsidP="00E05141"/>
    <w:p w14:paraId="2B72053E" w14:textId="3073A160" w:rsidR="00E05141" w:rsidRDefault="00E05141" w:rsidP="00E05141">
      <w:pPr>
        <w:jc w:val="both"/>
        <w:rPr>
          <w:b/>
          <w:bCs/>
        </w:rPr>
      </w:pPr>
      <w:r w:rsidRPr="00A541F7">
        <w:t>(Chen et al., 2006)</w:t>
      </w:r>
      <w:r>
        <w:t>; therefore,</w:t>
      </w:r>
      <w:r w:rsidRPr="00A541F7">
        <w:t xml:space="preserve"> the Canadian Continuous Vertical Datum Hydrographic</w:t>
      </w:r>
      <w:r w:rsidRPr="008B77AF">
        <w:t xml:space="preserve"> </w:t>
      </w:r>
      <w:r w:rsidRPr="00A541F7">
        <w:t>Vertical Separation</w:t>
      </w:r>
      <w:r>
        <w:t xml:space="preserve"> </w:t>
      </w:r>
      <w:r w:rsidRPr="00A541F7">
        <w:t>(</w:t>
      </w:r>
      <w:proofErr w:type="spellStart"/>
      <w:r w:rsidRPr="00A541F7">
        <w:t>HyVSEP</w:t>
      </w:r>
      <w:proofErr w:type="spellEnd"/>
      <w:r w:rsidRPr="00A541F7">
        <w:t xml:space="preserve">) </w:t>
      </w:r>
      <w:r>
        <w:t>s</w:t>
      </w:r>
      <w:r w:rsidRPr="00A541F7">
        <w:t xml:space="preserve">olution (CANEAST2015v1CL) (Robin et al., 2016) </w:t>
      </w:r>
      <w:r>
        <w:t xml:space="preserve">was used </w:t>
      </w:r>
      <w:r w:rsidRPr="00A541F7">
        <w:t xml:space="preserve">to </w:t>
      </w:r>
      <w:r>
        <w:t>relate</w:t>
      </w:r>
      <w:r w:rsidRPr="00A541F7">
        <w:t xml:space="preserve"> </w:t>
      </w:r>
      <w:r>
        <w:t>MSL</w:t>
      </w:r>
      <w:r w:rsidRPr="00A541F7">
        <w:t xml:space="preserve"> </w:t>
      </w:r>
      <w:r>
        <w:t xml:space="preserve">and </w:t>
      </w:r>
      <w:r w:rsidRPr="00A541F7">
        <w:t>chart datum.</w:t>
      </w:r>
    </w:p>
    <w:p w14:paraId="503FF849" w14:textId="77777777" w:rsidR="00E05141" w:rsidRPr="00682253" w:rsidRDefault="00E05141" w:rsidP="00E05141">
      <w:pPr>
        <w:jc w:val="both"/>
      </w:pPr>
      <w:bookmarkStart w:id="46" w:name="_Hlk35809194"/>
      <w:r>
        <w:t>T</w:t>
      </w:r>
      <w:r w:rsidRPr="00682253">
        <w:t>he model</w:t>
      </w:r>
      <w:r>
        <w:t xml:space="preserve"> was run</w:t>
      </w:r>
      <w:r w:rsidRPr="00682253">
        <w:t xml:space="preserve"> with different value</w:t>
      </w:r>
      <w:r>
        <w:t>s</w:t>
      </w:r>
      <w:r w:rsidRPr="00682253">
        <w:t xml:space="preserve"> of </w:t>
      </w:r>
      <w:r>
        <w:t xml:space="preserve">the </w:t>
      </w:r>
      <w:r w:rsidRPr="00682253">
        <w:t>bottom</w:t>
      </w:r>
      <w:r>
        <w:t xml:space="preserve"> roughness </w:t>
      </w:r>
      <w:r w:rsidRPr="00682253">
        <w:t xml:space="preserve">coefficient to evaluate which </w:t>
      </w:r>
      <w:r>
        <w:t xml:space="preserve">value </w:t>
      </w:r>
      <w:r w:rsidRPr="00682253">
        <w:t>provide</w:t>
      </w:r>
      <w:r>
        <w:t>s</w:t>
      </w:r>
      <w:r w:rsidRPr="00682253">
        <w:t xml:space="preserve"> </w:t>
      </w:r>
      <w:r>
        <w:t xml:space="preserve">a </w:t>
      </w:r>
      <w:r w:rsidRPr="00682253">
        <w:t>better representation of tid</w:t>
      </w:r>
      <w:r>
        <w:t>al propagation</w:t>
      </w:r>
      <w:r w:rsidRPr="00682253">
        <w:t xml:space="preserve"> for the domain. </w:t>
      </w:r>
      <w:r>
        <w:t>A</w:t>
      </w:r>
      <w:r w:rsidRPr="00682253">
        <w:t xml:space="preserve"> harmonic analysis (</w:t>
      </w:r>
      <w:proofErr w:type="spellStart"/>
      <w:r w:rsidRPr="00682253">
        <w:t>Pawlowicz</w:t>
      </w:r>
      <w:proofErr w:type="spellEnd"/>
      <w:r w:rsidRPr="00682253">
        <w:t xml:space="preserve"> et al., 2010) is performed on the simulated water level with different bottom roughness coefficient</w:t>
      </w:r>
      <w:r>
        <w:t>s</w:t>
      </w:r>
      <w:r w:rsidRPr="00682253">
        <w:t xml:space="preserve"> to </w:t>
      </w:r>
      <w:r>
        <w:t>determine</w:t>
      </w:r>
      <w:r w:rsidRPr="00682253">
        <w:t xml:space="preserve"> the best value with the smallest error for the whole bay and the results are compared </w:t>
      </w:r>
      <w:r>
        <w:t>with</w:t>
      </w:r>
      <w:r w:rsidRPr="00682253">
        <w:t xml:space="preserve"> the </w:t>
      </w:r>
      <w:r>
        <w:lastRenderedPageBreak/>
        <w:t>CHS</w:t>
      </w:r>
      <w:r w:rsidRPr="00682253">
        <w:t xml:space="preserve"> tidal constituents in the table 1,</w:t>
      </w:r>
      <w:r>
        <w:t xml:space="preserve"> </w:t>
      </w:r>
      <w:r w:rsidRPr="00682253">
        <w:t>2,</w:t>
      </w:r>
      <w:r>
        <w:t xml:space="preserve"> and </w:t>
      </w:r>
      <w:r w:rsidRPr="00682253">
        <w:t>3. The error metric is the distance in the complex plane between observed (CHS</w:t>
      </w:r>
      <w:r>
        <w:t xml:space="preserve"> </w:t>
      </w:r>
      <w:r w:rsidRPr="00682253">
        <w:t>constituents)</w:t>
      </w:r>
      <w:r>
        <w:t xml:space="preserve"> </w:t>
      </w:r>
      <w:r w:rsidRPr="00682253">
        <w:t>and modeled constituents</w:t>
      </w:r>
      <w:r>
        <w:t xml:space="preserve"> </w:t>
      </w:r>
      <w:r w:rsidRPr="00682253">
        <w:t>(Dupont et al., 2005) and is defined as follow:</w:t>
      </w:r>
    </w:p>
    <w:bookmarkEnd w:id="46"/>
    <w:p w14:paraId="4124DD6A" w14:textId="77777777" w:rsidR="00E05141" w:rsidRDefault="00E05141" w:rsidP="00E05141">
      <w:pPr>
        <w:jc w:val="both"/>
        <w:rPr>
          <w:rFonts w:eastAsiaTheme="minorEastAsia"/>
        </w:rPr>
      </w:pPr>
      <m:oMath>
        <m:r>
          <w:rPr>
            <w:rFonts w:ascii="Cambria Math" w:hAnsi="Cambria Math"/>
          </w:rPr>
          <m:t xml:space="preserve">E= </m:t>
        </m:r>
        <m:d>
          <m:dPr>
            <m:begChr m:val="|"/>
            <m:endChr m:val="|"/>
            <m:ctrlPr>
              <w:rPr>
                <w:rFonts w:ascii="Cambria Math" w:hAnsi="Cambria Math"/>
                <w:i/>
              </w:rPr>
            </m:ctrlPr>
          </m:dPr>
          <m:e>
            <w:bookmarkStart w:id="47" w:name="_Hlk35713677"/>
            <m:sSub>
              <m:sSubPr>
                <m:ctrlPr>
                  <w:rPr>
                    <w:rFonts w:ascii="Cambria Math" w:hAnsi="Cambria Math"/>
                    <w:i/>
                  </w:rPr>
                </m:ctrlPr>
              </m:sSubPr>
              <m:e>
                <m:r>
                  <w:rPr>
                    <w:rFonts w:ascii="Cambria Math" w:hAnsi="Cambria Math"/>
                  </w:rPr>
                  <m:t>A</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0</m:t>
                    </m:r>
                  </m:sub>
                </m:sSub>
              </m:sup>
            </m:sSup>
            <w:bookmarkEnd w:id="47"/>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m</m:t>
                    </m:r>
                  </m:sub>
                </m:sSub>
              </m:sup>
            </m:sSup>
          </m:e>
        </m:d>
      </m:oMath>
      <w:r>
        <w:rPr>
          <w:rFonts w:eastAsiaTheme="minorEastAsia"/>
        </w:rPr>
        <w:t xml:space="preserve">                                                                                                                              (1)</w:t>
      </w:r>
    </w:p>
    <w:p w14:paraId="3E4EFDA1" w14:textId="7CD67588" w:rsidR="00E05141" w:rsidRDefault="00E05141" w:rsidP="00E05141">
      <w:pPr>
        <w:spacing w:after="0"/>
        <w:jc w:val="both"/>
        <w:rPr>
          <w:rFonts w:eastAsiaTheme="minorEastAsia"/>
        </w:rPr>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0</m:t>
            </m:r>
          </m:sub>
        </m:sSub>
      </m:oMath>
      <w:r>
        <w:rPr>
          <w:rFonts w:eastAsiaTheme="minorEastAsia"/>
        </w:rPr>
        <w:t xml:space="preserve"> are the amplitude and phase of the obs</w:t>
      </w:r>
      <w:proofErr w:type="spellStart"/>
      <w:r>
        <w:rPr>
          <w:rFonts w:eastAsiaTheme="minorEastAsia"/>
        </w:rPr>
        <w:t>erved</w:t>
      </w:r>
      <w:proofErr w:type="spellEnd"/>
      <w:r>
        <w:rPr>
          <w:rFonts w:eastAsiaTheme="minorEastAsia"/>
        </w:rPr>
        <w:t xml:space="preserve"> harmonic and </w:t>
      </w:r>
      <m:oMath>
        <m:sSub>
          <m:sSubPr>
            <m:ctrlPr>
              <w:rPr>
                <w:rFonts w:ascii="Cambria Math" w:hAnsi="Cambria Math"/>
                <w:i/>
              </w:rPr>
            </m:ctrlPr>
          </m:sSubPr>
          <m:e>
            <m:r>
              <w:rPr>
                <w:rFonts w:ascii="Cambria Math" w:hAnsi="Cambria Math"/>
              </w:rPr>
              <m:t>A</m:t>
            </m:r>
          </m:e>
          <m:sub>
            <m:r>
              <w:rPr>
                <w:rFonts w:ascii="Cambria Math" w:hAnsi="Cambria Math"/>
              </w:rPr>
              <m:t>m</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m</m:t>
            </m:r>
          </m:sub>
        </m:sSub>
      </m:oMath>
      <w:r>
        <w:rPr>
          <w:rFonts w:eastAsiaTheme="minorEastAsia"/>
        </w:rPr>
        <w:t xml:space="preserve"> are the amplitude and phase of the modeled harmonic. We use this metric which combines the amplitude and phase errors in a single number for the validation. </w:t>
      </w:r>
    </w:p>
    <w:p w14:paraId="64465983" w14:textId="5A55BABE" w:rsidR="00D35BC3" w:rsidRDefault="00D35BC3" w:rsidP="00E05141">
      <w:pPr>
        <w:spacing w:after="0"/>
        <w:jc w:val="both"/>
        <w:rPr>
          <w:rFonts w:eastAsiaTheme="minorEastAsia"/>
        </w:rPr>
      </w:pPr>
      <w:r>
        <w:rPr>
          <w:rFonts w:eastAsiaTheme="minorEastAsia"/>
          <w:noProof/>
        </w:rPr>
        <w:drawing>
          <wp:anchor distT="0" distB="0" distL="114300" distR="114300" simplePos="0" relativeHeight="251672576" behindDoc="0" locked="0" layoutInCell="1" allowOverlap="1" wp14:anchorId="707382AB" wp14:editId="0D791AFA">
            <wp:simplePos x="0" y="0"/>
            <wp:positionH relativeFrom="margin">
              <wp:align>center</wp:align>
            </wp:positionH>
            <wp:positionV relativeFrom="paragraph">
              <wp:posOffset>800735</wp:posOffset>
            </wp:positionV>
            <wp:extent cx="5224780" cy="1475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4780" cy="1475105"/>
                    </a:xfrm>
                    <a:prstGeom prst="rect">
                      <a:avLst/>
                    </a:prstGeom>
                    <a:noFill/>
                  </pic:spPr>
                </pic:pic>
              </a:graphicData>
            </a:graphic>
          </wp:anchor>
        </w:drawing>
      </w:r>
    </w:p>
    <w:p w14:paraId="7900B7B3" w14:textId="25E9E769" w:rsidR="00D35BC3" w:rsidRDefault="00D35BC3" w:rsidP="00E05141">
      <w:pPr>
        <w:spacing w:after="0"/>
        <w:jc w:val="both"/>
        <w:rPr>
          <w:rFonts w:eastAsiaTheme="minorEastAsia"/>
        </w:rPr>
      </w:pPr>
      <w:r>
        <w:rPr>
          <w:noProof/>
        </w:rPr>
        <mc:AlternateContent>
          <mc:Choice Requires="wps">
            <w:drawing>
              <wp:anchor distT="0" distB="0" distL="114300" distR="114300" simplePos="0" relativeHeight="251671552" behindDoc="0" locked="0" layoutInCell="1" allowOverlap="1" wp14:anchorId="080D08E6" wp14:editId="7A0CB2B2">
                <wp:simplePos x="0" y="0"/>
                <wp:positionH relativeFrom="margin">
                  <wp:align>center</wp:align>
                </wp:positionH>
                <wp:positionV relativeFrom="paragraph">
                  <wp:posOffset>208915</wp:posOffset>
                </wp:positionV>
                <wp:extent cx="5224780" cy="457200"/>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224780" cy="457200"/>
                        </a:xfrm>
                        <a:prstGeom prst="rect">
                          <a:avLst/>
                        </a:prstGeom>
                        <a:solidFill>
                          <a:prstClr val="white"/>
                        </a:solidFill>
                        <a:ln>
                          <a:noFill/>
                        </a:ln>
                      </wps:spPr>
                      <wps:txbx>
                        <w:txbxContent>
                          <w:p w14:paraId="37F3BFEA" w14:textId="07343CD5" w:rsidR="00172F2F" w:rsidRPr="00D35BC3" w:rsidRDefault="00172F2F" w:rsidP="00D35BC3">
                            <w:pPr>
                              <w:pStyle w:val="Caption"/>
                              <w:rPr>
                                <w:noProof/>
                              </w:rPr>
                            </w:pPr>
                            <w:r w:rsidRPr="00D35BC3">
                              <w:t xml:space="preserve">Table </w:t>
                            </w:r>
                            <w:r>
                              <w:fldChar w:fldCharType="begin"/>
                            </w:r>
                            <w:r>
                              <w:instrText>SEQ Table \* ARABIC</w:instrText>
                            </w:r>
                            <w:r>
                              <w:fldChar w:fldCharType="separate"/>
                            </w:r>
                            <w:r w:rsidR="001A0B22">
                              <w:rPr>
                                <w:noProof/>
                              </w:rPr>
                              <w:t>1</w:t>
                            </w:r>
                            <w:r>
                              <w:fldChar w:fldCharType="end"/>
                            </w:r>
                            <w:r w:rsidRPr="00D35BC3">
                              <w:t>.CHS and modelled amplitude(m) and phase (degree, GMT) and discrepancies(CHS-Model) for M2 with bottom coefficient 0.01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80D08E6" id="Text Box 19" o:spid="_x0000_s1036" type="#_x0000_t202" style="position:absolute;left:0;text-align:left;margin-left:0;margin-top:16.45pt;width:411.4pt;height:36pt;z-index:2516715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" stroked="f">
                <v:textbox inset="0,0,0,0">
                  <w:txbxContent>
                    <w:p w14:paraId="37F3BFEA" w14:textId="07343CD5" w:rsidR="00172F2F" w:rsidRPr="00D35BC3" w:rsidRDefault="00172F2F" w:rsidP="00D35BC3">
                      <w:pPr>
                        <w:pStyle w:val="Caption"/>
                        <w:rPr>
                          <w:noProof/>
                        </w:rPr>
                      </w:pPr>
                      <w:r w:rsidRPr="00D35BC3">
                        <w:t xml:space="preserve">Table </w:t>
                      </w:r>
                      <w:r>
                        <w:fldChar w:fldCharType="begin"/>
                      </w:r>
                      <w:r>
                        <w:instrText>SEQ Table \* ARABIC</w:instrText>
                      </w:r>
                      <w:r>
                        <w:fldChar w:fldCharType="separate"/>
                      </w:r>
                      <w:r w:rsidR="001A0B22">
                        <w:rPr>
                          <w:noProof/>
                        </w:rPr>
                        <w:t>1</w:t>
                      </w:r>
                      <w:r>
                        <w:fldChar w:fldCharType="end"/>
                      </w:r>
                      <w:r w:rsidRPr="00D35BC3">
                        <w:t>.CHS and modelled amplitude(m) and phase (degree, GMT) and discrepancies(CHS-Model) for M2 with bottom coefficient 0.015.The error is from the metric in equation 1</w:t>
                      </w:r>
                    </w:p>
                  </w:txbxContent>
                </v:textbox>
                <w10:wrap type="topAndBottom" anchorx="margin"/>
              </v:shape>
            </w:pict>
          </mc:Fallback>
        </mc:AlternateContent>
      </w:r>
    </w:p>
    <w:p w14:paraId="76DAA439" w14:textId="23E2B06C" w:rsidR="00E05141" w:rsidRDefault="00D35BC3" w:rsidP="00E05141">
      <w:r>
        <w:rPr>
          <w:noProof/>
        </w:rPr>
        <mc:AlternateContent>
          <mc:Choice Requires="wps">
            <w:drawing>
              <wp:anchor distT="0" distB="0" distL="114300" distR="114300" simplePos="0" relativeHeight="251675648" behindDoc="0" locked="0" layoutInCell="1" allowOverlap="1" wp14:anchorId="422C4763" wp14:editId="54305A9D">
                <wp:simplePos x="0" y="0"/>
                <wp:positionH relativeFrom="margin">
                  <wp:align>center</wp:align>
                </wp:positionH>
                <wp:positionV relativeFrom="paragraph">
                  <wp:posOffset>2271395</wp:posOffset>
                </wp:positionV>
                <wp:extent cx="5243195" cy="457200"/>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5139EED0" w14:textId="5897EAE8" w:rsidR="00172F2F" w:rsidRPr="005A0640" w:rsidRDefault="00172F2F" w:rsidP="00D35BC3">
                            <w:pPr>
                              <w:pStyle w:val="Caption"/>
                              <w:rPr>
                                <w:noProof/>
                              </w:rPr>
                            </w:pPr>
                            <w:r>
                              <w:t xml:space="preserve">Table </w:t>
                            </w:r>
                            <w:r>
                              <w:fldChar w:fldCharType="begin"/>
                            </w:r>
                            <w:r>
                              <w:instrText>SEQ Table \* ARABIC</w:instrText>
                            </w:r>
                            <w:r>
                              <w:fldChar w:fldCharType="separate"/>
                            </w:r>
                            <w:r w:rsidR="001A0B22">
                              <w:rPr>
                                <w:noProof/>
                              </w:rPr>
                              <w:t>2</w:t>
                            </w:r>
                            <w:r>
                              <w:fldChar w:fldCharType="end"/>
                            </w:r>
                            <w:r w:rsidRPr="00480729">
                              <w:t>.CHS and modelled amplitude(m) and phase (degree, GMT) and discrepancies(CHS-Model) for M2 with bottom coefficient 0.007.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22C4763" id="Text Box 21" o:spid="_x0000_s1037" type="#_x0000_t202" style="position:absolute;margin-left:0;margin-top:178.85pt;width:412.85pt;height:36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" stroked="f">
                <v:textbox inset="0,0,0,0">
                  <w:txbxContent>
                    <w:p w14:paraId="5139EED0" w14:textId="5897EAE8" w:rsidR="00172F2F" w:rsidRPr="005A0640" w:rsidRDefault="00172F2F" w:rsidP="00D35BC3">
                      <w:pPr>
                        <w:pStyle w:val="Caption"/>
                        <w:rPr>
                          <w:noProof/>
                        </w:rPr>
                      </w:pPr>
                      <w:r>
                        <w:t xml:space="preserve">Table </w:t>
                      </w:r>
                      <w:r>
                        <w:fldChar w:fldCharType="begin"/>
                      </w:r>
                      <w:r>
                        <w:instrText>SEQ Table \* ARABIC</w:instrText>
                      </w:r>
                      <w:r>
                        <w:fldChar w:fldCharType="separate"/>
                      </w:r>
                      <w:r w:rsidR="001A0B22">
                        <w:rPr>
                          <w:noProof/>
                        </w:rPr>
                        <w:t>2</w:t>
                      </w:r>
                      <w:r>
                        <w:fldChar w:fldCharType="end"/>
                      </w:r>
                      <w:r w:rsidRPr="00480729">
                        <w:t>.CHS and modelled amplitude(m) and phase (degree, GMT) and discrepancies(CHS-Model) for M2 with bottom coefficient 0.007.The error is from the metric in equation 1</w:t>
                      </w:r>
                    </w:p>
                  </w:txbxContent>
                </v:textbox>
                <w10:wrap type="topAndBottom" anchorx="margin"/>
              </v:shape>
            </w:pict>
          </mc:Fallback>
        </mc:AlternateContent>
      </w:r>
    </w:p>
    <w:p w14:paraId="3B26FA72" w14:textId="1FFC0F46" w:rsidR="00E05141" w:rsidRDefault="00D35BC3" w:rsidP="00E05141">
      <w:r>
        <w:rPr>
          <w:noProof/>
        </w:rPr>
        <w:drawing>
          <wp:anchor distT="0" distB="0" distL="114300" distR="114300" simplePos="0" relativeHeight="251676672" behindDoc="0" locked="0" layoutInCell="1" allowOverlap="1" wp14:anchorId="01B33514" wp14:editId="5E110DED">
            <wp:simplePos x="0" y="0"/>
            <wp:positionH relativeFrom="margin">
              <wp:align>center</wp:align>
            </wp:positionH>
            <wp:positionV relativeFrom="paragraph">
              <wp:posOffset>436245</wp:posOffset>
            </wp:positionV>
            <wp:extent cx="5243195" cy="146939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3195" cy="1469390"/>
                    </a:xfrm>
                    <a:prstGeom prst="rect">
                      <a:avLst/>
                    </a:prstGeom>
                    <a:noFill/>
                  </pic:spPr>
                </pic:pic>
              </a:graphicData>
            </a:graphic>
          </wp:anchor>
        </w:drawing>
      </w:r>
    </w:p>
    <w:p w14:paraId="257A0254" w14:textId="4A74805A" w:rsidR="00E05141" w:rsidRDefault="00E05141" w:rsidP="00E05141"/>
    <w:p w14:paraId="726CCD04" w14:textId="530207DD" w:rsidR="00D35BC3" w:rsidRDefault="00D35BC3" w:rsidP="00E05141"/>
    <w:p w14:paraId="0FF49B67" w14:textId="35FA8A65" w:rsidR="00D35BC3" w:rsidRDefault="00D35BC3" w:rsidP="00E05141"/>
    <w:p w14:paraId="679C2592" w14:textId="5D2AF24B" w:rsidR="00D35BC3" w:rsidRDefault="00D35BC3" w:rsidP="00E05141">
      <w:r>
        <w:rPr>
          <w:noProof/>
        </w:rPr>
        <w:lastRenderedPageBreak/>
        <mc:AlternateContent>
          <mc:Choice Requires="wps">
            <w:drawing>
              <wp:anchor distT="0" distB="0" distL="114300" distR="114300" simplePos="0" relativeHeight="251679744" behindDoc="0" locked="0" layoutInCell="1" allowOverlap="1" wp14:anchorId="5A1F0430" wp14:editId="4F503595">
                <wp:simplePos x="0" y="0"/>
                <wp:positionH relativeFrom="margin">
                  <wp:align>center</wp:align>
                </wp:positionH>
                <wp:positionV relativeFrom="paragraph">
                  <wp:posOffset>15240</wp:posOffset>
                </wp:positionV>
                <wp:extent cx="5243195" cy="457200"/>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385E3855" w14:textId="5DD9C00A" w:rsidR="00172F2F" w:rsidRPr="00630BDC" w:rsidRDefault="00172F2F" w:rsidP="00D35BC3">
                            <w:pPr>
                              <w:pStyle w:val="Caption"/>
                              <w:rPr>
                                <w:noProof/>
                              </w:rPr>
                            </w:pPr>
                            <w:r>
                              <w:t xml:space="preserve">Table </w:t>
                            </w:r>
                            <w:r>
                              <w:fldChar w:fldCharType="begin"/>
                            </w:r>
                            <w:r>
                              <w:instrText>SEQ Table \* ARABIC</w:instrText>
                            </w:r>
                            <w:r>
                              <w:fldChar w:fldCharType="separate"/>
                            </w:r>
                            <w:r w:rsidR="001A0B22">
                              <w:rPr>
                                <w:noProof/>
                              </w:rPr>
                              <w:t>3</w:t>
                            </w:r>
                            <w:r>
                              <w:fldChar w:fldCharType="end"/>
                            </w:r>
                            <w:r>
                              <w:t>.</w:t>
                            </w:r>
                            <w:r w:rsidRPr="002E326A">
                              <w:t>CHS and modelled amplitude(m) and phase (degree, GMT) and discrepancies(CHS-Model) for M2 with bottom coefficient 0.00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A1F0430" id="Text Box 24" o:spid="_x0000_s1038" type="#_x0000_t202" style="position:absolute;margin-left:0;margin-top:1.2pt;width:412.85pt;height:36pt;z-index:2516797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" stroked="f">
                <v:textbox inset="0,0,0,0">
                  <w:txbxContent>
                    <w:p w14:paraId="385E3855" w14:textId="5DD9C00A" w:rsidR="00172F2F" w:rsidRPr="00630BDC" w:rsidRDefault="00172F2F" w:rsidP="00D35BC3">
                      <w:pPr>
                        <w:pStyle w:val="Caption"/>
                        <w:rPr>
                          <w:noProof/>
                        </w:rPr>
                      </w:pPr>
                      <w:r>
                        <w:t xml:space="preserve">Table </w:t>
                      </w:r>
                      <w:r>
                        <w:fldChar w:fldCharType="begin"/>
                      </w:r>
                      <w:r>
                        <w:instrText>SEQ Table \* ARABIC</w:instrText>
                      </w:r>
                      <w:r>
                        <w:fldChar w:fldCharType="separate"/>
                      </w:r>
                      <w:r w:rsidR="001A0B22">
                        <w:rPr>
                          <w:noProof/>
                        </w:rPr>
                        <w:t>3</w:t>
                      </w:r>
                      <w:r>
                        <w:fldChar w:fldCharType="end"/>
                      </w:r>
                      <w:r>
                        <w:t>.</w:t>
                      </w:r>
                      <w:r w:rsidRPr="002E326A">
                        <w:t>CHS and modelled amplitude(m) and phase (degree, GMT) and discrepancies(CHS-Model) for M2 with bottom coefficient 0.005.The error is from the metric in equation 1</w:t>
                      </w:r>
                    </w:p>
                  </w:txbxContent>
                </v:textbox>
                <w10:wrap type="topAndBottom" anchorx="margin"/>
              </v:shape>
            </w:pict>
          </mc:Fallback>
        </mc:AlternateContent>
      </w:r>
      <w:r>
        <w:rPr>
          <w:noProof/>
        </w:rPr>
        <w:drawing>
          <wp:anchor distT="0" distB="0" distL="114300" distR="114300" simplePos="0" relativeHeight="251680768" behindDoc="0" locked="0" layoutInCell="1" allowOverlap="1" wp14:anchorId="3B931402" wp14:editId="532471F7">
            <wp:simplePos x="0" y="0"/>
            <wp:positionH relativeFrom="margin">
              <wp:align>center</wp:align>
            </wp:positionH>
            <wp:positionV relativeFrom="paragraph">
              <wp:posOffset>373380</wp:posOffset>
            </wp:positionV>
            <wp:extent cx="5243195" cy="147510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3195" cy="1475105"/>
                    </a:xfrm>
                    <a:prstGeom prst="rect">
                      <a:avLst/>
                    </a:prstGeom>
                    <a:noFill/>
                  </pic:spPr>
                </pic:pic>
              </a:graphicData>
            </a:graphic>
          </wp:anchor>
        </w:drawing>
      </w:r>
    </w:p>
    <w:p w14:paraId="02F8EAE3" w14:textId="77777777" w:rsidR="00D35BC3" w:rsidRDefault="00D35BC3" w:rsidP="00D35BC3">
      <w:pPr>
        <w:spacing w:after="0"/>
        <w:jc w:val="both"/>
        <w:rPr>
          <w:rFonts w:eastAsiaTheme="minorEastAsia"/>
          <w:rtl/>
        </w:rPr>
      </w:pPr>
      <w:r>
        <w:rPr>
          <w:rFonts w:eastAsiaTheme="minorEastAsia"/>
        </w:rPr>
        <w:t xml:space="preserve">The </w:t>
      </w:r>
      <w:proofErr w:type="spellStart"/>
      <w:r>
        <w:rPr>
          <w:rFonts w:eastAsiaTheme="minorEastAsia"/>
        </w:rPr>
        <w:t>r.m.s</w:t>
      </w:r>
      <w:proofErr w:type="spellEnd"/>
      <w:r>
        <w:rPr>
          <w:rFonts w:eastAsiaTheme="minorEastAsia"/>
        </w:rPr>
        <w:t xml:space="preserve"> value for the M2 constituent in all four stations (</w:t>
      </w:r>
      <w:r w:rsidRPr="00D63AF2">
        <w:rPr>
          <w:rFonts w:eastAsiaTheme="minorEastAsia"/>
        </w:rPr>
        <w:t>Fig. 1a</w:t>
      </w:r>
      <w:r>
        <w:rPr>
          <w:rFonts w:eastAsiaTheme="minorEastAsia"/>
        </w:rPr>
        <w:t xml:space="preserve">) with different bottom coefficient are presented in the Table 1, Table 2 and Table 3. The predicted tide by the model for Five Island and Saint John Harbour have the highest and smallest error, respectively and the minimum mean and </w:t>
      </w:r>
      <w:proofErr w:type="spellStart"/>
      <w:r>
        <w:rPr>
          <w:rFonts w:eastAsiaTheme="minorEastAsia"/>
        </w:rPr>
        <w:t>r.m.s</w:t>
      </w:r>
      <w:proofErr w:type="spellEnd"/>
      <w:r>
        <w:rPr>
          <w:rFonts w:eastAsiaTheme="minorEastAsia"/>
        </w:rPr>
        <w:t xml:space="preserve"> error results from using a bottom roughness coefficient equal to 0.007.</w:t>
      </w:r>
    </w:p>
    <w:p w14:paraId="2257ACFB" w14:textId="5E8EFEDD" w:rsidR="00D35BC3" w:rsidRDefault="00D35BC3" w:rsidP="00D35BC3">
      <w:pPr>
        <w:spacing w:after="0"/>
        <w:jc w:val="both"/>
        <w:rPr>
          <w:ins w:id="48" w:author="ara952 reza" w:date="2020-04-02T11:30:00Z"/>
        </w:rPr>
      </w:pPr>
      <w:r>
        <w:rPr>
          <w:rFonts w:eastAsiaTheme="minorEastAsia"/>
        </w:rPr>
        <w:t xml:space="preserve">The validation for all five constituents against the CHS constituents is shown in Fig. </w:t>
      </w:r>
      <w:r w:rsidR="00E9501B">
        <w:rPr>
          <w:rFonts w:eastAsiaTheme="minorEastAsia"/>
        </w:rPr>
        <w:t>5</w:t>
      </w:r>
      <w:r>
        <w:rPr>
          <w:rFonts w:eastAsiaTheme="minorEastAsia"/>
        </w:rPr>
        <w:t xml:space="preserve">. </w:t>
      </w:r>
      <w:r w:rsidRPr="006242F5">
        <w:t>In total, M</w:t>
      </w:r>
      <w:r>
        <w:rPr>
          <w:vertAlign w:val="subscript"/>
        </w:rPr>
        <w:t>2</w:t>
      </w:r>
      <w:r w:rsidRPr="006242F5">
        <w:t>, K</w:t>
      </w:r>
      <w:r>
        <w:rPr>
          <w:vertAlign w:val="subscript"/>
        </w:rPr>
        <w:t>1</w:t>
      </w:r>
      <w:r w:rsidRPr="006242F5">
        <w:t xml:space="preserve">, </w:t>
      </w:r>
      <w:r>
        <w:t>O</w:t>
      </w:r>
      <w:r>
        <w:rPr>
          <w:vertAlign w:val="subscript"/>
        </w:rPr>
        <w:t>1</w:t>
      </w:r>
      <w:r>
        <w:t xml:space="preserve"> and N</w:t>
      </w:r>
      <w:r>
        <w:rPr>
          <w:vertAlign w:val="subscript"/>
        </w:rPr>
        <w:t>2</w:t>
      </w:r>
      <w:r>
        <w:t xml:space="preserve"> </w:t>
      </w:r>
      <w:r w:rsidRPr="006242F5">
        <w:t xml:space="preserve">phases from the model </w:t>
      </w:r>
      <w:r>
        <w:t>tend</w:t>
      </w:r>
      <w:r w:rsidRPr="006242F5">
        <w:t xml:space="preserve"> to be </w:t>
      </w:r>
      <w:r w:rsidR="00B83777">
        <w:t>larger than</w:t>
      </w:r>
      <w:r>
        <w:t xml:space="preserve"> the </w:t>
      </w:r>
      <w:r w:rsidRPr="006242F5">
        <w:t>CHS</w:t>
      </w:r>
      <w:r>
        <w:t xml:space="preserve"> ones with small</w:t>
      </w:r>
      <w:r w:rsidR="004D114A">
        <w:t>er</w:t>
      </w:r>
      <w:r>
        <w:t xml:space="preserve"> model predicted amplitude for M</w:t>
      </w:r>
      <w:r>
        <w:rPr>
          <w:vertAlign w:val="subscript"/>
        </w:rPr>
        <w:t>2</w:t>
      </w:r>
      <w:r w:rsidR="00B83777">
        <w:t xml:space="preserve"> and</w:t>
      </w:r>
      <w:r>
        <w:t xml:space="preserve"> S</w:t>
      </w:r>
      <w:r>
        <w:rPr>
          <w:vertAlign w:val="subscript"/>
        </w:rPr>
        <w:t>2</w:t>
      </w:r>
      <w:r>
        <w:t xml:space="preserve"> and a larger amplitude for N</w:t>
      </w:r>
      <w:r>
        <w:rPr>
          <w:vertAlign w:val="subscript"/>
        </w:rPr>
        <w:t>2</w:t>
      </w:r>
      <w:r w:rsidRPr="006242F5">
        <w:t>.</w:t>
      </w:r>
      <w:r>
        <w:t xml:space="preserve"> </w:t>
      </w:r>
      <w:r w:rsidRPr="006242F5">
        <w:t xml:space="preserve">The </w:t>
      </w:r>
      <w:r>
        <w:t>modelled</w:t>
      </w:r>
      <w:r w:rsidRPr="006242F5">
        <w:t xml:space="preserve"> M</w:t>
      </w:r>
      <w:r w:rsidRPr="006242F5">
        <w:rPr>
          <w:vertAlign w:val="subscript"/>
        </w:rPr>
        <w:t xml:space="preserve">2 </w:t>
      </w:r>
      <w:r w:rsidRPr="006242F5">
        <w:t>constituent is close to the CHS with amplitude errors generally between 0.0</w:t>
      </w:r>
      <w:r>
        <w:t>6</w:t>
      </w:r>
      <w:r w:rsidRPr="006242F5">
        <w:t xml:space="preserve"> to 0.</w:t>
      </w:r>
      <w:r>
        <w:t>22</w:t>
      </w:r>
      <w:r w:rsidRPr="006242F5">
        <w:t xml:space="preserve"> m and with the highest error in phase in the Five Island point which </w:t>
      </w:r>
      <w:r w:rsidR="009D73A6">
        <w:t>lags</w:t>
      </w:r>
      <w:r>
        <w:t xml:space="preserve"> b</w:t>
      </w:r>
      <w:r w:rsidRPr="006242F5">
        <w:t xml:space="preserve">y about </w:t>
      </w:r>
      <w:r>
        <w:t>5</w:t>
      </w:r>
      <w:r w:rsidRPr="006242F5">
        <w:t>.1 degree</w:t>
      </w:r>
      <w:r>
        <w:t>s</w:t>
      </w:r>
      <w:r w:rsidRPr="006242F5">
        <w:t xml:space="preserve">. The errors in </w:t>
      </w:r>
      <w:r>
        <w:t xml:space="preserve">the </w:t>
      </w:r>
      <w:r w:rsidRPr="006242F5">
        <w:t>N</w:t>
      </w:r>
      <w:r>
        <w:rPr>
          <w:vertAlign w:val="subscript"/>
        </w:rPr>
        <w:t>2</w:t>
      </w:r>
      <w:r w:rsidRPr="006242F5">
        <w:t xml:space="preserve"> phase </w:t>
      </w:r>
      <w:r>
        <w:t>range from</w:t>
      </w:r>
      <w:r w:rsidRPr="006242F5">
        <w:t xml:space="preserve"> </w:t>
      </w:r>
      <w:r>
        <w:t xml:space="preserve">3.3 to </w:t>
      </w:r>
      <w:r w:rsidRPr="006242F5">
        <w:t>1</w:t>
      </w:r>
      <w:r>
        <w:t>4</w:t>
      </w:r>
      <w:r w:rsidRPr="006242F5">
        <w:t>.</w:t>
      </w:r>
      <w:r>
        <w:t>9</w:t>
      </w:r>
      <w:r w:rsidRPr="006242F5">
        <w:t xml:space="preserve"> degree</w:t>
      </w:r>
      <w:r>
        <w:t>s</w:t>
      </w:r>
      <w:r w:rsidRPr="006242F5">
        <w:t xml:space="preserve"> while the amplitude errors are less than 0.11 m.   The S</w:t>
      </w:r>
      <w:r>
        <w:rPr>
          <w:vertAlign w:val="subscript"/>
        </w:rPr>
        <w:t>2</w:t>
      </w:r>
      <w:r w:rsidRPr="006242F5">
        <w:t xml:space="preserve"> is the only constituent that has a late phase between </w:t>
      </w:r>
      <w:r>
        <w:t>9</w:t>
      </w:r>
      <w:r w:rsidRPr="006242F5">
        <w:t>.1</w:t>
      </w:r>
      <w:r>
        <w:t xml:space="preserve"> and 20</w:t>
      </w:r>
      <w:r w:rsidRPr="006242F5">
        <w:t>.3 degree</w:t>
      </w:r>
      <w:r>
        <w:t>s</w:t>
      </w:r>
      <w:r w:rsidRPr="006242F5">
        <w:t xml:space="preserve"> with </w:t>
      </w:r>
      <w:r>
        <w:t>a</w:t>
      </w:r>
      <w:r w:rsidRPr="006242F5">
        <w:t xml:space="preserve"> small amplitude error of less than 0.0</w:t>
      </w:r>
      <w:r>
        <w:t>6</w:t>
      </w:r>
      <w:r w:rsidRPr="006242F5">
        <w:t xml:space="preserve"> m. </w:t>
      </w:r>
      <w:r>
        <w:t>W</w:t>
      </w:r>
      <w:r w:rsidRPr="006242F5">
        <w:t xml:space="preserve">ith phase errors between </w:t>
      </w:r>
      <w:r>
        <w:t>1</w:t>
      </w:r>
      <w:r w:rsidRPr="006242F5">
        <w:t>.</w:t>
      </w:r>
      <w:r>
        <w:t>8 and 10</w:t>
      </w:r>
      <w:r w:rsidRPr="006242F5">
        <w:t xml:space="preserve"> degree</w:t>
      </w:r>
      <w:r>
        <w:t>s</w:t>
      </w:r>
      <w:r w:rsidRPr="006242F5">
        <w:t xml:space="preserve"> and amplitude errors of less than 0.01 m</w:t>
      </w:r>
      <w:r>
        <w:t>, K</w:t>
      </w:r>
      <w:r>
        <w:rPr>
          <w:vertAlign w:val="subscript"/>
        </w:rPr>
        <w:t>1</w:t>
      </w:r>
      <w:r w:rsidRPr="006242F5">
        <w:t xml:space="preserve"> is one of the </w:t>
      </w:r>
      <w:r>
        <w:t xml:space="preserve">model </w:t>
      </w:r>
      <w:r w:rsidRPr="006242F5">
        <w:t>constituents which is ahead of CHS one.</w:t>
      </w:r>
      <w:r>
        <w:t xml:space="preserve"> </w:t>
      </w:r>
      <w:r w:rsidRPr="006242F5">
        <w:t>Finally,</w:t>
      </w:r>
      <w:r>
        <w:t xml:space="preserve"> </w:t>
      </w:r>
      <w:r w:rsidRPr="006242F5">
        <w:t>O</w:t>
      </w:r>
      <w:r>
        <w:rPr>
          <w:vertAlign w:val="subscript"/>
        </w:rPr>
        <w:t>1</w:t>
      </w:r>
      <w:r w:rsidRPr="006242F5">
        <w:t xml:space="preserve"> with no special pattern has </w:t>
      </w:r>
      <w:r>
        <w:t>an</w:t>
      </w:r>
      <w:r w:rsidRPr="006242F5">
        <w:t xml:space="preserve"> amplitude error </w:t>
      </w:r>
      <w:r>
        <w:t xml:space="preserve">of </w:t>
      </w:r>
      <w:r w:rsidRPr="006242F5">
        <w:t xml:space="preserve">less than 0.02m and phase error </w:t>
      </w:r>
      <w:r>
        <w:t xml:space="preserve">of </w:t>
      </w:r>
      <w:r w:rsidRPr="006242F5">
        <w:t>0.7</w:t>
      </w:r>
      <w:r>
        <w:t xml:space="preserve"> to 11</w:t>
      </w:r>
      <w:r w:rsidRPr="006242F5">
        <w:t xml:space="preserve"> degree</w:t>
      </w:r>
      <w:r>
        <w:t>s.</w:t>
      </w:r>
      <w:r w:rsidRPr="003F4B33">
        <w:t xml:space="preserve"> </w:t>
      </w:r>
      <w:r w:rsidRPr="00682253">
        <w:t xml:space="preserve">For all three </w:t>
      </w:r>
      <w:r>
        <w:t xml:space="preserve">bottom roughness </w:t>
      </w:r>
      <w:r w:rsidRPr="00682253">
        <w:t>coefficients, it seems that the</w:t>
      </w:r>
      <w:r>
        <w:t xml:space="preserve"> phase</w:t>
      </w:r>
      <w:r w:rsidRPr="00682253">
        <w:t xml:space="preserve"> ha</w:t>
      </w:r>
      <w:r>
        <w:t>s</w:t>
      </w:r>
      <w:r w:rsidRPr="00682253">
        <w:t xml:space="preserve"> more impact on the error calculation than </w:t>
      </w:r>
      <w:r>
        <w:t>amplitude</w:t>
      </w:r>
      <w:r w:rsidRPr="00682253">
        <w:t>.</w:t>
      </w:r>
      <w:r>
        <w:t xml:space="preserve"> The comparison for M2, between our model output with 0.007 as the bottom coefficient and the </w:t>
      </w:r>
      <w:proofErr w:type="spellStart"/>
      <w:r>
        <w:t>WebTide</w:t>
      </w:r>
      <w:proofErr w:type="spellEnd"/>
      <w:r>
        <w:t xml:space="preserve"> model, is provided in Fig.</w:t>
      </w:r>
      <w:r w:rsidR="00914D41">
        <w:t>6</w:t>
      </w:r>
      <w:r>
        <w:t xml:space="preserve">. The phase pattern is following the </w:t>
      </w:r>
      <w:proofErr w:type="spellStart"/>
      <w:r>
        <w:t>WebTide</w:t>
      </w:r>
      <w:proofErr w:type="spellEnd"/>
      <w:r>
        <w:t xml:space="preserve"> very closely and there is a maximum amplitude difference of 40 cm in the Minas Passage. These discrepancies may come from the model forcing which is not included in the model run or using a constant bottom roughness which can impact the representation and accuracy of tidal solutions (Paquin et al., 2019)</w:t>
      </w:r>
      <w:r w:rsidRPr="00682253">
        <w:t xml:space="preserve">. </w:t>
      </w:r>
      <w:r>
        <w:t xml:space="preserve">By decreasing the bottom coefficient to 0.005, the water body feels less friction from the seabed and the model phase </w:t>
      </w:r>
      <w:r w:rsidR="004D114A">
        <w:t>surpasses</w:t>
      </w:r>
      <w:r>
        <w:t xml:space="preserve"> the </w:t>
      </w:r>
      <w:proofErr w:type="spellStart"/>
      <w:r>
        <w:t>Webtide</w:t>
      </w:r>
      <w:proofErr w:type="spellEnd"/>
      <w:r>
        <w:t xml:space="preserve"> phase (Fig. </w:t>
      </w:r>
      <w:r w:rsidR="007F1186">
        <w:t>6b</w:t>
      </w:r>
      <w:r>
        <w:t xml:space="preserve">), while when we increase the coefficient to 0.015, it feels more friction and the phase lags behind the </w:t>
      </w:r>
      <w:proofErr w:type="spellStart"/>
      <w:r>
        <w:t>WebTide</w:t>
      </w:r>
      <w:proofErr w:type="spellEnd"/>
      <w:r>
        <w:t xml:space="preserve"> phase (Fig. </w:t>
      </w:r>
      <w:r w:rsidR="007F1186">
        <w:t>6d</w:t>
      </w:r>
      <w:r>
        <w:t xml:space="preserve">). With the coefficient equal to 0.007, we have the best fit for our model phase (Fig. </w:t>
      </w:r>
      <w:r w:rsidR="007F1186">
        <w:t>6c</w:t>
      </w:r>
      <w:r>
        <w:t xml:space="preserve">). The finer mesh resolution can potentially improve model skill and the comparison with a coarse resolution (RIOPS) is shown in </w:t>
      </w:r>
      <w:r w:rsidR="00BB3457">
        <w:t xml:space="preserve">table 4 </w:t>
      </w:r>
      <w:r>
        <w:t>for the three main constituents in the Saint John Harbour; M2, N2, and S2 with an amplitude of 3.01, 0.60, and 0.49 m, respectively. The M2 amplitude improves as the resolution increase from RIOPS to FVCOM with a 10% error (33cm) to 1.9% error (6cm), respectively. The tidal constituents for RIOPS is from Paquin et al. (2019).</w:t>
      </w:r>
    </w:p>
    <w:p w14:paraId="21205626" w14:textId="77777777" w:rsidR="009D73A6" w:rsidRDefault="009D73A6" w:rsidP="00D35BC3">
      <w:pPr>
        <w:spacing w:after="0"/>
        <w:jc w:val="both"/>
        <w:rPr>
          <w:color w:val="FF0000"/>
        </w:rPr>
      </w:pPr>
    </w:p>
    <w:p w14:paraId="539E0D86" w14:textId="77777777" w:rsidR="00D35BC3" w:rsidRDefault="00D35BC3" w:rsidP="00E05141"/>
    <w:p w14:paraId="369CE97C" w14:textId="3CB6032D" w:rsidR="00E05141" w:rsidRDefault="00E05141" w:rsidP="00E05141"/>
    <w:p w14:paraId="2DA4B9FA" w14:textId="237F837D" w:rsidR="00E05141" w:rsidRDefault="00E05141" w:rsidP="00E05141"/>
    <w:p w14:paraId="6DE419D0" w14:textId="22AAA7EA" w:rsidR="00E05141" w:rsidRDefault="00ED7C1D" w:rsidP="00E05141">
      <w:r>
        <w:rPr>
          <w:noProof/>
        </w:rPr>
        <w:lastRenderedPageBreak/>
        <mc:AlternateContent>
          <mc:Choice Requires="wpg">
            <w:drawing>
              <wp:anchor distT="0" distB="0" distL="114300" distR="114300" simplePos="0" relativeHeight="251697152" behindDoc="0" locked="0" layoutInCell="1" allowOverlap="1" wp14:anchorId="07F892EE" wp14:editId="3834EC98">
                <wp:simplePos x="0" y="0"/>
                <wp:positionH relativeFrom="column">
                  <wp:posOffset>3276600</wp:posOffset>
                </wp:positionH>
                <wp:positionV relativeFrom="paragraph">
                  <wp:posOffset>28574</wp:posOffset>
                </wp:positionV>
                <wp:extent cx="2362200" cy="2162175"/>
                <wp:effectExtent l="19050" t="19050" r="0" b="9525"/>
                <wp:wrapNone/>
                <wp:docPr id="46" name="Group 46"/>
                <wp:cNvGraphicFramePr/>
                <a:graphic xmlns:a="http://schemas.openxmlformats.org/drawingml/2006/main">
                  <a:graphicData uri="http://schemas.microsoft.com/office/word/2010/wordprocessingGroup">
                    <wpg:wgp>
                      <wpg:cNvGrpSpPr/>
                      <wpg:grpSpPr>
                        <a:xfrm>
                          <a:off x="0" y="0"/>
                          <a:ext cx="2362200" cy="2162175"/>
                          <a:chOff x="0" y="0"/>
                          <a:chExt cx="2278380" cy="2139950"/>
                        </a:xfrm>
                      </wpg:grpSpPr>
                      <pic:pic xmlns:pic="http://schemas.openxmlformats.org/drawingml/2006/picture">
                        <pic:nvPicPr>
                          <pic:cNvPr id="28" name="Picture 2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13610" cy="2109470"/>
                          </a:xfrm>
                          <a:prstGeom prst="rect">
                            <a:avLst/>
                          </a:prstGeom>
                          <a:noFill/>
                          <a:ln>
                            <a:solidFill>
                              <a:schemeClr val="tx1"/>
                            </a:solidFill>
                          </a:ln>
                        </pic:spPr>
                      </pic:pic>
                      <wps:wsp>
                        <wps:cNvPr id="35" name="Text Box 35"/>
                        <wps:cNvSpPr txBox="1"/>
                        <wps:spPr>
                          <a:xfrm>
                            <a:off x="0" y="1828800"/>
                            <a:ext cx="281940" cy="289560"/>
                          </a:xfrm>
                          <a:prstGeom prst="rect">
                            <a:avLst/>
                          </a:prstGeom>
                          <a:noFill/>
                          <a:ln w="6350">
                            <a:noFill/>
                          </a:ln>
                        </wps:spPr>
                        <wps:txbx>
                          <w:txbxContent>
                            <w:p w14:paraId="43AD2E81" w14:textId="427A60BE" w:rsidR="00172F2F" w:rsidRDefault="00172F2F" w:rsidP="000E2D6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920240" y="1836420"/>
                            <a:ext cx="358140" cy="303530"/>
                          </a:xfrm>
                          <a:prstGeom prst="rect">
                            <a:avLst/>
                          </a:prstGeom>
                          <a:noFill/>
                          <a:ln w="6350">
                            <a:noFill/>
                          </a:ln>
                        </wps:spPr>
                        <wps:txbx>
                          <w:txbxContent>
                            <w:p w14:paraId="4C915706" w14:textId="45FBDDD6" w:rsidR="00172F2F" w:rsidRPr="000E2D6B" w:rsidRDefault="00172F2F" w:rsidP="000E2D6B">
                              <w:pPr>
                                <w:rPr>
                                  <w:vertAlign w:val="subscript"/>
                                </w:rPr>
                              </w:pPr>
                              <w:r>
                                <w:t>N</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F892EE" id="Group 46" o:spid="_x0000_s1039" style="position:absolute;margin-left:258pt;margin-top:2.25pt;width:186pt;height:170.25pt;z-index:251697152;mso-width-relative:margin;mso-height-relative:margin" coordsize="22783,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">
                <v:shape id="Picture 28" o:spid="_x0000_s1040" type="#_x0000_t75" style="position:absolute;width:22136;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" stroked="t" strokecolor="black [3213]">
                  <v:imagedata r:id="rId28" o:title=""/>
                  <v:path arrowok="t"/>
                </v:shape>
                <v:shape id="Text Box 35" o:spid="_x0000_s1041" type="#_x0000_t202" style="position:absolute;top:18288;width:281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43AD2E81" w14:textId="427A60BE" w:rsidR="00172F2F" w:rsidRDefault="00172F2F" w:rsidP="000E2D6B">
                        <w:r>
                          <w:t>b</w:t>
                        </w:r>
                      </w:p>
                    </w:txbxContent>
                  </v:textbox>
                </v:shape>
                <v:shape id="Text Box 36" o:spid="_x0000_s1042" type="#_x0000_t202" style="position:absolute;left:19202;top:18364;width:3581;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4C915706" w14:textId="45FBDDD6" w:rsidR="00172F2F" w:rsidRPr="000E2D6B" w:rsidRDefault="00172F2F" w:rsidP="000E2D6B">
                        <w:pPr>
                          <w:rPr>
                            <w:vertAlign w:val="subscript"/>
                          </w:rPr>
                        </w:pPr>
                        <w:r>
                          <w:t>N</w:t>
                        </w:r>
                        <w:r>
                          <w:rPr>
                            <w:vertAlign w:val="subscript"/>
                          </w:rPr>
                          <w:t>2</w:t>
                        </w:r>
                      </w:p>
                    </w:txbxContent>
                  </v:textbox>
                </v:shape>
              </v:group>
            </w:pict>
          </mc:Fallback>
        </mc:AlternateContent>
      </w:r>
      <w:r>
        <w:rPr>
          <w:noProof/>
        </w:rPr>
        <mc:AlternateContent>
          <mc:Choice Requires="wpg">
            <w:drawing>
              <wp:anchor distT="0" distB="0" distL="114300" distR="114300" simplePos="0" relativeHeight="251692032" behindDoc="0" locked="0" layoutInCell="1" allowOverlap="1" wp14:anchorId="77FB9C24" wp14:editId="61655138">
                <wp:simplePos x="0" y="0"/>
                <wp:positionH relativeFrom="column">
                  <wp:posOffset>266700</wp:posOffset>
                </wp:positionH>
                <wp:positionV relativeFrom="paragraph">
                  <wp:posOffset>0</wp:posOffset>
                </wp:positionV>
                <wp:extent cx="2186940" cy="2139950"/>
                <wp:effectExtent l="19050" t="19050" r="3810" b="12700"/>
                <wp:wrapNone/>
                <wp:docPr id="45" name="Group 45"/>
                <wp:cNvGraphicFramePr/>
                <a:graphic xmlns:a="http://schemas.openxmlformats.org/drawingml/2006/main">
                  <a:graphicData uri="http://schemas.microsoft.com/office/word/2010/wordprocessingGroup">
                    <wpg:wgp>
                      <wpg:cNvGrpSpPr/>
                      <wpg:grpSpPr>
                        <a:xfrm>
                          <a:off x="0" y="0"/>
                          <a:ext cx="2186940" cy="2139950"/>
                          <a:chOff x="0" y="0"/>
                          <a:chExt cx="2186940" cy="2139950"/>
                        </a:xfrm>
                      </wpg:grpSpPr>
                      <pic:pic xmlns:pic="http://schemas.openxmlformats.org/drawingml/2006/picture">
                        <pic:nvPicPr>
                          <pic:cNvPr id="30" name="Picture 30"/>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70430" cy="2139950"/>
                          </a:xfrm>
                          <a:prstGeom prst="rect">
                            <a:avLst/>
                          </a:prstGeom>
                          <a:noFill/>
                          <a:ln>
                            <a:solidFill>
                              <a:schemeClr val="tx1"/>
                            </a:solidFill>
                          </a:ln>
                        </pic:spPr>
                      </pic:pic>
                      <wps:wsp>
                        <wps:cNvPr id="33" name="Text Box 33"/>
                        <wps:cNvSpPr txBox="1"/>
                        <wps:spPr>
                          <a:xfrm>
                            <a:off x="7620" y="1851660"/>
                            <a:ext cx="266700" cy="266700"/>
                          </a:xfrm>
                          <a:prstGeom prst="rect">
                            <a:avLst/>
                          </a:prstGeom>
                          <a:noFill/>
                          <a:ln w="6350">
                            <a:noFill/>
                          </a:ln>
                        </wps:spPr>
                        <wps:txbx>
                          <w:txbxContent>
                            <w:p w14:paraId="65AC9A4F" w14:textId="6813B25E"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828800" y="1821180"/>
                            <a:ext cx="358140" cy="295910"/>
                          </a:xfrm>
                          <a:prstGeom prst="rect">
                            <a:avLst/>
                          </a:prstGeom>
                          <a:noFill/>
                          <a:ln w="6350">
                            <a:noFill/>
                          </a:ln>
                        </wps:spPr>
                        <wps:txbx>
                          <w:txbxContent>
                            <w:p w14:paraId="5D0FCFCE" w14:textId="05F41274" w:rsidR="00172F2F" w:rsidRPr="000E2D6B" w:rsidRDefault="00172F2F" w:rsidP="000E2D6B">
                              <w:pPr>
                                <w:rPr>
                                  <w:vertAlign w:val="subscript"/>
                                </w:rPr>
                              </w:pPr>
                              <w:r>
                                <w:t>M</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FB9C24" id="Group 45" o:spid="_x0000_s1043" style="position:absolute;margin-left:21pt;margin-top:0;width:172.2pt;height:168.5pt;z-index:251692032" coordsize="21869,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">
                <v:shape id="Picture 30" o:spid="_x0000_s1044" type="#_x0000_t75" style="position:absolute;width:21704;height:21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" stroked="t" strokecolor="black [3213]">
                  <v:imagedata r:id="rId30" o:title=""/>
                  <v:path arrowok="t"/>
                </v:shape>
                <v:shape id="Text Box 33" o:spid="_x0000_s1045" type="#_x0000_t202" style="position:absolute;left:76;top:18516;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65AC9A4F" w14:textId="6813B25E" w:rsidR="00172F2F" w:rsidRDefault="00172F2F">
                        <w:r>
                          <w:t>a</w:t>
                        </w:r>
                      </w:p>
                    </w:txbxContent>
                  </v:textbox>
                </v:shape>
                <v:shape id="Text Box 34" o:spid="_x0000_s1046" type="#_x0000_t202" style="position:absolute;left:18288;top:18211;width:3581;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0FCFCE" w14:textId="05F41274" w:rsidR="00172F2F" w:rsidRPr="000E2D6B" w:rsidRDefault="00172F2F" w:rsidP="000E2D6B">
                        <w:pPr>
                          <w:rPr>
                            <w:vertAlign w:val="subscript"/>
                          </w:rPr>
                        </w:pPr>
                        <w:r>
                          <w:t>M</w:t>
                        </w:r>
                        <w:r>
                          <w:rPr>
                            <w:vertAlign w:val="subscript"/>
                          </w:rPr>
                          <w:t>2</w:t>
                        </w:r>
                      </w:p>
                    </w:txbxContent>
                  </v:textbox>
                </v:shape>
              </v:group>
            </w:pict>
          </mc:Fallback>
        </mc:AlternateContent>
      </w:r>
    </w:p>
    <w:p w14:paraId="7CD68B18" w14:textId="77777777" w:rsidR="00ED7C1D" w:rsidRDefault="00ED7C1D" w:rsidP="000E2D6B">
      <w:pPr>
        <w:rPr>
          <w:noProof/>
        </w:rPr>
      </w:pPr>
    </w:p>
    <w:p w14:paraId="65AD2DD6" w14:textId="77777777" w:rsidR="00ED7C1D" w:rsidRDefault="00ED7C1D" w:rsidP="000E2D6B">
      <w:pPr>
        <w:rPr>
          <w:noProof/>
          <w:color w:val="FF0000"/>
        </w:rPr>
      </w:pPr>
    </w:p>
    <w:p w14:paraId="6EDB3A2C" w14:textId="66E301FB" w:rsidR="00E05141" w:rsidRDefault="00ED7C1D" w:rsidP="000E2D6B">
      <w:r>
        <w:rPr>
          <w:noProof/>
        </w:rPr>
        <mc:AlternateContent>
          <mc:Choice Requires="wpg">
            <w:drawing>
              <wp:anchor distT="0" distB="0" distL="114300" distR="114300" simplePos="0" relativeHeight="251712512" behindDoc="0" locked="0" layoutInCell="1" allowOverlap="1" wp14:anchorId="525AD48B" wp14:editId="06E9AE8F">
                <wp:simplePos x="0" y="0"/>
                <wp:positionH relativeFrom="column">
                  <wp:posOffset>1584960</wp:posOffset>
                </wp:positionH>
                <wp:positionV relativeFrom="paragraph">
                  <wp:posOffset>4355465</wp:posOffset>
                </wp:positionV>
                <wp:extent cx="2758440" cy="1661160"/>
                <wp:effectExtent l="0" t="19050" r="22860" b="15240"/>
                <wp:wrapNone/>
                <wp:docPr id="49" name="Group 49"/>
                <wp:cNvGraphicFramePr/>
                <a:graphic xmlns:a="http://schemas.openxmlformats.org/drawingml/2006/main">
                  <a:graphicData uri="http://schemas.microsoft.com/office/word/2010/wordprocessingGroup">
                    <wpg:wgp>
                      <wpg:cNvGrpSpPr/>
                      <wpg:grpSpPr>
                        <a:xfrm>
                          <a:off x="0" y="0"/>
                          <a:ext cx="2758440" cy="1661160"/>
                          <a:chOff x="0" y="0"/>
                          <a:chExt cx="2758440" cy="1661160"/>
                        </a:xfrm>
                      </wpg:grpSpPr>
                      <pic:pic xmlns:pic="http://schemas.openxmlformats.org/drawingml/2006/picture">
                        <pic:nvPicPr>
                          <pic:cNvPr id="163" name="Picture 163"/>
                          <pic:cNvPicPr>
                            <a:picLocks noChangeAspect="1"/>
                          </pic:cNvPicPr>
                        </pic:nvPicPr>
                        <pic:blipFill rotWithShape="1">
                          <a:blip r:embed="rId31" cstate="print">
                            <a:extLst>
                              <a:ext uri="{28A0092B-C50C-407E-A947-70E740481C1C}">
                                <a14:useLocalDpi xmlns:a14="http://schemas.microsoft.com/office/drawing/2010/main" val="0"/>
                              </a:ext>
                            </a:extLst>
                          </a:blip>
                          <a:srcRect t="9631" r="-390"/>
                          <a:stretch/>
                        </pic:blipFill>
                        <pic:spPr bwMode="auto">
                          <a:xfrm>
                            <a:off x="15240" y="0"/>
                            <a:ext cx="2740025" cy="1649095"/>
                          </a:xfrm>
                          <a:prstGeom prst="rect">
                            <a:avLst/>
                          </a:prstGeom>
                          <a:noFill/>
                          <a:ln>
                            <a:solidFill>
                              <a:schemeClr val="tx1"/>
                            </a:solidFill>
                          </a:ln>
                          <a:extLst>
                            <a:ext uri="{53640926-AAD7-44D8-BBD7-CCE9431645EC}">
                              <a14:shadowObscured xmlns:a14="http://schemas.microsoft.com/office/drawing/2010/main"/>
                            </a:ext>
                          </a:extLst>
                        </pic:spPr>
                      </pic:pic>
                      <wps:wsp>
                        <wps:cNvPr id="42" name="Text Box 42"/>
                        <wps:cNvSpPr txBox="1"/>
                        <wps:spPr>
                          <a:xfrm>
                            <a:off x="0" y="1394460"/>
                            <a:ext cx="266700" cy="266700"/>
                          </a:xfrm>
                          <a:prstGeom prst="rect">
                            <a:avLst/>
                          </a:prstGeom>
                          <a:noFill/>
                          <a:ln w="6350">
                            <a:noFill/>
                          </a:ln>
                        </wps:spPr>
                        <wps:txbx>
                          <w:txbxContent>
                            <w:p w14:paraId="2DE7066E" w14:textId="3CC17A3D" w:rsidR="00172F2F" w:rsidRDefault="00172F2F" w:rsidP="000E2D6B">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2423160" y="1333500"/>
                            <a:ext cx="335280" cy="292735"/>
                          </a:xfrm>
                          <a:prstGeom prst="rect">
                            <a:avLst/>
                          </a:prstGeom>
                          <a:noFill/>
                          <a:ln w="6350">
                            <a:noFill/>
                          </a:ln>
                        </wps:spPr>
                        <wps:txbx>
                          <w:txbxContent>
                            <w:p w14:paraId="320728BE" w14:textId="32763D03" w:rsidR="00172F2F" w:rsidRPr="000E2D6B" w:rsidRDefault="00172F2F" w:rsidP="000E2D6B">
                              <w:pPr>
                                <w:rPr>
                                  <w:vertAlign w:val="subscript"/>
                                </w:rPr>
                              </w:pPr>
                              <w:r w:rsidRPr="009D73A6">
                                <w:rPr>
                                  <w:b/>
                                  <w:bCs/>
                                  <w:rPrChange w:id="49" w:author="ara952 reza" w:date="2020-04-02T11:32:00Z">
                                    <w:rPr/>
                                  </w:rPrChange>
                                </w:rPr>
                                <w:t>O</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25AD48B" id="Group 49" o:spid="_x0000_s1047" style="position:absolute;margin-left:124.8pt;margin-top:342.95pt;width:217.2pt;height:130.8pt;z-index:251712512" coordsize="27584,166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QAwAC&#10;AAAAFAAAEJiQBAACAAAAFAAAEKySkQACAAAAAzAzAACSkgACAAAAAzAzAADqHAAHAAAIDAAACIwA&#10;AAAAHOoAAAA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H&#10;BQUGBQQHBgUGCAcHCAoRCwoJCQoVDxAMERgVGhkYFRgXGx4nIRsdJR0XGCIuIiUoKSssKxogLzMv&#10;KjInKisq/9sAQwEHCAgKCQoUCwsUKhwYHCoqKioqKioqKioqKioqKioqKioqKioqKioqKioqKioq&#10;KioqKioqKioqKioqKioqKioq/8AAEQgBqAJ6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">
                <v:shape id="Picture 163" o:spid="_x0000_s1048" type="#_x0000_t75" style="position:absolute;left:152;width:27400;height:16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" stroked="t" strokecolor="black [3213]">
                  <v:imagedata r:id="rId32" o:title="" croptop="6312f" cropright="-256f"/>
                  <v:path arrowok="t"/>
                </v:shape>
                <v:shape id="Text Box 42" o:spid="_x0000_s1049" type="#_x0000_t202" style="position:absolute;top:13944;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DE7066E" w14:textId="3CC17A3D" w:rsidR="00172F2F" w:rsidRDefault="00172F2F" w:rsidP="000E2D6B">
                        <w:r>
                          <w:t>e</w:t>
                        </w:r>
                      </w:p>
                    </w:txbxContent>
                  </v:textbox>
                </v:shape>
                <v:shape id="Text Box 43" o:spid="_x0000_s1050" type="#_x0000_t202" style="position:absolute;left:24231;top:13335;width:3353;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320728BE" w14:textId="32763D03" w:rsidR="00172F2F" w:rsidRPr="000E2D6B" w:rsidRDefault="00172F2F" w:rsidP="000E2D6B">
                        <w:pPr>
                          <w:rPr>
                            <w:vertAlign w:val="subscript"/>
                          </w:rPr>
                        </w:pPr>
                        <w:r w:rsidRPr="009D73A6">
                          <w:rPr>
                            <w:b/>
                            <w:bCs/>
                            <w:rPrChange w:id="50" w:author="ara952 reza" w:date="2020-04-02T11:32:00Z">
                              <w:rPr/>
                            </w:rPrChange>
                          </w:rPr>
                          <w:t>O</w:t>
                        </w:r>
                        <w:r>
                          <w:rPr>
                            <w:vertAlign w:val="subscript"/>
                          </w:rPr>
                          <w:t>1</w:t>
                        </w:r>
                      </w:p>
                    </w:txbxContent>
                  </v:textbox>
                </v:shape>
              </v:group>
            </w:pict>
          </mc:Fallback>
        </mc:AlternateContent>
      </w:r>
      <w:r>
        <w:rPr>
          <w:noProof/>
        </w:rPr>
        <mc:AlternateContent>
          <mc:Choice Requires="wps">
            <w:drawing>
              <wp:anchor distT="0" distB="0" distL="114300" distR="114300" simplePos="0" relativeHeight="251714560" behindDoc="0" locked="0" layoutInCell="1" allowOverlap="1" wp14:anchorId="7701EFB9" wp14:editId="4DDA55ED">
                <wp:simplePos x="0" y="0"/>
                <wp:positionH relativeFrom="column">
                  <wp:posOffset>312420</wp:posOffset>
                </wp:positionH>
                <wp:positionV relativeFrom="paragraph">
                  <wp:posOffset>6119495</wp:posOffset>
                </wp:positionV>
                <wp:extent cx="5425440" cy="594360"/>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5425440" cy="594360"/>
                        </a:xfrm>
                        <a:prstGeom prst="rect">
                          <a:avLst/>
                        </a:prstGeom>
                        <a:solidFill>
                          <a:prstClr val="white"/>
                        </a:solidFill>
                        <a:ln>
                          <a:noFill/>
                        </a:ln>
                      </wps:spPr>
                      <wps:txbx>
                        <w:txbxContent>
                          <w:p w14:paraId="13C77E59" w14:textId="35048231" w:rsidR="00172F2F" w:rsidRPr="00FD695A" w:rsidRDefault="00172F2F" w:rsidP="00ED7C1D">
                            <w:pPr>
                              <w:pStyle w:val="Caption"/>
                              <w:rPr>
                                <w:noProof/>
                              </w:rPr>
                            </w:pPr>
                            <w:r>
                              <w:t xml:space="preserve">Figure </w:t>
                            </w:r>
                            <w:r>
                              <w:fldChar w:fldCharType="begin"/>
                            </w:r>
                            <w:r>
                              <w:instrText>SEQ Figure \* ARABIC</w:instrText>
                            </w:r>
                            <w:r>
                              <w:fldChar w:fldCharType="separate"/>
                            </w:r>
                            <w:r w:rsidR="001A0B22">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1EFB9" id="Text Box 44" o:spid="_x0000_s1051" type="#_x0000_t202" style="position:absolute;margin-left:24.6pt;margin-top:481.85pt;width:427.2pt;height:4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" stroked="f">
                <v:textbox inset="0,0,0,0">
                  <w:txbxContent>
                    <w:p w14:paraId="13C77E59" w14:textId="35048231" w:rsidR="00172F2F" w:rsidRPr="00FD695A" w:rsidRDefault="00172F2F" w:rsidP="00ED7C1D">
                      <w:pPr>
                        <w:pStyle w:val="Caption"/>
                        <w:rPr>
                          <w:noProof/>
                        </w:rPr>
                      </w:pPr>
                      <w:r>
                        <w:t xml:space="preserve">Figure </w:t>
                      </w:r>
                      <w:r>
                        <w:fldChar w:fldCharType="begin"/>
                      </w:r>
                      <w:r>
                        <w:instrText>SEQ Figure \* ARABIC</w:instrText>
                      </w:r>
                      <w:r>
                        <w:fldChar w:fldCharType="separate"/>
                      </w:r>
                      <w:r w:rsidR="001A0B22">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v:textbox>
                <w10:wrap type="topAndBottom"/>
              </v:shape>
            </w:pict>
          </mc:Fallback>
        </mc:AlternateContent>
      </w:r>
      <w:r>
        <w:rPr>
          <w:noProof/>
        </w:rPr>
        <mc:AlternateContent>
          <mc:Choice Requires="wpg">
            <w:drawing>
              <wp:anchor distT="0" distB="0" distL="114300" distR="114300" simplePos="0" relativeHeight="251702272" behindDoc="0" locked="0" layoutInCell="1" allowOverlap="1" wp14:anchorId="78D7AC21" wp14:editId="4C1F44DB">
                <wp:simplePos x="0" y="0"/>
                <wp:positionH relativeFrom="column">
                  <wp:posOffset>198120</wp:posOffset>
                </wp:positionH>
                <wp:positionV relativeFrom="paragraph">
                  <wp:posOffset>1878965</wp:posOffset>
                </wp:positionV>
                <wp:extent cx="2270760" cy="1859280"/>
                <wp:effectExtent l="0" t="19050" r="0" b="26670"/>
                <wp:wrapNone/>
                <wp:docPr id="47" name="Group 47"/>
                <wp:cNvGraphicFramePr/>
                <a:graphic xmlns:a="http://schemas.openxmlformats.org/drawingml/2006/main">
                  <a:graphicData uri="http://schemas.microsoft.com/office/word/2010/wordprocessingGroup">
                    <wpg:wgp>
                      <wpg:cNvGrpSpPr/>
                      <wpg:grpSpPr>
                        <a:xfrm>
                          <a:off x="0" y="0"/>
                          <a:ext cx="2270760" cy="1859280"/>
                          <a:chOff x="0" y="0"/>
                          <a:chExt cx="2270760" cy="1859280"/>
                        </a:xfrm>
                      </wpg:grpSpPr>
                      <pic:pic xmlns:pic="http://schemas.openxmlformats.org/drawingml/2006/picture">
                        <pic:nvPicPr>
                          <pic:cNvPr id="31" name="Picture 31"/>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22860" y="0"/>
                            <a:ext cx="2231390" cy="1859280"/>
                          </a:xfrm>
                          <a:prstGeom prst="rect">
                            <a:avLst/>
                          </a:prstGeom>
                          <a:noFill/>
                          <a:ln>
                            <a:solidFill>
                              <a:schemeClr val="tx1"/>
                            </a:solidFill>
                          </a:ln>
                        </pic:spPr>
                      </pic:pic>
                      <wps:wsp>
                        <wps:cNvPr id="37" name="Text Box 37"/>
                        <wps:cNvSpPr txBox="1"/>
                        <wps:spPr>
                          <a:xfrm>
                            <a:off x="0" y="1562100"/>
                            <a:ext cx="266700" cy="266700"/>
                          </a:xfrm>
                          <a:prstGeom prst="rect">
                            <a:avLst/>
                          </a:prstGeom>
                          <a:noFill/>
                          <a:ln w="6350">
                            <a:noFill/>
                          </a:ln>
                        </wps:spPr>
                        <wps:txbx>
                          <w:txbxContent>
                            <w:p w14:paraId="7B80A311" w14:textId="4E3119B7" w:rsidR="00172F2F" w:rsidRDefault="00172F2F" w:rsidP="000E2D6B">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958340" y="1592580"/>
                            <a:ext cx="312420" cy="266700"/>
                          </a:xfrm>
                          <a:prstGeom prst="rect">
                            <a:avLst/>
                          </a:prstGeom>
                          <a:noFill/>
                          <a:ln w="6350">
                            <a:noFill/>
                          </a:ln>
                        </wps:spPr>
                        <wps:txbx>
                          <w:txbxContent>
                            <w:p w14:paraId="2E2B32D6" w14:textId="4742DB77" w:rsidR="00172F2F" w:rsidRPr="000E2D6B" w:rsidRDefault="00172F2F" w:rsidP="000E2D6B">
                              <w:pPr>
                                <w:rPr>
                                  <w:vertAlign w:val="subscript"/>
                                </w:rPr>
                              </w:pPr>
                              <w:r w:rsidRPr="009D73A6">
                                <w:rPr>
                                  <w:b/>
                                  <w:bCs/>
                                  <w:rPrChange w:id="51" w:author="ara952 reza" w:date="2020-04-02T11:32:00Z">
                                    <w:rPr/>
                                  </w:rPrChange>
                                </w:rPr>
                                <w:t>S</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8D7AC21" id="Group 47" o:spid="_x0000_s1052" style="position:absolute;margin-left:15.6pt;margin-top:147.95pt;width:178.8pt;height:146.4pt;z-index:251702272" coordsize="22707,18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">
                <v:shape id="Picture 31" o:spid="_x0000_s1053" type="#_x0000_t75" style="position:absolute;left:228;width:22314;height:1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" stroked="t" strokecolor="black [3213]">
                  <v:imagedata r:id="rId34" o:title=""/>
                  <v:path arrowok="t"/>
                </v:shape>
                <v:shape id="Text Box 37" o:spid="_x0000_s1054" type="#_x0000_t202" style="position:absolute;top:15621;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7B80A311" w14:textId="4E3119B7" w:rsidR="00172F2F" w:rsidRDefault="00172F2F" w:rsidP="000E2D6B">
                        <w:r>
                          <w:t>c</w:t>
                        </w:r>
                      </w:p>
                    </w:txbxContent>
                  </v:textbox>
                </v:shape>
                <v:shape id="Text Box 38" o:spid="_x0000_s1055" type="#_x0000_t202" style="position:absolute;left:19583;top:15925;width:31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E2B32D6" w14:textId="4742DB77" w:rsidR="00172F2F" w:rsidRPr="000E2D6B" w:rsidRDefault="00172F2F" w:rsidP="000E2D6B">
                        <w:pPr>
                          <w:rPr>
                            <w:vertAlign w:val="subscript"/>
                          </w:rPr>
                        </w:pPr>
                        <w:r w:rsidRPr="009D73A6">
                          <w:rPr>
                            <w:b/>
                            <w:bCs/>
                            <w:rPrChange w:id="52" w:author="ara952 reza" w:date="2020-04-02T11:32:00Z">
                              <w:rPr/>
                            </w:rPrChange>
                          </w:rPr>
                          <w:t>S</w:t>
                        </w:r>
                        <w:r>
                          <w:rPr>
                            <w:vertAlign w:val="subscript"/>
                          </w:rPr>
                          <w:t>2</w:t>
                        </w:r>
                      </w:p>
                    </w:txbxContent>
                  </v:textbox>
                </v:shape>
              </v:group>
            </w:pict>
          </mc:Fallback>
        </mc:AlternateContent>
      </w:r>
    </w:p>
    <w:p w14:paraId="1066A12A" w14:textId="18E76A93" w:rsidR="00ED7C1D" w:rsidRDefault="00ED7C1D" w:rsidP="000E2D6B"/>
    <w:p w14:paraId="00F04A4B" w14:textId="1D5EDE43" w:rsidR="00ED7C1D" w:rsidRDefault="00ED7C1D" w:rsidP="000E2D6B"/>
    <w:p w14:paraId="5B8180F6" w14:textId="123D53CB" w:rsidR="00ED7C1D" w:rsidRDefault="00ED7C1D" w:rsidP="000E2D6B"/>
    <w:p w14:paraId="55C45CA0" w14:textId="692243B5" w:rsidR="00ED7C1D" w:rsidRDefault="00ED7C1D" w:rsidP="000E2D6B"/>
    <w:p w14:paraId="628C71EF" w14:textId="40FBCF57" w:rsidR="00ED7C1D" w:rsidRDefault="00ED7C1D" w:rsidP="000E2D6B"/>
    <w:p w14:paraId="174E1D91" w14:textId="2DCFFB23" w:rsidR="00ED7C1D" w:rsidRDefault="0035344E" w:rsidP="000E2D6B">
      <w:r>
        <w:rPr>
          <w:noProof/>
          <w:color w:val="FF0000"/>
        </w:rPr>
        <mc:AlternateContent>
          <mc:Choice Requires="wpg">
            <w:drawing>
              <wp:anchor distT="0" distB="0" distL="114300" distR="114300" simplePos="0" relativeHeight="251707392" behindDoc="0" locked="0" layoutInCell="1" allowOverlap="1" wp14:anchorId="47C31F4E" wp14:editId="371CBEA3">
                <wp:simplePos x="0" y="0"/>
                <wp:positionH relativeFrom="column">
                  <wp:posOffset>3034494</wp:posOffset>
                </wp:positionH>
                <wp:positionV relativeFrom="paragraph">
                  <wp:posOffset>137523</wp:posOffset>
                </wp:positionV>
                <wp:extent cx="2771775" cy="1878330"/>
                <wp:effectExtent l="19050" t="19050" r="28575" b="26670"/>
                <wp:wrapNone/>
                <wp:docPr id="48" name="Group 48"/>
                <wp:cNvGraphicFramePr/>
                <a:graphic xmlns:a="http://schemas.openxmlformats.org/drawingml/2006/main">
                  <a:graphicData uri="http://schemas.microsoft.com/office/word/2010/wordprocessingGroup">
                    <wpg:wgp>
                      <wpg:cNvGrpSpPr/>
                      <wpg:grpSpPr>
                        <a:xfrm>
                          <a:off x="0" y="0"/>
                          <a:ext cx="2771775" cy="1878330"/>
                          <a:chOff x="0" y="0"/>
                          <a:chExt cx="2689860" cy="1556385"/>
                        </a:xfrm>
                      </wpg:grpSpPr>
                      <pic:pic xmlns:pic="http://schemas.openxmlformats.org/drawingml/2006/picture">
                        <pic:nvPicPr>
                          <pic:cNvPr id="32" name="Picture 32"/>
                          <pic:cNvPicPr>
                            <a:picLocks noChangeAspect="1"/>
                          </pic:cNvPicPr>
                        </pic:nvPicPr>
                        <pic:blipFill rotWithShape="1">
                          <a:blip r:embed="rId35">
                            <a:extLst>
                              <a:ext uri="{28A0092B-C50C-407E-A947-70E740481C1C}">
                                <a14:useLocalDpi xmlns:a14="http://schemas.microsoft.com/office/drawing/2010/main" val="0"/>
                              </a:ext>
                            </a:extLst>
                          </a:blip>
                          <a:srcRect t="9723" r="-1251"/>
                          <a:stretch/>
                        </pic:blipFill>
                        <pic:spPr bwMode="auto">
                          <a:xfrm>
                            <a:off x="0" y="0"/>
                            <a:ext cx="2689860" cy="1556385"/>
                          </a:xfrm>
                          <a:prstGeom prst="rect">
                            <a:avLst/>
                          </a:prstGeom>
                          <a:noFill/>
                          <a:ln>
                            <a:solidFill>
                              <a:schemeClr val="tx1"/>
                            </a:solidFill>
                          </a:ln>
                          <a:extLst>
                            <a:ext uri="{53640926-AAD7-44D8-BBD7-CCE9431645EC}">
                              <a14:shadowObscured xmlns:a14="http://schemas.microsoft.com/office/drawing/2010/main"/>
                            </a:ext>
                          </a:extLst>
                        </pic:spPr>
                      </pic:pic>
                      <wps:wsp>
                        <wps:cNvPr id="39" name="Text Box 39"/>
                        <wps:cNvSpPr txBox="1"/>
                        <wps:spPr>
                          <a:xfrm>
                            <a:off x="15240" y="1257300"/>
                            <a:ext cx="266700" cy="266700"/>
                          </a:xfrm>
                          <a:prstGeom prst="rect">
                            <a:avLst/>
                          </a:prstGeom>
                          <a:noFill/>
                          <a:ln w="6350">
                            <a:noFill/>
                          </a:ln>
                        </wps:spPr>
                        <wps:txbx>
                          <w:txbxContent>
                            <w:p w14:paraId="002657F9" w14:textId="4CB4522E" w:rsidR="00172F2F" w:rsidRDefault="00172F2F" w:rsidP="000E2D6B">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2324100" y="1234440"/>
                            <a:ext cx="312420" cy="289560"/>
                          </a:xfrm>
                          <a:prstGeom prst="rect">
                            <a:avLst/>
                          </a:prstGeom>
                          <a:noFill/>
                          <a:ln w="6350">
                            <a:noFill/>
                          </a:ln>
                        </wps:spPr>
                        <wps:txbx>
                          <w:txbxContent>
                            <w:p w14:paraId="1FE3AB7B" w14:textId="16F6B512" w:rsidR="00172F2F" w:rsidRPr="000E2D6B" w:rsidRDefault="00172F2F" w:rsidP="000E2D6B">
                              <w:pPr>
                                <w:rPr>
                                  <w:vertAlign w:val="subscript"/>
                                </w:rPr>
                              </w:pPr>
                              <w:r w:rsidRPr="009D73A6">
                                <w:rPr>
                                  <w:b/>
                                  <w:bCs/>
                                  <w:rPrChange w:id="53" w:author="ara952 reza" w:date="2020-04-02T11:32:00Z">
                                    <w:rPr/>
                                  </w:rPrChange>
                                </w:rPr>
                                <w:t>K</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C31F4E" id="Group 48" o:spid="_x0000_s1056" style="position:absolute;margin-left:238.95pt;margin-top:10.85pt;width:218.25pt;height:147.9pt;z-index:251707392;mso-width-relative:margin;mso-height-relative:margin" coordsize="26898,155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">
                <v:shape id="Picture 32" o:spid="_x0000_s1057" type="#_x0000_t75" style="position:absolute;width:26898;height:15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" stroked="t" strokecolor="black [3213]">
                  <v:imagedata r:id="rId36" o:title="" croptop="6372f" cropright="-820f"/>
                  <v:path arrowok="t"/>
                </v:shape>
                <v:shape id="Text Box 39" o:spid="_x0000_s1058" type="#_x0000_t202" style="position:absolute;left:152;top:12573;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002657F9" w14:textId="4CB4522E" w:rsidR="00172F2F" w:rsidRDefault="00172F2F" w:rsidP="000E2D6B">
                        <w:r>
                          <w:t>d</w:t>
                        </w:r>
                      </w:p>
                    </w:txbxContent>
                  </v:textbox>
                </v:shape>
                <v:shape id="Text Box 41" o:spid="_x0000_s1059" type="#_x0000_t202" style="position:absolute;left:23241;top:12344;width:3124;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FE3AB7B" w14:textId="16F6B512" w:rsidR="00172F2F" w:rsidRPr="000E2D6B" w:rsidRDefault="00172F2F" w:rsidP="000E2D6B">
                        <w:pPr>
                          <w:rPr>
                            <w:vertAlign w:val="subscript"/>
                          </w:rPr>
                        </w:pPr>
                        <w:r w:rsidRPr="009D73A6">
                          <w:rPr>
                            <w:b/>
                            <w:bCs/>
                            <w:rPrChange w:id="54" w:author="ara952 reza" w:date="2020-04-02T11:32:00Z">
                              <w:rPr/>
                            </w:rPrChange>
                          </w:rPr>
                          <w:t>K</w:t>
                        </w:r>
                        <w:r>
                          <w:rPr>
                            <w:vertAlign w:val="subscript"/>
                          </w:rPr>
                          <w:t>1</w:t>
                        </w:r>
                      </w:p>
                    </w:txbxContent>
                  </v:textbox>
                </v:shape>
              </v:group>
            </w:pict>
          </mc:Fallback>
        </mc:AlternateContent>
      </w:r>
    </w:p>
    <w:p w14:paraId="2DE5A1FF" w14:textId="5D847F17" w:rsidR="00ED7C1D" w:rsidRDefault="00ED7C1D" w:rsidP="000E2D6B"/>
    <w:p w14:paraId="3F0C6BD3" w14:textId="5A9148A7" w:rsidR="00ED7C1D" w:rsidRDefault="00ED7C1D" w:rsidP="000E2D6B"/>
    <w:p w14:paraId="129D280E" w14:textId="32165E74" w:rsidR="00ED7C1D" w:rsidRDefault="00ED7C1D" w:rsidP="000E2D6B"/>
    <w:p w14:paraId="1F3258EA" w14:textId="6989DB80" w:rsidR="00ED7C1D" w:rsidRDefault="00ED7C1D" w:rsidP="000E2D6B"/>
    <w:p w14:paraId="68B6BD2D" w14:textId="458454F8" w:rsidR="00ED7C1D" w:rsidRDefault="00ED7C1D" w:rsidP="000E2D6B"/>
    <w:p w14:paraId="00BC7DF9" w14:textId="5A395EB2" w:rsidR="00ED7C1D" w:rsidRDefault="00ED7C1D" w:rsidP="000E2D6B"/>
    <w:p w14:paraId="65F2B711" w14:textId="2B65FBC4" w:rsidR="00ED7C1D" w:rsidRDefault="00ED7C1D" w:rsidP="000E2D6B"/>
    <w:p w14:paraId="027859F6" w14:textId="5E1FD7FB" w:rsidR="00ED7C1D" w:rsidRDefault="00ED7C1D" w:rsidP="000E2D6B"/>
    <w:p w14:paraId="06AD9912" w14:textId="4CD60CB3" w:rsidR="00ED7C1D" w:rsidRDefault="00ED7C1D" w:rsidP="000E2D6B"/>
    <w:p w14:paraId="4AB1FB9B" w14:textId="290E3536" w:rsidR="00ED7C1D" w:rsidRDefault="00ED7C1D" w:rsidP="000E2D6B"/>
    <w:p w14:paraId="211C3289" w14:textId="51CB640C" w:rsidR="00ED7C1D" w:rsidRDefault="00ED7C1D" w:rsidP="000E2D6B"/>
    <w:p w14:paraId="02C9F5A2" w14:textId="18E0F017" w:rsidR="00ED7C1D" w:rsidRDefault="00ED7C1D" w:rsidP="000E2D6B"/>
    <w:p w14:paraId="08676A98" w14:textId="0270F13C" w:rsidR="00ED7C1D" w:rsidRDefault="00ED7C1D" w:rsidP="000E2D6B"/>
    <w:p w14:paraId="41E33E1F" w14:textId="45D3155D" w:rsidR="00ED7C1D" w:rsidRDefault="00ED7C1D" w:rsidP="000E2D6B"/>
    <w:p w14:paraId="4DE7630E" w14:textId="40CFFADC" w:rsidR="00ED7C1D" w:rsidRDefault="00ED7C1D" w:rsidP="000E2D6B"/>
    <w:p w14:paraId="05D79D8C" w14:textId="3BC3AC3F" w:rsidR="00ED7C1D" w:rsidRDefault="00ED7C1D" w:rsidP="000E2D6B"/>
    <w:p w14:paraId="5D056B1C" w14:textId="0C9691AF" w:rsidR="00822FDC" w:rsidRDefault="00235F00" w:rsidP="000E2D6B">
      <w:r>
        <w:rPr>
          <w:noProof/>
        </w:rPr>
        <w:lastRenderedPageBreak/>
        <mc:AlternateContent>
          <mc:Choice Requires="wps">
            <w:drawing>
              <wp:anchor distT="0" distB="0" distL="114300" distR="114300" simplePos="0" relativeHeight="251720704" behindDoc="0" locked="0" layoutInCell="1" allowOverlap="1" wp14:anchorId="41CAE2B6" wp14:editId="23DB3EDD">
                <wp:simplePos x="0" y="0"/>
                <wp:positionH relativeFrom="margin">
                  <wp:posOffset>371475</wp:posOffset>
                </wp:positionH>
                <wp:positionV relativeFrom="paragraph">
                  <wp:posOffset>4314825</wp:posOffset>
                </wp:positionV>
                <wp:extent cx="5524500" cy="447675"/>
                <wp:effectExtent l="0" t="0" r="0" b="9525"/>
                <wp:wrapTopAndBottom/>
                <wp:docPr id="54" name="Text Box 54"/>
                <wp:cNvGraphicFramePr/>
                <a:graphic xmlns:a="http://schemas.openxmlformats.org/drawingml/2006/main">
                  <a:graphicData uri="http://schemas.microsoft.com/office/word/2010/wordprocessingShape">
                    <wps:wsp>
                      <wps:cNvSpPr txBox="1"/>
                      <wps:spPr>
                        <a:xfrm>
                          <a:off x="0" y="0"/>
                          <a:ext cx="5524500" cy="447675"/>
                        </a:xfrm>
                        <a:prstGeom prst="rect">
                          <a:avLst/>
                        </a:prstGeom>
                        <a:solidFill>
                          <a:prstClr val="white"/>
                        </a:solidFill>
                        <a:ln>
                          <a:noFill/>
                        </a:ln>
                      </wps:spPr>
                      <wps:txbx>
                        <w:txbxContent>
                          <w:p w14:paraId="510CE520" w14:textId="4499A17D" w:rsidR="00172F2F" w:rsidRPr="004332CF" w:rsidRDefault="00172F2F" w:rsidP="004332CF">
                            <w:pPr>
                              <w:pStyle w:val="Caption"/>
                              <w:rPr>
                                <w:noProof/>
                              </w:rPr>
                            </w:pPr>
                            <w:r w:rsidRPr="004332CF">
                              <w:t xml:space="preserve">Figure </w:t>
                            </w:r>
                            <w:r>
                              <w:fldChar w:fldCharType="begin"/>
                            </w:r>
                            <w:r>
                              <w:instrText>SEQ Figure \* ARABIC</w:instrText>
                            </w:r>
                            <w:r>
                              <w:fldChar w:fldCharType="separate"/>
                            </w:r>
                            <w:r w:rsidR="001A0B22">
                              <w:rPr>
                                <w:noProof/>
                              </w:rPr>
                              <w:t>6</w:t>
                            </w:r>
                            <w:r>
                              <w:fldChar w:fldCharType="end"/>
                            </w:r>
                            <w:r w:rsidRPr="004332CF">
                              <w:t>.The Amplitude(colour shading, in m) and phase(contours, in degree, GMT) of sea level for the principal lunar semidiurnal tidal constituent(M2)  a) WebTide , b)Bottom Coefficient 0.005, c) Bottom Coefficient 0.007, d) Bottom Coefficient 0.0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AE2B6" id="Text Box 54" o:spid="_x0000_s1060" type="#_x0000_t202" style="position:absolute;margin-left:29.25pt;margin-top:339.75pt;width:435pt;height:35.2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" stroked="f">
                <v:textbox inset="0,0,0,0">
                  <w:txbxContent>
                    <w:p w14:paraId="510CE520" w14:textId="4499A17D" w:rsidR="00172F2F" w:rsidRPr="004332CF" w:rsidRDefault="00172F2F" w:rsidP="004332CF">
                      <w:pPr>
                        <w:pStyle w:val="Caption"/>
                        <w:rPr>
                          <w:noProof/>
                        </w:rPr>
                      </w:pPr>
                      <w:r w:rsidRPr="004332CF">
                        <w:t xml:space="preserve">Figure </w:t>
                      </w:r>
                      <w:r>
                        <w:fldChar w:fldCharType="begin"/>
                      </w:r>
                      <w:r>
                        <w:instrText>SEQ Figure \* ARABIC</w:instrText>
                      </w:r>
                      <w:r>
                        <w:fldChar w:fldCharType="separate"/>
                      </w:r>
                      <w:r w:rsidR="001A0B22">
                        <w:rPr>
                          <w:noProof/>
                        </w:rPr>
                        <w:t>6</w:t>
                      </w:r>
                      <w:r>
                        <w:fldChar w:fldCharType="end"/>
                      </w:r>
                      <w:r w:rsidRPr="004332CF">
                        <w:t>.The Amplitude(colour shading, in m) and phase(contours, in degree, GMT) of sea level for the principal lunar semidiurnal tidal constituent(M2)  a) WebTide , b)Bottom Coefficient 0.005, c) Bottom Coefficient 0.007, d) Bottom Coefficient 0.015</w:t>
                      </w:r>
                    </w:p>
                  </w:txbxContent>
                </v:textbox>
                <w10:wrap type="topAndBottom" anchorx="margin"/>
              </v:shape>
            </w:pict>
          </mc:Fallback>
        </mc:AlternateContent>
      </w:r>
      <w:r>
        <w:rPr>
          <w:noProof/>
        </w:rPr>
        <mc:AlternateContent>
          <mc:Choice Requires="wpg">
            <w:drawing>
              <wp:anchor distT="0" distB="0" distL="114300" distR="114300" simplePos="0" relativeHeight="251791360" behindDoc="0" locked="0" layoutInCell="1" allowOverlap="1" wp14:anchorId="6DDBF6A8" wp14:editId="4D089EFF">
                <wp:simplePos x="0" y="0"/>
                <wp:positionH relativeFrom="margin">
                  <wp:posOffset>3086100</wp:posOffset>
                </wp:positionH>
                <wp:positionV relativeFrom="paragraph">
                  <wp:posOffset>2428240</wp:posOffset>
                </wp:positionV>
                <wp:extent cx="2790825" cy="1895475"/>
                <wp:effectExtent l="0" t="0" r="9525" b="9525"/>
                <wp:wrapTopAndBottom/>
                <wp:docPr id="61" name="Group 61"/>
                <wp:cNvGraphicFramePr/>
                <a:graphic xmlns:a="http://schemas.openxmlformats.org/drawingml/2006/main">
                  <a:graphicData uri="http://schemas.microsoft.com/office/word/2010/wordprocessingGroup">
                    <wpg:wgp>
                      <wpg:cNvGrpSpPr/>
                      <wpg:grpSpPr>
                        <a:xfrm>
                          <a:off x="0" y="0"/>
                          <a:ext cx="2790825" cy="1895475"/>
                          <a:chOff x="0" y="0"/>
                          <a:chExt cx="3366770" cy="2301240"/>
                        </a:xfrm>
                      </wpg:grpSpPr>
                      <pic:pic xmlns:pic="http://schemas.openxmlformats.org/drawingml/2006/picture">
                        <pic:nvPicPr>
                          <pic:cNvPr id="53" name="Picture 53"/>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66770" cy="2301240"/>
                          </a:xfrm>
                          <a:prstGeom prst="rect">
                            <a:avLst/>
                          </a:prstGeom>
                          <a:noFill/>
                        </pic:spPr>
                      </pic:pic>
                      <wps:wsp>
                        <wps:cNvPr id="40" name="Text Box 40"/>
                        <wps:cNvSpPr txBox="1"/>
                        <wps:spPr>
                          <a:xfrm>
                            <a:off x="323850" y="161925"/>
                            <a:ext cx="389952" cy="357710"/>
                          </a:xfrm>
                          <a:prstGeom prst="rect">
                            <a:avLst/>
                          </a:prstGeom>
                          <a:noFill/>
                          <a:ln w="6350">
                            <a:noFill/>
                          </a:ln>
                        </wps:spPr>
                        <wps:txbx>
                          <w:txbxContent>
                            <w:p w14:paraId="44CBBE44" w14:textId="25860B76" w:rsidR="00E9501B" w:rsidRPr="00E9501B" w:rsidRDefault="00E9501B" w:rsidP="00E9501B">
                              <w:pPr>
                                <w:rPr>
                                  <w:lang w:val="en-US"/>
                                  <w:rPrChange w:id="55" w:author="ara952 reza" w:date="2020-04-02T11:33:00Z">
                                    <w:rPr/>
                                  </w:rPrChange>
                                </w:rPr>
                              </w:pPr>
                              <w:ins w:id="56" w:author="ara952 reza" w:date="2020-04-02T11:33:00Z">
                                <w:r>
                                  <w:rPr>
                                    <w:lang w:val="en-US"/>
                                  </w:rPr>
                                  <w:t>d</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DBF6A8" id="Group 61" o:spid="_x0000_s1061" style="position:absolute;margin-left:243pt;margin-top:191.2pt;width:219.75pt;height:149.25pt;z-index:251791360;mso-position-horizontal-relative:margin;mso-width-relative:margin;mso-height-relative:margin" coordsize="33667,23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">
                <v:shape id="Picture 53" o:spid="_x0000_s1062" type="#_x0000_t75" style="position:absolute;width:33667;height:23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">
                  <v:imagedata r:id="rId38" o:title=""/>
                </v:shape>
                <v:shape id="Text Box 40" o:spid="_x0000_s1063" type="#_x0000_t202" style="position:absolute;left:3238;top:1619;width:3900;height:3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44CBBE44" w14:textId="25860B76" w:rsidR="00E9501B" w:rsidRPr="00E9501B" w:rsidRDefault="00E9501B" w:rsidP="00E9501B">
                        <w:pPr>
                          <w:rPr>
                            <w:lang w:val="en-US"/>
                            <w:rPrChange w:id="57" w:author="ara952 reza" w:date="2020-04-02T11:33:00Z">
                              <w:rPr/>
                            </w:rPrChange>
                          </w:rPr>
                        </w:pPr>
                        <w:ins w:id="58" w:author="ara952 reza" w:date="2020-04-02T11:33:00Z">
                          <w:r>
                            <w:rPr>
                              <w:lang w:val="en-US"/>
                            </w:rPr>
                            <w:t>d</w:t>
                          </w:r>
                        </w:ins>
                      </w:p>
                    </w:txbxContent>
                  </v:textbox>
                </v:shape>
                <w10:wrap type="topAndBottom" anchorx="margin"/>
              </v:group>
            </w:pict>
          </mc:Fallback>
        </mc:AlternateContent>
      </w:r>
      <w:r>
        <w:rPr>
          <w:noProof/>
        </w:rPr>
        <mc:AlternateContent>
          <mc:Choice Requires="wpg">
            <w:drawing>
              <wp:anchor distT="0" distB="0" distL="114300" distR="114300" simplePos="0" relativeHeight="251788288" behindDoc="0" locked="0" layoutInCell="1" allowOverlap="1" wp14:anchorId="5B6945FC" wp14:editId="2066F2E2">
                <wp:simplePos x="0" y="0"/>
                <wp:positionH relativeFrom="margin">
                  <wp:posOffset>266700</wp:posOffset>
                </wp:positionH>
                <wp:positionV relativeFrom="paragraph">
                  <wp:posOffset>2438400</wp:posOffset>
                </wp:positionV>
                <wp:extent cx="2828925" cy="1704975"/>
                <wp:effectExtent l="0" t="0" r="9525" b="9525"/>
                <wp:wrapTopAndBottom/>
                <wp:docPr id="60" name="Group 60"/>
                <wp:cNvGraphicFramePr/>
                <a:graphic xmlns:a="http://schemas.openxmlformats.org/drawingml/2006/main">
                  <a:graphicData uri="http://schemas.microsoft.com/office/word/2010/wordprocessingGroup">
                    <wpg:wgp>
                      <wpg:cNvGrpSpPr/>
                      <wpg:grpSpPr>
                        <a:xfrm>
                          <a:off x="0" y="0"/>
                          <a:ext cx="2828925" cy="1704975"/>
                          <a:chOff x="0" y="0"/>
                          <a:chExt cx="3459480" cy="2178685"/>
                        </a:xfrm>
                      </wpg:grpSpPr>
                      <pic:pic xmlns:pic="http://schemas.openxmlformats.org/drawingml/2006/picture">
                        <pic:nvPicPr>
                          <pic:cNvPr id="52" name="Picture 52"/>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59480" cy="2178685"/>
                          </a:xfrm>
                          <a:prstGeom prst="rect">
                            <a:avLst/>
                          </a:prstGeom>
                          <a:noFill/>
                        </pic:spPr>
                      </pic:pic>
                      <wps:wsp>
                        <wps:cNvPr id="29" name="Text Box 29"/>
                        <wps:cNvSpPr txBox="1"/>
                        <wps:spPr>
                          <a:xfrm>
                            <a:off x="285750" y="180974"/>
                            <a:ext cx="354894" cy="391082"/>
                          </a:xfrm>
                          <a:prstGeom prst="rect">
                            <a:avLst/>
                          </a:prstGeom>
                          <a:noFill/>
                          <a:ln w="6350">
                            <a:noFill/>
                          </a:ln>
                        </wps:spPr>
                        <wps:txbx>
                          <w:txbxContent>
                            <w:p w14:paraId="038461A5" w14:textId="2445D195" w:rsidR="00E9501B" w:rsidRPr="00E9501B" w:rsidRDefault="00E9501B" w:rsidP="00E9501B">
                              <w:pPr>
                                <w:rPr>
                                  <w:lang w:val="en-US"/>
                                  <w:rPrChange w:id="59" w:author="ara952 reza" w:date="2020-04-02T11:33:00Z">
                                    <w:rPr/>
                                  </w:rPrChange>
                                </w:rPr>
                              </w:pPr>
                              <w:ins w:id="60" w:author="ara952 reza" w:date="2020-04-02T11:33:00Z">
                                <w:r>
                                  <w:rPr>
                                    <w:lang w:val="en-US"/>
                                  </w:rPr>
                                  <w:t>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6945FC" id="Group 60" o:spid="_x0000_s1064" style="position:absolute;margin-left:21pt;margin-top:192pt;width:222.75pt;height:134.25pt;z-index:251788288;mso-position-horizontal-relative:margin;mso-width-relative:margin;mso-height-relative:margin" coordsize="3459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">
                <v:shape id="Picture 52" o:spid="_x0000_s1065" type="#_x0000_t75" style="position:absolute;width:34594;height:2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">
                  <v:imagedata r:id="rId40" o:title=""/>
                </v:shape>
                <v:shape id="Text Box 29" o:spid="_x0000_s1066" type="#_x0000_t202" style="position:absolute;left:2857;top:1809;width:3549;height:3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38461A5" w14:textId="2445D195" w:rsidR="00E9501B" w:rsidRPr="00E9501B" w:rsidRDefault="00E9501B" w:rsidP="00E9501B">
                        <w:pPr>
                          <w:rPr>
                            <w:lang w:val="en-US"/>
                            <w:rPrChange w:id="61" w:author="ara952 reza" w:date="2020-04-02T11:33:00Z">
                              <w:rPr/>
                            </w:rPrChange>
                          </w:rPr>
                        </w:pPr>
                        <w:ins w:id="62" w:author="ara952 reza" w:date="2020-04-02T11:33:00Z">
                          <w:r>
                            <w:rPr>
                              <w:lang w:val="en-US"/>
                            </w:rPr>
                            <w:t>c</w:t>
                          </w:r>
                        </w:ins>
                      </w:p>
                    </w:txbxContent>
                  </v:textbox>
                </v:shape>
                <w10:wrap type="topAndBottom" anchorx="margin"/>
              </v:group>
            </w:pict>
          </mc:Fallback>
        </mc:AlternateContent>
      </w:r>
      <w:r>
        <w:rPr>
          <w:noProof/>
        </w:rPr>
        <mc:AlternateContent>
          <mc:Choice Requires="wpg">
            <w:drawing>
              <wp:anchor distT="0" distB="0" distL="114300" distR="114300" simplePos="0" relativeHeight="251782144" behindDoc="0" locked="0" layoutInCell="1" allowOverlap="1" wp14:anchorId="23B7D51F" wp14:editId="69D88A7C">
                <wp:simplePos x="0" y="0"/>
                <wp:positionH relativeFrom="margin">
                  <wp:posOffset>285750</wp:posOffset>
                </wp:positionH>
                <wp:positionV relativeFrom="paragraph">
                  <wp:posOffset>161925</wp:posOffset>
                </wp:positionV>
                <wp:extent cx="2733675" cy="1809750"/>
                <wp:effectExtent l="0" t="0" r="9525" b="0"/>
                <wp:wrapTopAndBottom/>
                <wp:docPr id="57" name="Group 57"/>
                <wp:cNvGraphicFramePr/>
                <a:graphic xmlns:a="http://schemas.openxmlformats.org/drawingml/2006/main">
                  <a:graphicData uri="http://schemas.microsoft.com/office/word/2010/wordprocessingGroup">
                    <wpg:wgp>
                      <wpg:cNvGrpSpPr/>
                      <wpg:grpSpPr>
                        <a:xfrm>
                          <a:off x="0" y="0"/>
                          <a:ext cx="2733675" cy="1809750"/>
                          <a:chOff x="276225" y="28600"/>
                          <a:chExt cx="3421380" cy="2169795"/>
                        </a:xfrm>
                      </wpg:grpSpPr>
                      <pic:pic xmlns:pic="http://schemas.openxmlformats.org/drawingml/2006/picture">
                        <pic:nvPicPr>
                          <pic:cNvPr id="50" name="Picture 50"/>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276225" y="28600"/>
                            <a:ext cx="3421380" cy="2169795"/>
                          </a:xfrm>
                          <a:prstGeom prst="rect">
                            <a:avLst/>
                          </a:prstGeom>
                          <a:noFill/>
                        </pic:spPr>
                      </pic:pic>
                      <wps:wsp>
                        <wps:cNvPr id="6" name="Text Box 6"/>
                        <wps:cNvSpPr txBox="1"/>
                        <wps:spPr>
                          <a:xfrm>
                            <a:off x="526569" y="205710"/>
                            <a:ext cx="266700" cy="276225"/>
                          </a:xfrm>
                          <a:prstGeom prst="rect">
                            <a:avLst/>
                          </a:prstGeom>
                          <a:noFill/>
                          <a:ln w="6350">
                            <a:noFill/>
                          </a:ln>
                        </wps:spPr>
                        <wps:txbx>
                          <w:txbxContent>
                            <w:p w14:paraId="027905E5" w14:textId="7CEA88E6" w:rsidR="00E9501B" w:rsidRPr="00E9501B" w:rsidRDefault="00E9501B">
                              <w:pPr>
                                <w:rPr>
                                  <w:lang w:val="en-US"/>
                                  <w:rPrChange w:id="63" w:author="ara952 reza" w:date="2020-04-02T11:33:00Z">
                                    <w:rPr/>
                                  </w:rPrChange>
                                </w:rPr>
                              </w:pPr>
                              <w:ins w:id="64" w:author="ara952 reza" w:date="2020-04-02T11:33:00Z">
                                <w:r>
                                  <w:rPr>
                                    <w:lang w:val="en-US"/>
                                  </w:rP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B7D51F" id="Group 57" o:spid="_x0000_s1067" style="position:absolute;margin-left:22.5pt;margin-top:12.75pt;width:215.25pt;height:142.5pt;z-index:251782144;mso-position-horizontal-relative:margin;mso-width-relative:margin;mso-height-relative:margin" coordorigin="2762,286" coordsize="34213,216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">
                <v:shape id="Picture 50" o:spid="_x0000_s1068" type="#_x0000_t75" style="position:absolute;left:2762;top:286;width:34214;height:21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">
                  <v:imagedata r:id="rId42" o:title=""/>
                </v:shape>
                <v:shape id="Text Box 6" o:spid="_x0000_s1069" type="#_x0000_t202" style="position:absolute;left:5265;top:2057;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027905E5" w14:textId="7CEA88E6" w:rsidR="00E9501B" w:rsidRPr="00E9501B" w:rsidRDefault="00E9501B">
                        <w:pPr>
                          <w:rPr>
                            <w:lang w:val="en-US"/>
                            <w:rPrChange w:id="65" w:author="ara952 reza" w:date="2020-04-02T11:33:00Z">
                              <w:rPr/>
                            </w:rPrChange>
                          </w:rPr>
                        </w:pPr>
                        <w:ins w:id="66" w:author="ara952 reza" w:date="2020-04-02T11:33:00Z">
                          <w:r>
                            <w:rPr>
                              <w:lang w:val="en-US"/>
                            </w:rPr>
                            <w:t>a</w:t>
                          </w:r>
                        </w:ins>
                      </w:p>
                    </w:txbxContent>
                  </v:textbox>
                </v:shape>
                <w10:wrap type="topAndBottom" anchorx="margin"/>
              </v:group>
            </w:pict>
          </mc:Fallback>
        </mc:AlternateContent>
      </w:r>
      <w:r>
        <w:rPr>
          <w:noProof/>
        </w:rPr>
        <mc:AlternateContent>
          <mc:Choice Requires="wpg">
            <w:drawing>
              <wp:anchor distT="0" distB="0" distL="114300" distR="114300" simplePos="0" relativeHeight="251785216" behindDoc="0" locked="0" layoutInCell="1" allowOverlap="1" wp14:anchorId="1D9DB2D2" wp14:editId="0E67B912">
                <wp:simplePos x="0" y="0"/>
                <wp:positionH relativeFrom="margin">
                  <wp:align>right</wp:align>
                </wp:positionH>
                <wp:positionV relativeFrom="paragraph">
                  <wp:posOffset>180825</wp:posOffset>
                </wp:positionV>
                <wp:extent cx="2886075" cy="1809750"/>
                <wp:effectExtent l="0" t="0" r="9525" b="0"/>
                <wp:wrapTopAndBottom/>
                <wp:docPr id="59" name="Group 59"/>
                <wp:cNvGraphicFramePr/>
                <a:graphic xmlns:a="http://schemas.openxmlformats.org/drawingml/2006/main">
                  <a:graphicData uri="http://schemas.microsoft.com/office/word/2010/wordprocessingGroup">
                    <wpg:wgp>
                      <wpg:cNvGrpSpPr/>
                      <wpg:grpSpPr>
                        <a:xfrm>
                          <a:off x="0" y="0"/>
                          <a:ext cx="2886075" cy="1809750"/>
                          <a:chOff x="0" y="0"/>
                          <a:chExt cx="3124200" cy="1985780"/>
                        </a:xfrm>
                      </wpg:grpSpPr>
                      <pic:pic xmlns:pic="http://schemas.openxmlformats.org/drawingml/2006/picture">
                        <pic:nvPicPr>
                          <pic:cNvPr id="51" name="Picture 51"/>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24200" cy="1985780"/>
                          </a:xfrm>
                          <a:prstGeom prst="rect">
                            <a:avLst/>
                          </a:prstGeom>
                          <a:noFill/>
                        </pic:spPr>
                      </pic:pic>
                      <wps:wsp>
                        <wps:cNvPr id="27" name="Text Box 27"/>
                        <wps:cNvSpPr txBox="1"/>
                        <wps:spPr>
                          <a:xfrm>
                            <a:off x="276225" y="161925"/>
                            <a:ext cx="266700" cy="276225"/>
                          </a:xfrm>
                          <a:prstGeom prst="rect">
                            <a:avLst/>
                          </a:prstGeom>
                          <a:noFill/>
                          <a:ln w="6350">
                            <a:noFill/>
                          </a:ln>
                        </wps:spPr>
                        <wps:txbx>
                          <w:txbxContent>
                            <w:p w14:paraId="5956F250" w14:textId="6353E35A" w:rsidR="00E9501B" w:rsidRPr="00E9501B" w:rsidRDefault="00E9501B" w:rsidP="00E9501B">
                              <w:pPr>
                                <w:rPr>
                                  <w:lang w:val="en-US"/>
                                  <w:rPrChange w:id="67" w:author="ara952 reza" w:date="2020-04-02T11:33:00Z">
                                    <w:rPr/>
                                  </w:rPrChange>
                                </w:rPr>
                              </w:pPr>
                              <w:ins w:id="68" w:author="ara952 reza" w:date="2020-04-02T11:33:00Z">
                                <w:r>
                                  <w:rPr>
                                    <w:lang w:val="en-US"/>
                                  </w:rP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9DB2D2" id="Group 59" o:spid="_x0000_s1070" style="position:absolute;margin-left:176.05pt;margin-top:14.25pt;width:227.25pt;height:142.5pt;z-index:251785216;mso-position-horizontal:right;mso-position-horizontal-relative:margin;mso-width-relative:margin;mso-height-relative:margin" coordsize="31242,19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">
                <v:shape id="Picture 51" o:spid="_x0000_s1071" type="#_x0000_t75" style="position:absolute;width:31242;height:19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">
                  <v:imagedata r:id="rId44" o:title=""/>
                </v:shape>
                <v:shape id="Text Box 27" o:spid="_x0000_s1072" type="#_x0000_t202" style="position:absolute;left:2762;top:1619;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5956F250" w14:textId="6353E35A" w:rsidR="00E9501B" w:rsidRPr="00E9501B" w:rsidRDefault="00E9501B" w:rsidP="00E9501B">
                        <w:pPr>
                          <w:rPr>
                            <w:lang w:val="en-US"/>
                            <w:rPrChange w:id="69" w:author="ara952 reza" w:date="2020-04-02T11:33:00Z">
                              <w:rPr/>
                            </w:rPrChange>
                          </w:rPr>
                        </w:pPr>
                        <w:ins w:id="70" w:author="ara952 reza" w:date="2020-04-02T11:33:00Z">
                          <w:r>
                            <w:rPr>
                              <w:lang w:val="en-US"/>
                            </w:rPr>
                            <w:t>b</w:t>
                          </w:r>
                        </w:ins>
                      </w:p>
                    </w:txbxContent>
                  </v:textbox>
                </v:shape>
                <w10:wrap type="topAndBottom" anchorx="margin"/>
              </v:group>
            </w:pict>
          </mc:Fallback>
        </mc:AlternateContent>
      </w:r>
    </w:p>
    <w:p w14:paraId="5B0C4CCC" w14:textId="075F8F90" w:rsidR="00822FDC" w:rsidRDefault="00822FDC" w:rsidP="000E2D6B"/>
    <w:p w14:paraId="7813487F" w14:textId="38EFCBC7" w:rsidR="00235F00" w:rsidDel="00CF1C8B" w:rsidRDefault="00235F00" w:rsidP="000E2D6B">
      <w:pPr>
        <w:rPr>
          <w:del w:id="71" w:author="Ian Church" w:date="2020-04-27T15:40:00Z"/>
        </w:rPr>
      </w:pPr>
    </w:p>
    <w:p w14:paraId="328850D6" w14:textId="6A059237" w:rsidR="00822FDC" w:rsidRDefault="00EC1464" w:rsidP="000E2D6B">
      <w:r>
        <w:rPr>
          <w:noProof/>
        </w:rPr>
        <w:drawing>
          <wp:anchor distT="0" distB="0" distL="114300" distR="114300" simplePos="0" relativeHeight="251724800" behindDoc="0" locked="0" layoutInCell="1" allowOverlap="1" wp14:anchorId="3B52989F" wp14:editId="5A593A7B">
            <wp:simplePos x="0" y="0"/>
            <wp:positionH relativeFrom="margin">
              <wp:posOffset>240665</wp:posOffset>
            </wp:positionH>
            <wp:positionV relativeFrom="paragraph">
              <wp:posOffset>304800</wp:posOffset>
            </wp:positionV>
            <wp:extent cx="5626735" cy="1082040"/>
            <wp:effectExtent l="0" t="0" r="0" b="381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26735" cy="108204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3776" behindDoc="0" locked="0" layoutInCell="1" allowOverlap="1" wp14:anchorId="0CB4F2AE" wp14:editId="2977F270">
                <wp:simplePos x="0" y="0"/>
                <wp:positionH relativeFrom="column">
                  <wp:posOffset>344805</wp:posOffset>
                </wp:positionH>
                <wp:positionV relativeFrom="paragraph">
                  <wp:posOffset>1506855</wp:posOffset>
                </wp:positionV>
                <wp:extent cx="5654040" cy="350520"/>
                <wp:effectExtent l="0" t="0" r="3810" b="0"/>
                <wp:wrapTopAndBottom/>
                <wp:docPr id="56" name="Text Box 56"/>
                <wp:cNvGraphicFramePr/>
                <a:graphic xmlns:a="http://schemas.openxmlformats.org/drawingml/2006/main">
                  <a:graphicData uri="http://schemas.microsoft.com/office/word/2010/wordprocessingShape">
                    <wps:wsp>
                      <wps:cNvSpPr txBox="1"/>
                      <wps:spPr>
                        <a:xfrm>
                          <a:off x="0" y="0"/>
                          <a:ext cx="5654040" cy="350520"/>
                        </a:xfrm>
                        <a:prstGeom prst="rect">
                          <a:avLst/>
                        </a:prstGeom>
                        <a:solidFill>
                          <a:prstClr val="white"/>
                        </a:solidFill>
                        <a:ln>
                          <a:noFill/>
                        </a:ln>
                      </wps:spPr>
                      <wps:txbx>
                        <w:txbxContent>
                          <w:p w14:paraId="03E2C02C" w14:textId="15A357B4" w:rsidR="00172F2F" w:rsidRPr="00D13C17" w:rsidRDefault="00172F2F" w:rsidP="004332CF">
                            <w:pPr>
                              <w:pStyle w:val="Caption"/>
                              <w:rPr>
                                <w:noProof/>
                              </w:rPr>
                            </w:pPr>
                            <w:r>
                              <w:t xml:space="preserve">Table </w:t>
                            </w:r>
                            <w:r>
                              <w:fldChar w:fldCharType="begin"/>
                            </w:r>
                            <w:r>
                              <w:instrText>SEQ Table \* ARABIC</w:instrText>
                            </w:r>
                            <w:r>
                              <w:fldChar w:fldCharType="separate"/>
                            </w:r>
                            <w:r w:rsidR="001A0B22">
                              <w:rPr>
                                <w:noProof/>
                              </w:rPr>
                              <w:t>4</w:t>
                            </w:r>
                            <w:r>
                              <w:fldChar w:fldCharType="end"/>
                            </w:r>
                            <w:r>
                              <w:t>.</w:t>
                            </w:r>
                            <w:r w:rsidRPr="00B27717">
                              <w:t>Comparison of tidal amplitude and phase of water level for M2 at Saint John River tide gauge, WebTide, RIOPS, and FV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4F2AE" id="Text Box 56" o:spid="_x0000_s1073" type="#_x0000_t202" style="position:absolute;margin-left:27.15pt;margin-top:118.65pt;width:445.2pt;height:27.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" stroked="f">
                <v:textbox inset="0,0,0,0">
                  <w:txbxContent>
                    <w:p w14:paraId="03E2C02C" w14:textId="15A357B4" w:rsidR="00172F2F" w:rsidRPr="00D13C17" w:rsidRDefault="00172F2F" w:rsidP="004332CF">
                      <w:pPr>
                        <w:pStyle w:val="Caption"/>
                        <w:rPr>
                          <w:noProof/>
                        </w:rPr>
                      </w:pPr>
                      <w:r>
                        <w:t xml:space="preserve">Table </w:t>
                      </w:r>
                      <w:r>
                        <w:fldChar w:fldCharType="begin"/>
                      </w:r>
                      <w:r>
                        <w:instrText>SEQ Table \* ARABIC</w:instrText>
                      </w:r>
                      <w:r>
                        <w:fldChar w:fldCharType="separate"/>
                      </w:r>
                      <w:r w:rsidR="001A0B22">
                        <w:rPr>
                          <w:noProof/>
                        </w:rPr>
                        <w:t>4</w:t>
                      </w:r>
                      <w:r>
                        <w:fldChar w:fldCharType="end"/>
                      </w:r>
                      <w:r>
                        <w:t>.</w:t>
                      </w:r>
                      <w:r w:rsidRPr="00B27717">
                        <w:t>Comparison of tidal amplitude and phase of water level for M2 at Saint John River tide gauge, WebTide, RIOPS, and FVCOM</w:t>
                      </w:r>
                    </w:p>
                  </w:txbxContent>
                </v:textbox>
                <w10:wrap type="topAndBottom"/>
              </v:shape>
            </w:pict>
          </mc:Fallback>
        </mc:AlternateContent>
      </w:r>
    </w:p>
    <w:p w14:paraId="23FEA246" w14:textId="0F807A1C" w:rsidR="00ED7C1D" w:rsidRDefault="00ED7C1D" w:rsidP="000E2D6B"/>
    <w:p w14:paraId="6E74B0F1" w14:textId="484BCB98" w:rsidR="004332CF" w:rsidDel="00CF1C8B" w:rsidRDefault="004332CF" w:rsidP="000E2D6B">
      <w:pPr>
        <w:rPr>
          <w:del w:id="72" w:author="Ian Church" w:date="2020-04-27T15:41:00Z"/>
        </w:rPr>
      </w:pPr>
    </w:p>
    <w:p w14:paraId="2A07DE2C" w14:textId="0DA54486" w:rsidR="00235F00" w:rsidDel="00CF1C8B" w:rsidRDefault="00235F00" w:rsidP="000E2D6B">
      <w:pPr>
        <w:rPr>
          <w:del w:id="73" w:author="Ian Church" w:date="2020-04-27T15:40:00Z"/>
        </w:rPr>
      </w:pPr>
    </w:p>
    <w:p w14:paraId="7270BE60" w14:textId="1842733E" w:rsidR="004332CF" w:rsidDel="00CF1C8B" w:rsidRDefault="004332CF" w:rsidP="000E2D6B">
      <w:pPr>
        <w:rPr>
          <w:del w:id="74" w:author="Ian Church" w:date="2020-04-27T15:41:00Z"/>
        </w:rPr>
      </w:pPr>
    </w:p>
    <w:p w14:paraId="7185D0B3" w14:textId="26DF1F68" w:rsidR="004332CF" w:rsidRDefault="004332CF" w:rsidP="004332CF">
      <w:pPr>
        <w:spacing w:after="0"/>
        <w:jc w:val="both"/>
        <w:rPr>
          <w:b/>
          <w:bCs/>
        </w:rPr>
      </w:pPr>
      <w:r w:rsidRPr="00DB6533">
        <w:rPr>
          <w:b/>
          <w:bCs/>
        </w:rPr>
        <w:t xml:space="preserve">3.5 </w:t>
      </w:r>
      <w:r>
        <w:rPr>
          <w:b/>
          <w:bCs/>
        </w:rPr>
        <w:t>Tidal Residuals</w:t>
      </w:r>
    </w:p>
    <w:p w14:paraId="35A4663A" w14:textId="0E7B5266" w:rsidR="004332CF" w:rsidRDefault="004332CF" w:rsidP="004332CF">
      <w:pPr>
        <w:spacing w:after="0"/>
        <w:jc w:val="both"/>
      </w:pPr>
      <w:r w:rsidRPr="004E315C">
        <w:t xml:space="preserve">The residual flows </w:t>
      </w:r>
      <w:r>
        <w:t xml:space="preserve">can </w:t>
      </w:r>
      <w:r w:rsidRPr="004E315C">
        <w:t>result from different factor</w:t>
      </w:r>
      <w:r>
        <w:t>s,</w:t>
      </w:r>
      <w:r w:rsidRPr="004E315C">
        <w:t xml:space="preserve"> </w:t>
      </w:r>
      <w:r>
        <w:t>for instance, nonlinear interaction between tides, bottom topography, the geometry of the coastline, bottom friction, winds, waves, density variations and far-field general circulation</w:t>
      </w:r>
      <w:r w:rsidRPr="004E315C">
        <w:t xml:space="preserve"> </w:t>
      </w:r>
      <w:r>
        <w:t>(Wu et al., 2011).</w:t>
      </w:r>
      <w:r w:rsidRPr="004E315C">
        <w:t xml:space="preserve"> </w:t>
      </w:r>
      <w:r>
        <w:t>We compare the residuals form each model runs, Barotropic and Baroclinic.</w:t>
      </w:r>
      <w:r w:rsidRPr="004E315C">
        <w:t xml:space="preserve"> </w:t>
      </w:r>
      <w:r>
        <w:t xml:space="preserve">By analyzing current meter data, Bigelow (1968) showed that there is an anticlockwise gyre </w:t>
      </w:r>
      <w:r>
        <w:lastRenderedPageBreak/>
        <w:t xml:space="preserve">near Cape split due to strong mean inward and outward flow, and further analysis of these observations by Tee (1976,1977) revealed three other gyres, one clockwise gyre in Minas Channel, and two </w:t>
      </w:r>
      <w:proofErr w:type="spellStart"/>
      <w:r>
        <w:t>gyrs</w:t>
      </w:r>
      <w:proofErr w:type="spellEnd"/>
      <w:r>
        <w:t xml:space="preserve"> in the Minas Passage on the west(clockwise) and east(anticlockwise) side and last one(clockwise) off Cape </w:t>
      </w:r>
      <w:proofErr w:type="spellStart"/>
      <w:r>
        <w:t>Blomidon</w:t>
      </w:r>
      <w:proofErr w:type="spellEnd"/>
      <w:r>
        <w:t xml:space="preserve"> (Greenberg,1983;</w:t>
      </w:r>
      <w:r w:rsidRPr="006E6A6D">
        <w:t xml:space="preserve"> </w:t>
      </w:r>
      <w:r>
        <w:t xml:space="preserve">Wu et al, 2011), Fig. </w:t>
      </w:r>
      <w:ins w:id="75" w:author="ara952 reza" w:date="2020-04-01T22:35:00Z">
        <w:r w:rsidR="001D3854">
          <w:t>7</w:t>
        </w:r>
      </w:ins>
      <w:r>
        <w:t xml:space="preserve">, Fig. </w:t>
      </w:r>
      <w:del w:id="76" w:author="ara952 reza" w:date="2020-04-01T22:35:00Z">
        <w:r w:rsidDel="001D3854">
          <w:delText>12</w:delText>
        </w:r>
      </w:del>
      <w:ins w:id="77" w:author="ara952 reza" w:date="2020-04-01T22:35:00Z">
        <w:r w:rsidR="001D3854">
          <w:t>8</w:t>
        </w:r>
      </w:ins>
      <w:r>
        <w:t xml:space="preserve">, and Fig. </w:t>
      </w:r>
      <w:del w:id="78" w:author="ara952 reza" w:date="2020-04-01T22:35:00Z">
        <w:r w:rsidDel="001D3854">
          <w:delText xml:space="preserve">13 </w:delText>
        </w:r>
      </w:del>
      <w:ins w:id="79" w:author="ara952 reza" w:date="2020-04-01T22:35:00Z">
        <w:r w:rsidR="001D3854">
          <w:t xml:space="preserve">9 </w:t>
        </w:r>
      </w:ins>
      <w:r>
        <w:t>respectively.</w:t>
      </w:r>
    </w:p>
    <w:p w14:paraId="063A38BD" w14:textId="43AEC5AF" w:rsidR="004332CF" w:rsidRDefault="004332CF" w:rsidP="000E2D6B"/>
    <w:p w14:paraId="3849E69C" w14:textId="30C940A0" w:rsidR="004332CF" w:rsidRDefault="00235F00" w:rsidP="000E2D6B">
      <w:r>
        <w:rPr>
          <w:noProof/>
        </w:rPr>
        <mc:AlternateContent>
          <mc:Choice Requires="wps">
            <w:drawing>
              <wp:anchor distT="0" distB="0" distL="114300" distR="114300" simplePos="0" relativeHeight="251727872" behindDoc="0" locked="0" layoutInCell="1" allowOverlap="1" wp14:anchorId="2A2CA22E" wp14:editId="17C3073E">
                <wp:simplePos x="0" y="0"/>
                <wp:positionH relativeFrom="margin">
                  <wp:align>right</wp:align>
                </wp:positionH>
                <wp:positionV relativeFrom="paragraph">
                  <wp:posOffset>2582545</wp:posOffset>
                </wp:positionV>
                <wp:extent cx="2828925" cy="358140"/>
                <wp:effectExtent l="0" t="0" r="9525" b="3810"/>
                <wp:wrapTopAndBottom/>
                <wp:docPr id="70" name="Text Box 70"/>
                <wp:cNvGraphicFramePr/>
                <a:graphic xmlns:a="http://schemas.openxmlformats.org/drawingml/2006/main">
                  <a:graphicData uri="http://schemas.microsoft.com/office/word/2010/wordprocessingShape">
                    <wps:wsp>
                      <wps:cNvSpPr txBox="1"/>
                      <wps:spPr>
                        <a:xfrm>
                          <a:off x="0" y="0"/>
                          <a:ext cx="2828925" cy="358140"/>
                        </a:xfrm>
                        <a:prstGeom prst="rect">
                          <a:avLst/>
                        </a:prstGeom>
                        <a:solidFill>
                          <a:prstClr val="white"/>
                        </a:solidFill>
                        <a:ln>
                          <a:noFill/>
                        </a:ln>
                      </wps:spPr>
                      <wps:txbx>
                        <w:txbxContent>
                          <w:p w14:paraId="3D380C40" w14:textId="6FF7DA32" w:rsidR="0035344E" w:rsidRPr="004C6EFB" w:rsidRDefault="00172F2F" w:rsidP="00822FDC">
                            <w:pPr>
                              <w:pStyle w:val="Caption"/>
                              <w:rPr>
                                <w:ins w:id="80" w:author="ara952 reza" w:date="2020-04-02T12:43:00Z"/>
                                <w:noProof/>
                              </w:rPr>
                            </w:pPr>
                            <w:r>
                              <w:t xml:space="preserve">Figure </w:t>
                            </w:r>
                            <w:r>
                              <w:fldChar w:fldCharType="begin"/>
                            </w:r>
                            <w:r>
                              <w:instrText>SEQ Figure \* ARABIC</w:instrText>
                            </w:r>
                            <w:r>
                              <w:fldChar w:fldCharType="separate"/>
                            </w:r>
                            <w:r w:rsidR="001A0B22">
                              <w:rPr>
                                <w:noProof/>
                              </w:rPr>
                              <w:t>7</w:t>
                            </w:r>
                            <w:r>
                              <w:fldChar w:fldCharType="end"/>
                            </w:r>
                            <w:r>
                              <w:t>.</w:t>
                            </w:r>
                            <w:ins w:id="81" w:author="ara952 reza" w:date="2020-04-01T22:35:00Z">
                              <w:r w:rsidRPr="001D3854">
                                <w:t xml:space="preserve"> </w:t>
                              </w:r>
                            </w:ins>
                            <w:ins w:id="82" w:author="ara952 reza" w:date="2020-04-02T12:43:00Z">
                              <w:r w:rsidR="00822FDC" w:rsidRPr="004318FF">
                                <w:t>The residual currents in the Minas Basin and channel (from Greenberg, 1982)</w:t>
                              </w:r>
                            </w:ins>
                          </w:p>
                          <w:p w14:paraId="505E086E" w14:textId="2A3ACA8B" w:rsidR="00172F2F" w:rsidRPr="00F351A4" w:rsidRDefault="00172F2F" w:rsidP="001D3854">
                            <w:pPr>
                              <w:pStyle w:val="Caption"/>
                              <w:rPr>
                                <w:ins w:id="83" w:author="ara952 reza" w:date="2020-04-01T22:35:00Z"/>
                                <w:noProof/>
                              </w:rPr>
                            </w:pPr>
                            <w:ins w:id="84" w:author="ara952 reza" w:date="2020-04-01T22:35:00Z">
                              <w:del w:id="85" w:author="ara952 reza" w:date="2020-04-02T12:43:00Z">
                                <w:r w:rsidRPr="004318FF" w:rsidDel="0035344E">
                                  <w:delText>The residual currents in the Minas Basin and channel (from Greenberg, 1982)</w:delText>
                                </w:r>
                              </w:del>
                            </w:ins>
                          </w:p>
                          <w:p w14:paraId="089542E6" w14:textId="4276413F" w:rsidR="00172F2F" w:rsidRPr="004C6EFB" w:rsidRDefault="00172F2F" w:rsidP="001D3854">
                            <w:pPr>
                              <w:pStyle w:val="Caption"/>
                              <w:rPr>
                                <w:noProof/>
                              </w:rPr>
                            </w:pPr>
                            <w:del w:id="86" w:author="ara952 reza" w:date="2020-04-01T22:35:00Z">
                              <w:r w:rsidRPr="0048260E" w:rsidDel="001D3854">
                                <w:delText>The observed residual currents in the Minas area (from Tee, 1977)</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CA22E" id="Text Box 70" o:spid="_x0000_s1074" type="#_x0000_t202" style="position:absolute;margin-left:171.55pt;margin-top:203.35pt;width:222.75pt;height:28.2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" stroked="f">
                <v:textbox inset="0,0,0,0">
                  <w:txbxContent>
                    <w:p w14:paraId="3D380C40" w14:textId="6FF7DA32" w:rsidR="0035344E" w:rsidRPr="004C6EFB" w:rsidRDefault="00172F2F" w:rsidP="00822FDC">
                      <w:pPr>
                        <w:pStyle w:val="Caption"/>
                        <w:rPr>
                          <w:ins w:id="87" w:author="ara952 reza" w:date="2020-04-02T12:43:00Z"/>
                          <w:noProof/>
                        </w:rPr>
                      </w:pPr>
                      <w:r>
                        <w:t xml:space="preserve">Figure </w:t>
                      </w:r>
                      <w:r>
                        <w:fldChar w:fldCharType="begin"/>
                      </w:r>
                      <w:r>
                        <w:instrText>SEQ Figure \* ARABIC</w:instrText>
                      </w:r>
                      <w:r>
                        <w:fldChar w:fldCharType="separate"/>
                      </w:r>
                      <w:r w:rsidR="001A0B22">
                        <w:rPr>
                          <w:noProof/>
                        </w:rPr>
                        <w:t>7</w:t>
                      </w:r>
                      <w:r>
                        <w:fldChar w:fldCharType="end"/>
                      </w:r>
                      <w:r>
                        <w:t>.</w:t>
                      </w:r>
                      <w:ins w:id="88" w:author="ara952 reza" w:date="2020-04-01T22:35:00Z">
                        <w:r w:rsidRPr="001D3854">
                          <w:t xml:space="preserve"> </w:t>
                        </w:r>
                      </w:ins>
                      <w:ins w:id="89" w:author="ara952 reza" w:date="2020-04-02T12:43:00Z">
                        <w:r w:rsidR="00822FDC" w:rsidRPr="004318FF">
                          <w:t>The residual currents in the Minas Basin and channel (from Greenberg, 1982)</w:t>
                        </w:r>
                      </w:ins>
                    </w:p>
                    <w:p w14:paraId="505E086E" w14:textId="2A3ACA8B" w:rsidR="00172F2F" w:rsidRPr="00F351A4" w:rsidRDefault="00172F2F" w:rsidP="001D3854">
                      <w:pPr>
                        <w:pStyle w:val="Caption"/>
                        <w:rPr>
                          <w:ins w:id="90" w:author="ara952 reza" w:date="2020-04-01T22:35:00Z"/>
                          <w:noProof/>
                        </w:rPr>
                      </w:pPr>
                      <w:ins w:id="91" w:author="ara952 reza" w:date="2020-04-01T22:35:00Z">
                        <w:del w:id="92" w:author="ara952 reza" w:date="2020-04-02T12:43:00Z">
                          <w:r w:rsidRPr="004318FF" w:rsidDel="0035344E">
                            <w:delText>The residual currents in the Minas Basin and channel (from Greenberg, 1982)</w:delText>
                          </w:r>
                        </w:del>
                      </w:ins>
                    </w:p>
                    <w:p w14:paraId="089542E6" w14:textId="4276413F" w:rsidR="00172F2F" w:rsidRPr="004C6EFB" w:rsidRDefault="00172F2F" w:rsidP="001D3854">
                      <w:pPr>
                        <w:pStyle w:val="Caption"/>
                        <w:rPr>
                          <w:noProof/>
                        </w:rPr>
                      </w:pPr>
                      <w:del w:id="93" w:author="ara952 reza" w:date="2020-04-01T22:35:00Z">
                        <w:r w:rsidRPr="0048260E" w:rsidDel="001D3854">
                          <w:delText>The observed residual currents in the Minas area (from Tee, 1977)</w:delText>
                        </w:r>
                      </w:del>
                    </w:p>
                  </w:txbxContent>
                </v:textbox>
                <w10:wrap type="topAndBottom" anchorx="margin"/>
              </v:shape>
            </w:pict>
          </mc:Fallback>
        </mc:AlternateContent>
      </w:r>
      <w:r>
        <w:rPr>
          <w:noProof/>
        </w:rPr>
        <w:drawing>
          <wp:anchor distT="0" distB="0" distL="114300" distR="114300" simplePos="0" relativeHeight="251729920" behindDoc="1" locked="0" layoutInCell="1" allowOverlap="0" wp14:anchorId="325BAAEA" wp14:editId="5C40ADD7">
            <wp:simplePos x="0" y="0"/>
            <wp:positionH relativeFrom="margin">
              <wp:align>right</wp:align>
            </wp:positionH>
            <wp:positionV relativeFrom="paragraph">
              <wp:posOffset>191770</wp:posOffset>
            </wp:positionV>
            <wp:extent cx="2838450" cy="2247900"/>
            <wp:effectExtent l="19050" t="19050" r="19050" b="190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8450" cy="22479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0CB0DEA5" wp14:editId="79020F87">
            <wp:simplePos x="0" y="0"/>
            <wp:positionH relativeFrom="margin">
              <wp:align>left</wp:align>
            </wp:positionH>
            <wp:positionV relativeFrom="paragraph">
              <wp:posOffset>332740</wp:posOffset>
            </wp:positionV>
            <wp:extent cx="3069590" cy="208153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69590" cy="2081530"/>
                    </a:xfrm>
                    <a:prstGeom prst="rect">
                      <a:avLst/>
                    </a:prstGeom>
                    <a:noFill/>
                  </pic:spPr>
                </pic:pic>
              </a:graphicData>
            </a:graphic>
            <wp14:sizeRelH relativeFrom="margin">
              <wp14:pctWidth>0</wp14:pctWidth>
            </wp14:sizeRelH>
            <wp14:sizeRelV relativeFrom="margin">
              <wp14:pctHeight>0</wp14:pctHeight>
            </wp14:sizeRelV>
          </wp:anchor>
        </w:drawing>
      </w:r>
      <w:r w:rsidR="00822FDC">
        <w:rPr>
          <w:noProof/>
        </w:rPr>
        <mc:AlternateContent>
          <mc:Choice Requires="wps">
            <w:drawing>
              <wp:anchor distT="0" distB="0" distL="114300" distR="114300" simplePos="0" relativeHeight="251731968" behindDoc="1" locked="0" layoutInCell="1" allowOverlap="1" wp14:anchorId="3117033D" wp14:editId="413DF3E1">
                <wp:simplePos x="0" y="0"/>
                <wp:positionH relativeFrom="column">
                  <wp:posOffset>40005</wp:posOffset>
                </wp:positionH>
                <wp:positionV relativeFrom="paragraph">
                  <wp:posOffset>2492375</wp:posOffset>
                </wp:positionV>
                <wp:extent cx="2933700" cy="342900"/>
                <wp:effectExtent l="0" t="0" r="0" b="0"/>
                <wp:wrapTight wrapText="bothSides">
                  <wp:wrapPolygon edited="0">
                    <wp:start x="0" y="0"/>
                    <wp:lineTo x="0" y="20400"/>
                    <wp:lineTo x="21460" y="20400"/>
                    <wp:lineTo x="21460"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2933700" cy="342900"/>
                        </a:xfrm>
                        <a:prstGeom prst="rect">
                          <a:avLst/>
                        </a:prstGeom>
                        <a:solidFill>
                          <a:prstClr val="white"/>
                        </a:solidFill>
                        <a:ln>
                          <a:noFill/>
                        </a:ln>
                      </wps:spPr>
                      <wps:txbx>
                        <w:txbxContent>
                          <w:p w14:paraId="298BC335" w14:textId="2B12364C" w:rsidR="00822FDC" w:rsidRPr="004C6EFB" w:rsidRDefault="00172F2F" w:rsidP="00822FDC">
                            <w:pPr>
                              <w:pStyle w:val="Caption"/>
                              <w:rPr>
                                <w:ins w:id="94" w:author="ara952 reza" w:date="2020-04-02T12:43:00Z"/>
                                <w:noProof/>
                              </w:rPr>
                            </w:pPr>
                            <w:r>
                              <w:t xml:space="preserve">Figure </w:t>
                            </w:r>
                            <w:r>
                              <w:fldChar w:fldCharType="begin"/>
                            </w:r>
                            <w:r>
                              <w:instrText>SEQ Figure \* ARABIC</w:instrText>
                            </w:r>
                            <w:r>
                              <w:fldChar w:fldCharType="separate"/>
                            </w:r>
                            <w:r w:rsidR="001A0B22">
                              <w:rPr>
                                <w:noProof/>
                              </w:rPr>
                              <w:t>8</w:t>
                            </w:r>
                            <w:r>
                              <w:fldChar w:fldCharType="end"/>
                            </w:r>
                            <w:r>
                              <w:t>.</w:t>
                            </w:r>
                            <w:ins w:id="95" w:author="ara952 reza" w:date="2020-04-01T22:34:00Z">
                              <w:r w:rsidRPr="001D3854">
                                <w:t xml:space="preserve"> </w:t>
                              </w:r>
                            </w:ins>
                            <w:ins w:id="96" w:author="ara952 reza" w:date="2020-04-02T12:43:00Z">
                              <w:r w:rsidR="00822FDC" w:rsidRPr="0048260E">
                                <w:t>The observed residual currents in the Minas area (from Tee, 1977)</w:t>
                              </w:r>
                            </w:ins>
                          </w:p>
                          <w:p w14:paraId="212CE6F1" w14:textId="71CCA0D1" w:rsidR="00172F2F" w:rsidRPr="004C6EFB" w:rsidRDefault="00172F2F" w:rsidP="009E0AA9">
                            <w:pPr>
                              <w:pStyle w:val="Caption"/>
                              <w:rPr>
                                <w:ins w:id="97" w:author="ara952 reza" w:date="2020-04-01T22:34:00Z"/>
                                <w:noProof/>
                              </w:rPr>
                            </w:pPr>
                          </w:p>
                          <w:p w14:paraId="0B418F56" w14:textId="56A3CB34" w:rsidR="00172F2F" w:rsidRPr="00F351A4" w:rsidRDefault="00172F2F">
                            <w:pPr>
                              <w:pStyle w:val="Caption"/>
                              <w:rPr>
                                <w:noProof/>
                              </w:rPr>
                            </w:pPr>
                            <w:del w:id="98" w:author="ara952 reza" w:date="2020-04-01T22:35:00Z">
                              <w:r w:rsidRPr="004318FF" w:rsidDel="001D3854">
                                <w:delText>The residual currents in the Minas Basin and channel (from Greenberg, 1982)</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7033D" id="Text Box 71" o:spid="_x0000_s1075" type="#_x0000_t202" style="position:absolute;margin-left:3.15pt;margin-top:196.25pt;width:231pt;height:27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" stroked="f">
                <v:textbox inset="0,0,0,0">
                  <w:txbxContent>
                    <w:p w14:paraId="298BC335" w14:textId="2B12364C" w:rsidR="00822FDC" w:rsidRPr="004C6EFB" w:rsidRDefault="00172F2F" w:rsidP="00822FDC">
                      <w:pPr>
                        <w:pStyle w:val="Caption"/>
                        <w:rPr>
                          <w:ins w:id="99" w:author="ara952 reza" w:date="2020-04-02T12:43:00Z"/>
                          <w:noProof/>
                        </w:rPr>
                      </w:pPr>
                      <w:r>
                        <w:t xml:space="preserve">Figure </w:t>
                      </w:r>
                      <w:r>
                        <w:fldChar w:fldCharType="begin"/>
                      </w:r>
                      <w:r>
                        <w:instrText>SEQ Figure \* ARABIC</w:instrText>
                      </w:r>
                      <w:r>
                        <w:fldChar w:fldCharType="separate"/>
                      </w:r>
                      <w:r w:rsidR="001A0B22">
                        <w:rPr>
                          <w:noProof/>
                        </w:rPr>
                        <w:t>8</w:t>
                      </w:r>
                      <w:r>
                        <w:fldChar w:fldCharType="end"/>
                      </w:r>
                      <w:r>
                        <w:t>.</w:t>
                      </w:r>
                      <w:ins w:id="100" w:author="ara952 reza" w:date="2020-04-01T22:34:00Z">
                        <w:r w:rsidRPr="001D3854">
                          <w:t xml:space="preserve"> </w:t>
                        </w:r>
                      </w:ins>
                      <w:ins w:id="101" w:author="ara952 reza" w:date="2020-04-02T12:43:00Z">
                        <w:r w:rsidR="00822FDC" w:rsidRPr="0048260E">
                          <w:t>The observed residual currents in the Minas area (from Tee, 1977)</w:t>
                        </w:r>
                      </w:ins>
                    </w:p>
                    <w:p w14:paraId="212CE6F1" w14:textId="71CCA0D1" w:rsidR="00172F2F" w:rsidRPr="004C6EFB" w:rsidRDefault="00172F2F" w:rsidP="009E0AA9">
                      <w:pPr>
                        <w:pStyle w:val="Caption"/>
                        <w:rPr>
                          <w:ins w:id="102" w:author="ara952 reza" w:date="2020-04-01T22:34:00Z"/>
                          <w:noProof/>
                        </w:rPr>
                      </w:pPr>
                    </w:p>
                    <w:p w14:paraId="0B418F56" w14:textId="56A3CB34" w:rsidR="00172F2F" w:rsidRPr="00F351A4" w:rsidRDefault="00172F2F">
                      <w:pPr>
                        <w:pStyle w:val="Caption"/>
                        <w:rPr>
                          <w:noProof/>
                        </w:rPr>
                      </w:pPr>
                      <w:del w:id="103" w:author="ara952 reza" w:date="2020-04-01T22:35:00Z">
                        <w:r w:rsidRPr="004318FF" w:rsidDel="001D3854">
                          <w:delText>The residual currents in the Minas Basin and channel (from Greenberg, 1982)</w:delText>
                        </w:r>
                      </w:del>
                    </w:p>
                  </w:txbxContent>
                </v:textbox>
                <w10:wrap type="tight"/>
              </v:shape>
            </w:pict>
          </mc:Fallback>
        </mc:AlternateContent>
      </w:r>
    </w:p>
    <w:p w14:paraId="235619C2" w14:textId="61AFEBE7" w:rsidR="00F16E99" w:rsidRDefault="00F16E99" w:rsidP="000E2D6B"/>
    <w:p w14:paraId="60CEFC56" w14:textId="0F4DC0F2" w:rsidR="00F16E99" w:rsidRDefault="00F16E99" w:rsidP="000E2D6B">
      <w:r>
        <w:rPr>
          <w:noProof/>
        </w:rPr>
        <w:drawing>
          <wp:anchor distT="0" distB="0" distL="114300" distR="114300" simplePos="0" relativeHeight="251732992" behindDoc="0" locked="0" layoutInCell="1" allowOverlap="1" wp14:anchorId="165574A3" wp14:editId="4BEC2E56">
            <wp:simplePos x="0" y="0"/>
            <wp:positionH relativeFrom="column">
              <wp:posOffset>1226820</wp:posOffset>
            </wp:positionH>
            <wp:positionV relativeFrom="paragraph">
              <wp:posOffset>255905</wp:posOffset>
            </wp:positionV>
            <wp:extent cx="3718560" cy="1851025"/>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18560" cy="1851025"/>
                    </a:xfrm>
                    <a:prstGeom prst="rect">
                      <a:avLst/>
                    </a:prstGeom>
                    <a:noFill/>
                  </pic:spPr>
                </pic:pic>
              </a:graphicData>
            </a:graphic>
            <wp14:sizeRelH relativeFrom="margin">
              <wp14:pctWidth>0</wp14:pctWidth>
            </wp14:sizeRelH>
            <wp14:sizeRelV relativeFrom="margin">
              <wp14:pctHeight>0</wp14:pctHeight>
            </wp14:sizeRelV>
          </wp:anchor>
        </w:drawing>
      </w:r>
    </w:p>
    <w:p w14:paraId="0AA5F642" w14:textId="376E63B6" w:rsidR="00F16E99" w:rsidRDefault="00F16E99" w:rsidP="00F16E99">
      <w:pPr>
        <w:pStyle w:val="Caption"/>
      </w:pPr>
      <w:r>
        <w:t xml:space="preserve">                                                           Figure </w:t>
      </w:r>
      <w:r>
        <w:fldChar w:fldCharType="begin"/>
      </w:r>
      <w:r>
        <w:instrText>SEQ Figure \* ARABIC</w:instrText>
      </w:r>
      <w:r>
        <w:fldChar w:fldCharType="separate"/>
      </w:r>
      <w:r w:rsidR="001A0B22">
        <w:rPr>
          <w:noProof/>
        </w:rPr>
        <w:t>9</w:t>
      </w:r>
      <w:r>
        <w:fldChar w:fldCharType="end"/>
      </w:r>
      <w:r w:rsidRPr="00FE1A2D">
        <w:t>. The depth-averaged residual flow (from Wu et al, 2011</w:t>
      </w:r>
      <w:ins w:id="104" w:author="ara952 reza" w:date="2020-04-02T12:43:00Z">
        <w:r w:rsidR="00222903">
          <w:t>)</w:t>
        </w:r>
      </w:ins>
    </w:p>
    <w:p w14:paraId="74BA1787" w14:textId="06F2F184" w:rsidR="00F16E99" w:rsidRDefault="00F16E99" w:rsidP="000E2D6B"/>
    <w:p w14:paraId="16D35028" w14:textId="0CC5B03D" w:rsidR="00F16E99" w:rsidRDefault="00EC1464" w:rsidP="006D69EF">
      <w:r>
        <w:rPr>
          <w:noProof/>
        </w:rPr>
        <w:lastRenderedPageBreak/>
        <mc:AlternateContent>
          <mc:Choice Requires="wpg">
            <w:drawing>
              <wp:anchor distT="0" distB="0" distL="114300" distR="114300" simplePos="0" relativeHeight="251739136" behindDoc="0" locked="0" layoutInCell="1" allowOverlap="1" wp14:anchorId="268DD0EA" wp14:editId="7AEC8E38">
                <wp:simplePos x="0" y="0"/>
                <wp:positionH relativeFrom="margin">
                  <wp:posOffset>-28575</wp:posOffset>
                </wp:positionH>
                <wp:positionV relativeFrom="paragraph">
                  <wp:posOffset>0</wp:posOffset>
                </wp:positionV>
                <wp:extent cx="3086100" cy="2432685"/>
                <wp:effectExtent l="0" t="0" r="0" b="5715"/>
                <wp:wrapTopAndBottom/>
                <wp:docPr id="62" name="Group 62"/>
                <wp:cNvGraphicFramePr/>
                <a:graphic xmlns:a="http://schemas.openxmlformats.org/drawingml/2006/main">
                  <a:graphicData uri="http://schemas.microsoft.com/office/word/2010/wordprocessingGroup">
                    <wpg:wgp>
                      <wpg:cNvGrpSpPr/>
                      <wpg:grpSpPr>
                        <a:xfrm>
                          <a:off x="0" y="0"/>
                          <a:ext cx="3086100" cy="2432685"/>
                          <a:chOff x="0" y="0"/>
                          <a:chExt cx="3116580" cy="2680335"/>
                        </a:xfrm>
                      </wpg:grpSpPr>
                      <pic:pic xmlns:pic="http://schemas.openxmlformats.org/drawingml/2006/picture">
                        <pic:nvPicPr>
                          <pic:cNvPr id="75" name="Picture 75"/>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16580" cy="2680335"/>
                          </a:xfrm>
                          <a:prstGeom prst="rect">
                            <a:avLst/>
                          </a:prstGeom>
                          <a:noFill/>
                        </pic:spPr>
                      </pic:pic>
                      <wps:wsp>
                        <wps:cNvPr id="78" name="Text Box 78"/>
                        <wps:cNvSpPr txBox="1"/>
                        <wps:spPr>
                          <a:xfrm>
                            <a:off x="66675" y="266700"/>
                            <a:ext cx="304800" cy="362980"/>
                          </a:xfrm>
                          <a:prstGeom prst="rect">
                            <a:avLst/>
                          </a:prstGeom>
                          <a:noFill/>
                          <a:ln w="6350">
                            <a:noFill/>
                          </a:ln>
                        </wps:spPr>
                        <wps:txbx>
                          <w:txbxContent>
                            <w:p w14:paraId="7D954AF5" w14:textId="755EC12C"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8DD0EA" id="Group 62" o:spid="_x0000_s1076" style="position:absolute;margin-left:-2.25pt;margin-top:0;width:243pt;height:191.55pt;z-index:251739136;mso-position-horizontal-relative:margin;mso-width-relative:margin;mso-height-relative:margin" coordsize="31165,26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">
                <v:shape id="Picture 75" o:spid="_x0000_s1077" type="#_x0000_t75" style="position:absolute;width:31165;height:26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">
                  <v:imagedata r:id="rId50" o:title=""/>
                </v:shape>
                <v:shape id="Text Box 78" o:spid="_x0000_s1078" type="#_x0000_t202" style="position:absolute;left:666;top:2667;width:304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7D954AF5" w14:textId="755EC12C" w:rsidR="00172F2F" w:rsidRDefault="00172F2F">
                        <w:r>
                          <w:t>a</w:t>
                        </w:r>
                      </w:p>
                    </w:txbxContent>
                  </v:textbox>
                </v:shape>
                <w10:wrap type="topAndBottom" anchorx="margin"/>
              </v:group>
            </w:pict>
          </mc:Fallback>
        </mc:AlternateContent>
      </w:r>
      <w:r>
        <w:rPr>
          <w:noProof/>
        </w:rPr>
        <w:drawing>
          <wp:anchor distT="0" distB="0" distL="114300" distR="114300" simplePos="0" relativeHeight="251735040" behindDoc="0" locked="0" layoutInCell="1" allowOverlap="1" wp14:anchorId="14D6DAE7" wp14:editId="12DD5B8C">
            <wp:simplePos x="0" y="0"/>
            <wp:positionH relativeFrom="margin">
              <wp:posOffset>3133725</wp:posOffset>
            </wp:positionH>
            <wp:positionV relativeFrom="paragraph">
              <wp:posOffset>0</wp:posOffset>
            </wp:positionV>
            <wp:extent cx="2790825" cy="2404110"/>
            <wp:effectExtent l="0" t="0" r="9525" b="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0825" cy="240411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1184" behindDoc="0" locked="0" layoutInCell="1" allowOverlap="1" wp14:anchorId="166A388C" wp14:editId="42CA7B53">
                <wp:simplePos x="0" y="0"/>
                <wp:positionH relativeFrom="column">
                  <wp:posOffset>3202305</wp:posOffset>
                </wp:positionH>
                <wp:positionV relativeFrom="paragraph">
                  <wp:posOffset>198755</wp:posOffset>
                </wp:positionV>
                <wp:extent cx="304800" cy="23622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noFill/>
                        </a:ln>
                      </wps:spPr>
                      <wps:txbx>
                        <w:txbxContent>
                          <w:p w14:paraId="19CD7ACC" w14:textId="410D56D9" w:rsidR="00172F2F" w:rsidRDefault="00172F2F" w:rsidP="00EA5F4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A388C" id="Text Box 79" o:spid="_x0000_s1079" type="#_x0000_t202" style="position:absolute;margin-left:252.15pt;margin-top:15.65pt;width:24pt;height:18.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" filled="f" stroked="f" strokeweight=".5pt">
                <v:textbox>
                  <w:txbxContent>
                    <w:p w14:paraId="19CD7ACC" w14:textId="410D56D9" w:rsidR="00172F2F" w:rsidRDefault="00172F2F" w:rsidP="00EA5F41">
                      <w:r>
                        <w:t>b</w:t>
                      </w:r>
                    </w:p>
                  </w:txbxContent>
                </v:textbox>
              </v:shape>
            </w:pict>
          </mc:Fallback>
        </mc:AlternateContent>
      </w:r>
      <w:r w:rsidR="00235F00">
        <w:rPr>
          <w:noProof/>
        </w:rPr>
        <mc:AlternateContent>
          <mc:Choice Requires="wps">
            <w:drawing>
              <wp:anchor distT="0" distB="0" distL="114300" distR="114300" simplePos="0" relativeHeight="251737088" behindDoc="0" locked="0" layoutInCell="1" allowOverlap="1" wp14:anchorId="1E89B1D4" wp14:editId="0F3C1988">
                <wp:simplePos x="0" y="0"/>
                <wp:positionH relativeFrom="margin">
                  <wp:align>right</wp:align>
                </wp:positionH>
                <wp:positionV relativeFrom="paragraph">
                  <wp:posOffset>2581275</wp:posOffset>
                </wp:positionV>
                <wp:extent cx="5876925" cy="635"/>
                <wp:effectExtent l="0" t="0" r="9525" b="0"/>
                <wp:wrapTopAndBottom/>
                <wp:docPr id="77" name="Text Box 77"/>
                <wp:cNvGraphicFramePr/>
                <a:graphic xmlns:a="http://schemas.openxmlformats.org/drawingml/2006/main">
                  <a:graphicData uri="http://schemas.microsoft.com/office/word/2010/wordprocessingShape">
                    <wps:wsp>
                      <wps:cNvSpPr txBox="1"/>
                      <wps:spPr>
                        <a:xfrm>
                          <a:off x="0" y="0"/>
                          <a:ext cx="5876925" cy="635"/>
                        </a:xfrm>
                        <a:prstGeom prst="rect">
                          <a:avLst/>
                        </a:prstGeom>
                        <a:solidFill>
                          <a:prstClr val="white"/>
                        </a:solidFill>
                        <a:ln>
                          <a:noFill/>
                        </a:ln>
                      </wps:spPr>
                      <wps:txbx>
                        <w:txbxContent>
                          <w:p w14:paraId="35A24676" w14:textId="5160899A" w:rsidR="00172F2F" w:rsidRPr="004F3846" w:rsidRDefault="00172F2F" w:rsidP="00EA5F41">
                            <w:pPr>
                              <w:pStyle w:val="Caption"/>
                              <w:rPr>
                                <w:noProof/>
                              </w:rPr>
                            </w:pPr>
                            <w:r>
                              <w:t xml:space="preserve">Figure </w:t>
                            </w:r>
                            <w:r>
                              <w:fldChar w:fldCharType="begin"/>
                            </w:r>
                            <w:r>
                              <w:instrText>SEQ Figure \* ARABIC</w:instrText>
                            </w:r>
                            <w:r>
                              <w:fldChar w:fldCharType="separate"/>
                            </w:r>
                            <w:r w:rsidR="001A0B22">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89B1D4" id="Text Box 77" o:spid="_x0000_s1080" type="#_x0000_t202" style="position:absolute;margin-left:411.55pt;margin-top:203.25pt;width:462.75pt;height:.05pt;z-index:2517370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" stroked="f">
                <v:textbox style="mso-fit-shape-to-text:t" inset="0,0,0,0">
                  <w:txbxContent>
                    <w:p w14:paraId="35A24676" w14:textId="5160899A" w:rsidR="00172F2F" w:rsidRPr="004F3846" w:rsidRDefault="00172F2F" w:rsidP="00EA5F41">
                      <w:pPr>
                        <w:pStyle w:val="Caption"/>
                        <w:rPr>
                          <w:noProof/>
                        </w:rPr>
                      </w:pPr>
                      <w:r>
                        <w:t xml:space="preserve">Figure </w:t>
                      </w:r>
                      <w:r>
                        <w:fldChar w:fldCharType="begin"/>
                      </w:r>
                      <w:r>
                        <w:instrText>SEQ Figure \* ARABIC</w:instrText>
                      </w:r>
                      <w:r>
                        <w:fldChar w:fldCharType="separate"/>
                      </w:r>
                      <w:r w:rsidR="001A0B22">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v:textbox>
                <w10:wrap type="topAndBottom" anchorx="margin"/>
              </v:shape>
            </w:pict>
          </mc:Fallback>
        </mc:AlternateContent>
      </w:r>
    </w:p>
    <w:p w14:paraId="1FF22BCC" w14:textId="75427B40" w:rsidR="003A7B30" w:rsidRDefault="006D69EF">
      <w:pPr>
        <w:spacing w:after="0"/>
        <w:jc w:val="both"/>
      </w:pPr>
      <w:ins w:id="105" w:author="ara952 reza" w:date="2020-04-01T22:43:00Z">
        <w:r>
          <w:rPr>
            <w:noProof/>
          </w:rPr>
          <mc:AlternateContent>
            <mc:Choice Requires="wps">
              <w:drawing>
                <wp:anchor distT="0" distB="0" distL="114300" distR="114300" simplePos="0" relativeHeight="251744256" behindDoc="0" locked="0" layoutInCell="1" allowOverlap="1" wp14:anchorId="09DBD952" wp14:editId="4F516BA4">
                  <wp:simplePos x="0" y="0"/>
                  <wp:positionH relativeFrom="margin">
                    <wp:posOffset>1352550</wp:posOffset>
                  </wp:positionH>
                  <wp:positionV relativeFrom="paragraph">
                    <wp:posOffset>4594860</wp:posOffset>
                  </wp:positionV>
                  <wp:extent cx="3169920" cy="297180"/>
                  <wp:effectExtent l="0" t="0" r="0" b="7620"/>
                  <wp:wrapTopAndBottom/>
                  <wp:docPr id="82" name="Text Box 82"/>
                  <wp:cNvGraphicFramePr/>
                  <a:graphic xmlns:a="http://schemas.openxmlformats.org/drawingml/2006/main">
                    <a:graphicData uri="http://schemas.microsoft.com/office/word/2010/wordprocessingShape">
                      <wps:wsp>
                        <wps:cNvSpPr txBox="1"/>
                        <wps:spPr>
                          <a:xfrm>
                            <a:off x="0" y="0"/>
                            <a:ext cx="3169920" cy="297180"/>
                          </a:xfrm>
                          <a:prstGeom prst="rect">
                            <a:avLst/>
                          </a:prstGeom>
                          <a:solidFill>
                            <a:prstClr val="white"/>
                          </a:solidFill>
                          <a:ln>
                            <a:noFill/>
                          </a:ln>
                        </wps:spPr>
                        <wps:txbx>
                          <w:txbxContent>
                            <w:p w14:paraId="1DC18939" w14:textId="27895833" w:rsidR="00172F2F" w:rsidRPr="001F0C63" w:rsidRDefault="00172F2F">
                              <w:pPr>
                                <w:pStyle w:val="Caption"/>
                                <w:rPr>
                                  <w:noProof/>
                                </w:rPr>
                                <w:pPrChange w:id="106" w:author="ara952 reza" w:date="2020-04-01T22:43:00Z">
                                  <w:pPr/>
                                </w:pPrChange>
                              </w:pPr>
                              <w:ins w:id="107" w:author="ara952 reza" w:date="2020-04-01T22:43:00Z">
                                <w:r>
                                  <w:t xml:space="preserve">Figure </w:t>
                                </w:r>
                                <w:r>
                                  <w:fldChar w:fldCharType="begin"/>
                                </w:r>
                                <w:r>
                                  <w:instrText xml:space="preserve"> SEQ Figure \* ARABIC </w:instrText>
                                </w:r>
                              </w:ins>
                              <w:r>
                                <w:fldChar w:fldCharType="separate"/>
                              </w:r>
                              <w:r w:rsidR="001A0B22">
                                <w:rPr>
                                  <w:noProof/>
                                </w:rPr>
                                <w:t>11</w:t>
                              </w:r>
                              <w:ins w:id="108" w:author="ara952 reza" w:date="2020-04-01T22:43:00Z">
                                <w:r>
                                  <w:fldChar w:fldCharType="end"/>
                                </w:r>
                                <w:r>
                                  <w:t>.</w:t>
                                </w:r>
                                <w:r w:rsidRPr="00071E59">
                                  <w:t>Residual currents at the Bay entrance and Grand Manan Island (from Greenberg, 1982).</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BD952" id="Text Box 82" o:spid="_x0000_s1081" type="#_x0000_t202" style="position:absolute;left:0;text-align:left;margin-left:106.5pt;margin-top:361.8pt;width:249.6pt;height:23.4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" stroked="f">
                  <v:textbox inset="0,0,0,0">
                    <w:txbxContent>
                      <w:p w14:paraId="1DC18939" w14:textId="27895833" w:rsidR="00172F2F" w:rsidRPr="001F0C63" w:rsidRDefault="00172F2F">
                        <w:pPr>
                          <w:pStyle w:val="Caption"/>
                          <w:rPr>
                            <w:noProof/>
                          </w:rPr>
                          <w:pPrChange w:id="109" w:author="ara952 reza" w:date="2020-04-01T22:43:00Z">
                            <w:pPr/>
                          </w:pPrChange>
                        </w:pPr>
                        <w:ins w:id="110" w:author="ara952 reza" w:date="2020-04-01T22:43:00Z">
                          <w:r>
                            <w:t xml:space="preserve">Figure </w:t>
                          </w:r>
                          <w:r>
                            <w:fldChar w:fldCharType="begin"/>
                          </w:r>
                          <w:r>
                            <w:instrText xml:space="preserve"> SEQ Figure \* ARABIC </w:instrText>
                          </w:r>
                        </w:ins>
                        <w:r>
                          <w:fldChar w:fldCharType="separate"/>
                        </w:r>
                        <w:r w:rsidR="001A0B22">
                          <w:rPr>
                            <w:noProof/>
                          </w:rPr>
                          <w:t>11</w:t>
                        </w:r>
                        <w:ins w:id="111" w:author="ara952 reza" w:date="2020-04-01T22:43:00Z">
                          <w:r>
                            <w:fldChar w:fldCharType="end"/>
                          </w:r>
                          <w:r>
                            <w:t>.</w:t>
                          </w:r>
                          <w:r w:rsidRPr="00071E59">
                            <w:t>Residual currents at the Bay entrance and Grand Manan Island (from Greenberg, 1982).</w:t>
                          </w:r>
                        </w:ins>
                      </w:p>
                    </w:txbxContent>
                  </v:textbox>
                  <w10:wrap type="topAndBottom" anchorx="margin"/>
                </v:shape>
              </w:pict>
            </mc:Fallback>
          </mc:AlternateContent>
        </w:r>
      </w:ins>
      <w:ins w:id="112" w:author="ara952 reza" w:date="2020-04-01T22:42:00Z">
        <w:r>
          <w:rPr>
            <w:noProof/>
          </w:rPr>
          <w:drawing>
            <wp:anchor distT="0" distB="0" distL="114300" distR="114300" simplePos="0" relativeHeight="251742208" behindDoc="0" locked="0" layoutInCell="1" allowOverlap="1" wp14:anchorId="577AAAAB" wp14:editId="4BBA55C2">
              <wp:simplePos x="0" y="0"/>
              <wp:positionH relativeFrom="margin">
                <wp:align>center</wp:align>
              </wp:positionH>
              <wp:positionV relativeFrom="paragraph">
                <wp:posOffset>2136775</wp:posOffset>
              </wp:positionV>
              <wp:extent cx="3177540" cy="2442845"/>
              <wp:effectExtent l="0" t="0" r="381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77540" cy="2442845"/>
                      </a:xfrm>
                      <a:prstGeom prst="rect">
                        <a:avLst/>
                      </a:prstGeom>
                      <a:noFill/>
                    </pic:spPr>
                  </pic:pic>
                </a:graphicData>
              </a:graphic>
              <wp14:sizeRelH relativeFrom="margin">
                <wp14:pctWidth>0</wp14:pctWidth>
              </wp14:sizeRelH>
              <wp14:sizeRelV relativeFrom="margin">
                <wp14:pctHeight>0</wp14:pctHeight>
              </wp14:sizeRelV>
            </wp:anchor>
          </w:drawing>
        </w:r>
      </w:ins>
      <w:r w:rsidR="00F16E99">
        <w:t xml:space="preserve">The residual flow for the barotropic run is presented in Fig. </w:t>
      </w:r>
      <w:del w:id="113" w:author="ara952 reza" w:date="2020-04-01T22:36:00Z">
        <w:r w:rsidR="00F16E99" w:rsidDel="001D3854">
          <w:delText xml:space="preserve">14 </w:delText>
        </w:r>
      </w:del>
      <w:ins w:id="114" w:author="ara952 reza" w:date="2020-04-01T22:36:00Z">
        <w:r w:rsidR="001D3854">
          <w:t>10</w:t>
        </w:r>
      </w:ins>
      <w:ins w:id="115" w:author="ara952 reza" w:date="2020-04-01T22:38:00Z">
        <w:r w:rsidR="003A7B30">
          <w:t>a</w:t>
        </w:r>
      </w:ins>
      <w:ins w:id="116" w:author="ara952 reza" w:date="2020-04-01T22:36:00Z">
        <w:r w:rsidR="001D3854">
          <w:t xml:space="preserve"> </w:t>
        </w:r>
      </w:ins>
      <w:r w:rsidR="00F16E99">
        <w:t>at the end of the simulation period, August 31</w:t>
      </w:r>
      <w:r w:rsidR="00F16E99" w:rsidRPr="00B51C1A">
        <w:rPr>
          <w:vertAlign w:val="superscript"/>
        </w:rPr>
        <w:t>st</w:t>
      </w:r>
      <w:r w:rsidR="00F16E99">
        <w:t>.</w:t>
      </w:r>
      <w:r w:rsidR="00F16E99" w:rsidRPr="00F16E99">
        <w:t xml:space="preserve"> </w:t>
      </w:r>
      <w:del w:id="117" w:author="ara952 reza" w:date="2020-04-01T22:40:00Z">
        <w:r w:rsidR="00F16E99" w:rsidDel="003A7B30">
          <w:delText>The same residual current has been resolved at the entrance of the Bay (Greenberg, 1982;</w:delText>
        </w:r>
        <w:r w:rsidR="00F16E99" w:rsidRPr="0093718F" w:rsidDel="003A7B30">
          <w:delText xml:space="preserve"> </w:delText>
        </w:r>
        <w:r w:rsidR="00F16E99" w:rsidDel="003A7B30">
          <w:delText xml:space="preserve">Isaji and Spaulding 1984). </w:delText>
        </w:r>
      </w:del>
      <w:r w:rsidR="00F16E99">
        <w:t>The high-resolution grid in the model</w:t>
      </w:r>
      <w:del w:id="118" w:author="ara952 reza" w:date="2020-04-01T22:36:00Z">
        <w:r w:rsidR="00F16E99" w:rsidDel="001D3854">
          <w:delText xml:space="preserve"> and</w:delText>
        </w:r>
      </w:del>
      <w:r w:rsidR="00F16E99">
        <w:t>, especially in the Minas Passage and Channel, can resolve these features. It seems that the tide, complex geometry at the entrance of Minas Passage result in the generation of the gyres. There is an improvement for the residual currents in the Baroclinic run (Fig. 1</w:t>
      </w:r>
      <w:ins w:id="119" w:author="ara952 reza" w:date="2020-04-01T22:38:00Z">
        <w:r w:rsidR="003A7B30">
          <w:t>0b</w:t>
        </w:r>
      </w:ins>
      <w:del w:id="120" w:author="ara952 reza" w:date="2020-04-01T22:38:00Z">
        <w:r w:rsidR="00F16E99" w:rsidDel="003A7B30">
          <w:delText>7,18</w:delText>
        </w:r>
      </w:del>
      <w:r w:rsidR="00F16E99">
        <w:t>) and it shows that in the Minas Basin area</w:t>
      </w:r>
      <w:ins w:id="121" w:author="ara952 reza" w:date="2020-04-01T22:38:00Z">
        <w:r w:rsidR="003A7B30">
          <w:t>,</w:t>
        </w:r>
      </w:ins>
      <w:r w:rsidR="00F16E99">
        <w:t xml:space="preserve"> the shape of the gyre persists but the residual currents speed increase due to baroclinic effect. In the lower part of Bay, northeast of Grand Manan Island, the baroclinic effect has generated a clockwise gyre around the high gradient depth </w:t>
      </w:r>
      <w:del w:id="122" w:author="ara952 reza" w:date="2020-04-01T22:42:00Z">
        <w:r w:rsidR="00F16E99" w:rsidDel="003A7B30">
          <w:delText>area.</w:delText>
        </w:r>
      </w:del>
      <w:ins w:id="123" w:author="ara952 reza" w:date="2020-04-01T22:44:00Z">
        <w:r w:rsidR="003A7B30">
          <w:t>area (Fig. 12)</w:t>
        </w:r>
      </w:ins>
      <w:ins w:id="124" w:author="ara952 reza" w:date="2020-04-01T22:42:00Z">
        <w:r w:rsidR="003A7B30">
          <w:t>. In</w:t>
        </w:r>
      </w:ins>
      <w:ins w:id="125" w:author="ara952 reza" w:date="2020-04-01T22:41:00Z">
        <w:r w:rsidR="003A7B30">
          <w:t xml:space="preserve"> the lower part of Bay, northeast of Grand Manan Island, the baroclinic effect has generated a clockwise gyre around the high gradient depth area </w:t>
        </w:r>
      </w:ins>
      <w:ins w:id="126" w:author="ara952 reza" w:date="2020-04-01T22:40:00Z">
        <w:r w:rsidR="003A7B30">
          <w:t>The same residual current</w:t>
        </w:r>
      </w:ins>
      <w:ins w:id="127" w:author="ara952 reza" w:date="2020-04-01T22:43:00Z">
        <w:r w:rsidR="003A7B30">
          <w:t>(Fig.11)</w:t>
        </w:r>
      </w:ins>
      <w:ins w:id="128" w:author="ara952 reza" w:date="2020-04-01T22:40:00Z">
        <w:r w:rsidR="003A7B30">
          <w:t xml:space="preserve"> has been resolved at the entrance of the Bay (Greenberg, 1982;</w:t>
        </w:r>
        <w:r w:rsidR="003A7B30" w:rsidRPr="0093718F">
          <w:t xml:space="preserve"> </w:t>
        </w:r>
        <w:proofErr w:type="spellStart"/>
        <w:r w:rsidR="003A7B30">
          <w:t>Isaji</w:t>
        </w:r>
        <w:proofErr w:type="spellEnd"/>
        <w:r w:rsidR="003A7B30">
          <w:t xml:space="preserve"> and Spaulding 1984).</w:t>
        </w:r>
      </w:ins>
    </w:p>
    <w:p w14:paraId="61BA6E2D" w14:textId="1B7CF605" w:rsidR="00235F00" w:rsidRDefault="00235F00">
      <w:pPr>
        <w:spacing w:after="0"/>
        <w:jc w:val="both"/>
      </w:pPr>
    </w:p>
    <w:p w14:paraId="2B48C06C" w14:textId="431E145C" w:rsidR="00235F00" w:rsidRDefault="00235F00">
      <w:pPr>
        <w:spacing w:after="0"/>
        <w:jc w:val="both"/>
      </w:pPr>
      <w:ins w:id="129" w:author="ara952 reza" w:date="2020-04-01T22:46:00Z">
        <w:r>
          <w:rPr>
            <w:noProof/>
          </w:rPr>
          <w:lastRenderedPageBreak/>
          <mc:AlternateContent>
            <mc:Choice Requires="wps">
              <w:drawing>
                <wp:anchor distT="0" distB="0" distL="114300" distR="114300" simplePos="0" relativeHeight="251748352" behindDoc="0" locked="0" layoutInCell="1" allowOverlap="1" wp14:anchorId="5FAB58BF" wp14:editId="3DB3A311">
                  <wp:simplePos x="0" y="0"/>
                  <wp:positionH relativeFrom="margin">
                    <wp:align>center</wp:align>
                  </wp:positionH>
                  <wp:positionV relativeFrom="paragraph">
                    <wp:posOffset>2628900</wp:posOffset>
                  </wp:positionV>
                  <wp:extent cx="5524500" cy="285750"/>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5524500" cy="285750"/>
                          </a:xfrm>
                          <a:prstGeom prst="rect">
                            <a:avLst/>
                          </a:prstGeom>
                          <a:solidFill>
                            <a:prstClr val="white"/>
                          </a:solidFill>
                          <a:ln>
                            <a:noFill/>
                          </a:ln>
                        </wps:spPr>
                        <wps:txbx>
                          <w:txbxContent>
                            <w:p w14:paraId="6CC5186F" w14:textId="0540CC6F" w:rsidR="00172F2F" w:rsidRPr="00BF18CC" w:rsidRDefault="00172F2F">
                              <w:pPr>
                                <w:pStyle w:val="Caption"/>
                                <w:rPr>
                                  <w:noProof/>
                                </w:rPr>
                                <w:pPrChange w:id="130" w:author="ara952 reza" w:date="2020-04-01T22:46:00Z">
                                  <w:pPr>
                                    <w:spacing w:after="0"/>
                                    <w:jc w:val="both"/>
                                  </w:pPr>
                                </w:pPrChange>
                              </w:pPr>
                              <w:ins w:id="131" w:author="ara952 reza" w:date="2020-04-01T22:46:00Z">
                                <w:r>
                                  <w:t xml:space="preserve">Figure </w:t>
                                </w:r>
                                <w:r>
                                  <w:fldChar w:fldCharType="begin"/>
                                </w:r>
                                <w:r>
                                  <w:instrText xml:space="preserve"> SEQ Figure \* ARABIC </w:instrText>
                                </w:r>
                              </w:ins>
                              <w:r>
                                <w:fldChar w:fldCharType="separate"/>
                              </w:r>
                              <w:r w:rsidR="001A0B22">
                                <w:rPr>
                                  <w:noProof/>
                                </w:rPr>
                                <w:t>12</w:t>
                              </w:r>
                              <w:ins w:id="132" w:author="ara952 reza" w:date="2020-04-01T22:46:00Z">
                                <w:r>
                                  <w:fldChar w:fldCharType="end"/>
                                </w:r>
                                <w:r>
                                  <w:t>.</w:t>
                                </w:r>
                                <w:r w:rsidRPr="00246239">
                                  <w:t>The tidal residual currents at entrance of the Bay for</w:t>
                                </w:r>
                                <w:r>
                                  <w:t>(a)Barotropic and (b)</w:t>
                                </w:r>
                                <w:r w:rsidRPr="00246239">
                                  <w:t xml:space="preserve"> Baroclinic ru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B58BF" id="Text Box 85" o:spid="_x0000_s1082" type="#_x0000_t202" style="position:absolute;left:0;text-align:left;margin-left:0;margin-top:207pt;width:435pt;height:22.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" stroked="f">
                  <v:textbox inset="0,0,0,0">
                    <w:txbxContent>
                      <w:p w14:paraId="6CC5186F" w14:textId="0540CC6F" w:rsidR="00172F2F" w:rsidRPr="00BF18CC" w:rsidRDefault="00172F2F">
                        <w:pPr>
                          <w:pStyle w:val="Caption"/>
                          <w:rPr>
                            <w:noProof/>
                          </w:rPr>
                          <w:pPrChange w:id="133" w:author="ara952 reza" w:date="2020-04-01T22:46:00Z">
                            <w:pPr>
                              <w:spacing w:after="0"/>
                              <w:jc w:val="both"/>
                            </w:pPr>
                          </w:pPrChange>
                        </w:pPr>
                        <w:ins w:id="134" w:author="ara952 reza" w:date="2020-04-01T22:46:00Z">
                          <w:r>
                            <w:t xml:space="preserve">Figure </w:t>
                          </w:r>
                          <w:r>
                            <w:fldChar w:fldCharType="begin"/>
                          </w:r>
                          <w:r>
                            <w:instrText xml:space="preserve"> SEQ Figure \* ARABIC </w:instrText>
                          </w:r>
                        </w:ins>
                        <w:r>
                          <w:fldChar w:fldCharType="separate"/>
                        </w:r>
                        <w:r w:rsidR="001A0B22">
                          <w:rPr>
                            <w:noProof/>
                          </w:rPr>
                          <w:t>12</w:t>
                        </w:r>
                        <w:ins w:id="135" w:author="ara952 reza" w:date="2020-04-01T22:46:00Z">
                          <w:r>
                            <w:fldChar w:fldCharType="end"/>
                          </w:r>
                          <w:r>
                            <w:t>.</w:t>
                          </w:r>
                          <w:r w:rsidRPr="00246239">
                            <w:t>The tidal residual currents at entrance of the Bay for</w:t>
                          </w:r>
                          <w:r>
                            <w:t>(a)Barotropic and (b)</w:t>
                          </w:r>
                          <w:r w:rsidRPr="00246239">
                            <w:t xml:space="preserve"> Baroclinic run</w:t>
                          </w:r>
                        </w:ins>
                      </w:p>
                    </w:txbxContent>
                  </v:textbox>
                  <w10:wrap type="topAndBottom" anchorx="margin"/>
                </v:shape>
              </w:pict>
            </mc:Fallback>
          </mc:AlternateContent>
        </w:r>
      </w:ins>
      <w:r>
        <w:rPr>
          <w:noProof/>
        </w:rPr>
        <mc:AlternateContent>
          <mc:Choice Requires="wpg">
            <w:drawing>
              <wp:anchor distT="0" distB="0" distL="114300" distR="114300" simplePos="0" relativeHeight="251753472" behindDoc="0" locked="0" layoutInCell="1" allowOverlap="1" wp14:anchorId="2DB20796" wp14:editId="3F71069A">
                <wp:simplePos x="0" y="0"/>
                <wp:positionH relativeFrom="margin">
                  <wp:posOffset>3057525</wp:posOffset>
                </wp:positionH>
                <wp:positionV relativeFrom="paragraph">
                  <wp:posOffset>120650</wp:posOffset>
                </wp:positionV>
                <wp:extent cx="2771775" cy="2457450"/>
                <wp:effectExtent l="0" t="0" r="9525" b="0"/>
                <wp:wrapTopAndBottom/>
                <wp:docPr id="88" name="Group 88"/>
                <wp:cNvGraphicFramePr/>
                <a:graphic xmlns:a="http://schemas.openxmlformats.org/drawingml/2006/main">
                  <a:graphicData uri="http://schemas.microsoft.com/office/word/2010/wordprocessingGroup">
                    <wpg:wgp>
                      <wpg:cNvGrpSpPr/>
                      <wpg:grpSpPr>
                        <a:xfrm>
                          <a:off x="0" y="0"/>
                          <a:ext cx="2771775" cy="2457450"/>
                          <a:chOff x="-122887" y="10973"/>
                          <a:chExt cx="3183890" cy="2743200"/>
                        </a:xfrm>
                      </wpg:grpSpPr>
                      <pic:pic xmlns:pic="http://schemas.openxmlformats.org/drawingml/2006/picture">
                        <pic:nvPicPr>
                          <pic:cNvPr id="84" name="Picture 84"/>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122887" y="10973"/>
                            <a:ext cx="3183890" cy="2743200"/>
                          </a:xfrm>
                          <a:prstGeom prst="rect">
                            <a:avLst/>
                          </a:prstGeom>
                          <a:noFill/>
                        </pic:spPr>
                      </pic:pic>
                      <wps:wsp>
                        <wps:cNvPr id="87" name="Text Box 87"/>
                        <wps:cNvSpPr txBox="1"/>
                        <wps:spPr>
                          <a:xfrm>
                            <a:off x="-101793" y="42871"/>
                            <a:ext cx="236220" cy="259081"/>
                          </a:xfrm>
                          <a:prstGeom prst="rect">
                            <a:avLst/>
                          </a:prstGeom>
                          <a:noFill/>
                          <a:ln w="6350">
                            <a:noFill/>
                          </a:ln>
                        </wps:spPr>
                        <wps:txbx>
                          <w:txbxContent>
                            <w:p w14:paraId="12349CCA" w14:textId="16552BF9" w:rsidR="00172F2F" w:rsidRDefault="00172F2F" w:rsidP="003A7B30">
                              <w:ins w:id="136" w:author="ara952 reza" w:date="2020-04-01T22:46: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B20796" id="Group 88" o:spid="_x0000_s1083" style="position:absolute;left:0;text-align:left;margin-left:240.75pt;margin-top:9.5pt;width:218.25pt;height:193.5pt;z-index:251753472;mso-position-horizontal-relative:margin;mso-width-relative:margin;mso-height-relative:margin" coordorigin="-1228,109" coordsize="31838,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">
                <v:shape id="Picture 84" o:spid="_x0000_s1084" type="#_x0000_t75" style="position:absolute;left:-1228;top:109;width:31838;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">
                  <v:imagedata r:id="rId54" o:title=""/>
                </v:shape>
                <v:shape id="Text Box 87" o:spid="_x0000_s1085" type="#_x0000_t202" style="position:absolute;left:-1017;top:428;width:2361;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12349CCA" w14:textId="16552BF9" w:rsidR="00172F2F" w:rsidRDefault="00172F2F" w:rsidP="003A7B30">
                        <w:ins w:id="137" w:author="ara952 reza" w:date="2020-04-01T22:46:00Z">
                          <w:r>
                            <w:t>b</w:t>
                          </w:r>
                        </w:ins>
                      </w:p>
                    </w:txbxContent>
                  </v:textbox>
                </v:shape>
                <w10:wrap type="topAndBottom" anchorx="margin"/>
              </v:group>
            </w:pict>
          </mc:Fallback>
        </mc:AlternateContent>
      </w:r>
      <w:r>
        <w:rPr>
          <w:noProof/>
        </w:rPr>
        <mc:AlternateContent>
          <mc:Choice Requires="wpg">
            <w:drawing>
              <wp:anchor distT="0" distB="0" distL="114300" distR="114300" simplePos="0" relativeHeight="251750400" behindDoc="0" locked="0" layoutInCell="1" allowOverlap="1" wp14:anchorId="70B25D8A" wp14:editId="2783D760">
                <wp:simplePos x="0" y="0"/>
                <wp:positionH relativeFrom="margin">
                  <wp:posOffset>219075</wp:posOffset>
                </wp:positionH>
                <wp:positionV relativeFrom="paragraph">
                  <wp:posOffset>146050</wp:posOffset>
                </wp:positionV>
                <wp:extent cx="2781300" cy="2419350"/>
                <wp:effectExtent l="0" t="0" r="0" b="0"/>
                <wp:wrapTopAndBottom/>
                <wp:docPr id="89" name="Group 89"/>
                <wp:cNvGraphicFramePr/>
                <a:graphic xmlns:a="http://schemas.openxmlformats.org/drawingml/2006/main">
                  <a:graphicData uri="http://schemas.microsoft.com/office/word/2010/wordprocessingGroup">
                    <wpg:wgp>
                      <wpg:cNvGrpSpPr/>
                      <wpg:grpSpPr>
                        <a:xfrm>
                          <a:off x="0" y="0"/>
                          <a:ext cx="2781300" cy="2419350"/>
                          <a:chOff x="0" y="0"/>
                          <a:chExt cx="3154680" cy="2725420"/>
                        </a:xfrm>
                      </wpg:grpSpPr>
                      <pic:pic xmlns:pic="http://schemas.openxmlformats.org/drawingml/2006/picture">
                        <pic:nvPicPr>
                          <pic:cNvPr id="83" name="Picture 83"/>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54680" cy="2725420"/>
                          </a:xfrm>
                          <a:prstGeom prst="rect">
                            <a:avLst/>
                          </a:prstGeom>
                          <a:noFill/>
                        </pic:spPr>
                      </pic:pic>
                      <wps:wsp>
                        <wps:cNvPr id="86" name="Text Box 86"/>
                        <wps:cNvSpPr txBox="1"/>
                        <wps:spPr>
                          <a:xfrm>
                            <a:off x="7620" y="91440"/>
                            <a:ext cx="236220" cy="259080"/>
                          </a:xfrm>
                          <a:prstGeom prst="rect">
                            <a:avLst/>
                          </a:prstGeom>
                          <a:noFill/>
                          <a:ln w="6350">
                            <a:noFill/>
                          </a:ln>
                        </wps:spPr>
                        <wps:txbx>
                          <w:txbxContent>
                            <w:p w14:paraId="552A9B04" w14:textId="04C01708" w:rsidR="00172F2F" w:rsidRDefault="00172F2F">
                              <w:ins w:id="138" w:author="ara952 reza" w:date="2020-04-01T22:46: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B25D8A" id="Group 89" o:spid="_x0000_s1086" style="position:absolute;left:0;text-align:left;margin-left:17.25pt;margin-top:11.5pt;width:219pt;height:190.5pt;z-index:251750400;mso-position-horizontal-relative:margin;mso-width-relative:margin;mso-height-relative:margin" coordsize="31546,27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">
                <v:shape id="Picture 83" o:spid="_x0000_s1087" type="#_x0000_t75" style="position:absolute;width:31546;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">
                  <v:imagedata r:id="rId56" o:title=""/>
                </v:shape>
                <v:shape id="Text Box 86" o:spid="_x0000_s1088" type="#_x0000_t202" style="position:absolute;left:76;top:914;width:236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552A9B04" w14:textId="04C01708" w:rsidR="00172F2F" w:rsidRDefault="00172F2F">
                        <w:ins w:id="139" w:author="ara952 reza" w:date="2020-04-01T22:46:00Z">
                          <w:r>
                            <w:t>a</w:t>
                          </w:r>
                        </w:ins>
                      </w:p>
                    </w:txbxContent>
                  </v:textbox>
                </v:shape>
                <w10:wrap type="topAndBottom" anchorx="margin"/>
              </v:group>
            </w:pict>
          </mc:Fallback>
        </mc:AlternateContent>
      </w:r>
    </w:p>
    <w:p w14:paraId="33216FB8" w14:textId="2F2438EF" w:rsidR="00F16E99" w:rsidRDefault="00F16E99" w:rsidP="00F16E99">
      <w:pPr>
        <w:spacing w:after="0"/>
        <w:jc w:val="both"/>
      </w:pPr>
    </w:p>
    <w:p w14:paraId="7C5E7FFC" w14:textId="1CCA6527" w:rsidR="00172F2F" w:rsidRDefault="00172F2F" w:rsidP="00172F2F">
      <w:pPr>
        <w:spacing w:after="0"/>
        <w:jc w:val="both"/>
        <w:rPr>
          <w:ins w:id="140" w:author="ara952 reza" w:date="2020-04-01T22:47:00Z"/>
        </w:rPr>
      </w:pPr>
      <w:ins w:id="141" w:author="ara952 reza" w:date="2020-04-01T22:47:00Z">
        <w:r w:rsidRPr="00DB6533">
          <w:rPr>
            <w:b/>
            <w:bCs/>
          </w:rPr>
          <w:t>3.4 Temperature and salinity variability</w:t>
        </w:r>
      </w:ins>
    </w:p>
    <w:p w14:paraId="20A09988" w14:textId="57C10227" w:rsidR="00172F2F" w:rsidRDefault="00172F2F" w:rsidP="00172F2F">
      <w:pPr>
        <w:spacing w:after="0"/>
        <w:jc w:val="both"/>
        <w:rPr>
          <w:ins w:id="142" w:author="ara952 reza" w:date="2020-04-01T22:48:00Z"/>
        </w:rPr>
      </w:pPr>
      <w:ins w:id="143" w:author="ara952 reza" w:date="2020-04-01T22:48:00Z">
        <w:r>
          <w:t>The temperature and salinity are evaluated against a set of 180 CTD casts from field observations in July and August 2018 (Fig. 2) and against the World Ocean Atlas Database casts. The comparisons are provided by scatter plots in Fig.19 and the data was binned in five depth categories 3, 20, 50, 100, and 150 m. The model temperature is generally colder than observation. The salinity has less variation and the distribution is closer to the observation than temperature and it tends to be saltier in all layers. These discrepancies between the observations and model data may result from the open boundary and initialization temperature and salinity which are from RIOPS. Also, by including more surface forcing such as wind, evaporation, and precipitation in the model run, we may archive better representation of the Bay.</w:t>
        </w:r>
        <w:r w:rsidRPr="00707C2E">
          <w:t xml:space="preserve"> </w:t>
        </w:r>
      </w:ins>
    </w:p>
    <w:p w14:paraId="28E43925" w14:textId="06A4B8A2" w:rsidR="00172F2F" w:rsidRDefault="00172F2F">
      <w:pPr>
        <w:spacing w:after="0"/>
        <w:jc w:val="both"/>
        <w:rPr>
          <w:ins w:id="144" w:author="ara952 reza" w:date="2020-04-01T22:48:00Z"/>
        </w:rPr>
      </w:pPr>
      <w:ins w:id="145" w:author="ara952 reza" w:date="2020-04-01T22:48:00Z">
        <w:r>
          <w:t>The temperature</w:t>
        </w:r>
      </w:ins>
      <w:ins w:id="146" w:author="ara952 reza" w:date="2020-04-01T22:55:00Z">
        <w:r w:rsidR="00D356C4">
          <w:t xml:space="preserve"> and salinity</w:t>
        </w:r>
      </w:ins>
      <w:ins w:id="147" w:author="ara952 reza" w:date="2020-04-01T22:48:00Z">
        <w:r>
          <w:t xml:space="preserve"> plot</w:t>
        </w:r>
      </w:ins>
      <w:ins w:id="148" w:author="ara952 reza" w:date="2020-04-01T22:55:00Z">
        <w:r w:rsidR="00D356C4">
          <w:t>s</w:t>
        </w:r>
      </w:ins>
      <w:ins w:id="149" w:author="ara952 reza" w:date="2020-04-01T22:48:00Z">
        <w:r>
          <w:t xml:space="preserve"> </w:t>
        </w:r>
      </w:ins>
      <w:ins w:id="150" w:author="Ian Church [2]" w:date="2020-04-03T17:42:00Z">
        <w:r w:rsidR="00A76E71">
          <w:t xml:space="preserve">for the </w:t>
        </w:r>
      </w:ins>
      <w:ins w:id="151" w:author="ara952 reza" w:date="2020-04-01T22:48:00Z">
        <w:del w:id="152" w:author="Ian Church [2]" w:date="2020-04-03T17:42:00Z">
          <w:r w:rsidDel="00A76E71">
            <w:delText xml:space="preserve">show that the variability of </w:delText>
          </w:r>
        </w:del>
        <w:r>
          <w:t>observation</w:t>
        </w:r>
        <w:del w:id="153" w:author="Ian Church [2]" w:date="2020-04-03T17:42:00Z">
          <w:r w:rsidDel="00A76E71">
            <w:delText>s</w:delText>
          </w:r>
        </w:del>
        <w:r>
          <w:t xml:space="preserve"> </w:t>
        </w:r>
        <w:del w:id="154" w:author="Ian Church [2]" w:date="2020-04-03T17:42:00Z">
          <w:r w:rsidDel="00A76E71">
            <w:delText xml:space="preserve">is </w:delText>
          </w:r>
        </w:del>
      </w:ins>
      <w:ins w:id="155" w:author="ara952 reza" w:date="2020-04-01T22:53:00Z">
        <w:del w:id="156" w:author="Ian Church [2]" w:date="2020-04-03T17:42:00Z">
          <w:r w:rsidR="00D356C4" w:rsidDel="00A76E71">
            <w:delText>the same as</w:delText>
          </w:r>
        </w:del>
      </w:ins>
      <w:ins w:id="157" w:author="ara952 reza" w:date="2020-04-01T22:48:00Z">
        <w:del w:id="158" w:author="Ian Church [2]" w:date="2020-04-03T17:42:00Z">
          <w:r w:rsidDel="00A76E71">
            <w:delText xml:space="preserve"> the</w:delText>
          </w:r>
        </w:del>
      </w:ins>
      <w:ins w:id="159" w:author="Ian Church [2]" w:date="2020-04-03T17:42:00Z">
        <w:r w:rsidR="00A76E71">
          <w:t>and</w:t>
        </w:r>
      </w:ins>
      <w:ins w:id="160" w:author="ara952 reza" w:date="2020-04-01T22:48:00Z">
        <w:r>
          <w:t xml:space="preserve"> model</w:t>
        </w:r>
        <w:del w:id="161" w:author="Ian Church [2]" w:date="2020-04-03T17:42:00Z">
          <w:r w:rsidDel="00A76E71">
            <w:delText>ed</w:delText>
          </w:r>
        </w:del>
        <w:r>
          <w:t xml:space="preserve"> data</w:t>
        </w:r>
      </w:ins>
      <w:ins w:id="162" w:author="Ian Church [2]" w:date="2020-04-03T17:42:00Z">
        <w:r w:rsidR="00A76E71">
          <w:t xml:space="preserve"> show similar water mases ranging from</w:t>
        </w:r>
      </w:ins>
      <w:ins w:id="163" w:author="ara952 reza" w:date="2020-04-01T22:53:00Z">
        <w:del w:id="164" w:author="Ian Church [2]" w:date="2020-04-03T17:42:00Z">
          <w:r w:rsidR="00D356C4" w:rsidDel="00A76E71">
            <w:delText xml:space="preserve">, </w:delText>
          </w:r>
        </w:del>
      </w:ins>
      <w:ins w:id="165" w:author="ara952 reza" w:date="2020-04-01T22:55:00Z">
        <w:del w:id="166" w:author="Ian Church [2]" w:date="2020-04-03T17:42:00Z">
          <w:r w:rsidR="00D356C4" w:rsidDel="00A76E71">
            <w:delText>from</w:delText>
          </w:r>
        </w:del>
      </w:ins>
      <w:ins w:id="167" w:author="ara952 reza" w:date="2020-04-01T22:53:00Z">
        <w:r w:rsidR="00D356C4">
          <w:t xml:space="preserve"> 8 to 16 </w:t>
        </w:r>
        <w:r w:rsidR="00D356C4">
          <w:rPr>
            <w:rFonts w:cstheme="minorHAnsi"/>
          </w:rPr>
          <w:t>°</w:t>
        </w:r>
        <w:r w:rsidR="00D356C4">
          <w:t>C</w:t>
        </w:r>
      </w:ins>
      <w:ins w:id="168" w:author="ara952 reza" w:date="2020-04-01T22:55:00Z">
        <w:r w:rsidR="00D356C4">
          <w:t xml:space="preserve"> and 31 </w:t>
        </w:r>
      </w:ins>
      <w:ins w:id="169" w:author="ara952 reza" w:date="2020-04-01T22:56:00Z">
        <w:r w:rsidR="00D356C4">
          <w:t>to 34 ppt,</w:t>
        </w:r>
      </w:ins>
      <w:ins w:id="170" w:author="ara952 reza" w:date="2020-04-01T22:48:00Z">
        <w:r>
          <w:t xml:space="preserve"> implying </w:t>
        </w:r>
      </w:ins>
      <w:ins w:id="171" w:author="Ian Church [2]" w:date="2020-04-03T17:43:00Z">
        <w:r w:rsidR="003879F5">
          <w:t xml:space="preserve">consistent </w:t>
        </w:r>
      </w:ins>
      <w:ins w:id="172" w:author="ara952 reza" w:date="2020-04-01T22:48:00Z">
        <w:r>
          <w:t>temperature</w:t>
        </w:r>
      </w:ins>
      <w:ins w:id="173" w:author="ara952 reza" w:date="2020-04-01T22:56:00Z">
        <w:r w:rsidR="00D356C4">
          <w:t xml:space="preserve"> and salinity</w:t>
        </w:r>
      </w:ins>
      <w:ins w:id="174" w:author="ara952 reza" w:date="2020-04-01T22:48:00Z">
        <w:r>
          <w:t xml:space="preserve"> mixing in </w:t>
        </w:r>
      </w:ins>
      <w:ins w:id="175" w:author="ara952 reza" w:date="2020-04-01T22:54:00Z">
        <w:r w:rsidR="00D356C4">
          <w:t>both</w:t>
        </w:r>
      </w:ins>
      <w:ins w:id="176" w:author="Ian Church [2]" w:date="2020-04-03T17:43:00Z">
        <w:r w:rsidR="003879F5">
          <w:t xml:space="preserve"> the</w:t>
        </w:r>
      </w:ins>
      <w:ins w:id="177" w:author="ara952 reza" w:date="2020-04-01T22:54:00Z">
        <w:r w:rsidR="00D356C4">
          <w:t xml:space="preserve"> </w:t>
        </w:r>
      </w:ins>
      <w:ins w:id="178" w:author="ara952 reza" w:date="2020-04-01T22:48:00Z">
        <w:r>
          <w:t>model</w:t>
        </w:r>
      </w:ins>
      <w:ins w:id="179" w:author="ara952 reza" w:date="2020-04-01T22:54:00Z">
        <w:r w:rsidR="00D356C4">
          <w:t xml:space="preserve"> and </w:t>
        </w:r>
      </w:ins>
      <w:ins w:id="180" w:author="ara952 reza" w:date="2020-04-01T22:57:00Z">
        <w:r w:rsidR="00D356C4">
          <w:t>observation</w:t>
        </w:r>
      </w:ins>
      <w:ins w:id="181" w:author="Ian Church [2]" w:date="2020-04-03T17:43:00Z">
        <w:r w:rsidR="003879F5">
          <w:t>s</w:t>
        </w:r>
      </w:ins>
      <w:ins w:id="182" w:author="ara952 reza" w:date="2020-04-01T22:57:00Z">
        <w:r w:rsidR="00D356C4">
          <w:t xml:space="preserve"> (Fig. 1</w:t>
        </w:r>
      </w:ins>
      <w:ins w:id="183" w:author="ara952 reza" w:date="2020-04-01T22:58:00Z">
        <w:r w:rsidR="00D356C4">
          <w:t>3</w:t>
        </w:r>
      </w:ins>
      <w:ins w:id="184" w:author="ara952 reza" w:date="2020-04-01T22:57:00Z">
        <w:r w:rsidR="00D356C4">
          <w:t xml:space="preserve"> a, b)</w:t>
        </w:r>
      </w:ins>
      <w:ins w:id="185" w:author="ara952 reza" w:date="2020-04-01T22:48:00Z">
        <w:r>
          <w:t xml:space="preserve">. Observations show a linear relationship between salinity and temperature (Fig. </w:t>
        </w:r>
      </w:ins>
      <w:ins w:id="186" w:author="ara952 reza" w:date="2020-04-01T22:58:00Z">
        <w:r w:rsidR="00D356C4">
          <w:t>14</w:t>
        </w:r>
      </w:ins>
      <w:ins w:id="187" w:author="ara952 reza" w:date="2020-04-01T22:48:00Z">
        <w:r>
          <w:t xml:space="preserve"> a). The same trend is clear in the model data but with a lower gradient (Fig. </w:t>
        </w:r>
      </w:ins>
      <w:ins w:id="188" w:author="ara952 reza" w:date="2020-04-01T22:58:00Z">
        <w:r w:rsidR="00D356C4">
          <w:t>14</w:t>
        </w:r>
      </w:ins>
      <w:ins w:id="189" w:author="ara952 reza" w:date="2020-04-01T22:48:00Z">
        <w:r>
          <w:t>b).</w:t>
        </w:r>
      </w:ins>
    </w:p>
    <w:p w14:paraId="7CD46B4B" w14:textId="194154FD" w:rsidR="00172F2F" w:rsidRDefault="00235F00" w:rsidP="000E2D6B">
      <w:pPr>
        <w:rPr>
          <w:ins w:id="190" w:author="ara952 reza" w:date="2020-04-01T23:03:00Z"/>
        </w:rPr>
      </w:pPr>
      <w:ins w:id="191" w:author="ara952 reza" w:date="2020-04-01T23:02:00Z">
        <w:r>
          <w:rPr>
            <w:noProof/>
          </w:rPr>
          <mc:AlternateContent>
            <mc:Choice Requires="wps">
              <w:drawing>
                <wp:anchor distT="0" distB="0" distL="114300" distR="114300" simplePos="0" relativeHeight="251761664" behindDoc="0" locked="0" layoutInCell="1" allowOverlap="1" wp14:anchorId="382AF69D" wp14:editId="6CBD8AD3">
                  <wp:simplePos x="0" y="0"/>
                  <wp:positionH relativeFrom="column">
                    <wp:posOffset>371475</wp:posOffset>
                  </wp:positionH>
                  <wp:positionV relativeFrom="paragraph">
                    <wp:posOffset>2278380</wp:posOffset>
                  </wp:positionV>
                  <wp:extent cx="4838700" cy="266700"/>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4838700" cy="266700"/>
                          </a:xfrm>
                          <a:prstGeom prst="rect">
                            <a:avLst/>
                          </a:prstGeom>
                          <a:solidFill>
                            <a:prstClr val="white"/>
                          </a:solidFill>
                          <a:ln>
                            <a:noFill/>
                          </a:ln>
                        </wps:spPr>
                        <wps:txbx>
                          <w:txbxContent>
                            <w:p w14:paraId="191F1976" w14:textId="47B5E8E2" w:rsidR="00AD0B99" w:rsidRPr="00A26117" w:rsidRDefault="00AD0B99">
                              <w:pPr>
                                <w:pStyle w:val="Caption"/>
                                <w:rPr>
                                  <w:noProof/>
                                </w:rPr>
                                <w:pPrChange w:id="192" w:author="ara952 reza" w:date="2020-04-01T23:02:00Z">
                                  <w:pPr/>
                                </w:pPrChange>
                              </w:pPr>
                              <w:ins w:id="193" w:author="ara952 reza" w:date="2020-04-01T23:02:00Z">
                                <w:r>
                                  <w:t xml:space="preserve">Figure </w:t>
                                </w:r>
                                <w:r>
                                  <w:fldChar w:fldCharType="begin"/>
                                </w:r>
                                <w:r>
                                  <w:instrText xml:space="preserve"> SEQ Figure \* ARABIC </w:instrText>
                                </w:r>
                              </w:ins>
                              <w:r>
                                <w:fldChar w:fldCharType="separate"/>
                              </w:r>
                              <w:r w:rsidR="001A0B22">
                                <w:rPr>
                                  <w:noProof/>
                                </w:rPr>
                                <w:t>13</w:t>
                              </w:r>
                              <w:ins w:id="194" w:author="ara952 reza" w:date="2020-04-01T23:02:00Z">
                                <w:r>
                                  <w:fldChar w:fldCharType="end"/>
                                </w:r>
                                <w:r>
                                  <w:t>.</w:t>
                                </w:r>
                                <w:r w:rsidRPr="006C57EA">
                                  <w:t>Scatter plots of a) salinity and b) temperature for observed and modelled da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AF69D" id="Text Box 93" o:spid="_x0000_s1089" type="#_x0000_t202" style="position:absolute;margin-left:29.25pt;margin-top:179.4pt;width:381pt;height:21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" stroked="f">
                  <v:textbox inset="0,0,0,0">
                    <w:txbxContent>
                      <w:p w14:paraId="191F1976" w14:textId="47B5E8E2" w:rsidR="00AD0B99" w:rsidRPr="00A26117" w:rsidRDefault="00AD0B99">
                        <w:pPr>
                          <w:pStyle w:val="Caption"/>
                          <w:rPr>
                            <w:noProof/>
                          </w:rPr>
                          <w:pPrChange w:id="195" w:author="ara952 reza" w:date="2020-04-01T23:02:00Z">
                            <w:pPr/>
                          </w:pPrChange>
                        </w:pPr>
                        <w:ins w:id="196" w:author="ara952 reza" w:date="2020-04-01T23:02:00Z">
                          <w:r>
                            <w:t xml:space="preserve">Figure </w:t>
                          </w:r>
                          <w:r>
                            <w:fldChar w:fldCharType="begin"/>
                          </w:r>
                          <w:r>
                            <w:instrText xml:space="preserve"> SEQ Figure \* ARABIC </w:instrText>
                          </w:r>
                        </w:ins>
                        <w:r>
                          <w:fldChar w:fldCharType="separate"/>
                        </w:r>
                        <w:r w:rsidR="001A0B22">
                          <w:rPr>
                            <w:noProof/>
                          </w:rPr>
                          <w:t>13</w:t>
                        </w:r>
                        <w:ins w:id="197" w:author="ara952 reza" w:date="2020-04-01T23:02:00Z">
                          <w:r>
                            <w:fldChar w:fldCharType="end"/>
                          </w:r>
                          <w:r>
                            <w:t>.</w:t>
                          </w:r>
                          <w:r w:rsidRPr="006C57EA">
                            <w:t>Scatter plots of a) salinity and b) temperature for observed and modelled data</w:t>
                          </w:r>
                        </w:ins>
                      </w:p>
                    </w:txbxContent>
                  </v:textbox>
                  <w10:wrap type="topAndBottom"/>
                </v:shape>
              </w:pict>
            </mc:Fallback>
          </mc:AlternateContent>
        </w:r>
      </w:ins>
      <w:ins w:id="198" w:author="ara952 reza" w:date="2020-04-01T23:03:00Z">
        <w:r>
          <w:rPr>
            <w:noProof/>
          </w:rPr>
          <mc:AlternateContent>
            <mc:Choice Requires="wps">
              <w:drawing>
                <wp:anchor distT="0" distB="0" distL="114300" distR="114300" simplePos="0" relativeHeight="251764736" behindDoc="0" locked="0" layoutInCell="1" allowOverlap="1" wp14:anchorId="649E17C4" wp14:editId="32D89E44">
                  <wp:simplePos x="0" y="0"/>
                  <wp:positionH relativeFrom="margin">
                    <wp:posOffset>3021330</wp:posOffset>
                  </wp:positionH>
                  <wp:positionV relativeFrom="paragraph">
                    <wp:posOffset>316230</wp:posOffset>
                  </wp:positionV>
                  <wp:extent cx="243840" cy="3048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3216363F" w14:textId="0BE34A17" w:rsidR="00AD0B99" w:rsidRDefault="00AD0B99" w:rsidP="00AD0B99">
                              <w:ins w:id="199" w:author="ara952 reza" w:date="2020-04-01T23:03: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E17C4" id="Text Box 95" o:spid="_x0000_s1090" type="#_x0000_t202" style="position:absolute;margin-left:237.9pt;margin-top:24.9pt;width:19.2pt;height:2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" filled="f" stroked="f" strokeweight=".5pt">
                  <v:textbox>
                    <w:txbxContent>
                      <w:p w14:paraId="3216363F" w14:textId="0BE34A17" w:rsidR="00AD0B99" w:rsidRDefault="00AD0B99" w:rsidP="00AD0B99">
                        <w:ins w:id="200" w:author="ara952 reza" w:date="2020-04-01T23:03:00Z">
                          <w:r>
                            <w:t>b</w:t>
                          </w:r>
                        </w:ins>
                      </w:p>
                    </w:txbxContent>
                  </v:textbox>
                  <w10:wrap anchorx="margin"/>
                </v:shape>
              </w:pict>
            </mc:Fallback>
          </mc:AlternateContent>
        </w:r>
      </w:ins>
      <w:ins w:id="201" w:author="ara952 reza" w:date="2020-04-01T23:01:00Z">
        <w:r>
          <w:rPr>
            <w:noProof/>
          </w:rPr>
          <w:drawing>
            <wp:anchor distT="0" distB="0" distL="114300" distR="114300" simplePos="0" relativeHeight="251757568" behindDoc="0" locked="0" layoutInCell="1" allowOverlap="1" wp14:anchorId="2004FED7" wp14:editId="0C140CED">
              <wp:simplePos x="0" y="0"/>
              <wp:positionH relativeFrom="margin">
                <wp:align>right</wp:align>
              </wp:positionH>
              <wp:positionV relativeFrom="paragraph">
                <wp:posOffset>354330</wp:posOffset>
              </wp:positionV>
              <wp:extent cx="2871470" cy="1800225"/>
              <wp:effectExtent l="0" t="0" r="5080" b="952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71470" cy="18002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9616" behindDoc="0" locked="0" layoutInCell="1" allowOverlap="1" wp14:anchorId="75C6346F" wp14:editId="42B41528">
              <wp:simplePos x="0" y="0"/>
              <wp:positionH relativeFrom="margin">
                <wp:posOffset>19050</wp:posOffset>
              </wp:positionH>
              <wp:positionV relativeFrom="paragraph">
                <wp:posOffset>371475</wp:posOffset>
              </wp:positionV>
              <wp:extent cx="2924175" cy="1798955"/>
              <wp:effectExtent l="0" t="0" r="0" b="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4175" cy="1798955"/>
                      </a:xfrm>
                      <a:prstGeom prst="rect">
                        <a:avLst/>
                      </a:prstGeom>
                      <a:noFill/>
                    </pic:spPr>
                  </pic:pic>
                </a:graphicData>
              </a:graphic>
              <wp14:sizeRelH relativeFrom="margin">
                <wp14:pctWidth>0</wp14:pctWidth>
              </wp14:sizeRelH>
              <wp14:sizeRelV relativeFrom="margin">
                <wp14:pctHeight>0</wp14:pctHeight>
              </wp14:sizeRelV>
            </wp:anchor>
          </w:drawing>
        </w:r>
      </w:ins>
      <w:ins w:id="202" w:author="ara952 reza" w:date="2020-04-01T23:03:00Z">
        <w:r w:rsidR="00AD0B99">
          <w:rPr>
            <w:noProof/>
          </w:rPr>
          <mc:AlternateContent>
            <mc:Choice Requires="wps">
              <w:drawing>
                <wp:anchor distT="0" distB="0" distL="114300" distR="114300" simplePos="0" relativeHeight="251762688" behindDoc="0" locked="0" layoutInCell="1" allowOverlap="1" wp14:anchorId="63017DB4" wp14:editId="29BD739A">
                  <wp:simplePos x="0" y="0"/>
                  <wp:positionH relativeFrom="margin">
                    <wp:align>left</wp:align>
                  </wp:positionH>
                  <wp:positionV relativeFrom="paragraph">
                    <wp:posOffset>297180</wp:posOffset>
                  </wp:positionV>
                  <wp:extent cx="243840" cy="30480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05F06E4A" w14:textId="7D841EC2" w:rsidR="00AD0B99" w:rsidRDefault="00AD0B99">
                              <w:ins w:id="203" w:author="ara952 reza" w:date="2020-04-01T23:03: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17DB4" id="Text Box 94" o:spid="_x0000_s1091" type="#_x0000_t202" style="position:absolute;margin-left:0;margin-top:23.4pt;width:19.2pt;height:24pt;z-index:251762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" filled="f" stroked="f" strokeweight=".5pt">
                  <v:textbox>
                    <w:txbxContent>
                      <w:p w14:paraId="05F06E4A" w14:textId="7D841EC2" w:rsidR="00AD0B99" w:rsidRDefault="00AD0B99">
                        <w:ins w:id="204" w:author="ara952 reza" w:date="2020-04-01T23:03:00Z">
                          <w:r>
                            <w:t>a</w:t>
                          </w:r>
                        </w:ins>
                      </w:p>
                    </w:txbxContent>
                  </v:textbox>
                  <w10:wrap anchorx="margin"/>
                </v:shape>
              </w:pict>
            </mc:Fallback>
          </mc:AlternateContent>
        </w:r>
      </w:ins>
    </w:p>
    <w:p w14:paraId="03932D37" w14:textId="0093AB58" w:rsidR="006F7B81" w:rsidRDefault="00EC1464" w:rsidP="006F7B81">
      <w:pPr>
        <w:rPr>
          <w:ins w:id="205" w:author="ara952 reza" w:date="2020-04-01T23:24:00Z"/>
          <w:b/>
          <w:bCs/>
        </w:rPr>
      </w:pPr>
      <w:ins w:id="206" w:author="ara952 reza" w:date="2020-04-01T23:03:00Z">
        <w:r>
          <w:rPr>
            <w:noProof/>
          </w:rPr>
          <w:lastRenderedPageBreak/>
          <w:drawing>
            <wp:anchor distT="0" distB="0" distL="114300" distR="114300" simplePos="0" relativeHeight="251766784" behindDoc="0" locked="0" layoutInCell="1" allowOverlap="1" wp14:anchorId="56BF0E9B" wp14:editId="256399C9">
              <wp:simplePos x="0" y="0"/>
              <wp:positionH relativeFrom="margin">
                <wp:posOffset>34290</wp:posOffset>
              </wp:positionH>
              <wp:positionV relativeFrom="paragraph">
                <wp:posOffset>33655</wp:posOffset>
              </wp:positionV>
              <wp:extent cx="2956560" cy="1876425"/>
              <wp:effectExtent l="0" t="0" r="0" b="9525"/>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56560" cy="1876425"/>
                      </a:xfrm>
                      <a:prstGeom prst="rect">
                        <a:avLst/>
                      </a:prstGeom>
                      <a:noFill/>
                    </pic:spPr>
                  </pic:pic>
                </a:graphicData>
              </a:graphic>
              <wp14:sizeRelH relativeFrom="margin">
                <wp14:pctWidth>0</wp14:pctWidth>
              </wp14:sizeRelH>
              <wp14:sizeRelV relativeFrom="margin">
                <wp14:pctHeight>0</wp14:pctHeight>
              </wp14:sizeRelV>
            </wp:anchor>
          </w:drawing>
        </w:r>
      </w:ins>
      <w:ins w:id="207" w:author="ara952 reza" w:date="2020-04-01T23:04:00Z">
        <w:r>
          <w:rPr>
            <w:noProof/>
          </w:rPr>
          <w:drawing>
            <wp:anchor distT="0" distB="0" distL="114300" distR="114300" simplePos="0" relativeHeight="251768832" behindDoc="0" locked="0" layoutInCell="1" allowOverlap="1" wp14:anchorId="691C42E8" wp14:editId="3C2107FD">
              <wp:simplePos x="0" y="0"/>
              <wp:positionH relativeFrom="margin">
                <wp:align>right</wp:align>
              </wp:positionH>
              <wp:positionV relativeFrom="paragraph">
                <wp:posOffset>38100</wp:posOffset>
              </wp:positionV>
              <wp:extent cx="2954655" cy="1877695"/>
              <wp:effectExtent l="0" t="0" r="0" b="8255"/>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54655" cy="1877695"/>
                      </a:xfrm>
                      <a:prstGeom prst="rect">
                        <a:avLst/>
                      </a:prstGeom>
                      <a:noFill/>
                    </pic:spPr>
                  </pic:pic>
                </a:graphicData>
              </a:graphic>
              <wp14:sizeRelH relativeFrom="margin">
                <wp14:pctWidth>0</wp14:pctWidth>
              </wp14:sizeRelH>
              <wp14:sizeRelV relativeFrom="margin">
                <wp14:pctHeight>0</wp14:pctHeight>
              </wp14:sizeRelV>
            </wp:anchor>
          </w:drawing>
        </w:r>
      </w:ins>
      <w:ins w:id="208" w:author="ara952 reza" w:date="2020-04-01T23:05:00Z">
        <w:r w:rsidR="00235F00">
          <w:rPr>
            <w:noProof/>
          </w:rPr>
          <mc:AlternateContent>
            <mc:Choice Requires="wps">
              <w:drawing>
                <wp:anchor distT="0" distB="0" distL="114300" distR="114300" simplePos="0" relativeHeight="251773952" behindDoc="0" locked="0" layoutInCell="1" allowOverlap="1" wp14:anchorId="211D0D4D" wp14:editId="652C4BBB">
                  <wp:simplePos x="0" y="0"/>
                  <wp:positionH relativeFrom="column">
                    <wp:posOffset>2941320</wp:posOffset>
                  </wp:positionH>
                  <wp:positionV relativeFrom="paragraph">
                    <wp:posOffset>49530</wp:posOffset>
                  </wp:positionV>
                  <wp:extent cx="281940" cy="243840"/>
                  <wp:effectExtent l="0" t="0" r="0" b="3810"/>
                  <wp:wrapNone/>
                  <wp:docPr id="100" name="Text Box 100"/>
                  <wp:cNvGraphicFramePr/>
                  <a:graphic xmlns:a="http://schemas.openxmlformats.org/drawingml/2006/main">
                    <a:graphicData uri="http://schemas.microsoft.com/office/word/2010/wordprocessingShape">
                      <wps:wsp>
                        <wps:cNvSpPr txBox="1"/>
                        <wps:spPr>
                          <a:xfrm>
                            <a:off x="0" y="0"/>
                            <a:ext cx="281940" cy="243840"/>
                          </a:xfrm>
                          <a:prstGeom prst="rect">
                            <a:avLst/>
                          </a:prstGeom>
                          <a:noFill/>
                          <a:ln w="6350">
                            <a:noFill/>
                          </a:ln>
                        </wps:spPr>
                        <wps:txbx>
                          <w:txbxContent>
                            <w:p w14:paraId="7EC1BB4A" w14:textId="1E4C17F3" w:rsidR="00CC68D4" w:rsidRDefault="00CC68D4" w:rsidP="00CC68D4">
                              <w:ins w:id="209" w:author="ara952 reza" w:date="2020-04-01T23:05: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1D0D4D" id="Text Box 100" o:spid="_x0000_s1092" type="#_x0000_t202" style="position:absolute;margin-left:231.6pt;margin-top:3.9pt;width:22.2pt;height:19.2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" filled="f" stroked="f" strokeweight=".5pt">
                  <v:textbox>
                    <w:txbxContent>
                      <w:p w14:paraId="7EC1BB4A" w14:textId="1E4C17F3" w:rsidR="00CC68D4" w:rsidRDefault="00CC68D4" w:rsidP="00CC68D4">
                        <w:ins w:id="210" w:author="ara952 reza" w:date="2020-04-01T23:05:00Z">
                          <w:r>
                            <w:t>b</w:t>
                          </w:r>
                        </w:ins>
                      </w:p>
                    </w:txbxContent>
                  </v:textbox>
                </v:shape>
              </w:pict>
            </mc:Fallback>
          </mc:AlternateContent>
        </w:r>
        <w:r w:rsidR="00235F00">
          <w:rPr>
            <w:noProof/>
          </w:rPr>
          <mc:AlternateContent>
            <mc:Choice Requires="wps">
              <w:drawing>
                <wp:anchor distT="0" distB="0" distL="114300" distR="114300" simplePos="0" relativeHeight="251770880" behindDoc="0" locked="0" layoutInCell="1" allowOverlap="1" wp14:anchorId="757AD92E" wp14:editId="64D1AD74">
                  <wp:simplePos x="0" y="0"/>
                  <wp:positionH relativeFrom="margin">
                    <wp:posOffset>152400</wp:posOffset>
                  </wp:positionH>
                  <wp:positionV relativeFrom="paragraph">
                    <wp:posOffset>2042160</wp:posOffset>
                  </wp:positionV>
                  <wp:extent cx="5476875" cy="295275"/>
                  <wp:effectExtent l="0" t="0" r="9525" b="9525"/>
                  <wp:wrapTopAndBottom/>
                  <wp:docPr id="98" name="Text Box 98"/>
                  <wp:cNvGraphicFramePr/>
                  <a:graphic xmlns:a="http://schemas.openxmlformats.org/drawingml/2006/main">
                    <a:graphicData uri="http://schemas.microsoft.com/office/word/2010/wordprocessingShape">
                      <wps:wsp>
                        <wps:cNvSpPr txBox="1"/>
                        <wps:spPr>
                          <a:xfrm>
                            <a:off x="0" y="0"/>
                            <a:ext cx="5476875" cy="295275"/>
                          </a:xfrm>
                          <a:prstGeom prst="rect">
                            <a:avLst/>
                          </a:prstGeom>
                          <a:solidFill>
                            <a:prstClr val="white"/>
                          </a:solidFill>
                          <a:ln>
                            <a:noFill/>
                          </a:ln>
                        </wps:spPr>
                        <wps:txbx>
                          <w:txbxContent>
                            <w:p w14:paraId="0DB807EE" w14:textId="342CDED4" w:rsidR="00CC68D4" w:rsidRPr="00C068D4" w:rsidRDefault="00CC68D4">
                              <w:pPr>
                                <w:pStyle w:val="Caption"/>
                                <w:rPr>
                                  <w:noProof/>
                                </w:rPr>
                                <w:pPrChange w:id="211" w:author="ara952 reza" w:date="2020-04-01T23:05:00Z">
                                  <w:pPr/>
                                </w:pPrChange>
                              </w:pPr>
                              <w:ins w:id="212" w:author="ara952 reza" w:date="2020-04-01T23:05:00Z">
                                <w:r>
                                  <w:t xml:space="preserve">Figure </w:t>
                                </w:r>
                                <w:r>
                                  <w:fldChar w:fldCharType="begin"/>
                                </w:r>
                                <w:r>
                                  <w:instrText xml:space="preserve"> SEQ Figure \* ARABIC </w:instrText>
                                </w:r>
                              </w:ins>
                              <w:r>
                                <w:fldChar w:fldCharType="separate"/>
                              </w:r>
                              <w:r w:rsidR="001A0B22">
                                <w:rPr>
                                  <w:noProof/>
                                </w:rPr>
                                <w:t>14</w:t>
                              </w:r>
                              <w:ins w:id="213" w:author="ara952 reza" w:date="2020-04-01T23:05:00Z">
                                <w:r>
                                  <w:fldChar w:fldCharType="end"/>
                                </w:r>
                                <w:r>
                                  <w:t>.</w:t>
                                </w:r>
                                <w:r w:rsidRPr="000002FD">
                                  <w:t>Scatterplots of the relation between salinity and temperature in the (a) observations and (b) model da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AD92E" id="Text Box 98" o:spid="_x0000_s1093" type="#_x0000_t202" style="position:absolute;margin-left:12pt;margin-top:160.8pt;width:431.25pt;height:23.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" stroked="f">
                  <v:textbox inset="0,0,0,0">
                    <w:txbxContent>
                      <w:p w14:paraId="0DB807EE" w14:textId="342CDED4" w:rsidR="00CC68D4" w:rsidRPr="00C068D4" w:rsidRDefault="00CC68D4">
                        <w:pPr>
                          <w:pStyle w:val="Caption"/>
                          <w:rPr>
                            <w:noProof/>
                          </w:rPr>
                          <w:pPrChange w:id="214" w:author="ara952 reza" w:date="2020-04-01T23:05:00Z">
                            <w:pPr/>
                          </w:pPrChange>
                        </w:pPr>
                        <w:ins w:id="215" w:author="ara952 reza" w:date="2020-04-01T23:05:00Z">
                          <w:r>
                            <w:t xml:space="preserve">Figure </w:t>
                          </w:r>
                          <w:r>
                            <w:fldChar w:fldCharType="begin"/>
                          </w:r>
                          <w:r>
                            <w:instrText xml:space="preserve"> SEQ Figure \* ARABIC </w:instrText>
                          </w:r>
                        </w:ins>
                        <w:r>
                          <w:fldChar w:fldCharType="separate"/>
                        </w:r>
                        <w:r w:rsidR="001A0B22">
                          <w:rPr>
                            <w:noProof/>
                          </w:rPr>
                          <w:t>14</w:t>
                        </w:r>
                        <w:ins w:id="216" w:author="ara952 reza" w:date="2020-04-01T23:05:00Z">
                          <w:r>
                            <w:fldChar w:fldCharType="end"/>
                          </w:r>
                          <w:r>
                            <w:t>.</w:t>
                          </w:r>
                          <w:r w:rsidRPr="000002FD">
                            <w:t>Scatterplots of the relation between salinity and temperature in the (a) observations and (b) model data</w:t>
                          </w:r>
                        </w:ins>
                      </w:p>
                    </w:txbxContent>
                  </v:textbox>
                  <w10:wrap type="topAndBottom" anchorx="margin"/>
                </v:shape>
              </w:pict>
            </mc:Fallback>
          </mc:AlternateContent>
        </w:r>
        <w:r w:rsidR="00235F00">
          <w:rPr>
            <w:noProof/>
          </w:rPr>
          <mc:AlternateContent>
            <mc:Choice Requires="wps">
              <w:drawing>
                <wp:anchor distT="0" distB="0" distL="114300" distR="114300" simplePos="0" relativeHeight="251771904" behindDoc="0" locked="0" layoutInCell="1" allowOverlap="1" wp14:anchorId="487B16C0" wp14:editId="19535E0C">
                  <wp:simplePos x="0" y="0"/>
                  <wp:positionH relativeFrom="margin">
                    <wp:align>left</wp:align>
                  </wp:positionH>
                  <wp:positionV relativeFrom="paragraph">
                    <wp:posOffset>59055</wp:posOffset>
                  </wp:positionV>
                  <wp:extent cx="281940" cy="243840"/>
                  <wp:effectExtent l="0" t="0" r="0" b="3810"/>
                  <wp:wrapNone/>
                  <wp:docPr id="99" name="Text Box 99"/>
                  <wp:cNvGraphicFramePr/>
                  <a:graphic xmlns:a="http://schemas.openxmlformats.org/drawingml/2006/main">
                    <a:graphicData uri="http://schemas.microsoft.com/office/word/2010/wordprocessingShape">
                      <wps:wsp>
                        <wps:cNvSpPr txBox="1"/>
                        <wps:spPr>
                          <a:xfrm>
                            <a:off x="0" y="0"/>
                            <a:ext cx="281940" cy="243840"/>
                          </a:xfrm>
                          <a:prstGeom prst="rect">
                            <a:avLst/>
                          </a:prstGeom>
                          <a:noFill/>
                          <a:ln w="6350">
                            <a:noFill/>
                          </a:ln>
                        </wps:spPr>
                        <wps:txbx>
                          <w:txbxContent>
                            <w:p w14:paraId="12AFF6A0" w14:textId="777522C9" w:rsidR="00CC68D4" w:rsidRDefault="00CC68D4">
                              <w:ins w:id="217" w:author="ara952 reza" w:date="2020-04-01T23:05: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7B16C0" id="Text Box 99" o:spid="_x0000_s1094" type="#_x0000_t202" style="position:absolute;margin-left:0;margin-top:4.65pt;width:22.2pt;height:19.2pt;z-index:2517719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" filled="f" stroked="f" strokeweight=".5pt">
                  <v:textbox>
                    <w:txbxContent>
                      <w:p w14:paraId="12AFF6A0" w14:textId="777522C9" w:rsidR="00CC68D4" w:rsidRDefault="00CC68D4">
                        <w:ins w:id="218" w:author="ara952 reza" w:date="2020-04-01T23:05:00Z">
                          <w:r>
                            <w:t>a</w:t>
                          </w:r>
                        </w:ins>
                      </w:p>
                    </w:txbxContent>
                  </v:textbox>
                  <w10:wrap anchorx="margin"/>
                </v:shape>
              </w:pict>
            </mc:Fallback>
          </mc:AlternateContent>
        </w:r>
      </w:ins>
    </w:p>
    <w:p w14:paraId="6E7A6EEF" w14:textId="2402340A" w:rsidR="00507320" w:rsidRDefault="00507320">
      <w:pPr>
        <w:rPr>
          <w:ins w:id="219" w:author="ara952 reza" w:date="2020-04-01T23:06:00Z"/>
        </w:rPr>
        <w:pPrChange w:id="220" w:author="ara952 reza" w:date="2020-04-01T23:24:00Z">
          <w:pPr>
            <w:spacing w:after="0"/>
            <w:jc w:val="both"/>
          </w:pPr>
        </w:pPrChange>
      </w:pPr>
      <w:ins w:id="221" w:author="ara952 reza" w:date="2020-04-01T23:06:00Z">
        <w:r w:rsidRPr="00226112">
          <w:rPr>
            <w:b/>
            <w:bCs/>
          </w:rPr>
          <w:t>3.5 Sea surface temperature</w:t>
        </w:r>
      </w:ins>
    </w:p>
    <w:p w14:paraId="69FEA6A8" w14:textId="36CE0F92" w:rsidR="00507320" w:rsidRDefault="00507320" w:rsidP="00507320">
      <w:pPr>
        <w:spacing w:after="0"/>
        <w:jc w:val="both"/>
        <w:rPr>
          <w:ins w:id="222" w:author="ara952 reza" w:date="2020-04-01T23:06:00Z"/>
        </w:rPr>
      </w:pPr>
    </w:p>
    <w:p w14:paraId="694C6128" w14:textId="4889D5E1" w:rsidR="00507320" w:rsidRDefault="00A87141" w:rsidP="00507320">
      <w:pPr>
        <w:spacing w:after="0"/>
        <w:jc w:val="both"/>
        <w:rPr>
          <w:ins w:id="223" w:author="ara952 reza" w:date="2020-04-01T23:23:00Z"/>
        </w:rPr>
      </w:pPr>
      <w:ins w:id="224" w:author="ara952 reza" w:date="2020-04-01T23:23:00Z">
        <w:r>
          <w:rPr>
            <w:noProof/>
          </w:rPr>
          <w:drawing>
            <wp:anchor distT="0" distB="0" distL="114300" distR="114300" simplePos="0" relativeHeight="251776000" behindDoc="0" locked="0" layoutInCell="1" allowOverlap="1" wp14:anchorId="3FCAE93A" wp14:editId="0F233DC3">
              <wp:simplePos x="0" y="0"/>
              <wp:positionH relativeFrom="margin">
                <wp:posOffset>90805</wp:posOffset>
              </wp:positionH>
              <wp:positionV relativeFrom="paragraph">
                <wp:posOffset>3092450</wp:posOffset>
              </wp:positionV>
              <wp:extent cx="5662295" cy="1752600"/>
              <wp:effectExtent l="0" t="0" r="0" b="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2295" cy="1752600"/>
                      </a:xfrm>
                      <a:prstGeom prst="rect">
                        <a:avLst/>
                      </a:prstGeom>
                      <a:noFill/>
                    </pic:spPr>
                  </pic:pic>
                </a:graphicData>
              </a:graphic>
            </wp:anchor>
          </w:drawing>
        </w:r>
        <w:r>
          <w:rPr>
            <w:noProof/>
          </w:rPr>
          <w:drawing>
            <wp:anchor distT="0" distB="0" distL="114300" distR="114300" simplePos="0" relativeHeight="251774976" behindDoc="0" locked="0" layoutInCell="1" allowOverlap="1" wp14:anchorId="7EB1B1B0" wp14:editId="5B0A5413">
              <wp:simplePos x="0" y="0"/>
              <wp:positionH relativeFrom="margin">
                <wp:posOffset>76200</wp:posOffset>
              </wp:positionH>
              <wp:positionV relativeFrom="paragraph">
                <wp:posOffset>1266825</wp:posOffset>
              </wp:positionV>
              <wp:extent cx="5763260" cy="1805940"/>
              <wp:effectExtent l="0" t="0" r="8890" b="381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3260" cy="1805940"/>
                      </a:xfrm>
                      <a:prstGeom prst="rect">
                        <a:avLst/>
                      </a:prstGeom>
                      <a:noFill/>
                    </pic:spPr>
                  </pic:pic>
                </a:graphicData>
              </a:graphic>
              <wp14:sizeRelH relativeFrom="margin">
                <wp14:pctWidth>0</wp14:pctWidth>
              </wp14:sizeRelH>
              <wp14:sizeRelV relativeFrom="margin">
                <wp14:pctHeight>0</wp14:pctHeight>
              </wp14:sizeRelV>
            </wp:anchor>
          </w:drawing>
        </w:r>
      </w:ins>
      <w:ins w:id="225" w:author="ara952 reza" w:date="2020-04-01T23:06:00Z">
        <w:r w:rsidR="00507320">
          <w:t xml:space="preserve">Figure </w:t>
        </w:r>
      </w:ins>
      <w:ins w:id="226" w:author="ara952 reza" w:date="2020-04-01T23:25:00Z">
        <w:r w:rsidR="006F7B81">
          <w:t>15</w:t>
        </w:r>
      </w:ins>
      <w:ins w:id="227" w:author="ara952 reza" w:date="2020-04-01T23:06:00Z">
        <w:r w:rsidR="00507320">
          <w:t xml:space="preserve"> shows the comparison between the model and sea surface temperature (SST) from the Group for </w:t>
        </w:r>
        <w:commentRangeStart w:id="228"/>
        <w:r w:rsidR="00507320">
          <w:t>High-Resolution Sea Surface Temperature (GHRSST) level 4 analysis which uses multi-scale two-dimensional variational algorithm with 1km resolution</w:t>
        </w:r>
        <w:commentRangeEnd w:id="228"/>
        <w:r w:rsidR="00507320">
          <w:rPr>
            <w:rStyle w:val="CommentReference"/>
          </w:rPr>
          <w:commentReference w:id="228"/>
        </w:r>
      </w:ins>
      <w:ins w:id="229" w:author="ara952 reza" w:date="2020-04-01T23:19:00Z">
        <w:r w:rsidR="006A1A81">
          <w:t>(Chao</w:t>
        </w:r>
      </w:ins>
      <w:ins w:id="230" w:author="ara952 reza" w:date="2020-04-01T23:20:00Z">
        <w:r w:rsidR="006A1A81">
          <w:t xml:space="preserve"> et al., 2009)</w:t>
        </w:r>
      </w:ins>
      <w:ins w:id="231" w:author="ara952 reza" w:date="2020-04-01T23:06:00Z">
        <w:r w:rsidR="00507320">
          <w:t>.</w:t>
        </w:r>
        <w:r w:rsidR="00507320" w:rsidRPr="00D812B4">
          <w:t xml:space="preserve"> </w:t>
        </w:r>
        <w:r w:rsidR="00507320">
          <w:t xml:space="preserve">Two daily and two monthly SST maps are shown in the Figure </w:t>
        </w:r>
      </w:ins>
      <w:ins w:id="232" w:author="ara952 reza" w:date="2020-04-01T23:25:00Z">
        <w:r w:rsidR="006F7B81">
          <w:t>15</w:t>
        </w:r>
      </w:ins>
      <w:ins w:id="233" w:author="ara952 reza" w:date="2020-04-01T23:06:00Z">
        <w:r w:rsidR="00507320">
          <w:t xml:space="preserve">. On July 31(Fig. </w:t>
        </w:r>
      </w:ins>
      <w:ins w:id="234" w:author="ara952 reza" w:date="2020-04-01T23:25:00Z">
        <w:r w:rsidR="006F7B81">
          <w:t>15</w:t>
        </w:r>
      </w:ins>
      <w:ins w:id="235" w:author="ara952 reza" w:date="2020-04-01T23:06:00Z">
        <w:r w:rsidR="00507320">
          <w:t>a),</w:t>
        </w:r>
        <w:r w:rsidR="00507320" w:rsidRPr="00D812B4">
          <w:t xml:space="preserve"> </w:t>
        </w:r>
        <w:r w:rsidR="00507320">
          <w:t xml:space="preserve">the warm water enters the Bay at the open boundary and in the middle </w:t>
        </w:r>
        <w:commentRangeStart w:id="236"/>
        <w:commentRangeStart w:id="237"/>
        <w:commentRangeStart w:id="238"/>
        <w:commentRangeStart w:id="239"/>
        <w:r w:rsidR="00507320">
          <w:t>of the bay a warmer mass is trapped between the cooler one, at the head of the Bay the water becomes cooler, and Grand Manan Island is surrounded by cooler water.</w:t>
        </w:r>
        <w:commentRangeEnd w:id="236"/>
        <w:r w:rsidR="00507320">
          <w:rPr>
            <w:rStyle w:val="CommentReference"/>
          </w:rPr>
          <w:commentReference w:id="236"/>
        </w:r>
      </w:ins>
      <w:commentRangeEnd w:id="237"/>
      <w:ins w:id="240" w:author="ara952 reza" w:date="2020-04-02T12:51:00Z">
        <w:r w:rsidR="00222903">
          <w:rPr>
            <w:rStyle w:val="CommentReference"/>
          </w:rPr>
          <w:commentReference w:id="237"/>
        </w:r>
      </w:ins>
      <w:commentRangeEnd w:id="238"/>
      <w:r w:rsidR="003879F5">
        <w:rPr>
          <w:rStyle w:val="CommentReference"/>
        </w:rPr>
        <w:commentReference w:id="238"/>
      </w:r>
      <w:commentRangeEnd w:id="239"/>
      <w:r w:rsidR="00721AA9">
        <w:rPr>
          <w:rStyle w:val="CommentReference"/>
        </w:rPr>
        <w:commentReference w:id="239"/>
      </w:r>
    </w:p>
    <w:p w14:paraId="46A9563C" w14:textId="4145B9FD" w:rsidR="00893281" w:rsidRDefault="00EC1464" w:rsidP="00507320">
      <w:pPr>
        <w:spacing w:after="0"/>
        <w:jc w:val="both"/>
        <w:rPr>
          <w:ins w:id="241" w:author="ara952 reza" w:date="2020-04-01T23:23:00Z"/>
        </w:rPr>
      </w:pPr>
      <w:ins w:id="242" w:author="ara952 reza" w:date="2020-04-01T23:27:00Z">
        <w:r>
          <w:rPr>
            <w:noProof/>
          </w:rPr>
          <w:lastRenderedPageBreak/>
          <mc:AlternateContent>
            <mc:Choice Requires="wps">
              <w:drawing>
                <wp:anchor distT="0" distB="0" distL="114300" distR="114300" simplePos="0" relativeHeight="251780096" behindDoc="0" locked="0" layoutInCell="1" allowOverlap="1" wp14:anchorId="6FB7DD1D" wp14:editId="53E8F0FC">
                  <wp:simplePos x="0" y="0"/>
                  <wp:positionH relativeFrom="column">
                    <wp:posOffset>228600</wp:posOffset>
                  </wp:positionH>
                  <wp:positionV relativeFrom="paragraph">
                    <wp:posOffset>4191000</wp:posOffset>
                  </wp:positionV>
                  <wp:extent cx="5590540" cy="635"/>
                  <wp:effectExtent l="0" t="0" r="0" b="0"/>
                  <wp:wrapTopAndBottom/>
                  <wp:docPr id="105" name="Text Box 105"/>
                  <wp:cNvGraphicFramePr/>
                  <a:graphic xmlns:a="http://schemas.openxmlformats.org/drawingml/2006/main">
                    <a:graphicData uri="http://schemas.microsoft.com/office/word/2010/wordprocessingShape">
                      <wps:wsp>
                        <wps:cNvSpPr txBox="1"/>
                        <wps:spPr>
                          <a:xfrm>
                            <a:off x="0" y="0"/>
                            <a:ext cx="5590540" cy="635"/>
                          </a:xfrm>
                          <a:prstGeom prst="rect">
                            <a:avLst/>
                          </a:prstGeom>
                          <a:solidFill>
                            <a:prstClr val="white"/>
                          </a:solidFill>
                          <a:ln>
                            <a:noFill/>
                          </a:ln>
                        </wps:spPr>
                        <wps:txbx>
                          <w:txbxContent>
                            <w:p w14:paraId="731DA74B" w14:textId="310051F1" w:rsidR="006F7B81" w:rsidRPr="002E26D4" w:rsidRDefault="006F7B81">
                              <w:pPr>
                                <w:pStyle w:val="Caption"/>
                                <w:rPr>
                                  <w:noProof/>
                                </w:rPr>
                                <w:pPrChange w:id="243" w:author="ara952 reza" w:date="2020-04-01T23:27:00Z">
                                  <w:pPr>
                                    <w:spacing w:after="0"/>
                                    <w:jc w:val="both"/>
                                  </w:pPr>
                                </w:pPrChange>
                              </w:pPr>
                              <w:ins w:id="244" w:author="ara952 reza" w:date="2020-04-01T23:27:00Z">
                                <w:r>
                                  <w:t xml:space="preserve">Figure </w:t>
                                </w:r>
                                <w:r>
                                  <w:fldChar w:fldCharType="begin"/>
                                </w:r>
                                <w:r>
                                  <w:instrText xml:space="preserve"> SEQ Figure \* ARABIC </w:instrText>
                                </w:r>
                              </w:ins>
                              <w:r>
                                <w:fldChar w:fldCharType="separate"/>
                              </w:r>
                              <w:r w:rsidR="001A0B22">
                                <w:rPr>
                                  <w:noProof/>
                                </w:rPr>
                                <w:t>15</w:t>
                              </w:r>
                              <w:ins w:id="245" w:author="ara952 reza" w:date="2020-04-01T23:27:00Z">
                                <w:r>
                                  <w:fldChar w:fldCharType="end"/>
                                </w:r>
                                <w:r>
                                  <w:t>.</w:t>
                                </w:r>
                                <w:r w:rsidRPr="00584774">
                                  <w:t>Daily average sea surface temperature (in Celsius) for a)July 31st, b)August 15th and monthly average for c)July and d)August for model(right) and GHRSST analysis(left).</w:t>
                                </w:r>
                              </w:ins>
                              <w:ins w:id="246" w:author="ara952 reza" w:date="2020-04-02T12:52:00Z">
                                <w:r w:rsidR="00222903">
                                  <w:t xml:space="preserve">Figures from NASA </w:t>
                                </w:r>
                              </w:ins>
                              <w:ins w:id="247" w:author="ara952 reza" w:date="2020-04-02T12:53:00Z">
                                <w:r w:rsidR="00222903">
                                  <w:t>World View applicatio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7DD1D" id="Text Box 105" o:spid="_x0000_s1095" type="#_x0000_t202" style="position:absolute;left:0;text-align:left;margin-left:18pt;margin-top:330pt;width:440.2pt;height:.05pt;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" stroked="f">
                  <v:textbox style="mso-fit-shape-to-text:t" inset="0,0,0,0">
                    <w:txbxContent>
                      <w:p w14:paraId="731DA74B" w14:textId="310051F1" w:rsidR="006F7B81" w:rsidRPr="002E26D4" w:rsidRDefault="006F7B81">
                        <w:pPr>
                          <w:pStyle w:val="Caption"/>
                          <w:rPr>
                            <w:noProof/>
                          </w:rPr>
                          <w:pPrChange w:id="248" w:author="ara952 reza" w:date="2020-04-01T23:27:00Z">
                            <w:pPr>
                              <w:spacing w:after="0"/>
                              <w:jc w:val="both"/>
                            </w:pPr>
                          </w:pPrChange>
                        </w:pPr>
                        <w:ins w:id="249" w:author="ara952 reza" w:date="2020-04-01T23:27:00Z">
                          <w:r>
                            <w:t xml:space="preserve">Figure </w:t>
                          </w:r>
                          <w:r>
                            <w:fldChar w:fldCharType="begin"/>
                          </w:r>
                          <w:r>
                            <w:instrText xml:space="preserve"> SEQ Figure \* ARABIC </w:instrText>
                          </w:r>
                        </w:ins>
                        <w:r>
                          <w:fldChar w:fldCharType="separate"/>
                        </w:r>
                        <w:r w:rsidR="001A0B22">
                          <w:rPr>
                            <w:noProof/>
                          </w:rPr>
                          <w:t>15</w:t>
                        </w:r>
                        <w:ins w:id="250" w:author="ara952 reza" w:date="2020-04-01T23:27:00Z">
                          <w:r>
                            <w:fldChar w:fldCharType="end"/>
                          </w:r>
                          <w:r>
                            <w:t>.</w:t>
                          </w:r>
                          <w:r w:rsidRPr="00584774">
                            <w:t>Daily average sea surface temperature (in Celsius) for a)July 31st, b)August 15th and monthly average for c)July and d)August for model(right) and GHRSST analysis(left).</w:t>
                          </w:r>
                        </w:ins>
                        <w:ins w:id="251" w:author="ara952 reza" w:date="2020-04-02T12:52:00Z">
                          <w:r w:rsidR="00222903">
                            <w:t xml:space="preserve">Figures from NASA </w:t>
                          </w:r>
                        </w:ins>
                        <w:ins w:id="252" w:author="ara952 reza" w:date="2020-04-02T12:53:00Z">
                          <w:r w:rsidR="00222903">
                            <w:t>World View application</w:t>
                          </w:r>
                        </w:ins>
                      </w:p>
                    </w:txbxContent>
                  </v:textbox>
                  <w10:wrap type="topAndBottom"/>
                </v:shape>
              </w:pict>
            </mc:Fallback>
          </mc:AlternateContent>
        </w:r>
      </w:ins>
      <w:ins w:id="253" w:author="ara952 reza" w:date="2020-04-01T23:26:00Z">
        <w:r w:rsidR="00A87141">
          <w:rPr>
            <w:noProof/>
          </w:rPr>
          <w:drawing>
            <wp:anchor distT="0" distB="0" distL="114300" distR="114300" simplePos="0" relativeHeight="251778048" behindDoc="0" locked="0" layoutInCell="1" allowOverlap="1" wp14:anchorId="3E4817CB" wp14:editId="3621A39A">
              <wp:simplePos x="0" y="0"/>
              <wp:positionH relativeFrom="margin">
                <wp:align>center</wp:align>
              </wp:positionH>
              <wp:positionV relativeFrom="paragraph">
                <wp:posOffset>2065020</wp:posOffset>
              </wp:positionV>
              <wp:extent cx="5685790" cy="1958340"/>
              <wp:effectExtent l="0" t="0" r="0" b="381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85790" cy="1958340"/>
                      </a:xfrm>
                      <a:prstGeom prst="rect">
                        <a:avLst/>
                      </a:prstGeom>
                      <a:noFill/>
                    </pic:spPr>
                  </pic:pic>
                </a:graphicData>
              </a:graphic>
              <wp14:sizeRelH relativeFrom="margin">
                <wp14:pctWidth>0</wp14:pctWidth>
              </wp14:sizeRelH>
              <wp14:sizeRelV relativeFrom="margin">
                <wp14:pctHeight>0</wp14:pctHeight>
              </wp14:sizeRelV>
            </wp:anchor>
          </w:drawing>
        </w:r>
      </w:ins>
      <w:ins w:id="254" w:author="ara952 reza" w:date="2020-04-01T23:25:00Z">
        <w:r w:rsidR="00A87141">
          <w:rPr>
            <w:noProof/>
          </w:rPr>
          <w:drawing>
            <wp:anchor distT="0" distB="0" distL="114300" distR="114300" simplePos="0" relativeHeight="251777024" behindDoc="0" locked="0" layoutInCell="1" allowOverlap="1" wp14:anchorId="1CC596D7" wp14:editId="2270C09E">
              <wp:simplePos x="0" y="0"/>
              <wp:positionH relativeFrom="margin">
                <wp:align>center</wp:align>
              </wp:positionH>
              <wp:positionV relativeFrom="paragraph">
                <wp:posOffset>0</wp:posOffset>
              </wp:positionV>
              <wp:extent cx="5738495" cy="1965960"/>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8495" cy="1965960"/>
                      </a:xfrm>
                      <a:prstGeom prst="rect">
                        <a:avLst/>
                      </a:prstGeom>
                      <a:noFill/>
                    </pic:spPr>
                  </pic:pic>
                </a:graphicData>
              </a:graphic>
            </wp:anchor>
          </w:drawing>
        </w:r>
      </w:ins>
    </w:p>
    <w:p w14:paraId="58122FAA" w14:textId="495E6305" w:rsidR="00893281" w:rsidRDefault="00893281" w:rsidP="00507320">
      <w:pPr>
        <w:spacing w:after="0"/>
        <w:jc w:val="both"/>
        <w:rPr>
          <w:ins w:id="255" w:author="ara952 reza" w:date="2020-04-01T23:06:00Z"/>
        </w:rPr>
      </w:pPr>
    </w:p>
    <w:p w14:paraId="4B9A420D" w14:textId="6356F830" w:rsidR="006F7B81" w:rsidRDefault="006F7B81" w:rsidP="006F7B81">
      <w:pPr>
        <w:spacing w:after="0"/>
        <w:jc w:val="both"/>
        <w:rPr>
          <w:ins w:id="256" w:author="ara952 reza" w:date="2020-04-01T23:27:00Z"/>
          <w:b/>
          <w:bCs/>
        </w:rPr>
      </w:pPr>
      <w:ins w:id="257" w:author="ara952 reza" w:date="2020-04-01T23:27:00Z">
        <w:r>
          <w:t>On August 15</w:t>
        </w:r>
        <w:r w:rsidRPr="00FC26BD">
          <w:rPr>
            <w:vertAlign w:val="superscript"/>
          </w:rPr>
          <w:t>th</w:t>
        </w:r>
        <w:r>
          <w:t xml:space="preserve"> (Fig. 15b), the cold water stretches along the coast of Nova Scotia and at the head of the Bay it goes towards the middle. The warm water flows into the Bay and between Grand Manan Island and Grand Passage a mass of cold water exists, and a mass of warm water is trapped in the middle of the Bay. The same trend is observed in the model, however, the cold water on the coast of Nova Scotia does not extended to the head of the Bay.</w:t>
        </w:r>
      </w:ins>
    </w:p>
    <w:p w14:paraId="77E4D9D1" w14:textId="77777777" w:rsidR="006F7B81" w:rsidRDefault="006F7B81" w:rsidP="006F7B81">
      <w:pPr>
        <w:spacing w:after="0"/>
        <w:jc w:val="both"/>
        <w:rPr>
          <w:ins w:id="258" w:author="ara952 reza" w:date="2020-04-01T23:27:00Z"/>
          <w:b/>
          <w:bCs/>
        </w:rPr>
      </w:pPr>
    </w:p>
    <w:p w14:paraId="218512C0" w14:textId="1735EB94" w:rsidR="006F7B81" w:rsidRDefault="006F7B81" w:rsidP="006F7B81">
      <w:pPr>
        <w:spacing w:after="0"/>
        <w:jc w:val="both"/>
        <w:rPr>
          <w:ins w:id="259" w:author="ara952 reza" w:date="2020-04-01T23:28:00Z"/>
        </w:rPr>
      </w:pPr>
      <w:ins w:id="260" w:author="ara952 reza" w:date="2020-04-01T23:27:00Z">
        <w:r>
          <w:t>It should be noted that the color scale is different from analysis SST on the left and the model on the right. The monthly mean SST for July (Fig. 15c) shows a different distribution of warm and cold water in the Bay and entering the warm water from the open boundary. The SST shows a warm mass of water in front of the Saint John River, but the model does not represent this, which may result from not including the effect of wind on the river surface discharge into the Bay. Mean SST in August (Fig. 15d) shows a warm mass of water in the middle of the bay, between two colder masses in both analysis and model, but more diffused in the analysis.</w:t>
        </w:r>
      </w:ins>
    </w:p>
    <w:p w14:paraId="0A9B4172" w14:textId="012A5A21" w:rsidR="009C14F1" w:rsidRDefault="009C14F1" w:rsidP="006F7B81">
      <w:pPr>
        <w:spacing w:after="0"/>
        <w:jc w:val="both"/>
        <w:rPr>
          <w:ins w:id="261" w:author="ara952 reza" w:date="2020-04-01T23:28:00Z"/>
        </w:rPr>
      </w:pPr>
    </w:p>
    <w:p w14:paraId="50D061CE" w14:textId="6B5F8FA3" w:rsidR="009C14F1" w:rsidRDefault="009C14F1" w:rsidP="006F7B81">
      <w:pPr>
        <w:spacing w:after="0"/>
        <w:jc w:val="both"/>
        <w:rPr>
          <w:ins w:id="262" w:author="ara952 reza" w:date="2020-04-01T23:28:00Z"/>
        </w:rPr>
      </w:pPr>
    </w:p>
    <w:p w14:paraId="4C16473E" w14:textId="0DB7E613" w:rsidR="009C14F1" w:rsidRDefault="009C14F1" w:rsidP="006F7B81">
      <w:pPr>
        <w:spacing w:after="0"/>
        <w:jc w:val="both"/>
        <w:rPr>
          <w:ins w:id="263" w:author="ara952 reza" w:date="2020-04-01T23:28:00Z"/>
        </w:rPr>
      </w:pPr>
    </w:p>
    <w:p w14:paraId="6302247E" w14:textId="643EDB73" w:rsidR="009C14F1" w:rsidRDefault="009C14F1" w:rsidP="006F7B81">
      <w:pPr>
        <w:spacing w:after="0"/>
        <w:jc w:val="both"/>
        <w:rPr>
          <w:ins w:id="264" w:author="ara952 reza" w:date="2020-04-01T23:28:00Z"/>
        </w:rPr>
      </w:pPr>
    </w:p>
    <w:p w14:paraId="5A75B746" w14:textId="77777777" w:rsidR="009C14F1" w:rsidRDefault="009C14F1" w:rsidP="006F7B81">
      <w:pPr>
        <w:spacing w:after="0"/>
        <w:jc w:val="both"/>
        <w:rPr>
          <w:ins w:id="265" w:author="ara952 reza" w:date="2020-04-01T23:27:00Z"/>
        </w:rPr>
      </w:pPr>
    </w:p>
    <w:p w14:paraId="6544F00E" w14:textId="77777777" w:rsidR="009C14F1" w:rsidRPr="00DB6533" w:rsidRDefault="009C14F1" w:rsidP="009C14F1">
      <w:pPr>
        <w:spacing w:after="0"/>
        <w:jc w:val="both"/>
        <w:rPr>
          <w:ins w:id="266" w:author="ara952 reza" w:date="2020-04-01T23:28:00Z"/>
          <w:b/>
          <w:bCs/>
        </w:rPr>
      </w:pPr>
      <w:ins w:id="267" w:author="ara952 reza" w:date="2020-04-01T23:28:00Z">
        <w:r w:rsidRPr="00DB6533">
          <w:rPr>
            <w:b/>
            <w:bCs/>
          </w:rPr>
          <w:t xml:space="preserve">4 </w:t>
        </w:r>
        <w:r>
          <w:rPr>
            <w:b/>
            <w:bCs/>
          </w:rPr>
          <w:t>S</w:t>
        </w:r>
        <w:r w:rsidRPr="00DB6533">
          <w:rPr>
            <w:b/>
            <w:bCs/>
          </w:rPr>
          <w:t>umm</w:t>
        </w:r>
        <w:r>
          <w:rPr>
            <w:b/>
            <w:bCs/>
          </w:rPr>
          <w:t>a</w:t>
        </w:r>
        <w:r w:rsidRPr="00DB6533">
          <w:rPr>
            <w:b/>
            <w:bCs/>
          </w:rPr>
          <w:t xml:space="preserve">ry </w:t>
        </w:r>
      </w:ins>
    </w:p>
    <w:p w14:paraId="20BA34AF" w14:textId="77777777" w:rsidR="009C14F1" w:rsidRDefault="009C14F1" w:rsidP="009C14F1">
      <w:pPr>
        <w:spacing w:after="0"/>
        <w:jc w:val="both"/>
        <w:rPr>
          <w:ins w:id="268" w:author="ara952 reza" w:date="2020-04-01T23:28:00Z"/>
          <w:b/>
          <w:bCs/>
        </w:rPr>
      </w:pPr>
    </w:p>
    <w:p w14:paraId="2283F11F" w14:textId="42EE029E" w:rsidR="009C14F1" w:rsidRDefault="009C14F1" w:rsidP="009C14F1">
      <w:pPr>
        <w:spacing w:after="0"/>
        <w:jc w:val="both"/>
        <w:rPr>
          <w:ins w:id="269" w:author="ara952 reza" w:date="2020-04-01T23:29:00Z"/>
        </w:rPr>
      </w:pPr>
      <w:ins w:id="270" w:author="ara952 reza" w:date="2020-04-01T23:28:00Z">
        <w:r>
          <w:t>In this work, a three-dimensional coastal ocean model is developed based on the FVCOM. The model is configured to run in baroclinic mode by including the temperature and salinity, tidal level, and Saint John River water level. A high-resolution mesh was generated to resolve the complex geometry of the lower Saint John River to capture the freshwater plume discharge (</w:t>
        </w:r>
        <w:proofErr w:type="spellStart"/>
        <w:r>
          <w:t>Bricheno</w:t>
        </w:r>
        <w:proofErr w:type="spellEnd"/>
        <w:r>
          <w:t xml:space="preserve"> et al., 2013) to the Bay. The tidal level extracted from the tidal model, </w:t>
        </w:r>
        <w:proofErr w:type="spellStart"/>
        <w:r>
          <w:t>WebTide</w:t>
        </w:r>
        <w:proofErr w:type="spellEnd"/>
        <w:r>
          <w:t xml:space="preserve"> </w:t>
        </w:r>
        <w:r w:rsidRPr="000F3F98">
          <w:t>Scotia - Fundy - Maine</w:t>
        </w:r>
        <w:r>
          <w:t>, and temperature and salinity from an operational model in the area, RIOPS. The model is assessed using observational data, including temperature and salinity from CTD casts, and sea level. The model was able to predict the tide with good accuracy in Saint John Harbour, underestimating the amplitude and phase by no more than 6 cm and 1.5° for M</w:t>
        </w:r>
        <w:r>
          <w:rPr>
            <w:vertAlign w:val="subscript"/>
          </w:rPr>
          <w:t>2</w:t>
        </w:r>
        <w:r>
          <w:t>, 10cm and 2° for N</w:t>
        </w:r>
        <w:r>
          <w:rPr>
            <w:vertAlign w:val="subscript"/>
          </w:rPr>
          <w:t>2</w:t>
        </w:r>
        <w:r>
          <w:t>, and 6cm and 15° for S</w:t>
        </w:r>
        <w:r>
          <w:rPr>
            <w:vertAlign w:val="subscript"/>
          </w:rPr>
          <w:t>2</w:t>
        </w:r>
        <w:r>
          <w:t>. The average error for the four stations in the Bay is about 21cm and 2.1°. In the Minas Basin area, the model had the largest M</w:t>
        </w:r>
        <w:r>
          <w:rPr>
            <w:vertAlign w:val="subscript"/>
          </w:rPr>
          <w:t>2</w:t>
        </w:r>
        <w:r>
          <w:t xml:space="preserve"> error of 45cm which may result from using a constant bottom roughness for the whole Bay. It may be useful to increase the bottom roughness coefficient in the Minas Passage and in the Reversing Falls to improve the tidal level representation. By increasing the resolution in Minas Passage and channel, the model resolved all four gyres in that area. Also, the result of the baroclinic run showed an increase in the speed of residual currents while conserving the gyre shapes, as compared to the barotropic run. A clear clockwise residual current was generated to the northeast of Grand Manan Island on the bottom, however, the barotropic run did not generate any clockwise residual flow in that area. In the Bay of Fundy, salinity is a dominant factor in the variation of density structure and by increasing the resolution in Saint John River area, which is the main source of freshwater discharge in the Bay, the Model could capture the outflow of the river which flows on the surface close to the New Brunswick side extending to Grand Manan Island. A comparison of the model data against the CTD data showed that the model is colder and slightly saltier, and this bias may be coming from errors in the RIOPS temperature and salinity and not including the wind and heating as surface forcing in the model run.</w:t>
        </w:r>
      </w:ins>
    </w:p>
    <w:p w14:paraId="3FE730D4" w14:textId="23490F28" w:rsidR="009C14F1" w:rsidRDefault="009C14F1" w:rsidP="009C14F1">
      <w:pPr>
        <w:spacing w:after="0"/>
        <w:jc w:val="both"/>
        <w:rPr>
          <w:ins w:id="271" w:author="ara952 reza" w:date="2020-04-01T23:29:00Z"/>
        </w:rPr>
      </w:pPr>
    </w:p>
    <w:p w14:paraId="44D738B7" w14:textId="77777777" w:rsidR="009C14F1" w:rsidRDefault="009C14F1" w:rsidP="009C14F1">
      <w:pPr>
        <w:spacing w:after="0"/>
        <w:jc w:val="both"/>
        <w:rPr>
          <w:ins w:id="272" w:author="ara952 reza" w:date="2020-04-01T23:28:00Z"/>
        </w:rPr>
      </w:pPr>
    </w:p>
    <w:p w14:paraId="0FA78D64" w14:textId="77777777" w:rsidR="009C14F1" w:rsidRPr="009C14F1" w:rsidRDefault="009C14F1" w:rsidP="009C14F1">
      <w:pPr>
        <w:spacing w:after="0"/>
        <w:jc w:val="both"/>
        <w:rPr>
          <w:ins w:id="273" w:author="ara952 reza" w:date="2020-04-01T23:29:00Z"/>
          <w:rFonts w:ascii="Calibri" w:eastAsia="Calibri" w:hAnsi="Calibri" w:cs="Arial"/>
        </w:rPr>
      </w:pPr>
      <w:ins w:id="274" w:author="ara952 reza" w:date="2020-04-01T23:29:00Z">
        <w:r w:rsidRPr="009C14F1">
          <w:rPr>
            <w:rFonts w:ascii="Calibri" w:eastAsia="Calibri" w:hAnsi="Calibri" w:cs="Arial"/>
          </w:rPr>
          <w:t>We acknowledge the use of imagery from the NASA Worldview application (</w:t>
        </w:r>
        <w:r w:rsidRPr="009C14F1">
          <w:rPr>
            <w:rFonts w:ascii="Calibri" w:eastAsia="Calibri" w:hAnsi="Calibri" w:cs="Arial"/>
          </w:rPr>
          <w:fldChar w:fldCharType="begin"/>
        </w:r>
        <w:r w:rsidRPr="009C14F1">
          <w:rPr>
            <w:rFonts w:ascii="Calibri" w:eastAsia="Calibri" w:hAnsi="Calibri" w:cs="Arial"/>
          </w:rPr>
          <w:instrText xml:space="preserve"> HYPERLINK "https://worldview.earthdata.nasa.gov/" \t "_blank" </w:instrText>
        </w:r>
        <w:r w:rsidRPr="009C14F1">
          <w:rPr>
            <w:rFonts w:ascii="Calibri" w:eastAsia="Calibri" w:hAnsi="Calibri" w:cs="Arial"/>
          </w:rPr>
          <w:fldChar w:fldCharType="separate"/>
        </w:r>
        <w:r w:rsidRPr="009C14F1">
          <w:rPr>
            <w:rFonts w:ascii="Calibri" w:eastAsia="Calibri" w:hAnsi="Calibri" w:cs="Arial"/>
          </w:rPr>
          <w:t>https://worldview.earthdata.nasa.gov</w:t>
        </w:r>
        <w:r w:rsidRPr="009C14F1">
          <w:rPr>
            <w:rFonts w:ascii="Calibri" w:eastAsia="Calibri" w:hAnsi="Calibri" w:cs="Arial"/>
          </w:rPr>
          <w:fldChar w:fldCharType="end"/>
        </w:r>
        <w:r w:rsidRPr="009C14F1">
          <w:rPr>
            <w:rFonts w:ascii="Calibri" w:eastAsia="Calibri" w:hAnsi="Calibri" w:cs="Arial"/>
          </w:rPr>
          <w:t>), part of the NASA Earth Observing System Data and Information System (EOSDIS).</w:t>
        </w:r>
      </w:ins>
    </w:p>
    <w:p w14:paraId="63EE0602" w14:textId="73CC9990" w:rsidR="00ED18C9" w:rsidRPr="004811F9" w:rsidRDefault="00734FAA" w:rsidP="004811F9">
      <w:pPr>
        <w:rPr>
          <w:ins w:id="275" w:author="Ian Church" w:date="2020-04-27T16:37:00Z"/>
        </w:rPr>
      </w:pPr>
      <w:ins w:id="276" w:author="Ian Church" w:date="2020-04-27T16:37:00Z">
        <w:r>
          <w:br w:type="page"/>
        </w:r>
      </w:ins>
    </w:p>
    <w:sdt>
      <w:sdtPr>
        <w:rPr>
          <w:rFonts w:asciiTheme="minorHAnsi" w:eastAsiaTheme="minorHAnsi" w:hAnsiTheme="minorHAnsi" w:cstheme="minorBidi"/>
          <w:color w:val="auto"/>
          <w:sz w:val="22"/>
          <w:szCs w:val="22"/>
          <w:lang w:val="en-CA"/>
        </w:rPr>
        <w:id w:val="1859232637"/>
        <w:docPartObj>
          <w:docPartGallery w:val="Bibliographies"/>
          <w:docPartUnique/>
        </w:docPartObj>
      </w:sdtPr>
      <w:sdtEndPr/>
      <w:sdtContent>
        <w:p w14:paraId="1D5E8ECD" w14:textId="289A02C5" w:rsidR="00A914A6" w:rsidRDefault="00A914A6">
          <w:pPr>
            <w:pStyle w:val="Heading1"/>
          </w:pPr>
          <w:r>
            <w:t>References</w:t>
          </w:r>
        </w:p>
        <w:sdt>
          <w:sdtPr>
            <w:id w:val="-573587230"/>
            <w:bibliography/>
          </w:sdtPr>
          <w:sdtEndPr/>
          <w:sdtContent>
            <w:p w14:paraId="79D3ECD4" w14:textId="77777777" w:rsidR="00A914A6" w:rsidRDefault="00A914A6" w:rsidP="00A914A6">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Abbasi, M. R., Chegini, V., Sadrinasab, M., &amp; Siadatmousavi, S. M. (2019). Correcting the Sea Surface Temperature by Data Assimilation Over the Persian Gulf. </w:t>
              </w:r>
              <w:r>
                <w:rPr>
                  <w:i/>
                  <w:iCs/>
                  <w:noProof/>
                  <w:lang w:val="en-US"/>
                </w:rPr>
                <w:t>Iranian Journal of Science and Technology, Transaction A: Science</w:t>
              </w:r>
              <w:r>
                <w:rPr>
                  <w:noProof/>
                  <w:lang w:val="en-US"/>
                </w:rPr>
                <w:t>, 43(1), 141–149.</w:t>
              </w:r>
            </w:p>
            <w:p w14:paraId="523173BB" w14:textId="77777777" w:rsidR="00A914A6" w:rsidRDefault="00A914A6" w:rsidP="00A914A6">
              <w:pPr>
                <w:pStyle w:val="Bibliography"/>
                <w:ind w:left="720" w:hanging="720"/>
                <w:rPr>
                  <w:noProof/>
                  <w:lang w:val="en-US"/>
                </w:rPr>
              </w:pPr>
              <w:r>
                <w:rPr>
                  <w:noProof/>
                  <w:lang w:val="en-US"/>
                </w:rPr>
                <w:t xml:space="preserve">Anderson, J.T., Van Holliday, D., Kloser, R., Reid, D.G., Simard, Y. (2008). Acoustic seabed classification: current practice and future directions. </w:t>
              </w:r>
              <w:r>
                <w:rPr>
                  <w:i/>
                  <w:iCs/>
                  <w:noProof/>
                  <w:lang w:val="en-US"/>
                </w:rPr>
                <w:t>ICES Journal of Marine Science</w:t>
              </w:r>
              <w:r>
                <w:rPr>
                  <w:noProof/>
                  <w:lang w:val="en-US"/>
                </w:rPr>
                <w:t>, 65,1004-1011.</w:t>
              </w:r>
            </w:p>
            <w:p w14:paraId="4E31AA5E" w14:textId="77777777" w:rsidR="00A914A6" w:rsidRDefault="00A914A6" w:rsidP="00A914A6">
              <w:pPr>
                <w:pStyle w:val="Bibliography"/>
                <w:ind w:left="720" w:hanging="720"/>
                <w:rPr>
                  <w:noProof/>
                  <w:lang w:val="en-US"/>
                </w:rPr>
              </w:pPr>
              <w:r>
                <w:rPr>
                  <w:noProof/>
                  <w:lang w:val="en-US"/>
                </w:rPr>
                <w:t xml:space="preserve">Anderson, J.T., Van Holliday, D., Kloser, R., Reid, D.G., Simard, Y. (2008). Acoustic seabed classification: current practice and future directions. </w:t>
              </w:r>
              <w:r>
                <w:rPr>
                  <w:i/>
                  <w:iCs/>
                  <w:noProof/>
                  <w:lang w:val="en-US"/>
                </w:rPr>
                <w:t>ICES Journal of Marine Science</w:t>
              </w:r>
              <w:r>
                <w:rPr>
                  <w:noProof/>
                  <w:lang w:val="en-US"/>
                </w:rPr>
                <w:t>, 65,1004-1011.</w:t>
              </w:r>
            </w:p>
            <w:p w14:paraId="6261C564" w14:textId="77777777" w:rsidR="00A914A6" w:rsidRDefault="00A914A6" w:rsidP="00A914A6">
              <w:pPr>
                <w:pStyle w:val="Bibliography"/>
                <w:ind w:left="720" w:hanging="720"/>
                <w:rPr>
                  <w:noProof/>
                  <w:lang w:val="en-US"/>
                </w:rPr>
              </w:pPr>
              <w:r>
                <w:rPr>
                  <w:noProof/>
                  <w:lang w:val="en-US"/>
                </w:rPr>
                <w:t xml:space="preserve">Aretxabaleta, A. L., McGillicuddy, D. J., Smith, K. W., &amp; Lynch, D. R. (2008). Model simulations of the Bay of Fundy Gyre: 1. Climatological results. </w:t>
              </w:r>
              <w:r>
                <w:rPr>
                  <w:i/>
                  <w:iCs/>
                  <w:noProof/>
                  <w:lang w:val="en-US"/>
                </w:rPr>
                <w:t>Journal of Geophysical Research Oceans</w:t>
              </w:r>
              <w:r>
                <w:rPr>
                  <w:noProof/>
                  <w:lang w:val="en-US"/>
                </w:rPr>
                <w:t>, 113(10), 1–16.</w:t>
              </w:r>
            </w:p>
            <w:p w14:paraId="5BDE8716" w14:textId="77777777" w:rsidR="00A914A6" w:rsidRDefault="00A914A6" w:rsidP="00A914A6">
              <w:pPr>
                <w:pStyle w:val="Bibliography"/>
                <w:ind w:left="720" w:hanging="720"/>
                <w:rPr>
                  <w:noProof/>
                  <w:lang w:val="en-US"/>
                </w:rPr>
              </w:pPr>
              <w:r>
                <w:rPr>
                  <w:noProof/>
                  <w:lang w:val="en-US"/>
                </w:rPr>
                <w:t xml:space="preserve">Aretxabaleta, A. L., McGillicuddy, D. J., Smith, K. W., Manning, J. P., &amp; Lynch, D. R. . (2009). Model simulations of the bay of fundy gyre: 2. Hindcasts for 2005-2007 reveal interannual variability in retentiveness. </w:t>
              </w:r>
              <w:r>
                <w:rPr>
                  <w:i/>
                  <w:iCs/>
                  <w:noProof/>
                  <w:lang w:val="en-US"/>
                </w:rPr>
                <w:t>Journal of Geophysical Research: Oceans</w:t>
              </w:r>
              <w:r>
                <w:rPr>
                  <w:noProof/>
                  <w:lang w:val="en-US"/>
                </w:rPr>
                <w:t>.</w:t>
              </w:r>
            </w:p>
            <w:p w14:paraId="02F13734" w14:textId="77777777" w:rsidR="00A914A6" w:rsidRDefault="00A914A6" w:rsidP="00A914A6">
              <w:pPr>
                <w:pStyle w:val="Bibliography"/>
                <w:ind w:left="720" w:hanging="720"/>
                <w:rPr>
                  <w:noProof/>
                  <w:lang w:val="en-US"/>
                </w:rPr>
              </w:pPr>
              <w:r>
                <w:rPr>
                  <w:noProof/>
                  <w:lang w:val="en-US"/>
                </w:rPr>
                <w:t xml:space="preserve">Bailey, W. B., MacGregor, D. G., &amp; Hachey, H. B. . (1954). Annual Variations of Temperature and Salinity in the Bay of Fundy. . </w:t>
              </w:r>
              <w:r>
                <w:rPr>
                  <w:i/>
                  <w:iCs/>
                  <w:noProof/>
                  <w:lang w:val="en-US"/>
                </w:rPr>
                <w:t>Journal of the Fisheries Research Board of Canada</w:t>
              </w:r>
              <w:r>
                <w:rPr>
                  <w:noProof/>
                  <w:lang w:val="en-US"/>
                </w:rPr>
                <w:t>, 11(1), 32–47.</w:t>
              </w:r>
            </w:p>
            <w:p w14:paraId="7ADF820E" w14:textId="77777777" w:rsidR="00A914A6" w:rsidRDefault="00A914A6" w:rsidP="00A914A6">
              <w:pPr>
                <w:pStyle w:val="Bibliography"/>
                <w:ind w:left="720" w:hanging="720"/>
                <w:rPr>
                  <w:noProof/>
                  <w:lang w:val="en-US"/>
                </w:rPr>
              </w:pPr>
              <w:r>
                <w:rPr>
                  <w:noProof/>
                  <w:lang w:val="en-US"/>
                </w:rPr>
                <w:t xml:space="preserve">Bigelow, H. B. (1927). </w:t>
              </w:r>
              <w:r>
                <w:rPr>
                  <w:i/>
                  <w:iCs/>
                  <w:noProof/>
                  <w:lang w:val="en-US"/>
                </w:rPr>
                <w:t>Physical oceanography of the Gulf of Maine.</w:t>
              </w:r>
              <w:r>
                <w:rPr>
                  <w:noProof/>
                  <w:lang w:val="en-US"/>
                </w:rPr>
                <w:t xml:space="preserve"> Washington, D.C: U.S. Govt.</w:t>
              </w:r>
            </w:p>
            <w:p w14:paraId="6B8D4DD2" w14:textId="77777777" w:rsidR="00A914A6" w:rsidRDefault="00A914A6" w:rsidP="00A914A6">
              <w:pPr>
                <w:pStyle w:val="Bibliography"/>
                <w:ind w:left="720" w:hanging="720"/>
                <w:rPr>
                  <w:noProof/>
                  <w:lang w:val="en-US"/>
                </w:rPr>
              </w:pPr>
              <w:r>
                <w:rPr>
                  <w:noProof/>
                  <w:lang w:val="en-US"/>
                </w:rPr>
                <w:t xml:space="preserve">Bricheno, L. M., Wolf, N. J., Brown, J. M. (2013). Impacts of high resolution model downscaling in coastal regions. </w:t>
              </w:r>
              <w:r>
                <w:rPr>
                  <w:i/>
                  <w:iCs/>
                  <w:noProof/>
                  <w:lang w:val="en-US"/>
                </w:rPr>
                <w:t>Continental Shelf Research</w:t>
              </w:r>
              <w:r>
                <w:rPr>
                  <w:noProof/>
                  <w:lang w:val="en-US"/>
                </w:rPr>
                <w:t>, 87,7-16.</w:t>
              </w:r>
            </w:p>
            <w:p w14:paraId="26EF5013" w14:textId="77777777" w:rsidR="00A914A6" w:rsidRDefault="00A914A6" w:rsidP="00A914A6">
              <w:pPr>
                <w:pStyle w:val="Bibliography"/>
                <w:ind w:left="720" w:hanging="720"/>
                <w:rPr>
                  <w:noProof/>
                  <w:lang w:val="en-US"/>
                </w:rPr>
              </w:pPr>
              <w:r>
                <w:rPr>
                  <w:noProof/>
                  <w:lang w:val="en-US"/>
                </w:rPr>
                <w:t xml:space="preserve">Brooks, D. (1993). A brief overview of the physical oceanography pf the Gulf of Maine. </w:t>
              </w:r>
              <w:r>
                <w:rPr>
                  <w:i/>
                  <w:iCs/>
                  <w:noProof/>
                  <w:lang w:val="en-US"/>
                </w:rPr>
                <w:t>Proceedings of the Gulf of Maine Scientific Workshop,Woods Hole</w:t>
              </w:r>
              <w:r>
                <w:rPr>
                  <w:noProof/>
                  <w:lang w:val="en-US"/>
                </w:rPr>
                <w:t>, (pp. 51–74).</w:t>
              </w:r>
            </w:p>
            <w:p w14:paraId="45DFBA33" w14:textId="77777777" w:rsidR="00A914A6" w:rsidRDefault="00A914A6" w:rsidP="00A914A6">
              <w:pPr>
                <w:pStyle w:val="Bibliography"/>
                <w:ind w:left="720" w:hanging="720"/>
                <w:rPr>
                  <w:noProof/>
                  <w:lang w:val="en-US"/>
                </w:rPr>
              </w:pPr>
              <w:r>
                <w:rPr>
                  <w:noProof/>
                  <w:lang w:val="en-US"/>
                </w:rPr>
                <w:t xml:space="preserve">Brooks, D. A. (1994). A model study of the buoyancy-driven circulation in the Gulf of Maine. </w:t>
              </w:r>
              <w:r>
                <w:rPr>
                  <w:i/>
                  <w:iCs/>
                  <w:noProof/>
                  <w:lang w:val="en-US"/>
                </w:rPr>
                <w:t>, J. Phys. Oceanogr.</w:t>
              </w:r>
              <w:r>
                <w:rPr>
                  <w:noProof/>
                  <w:lang w:val="en-US"/>
                </w:rPr>
                <w:t>, 24, 2387–2412.</w:t>
              </w:r>
            </w:p>
            <w:p w14:paraId="32F71371" w14:textId="77777777" w:rsidR="00A914A6" w:rsidRDefault="00A914A6" w:rsidP="00A914A6">
              <w:pPr>
                <w:pStyle w:val="Bibliography"/>
                <w:ind w:left="720" w:hanging="720"/>
                <w:rPr>
                  <w:noProof/>
                  <w:lang w:val="en-US"/>
                </w:rPr>
              </w:pPr>
              <w:r>
                <w:rPr>
                  <w:noProof/>
                  <w:lang w:val="en-US"/>
                </w:rPr>
                <w:t xml:space="preserve">Brooks, D. A., and Townsend, D. W. (1989). Variability of the coastal current and nutrient pathways in the eastern Gulf of Maine. </w:t>
              </w:r>
              <w:r>
                <w:rPr>
                  <w:i/>
                  <w:iCs/>
                  <w:noProof/>
                  <w:lang w:val="en-US"/>
                </w:rPr>
                <w:t>Journal of Marine Research</w:t>
              </w:r>
              <w:r>
                <w:rPr>
                  <w:noProof/>
                  <w:lang w:val="en-US"/>
                </w:rPr>
                <w:t>, 47, 303– 321.</w:t>
              </w:r>
            </w:p>
            <w:p w14:paraId="4BB19284" w14:textId="77777777" w:rsidR="00A914A6" w:rsidRDefault="00A914A6" w:rsidP="00A914A6">
              <w:pPr>
                <w:pStyle w:val="Bibliography"/>
                <w:ind w:left="720" w:hanging="720"/>
                <w:rPr>
                  <w:noProof/>
                  <w:lang w:val="en-US"/>
                </w:rPr>
              </w:pPr>
              <w:r>
                <w:rPr>
                  <w:noProof/>
                  <w:lang w:val="en-US"/>
                </w:rPr>
                <w:t xml:space="preserve">Brown, J.C., Smith, J.S., Lawton, P., Anderson, T.J. (2011). Benthic habitat mapping: A review of progress towards improved understanding of the spatial ecology of the seafloor using acoustic techniques. </w:t>
              </w:r>
              <w:r>
                <w:rPr>
                  <w:i/>
                  <w:iCs/>
                  <w:noProof/>
                  <w:lang w:val="en-US"/>
                </w:rPr>
                <w:t>Estuarine,Coastal and shelf Science</w:t>
              </w:r>
              <w:r>
                <w:rPr>
                  <w:noProof/>
                  <w:lang w:val="en-US"/>
                </w:rPr>
                <w:t>, 9(3),502-520.</w:t>
              </w:r>
            </w:p>
            <w:p w14:paraId="764EC231" w14:textId="77777777" w:rsidR="00A914A6" w:rsidRDefault="00A914A6" w:rsidP="00A914A6">
              <w:pPr>
                <w:pStyle w:val="Bibliography"/>
                <w:ind w:left="720" w:hanging="720"/>
                <w:rPr>
                  <w:noProof/>
                  <w:lang w:val="en-US"/>
                </w:rPr>
              </w:pPr>
              <w:r>
                <w:rPr>
                  <w:noProof/>
                  <w:lang w:val="en-US"/>
                </w:rPr>
                <w:t xml:space="preserve">Burchard, H. (2002). </w:t>
              </w:r>
              <w:r>
                <w:rPr>
                  <w:i/>
                  <w:iCs/>
                  <w:noProof/>
                  <w:lang w:val="en-US"/>
                </w:rPr>
                <w:t>Applied turbulence modelling in marine waters. Lecture Notes in Earth Sciences.</w:t>
              </w:r>
              <w:r>
                <w:rPr>
                  <w:noProof/>
                  <w:lang w:val="en-US"/>
                </w:rPr>
                <w:t xml:space="preserve"> Berlin: Springer Science &amp; Business Media.</w:t>
              </w:r>
            </w:p>
            <w:p w14:paraId="467CD5C0" w14:textId="77777777" w:rsidR="00A914A6" w:rsidRDefault="00A914A6" w:rsidP="00A914A6">
              <w:pPr>
                <w:pStyle w:val="Bibliography"/>
                <w:ind w:left="720" w:hanging="720"/>
                <w:rPr>
                  <w:noProof/>
                  <w:lang w:val="en-US"/>
                </w:rPr>
              </w:pPr>
              <w:r>
                <w:rPr>
                  <w:noProof/>
                  <w:lang w:val="en-US"/>
                </w:rPr>
                <w:t xml:space="preserve">Canadian Hydrographic Service. (2006). </w:t>
              </w:r>
              <w:r>
                <w:rPr>
                  <w:i/>
                  <w:iCs/>
                  <w:noProof/>
                  <w:lang w:val="en-US"/>
                </w:rPr>
                <w:t>Canadian Tide and current tables, vol 1: Atlantic Coast and Bay of Fundy.</w:t>
              </w:r>
              <w:r>
                <w:rPr>
                  <w:noProof/>
                  <w:lang w:val="en-US"/>
                </w:rPr>
                <w:t xml:space="preserve"> Retrieved from http://www.charts.gc.ca/index-eng.html</w:t>
              </w:r>
            </w:p>
            <w:p w14:paraId="3E20FBA5" w14:textId="77777777" w:rsidR="00A914A6" w:rsidRDefault="00A914A6" w:rsidP="00A914A6">
              <w:pPr>
                <w:pStyle w:val="Bibliography"/>
                <w:ind w:left="720" w:hanging="720"/>
                <w:rPr>
                  <w:noProof/>
                  <w:lang w:val="en-US"/>
                </w:rPr>
              </w:pPr>
              <w:r>
                <w:rPr>
                  <w:noProof/>
                  <w:lang w:val="en-US"/>
                </w:rPr>
                <w:t xml:space="preserve">Chao, S.Y., and Boicourt, W. C. (1986). Onset of estuarine plumes,. </w:t>
              </w:r>
              <w:r>
                <w:rPr>
                  <w:i/>
                  <w:iCs/>
                  <w:noProof/>
                  <w:lang w:val="en-US"/>
                </w:rPr>
                <w:t>J. Phys. Oceanogr.</w:t>
              </w:r>
              <w:r>
                <w:rPr>
                  <w:noProof/>
                  <w:lang w:val="en-US"/>
                </w:rPr>
                <w:t>, 16, 2137– 2149.</w:t>
              </w:r>
            </w:p>
            <w:p w14:paraId="1262BB11" w14:textId="77777777" w:rsidR="00A914A6" w:rsidRDefault="00A914A6" w:rsidP="00A914A6">
              <w:pPr>
                <w:pStyle w:val="Bibliography"/>
                <w:ind w:left="720" w:hanging="720"/>
                <w:rPr>
                  <w:noProof/>
                  <w:lang w:val="en-US"/>
                </w:rPr>
              </w:pPr>
              <w:r>
                <w:rPr>
                  <w:noProof/>
                  <w:lang w:val="en-US"/>
                </w:rPr>
                <w:t xml:space="preserve">Chao, Y., Li, Z., Farrara, J.D., Hung, P. (2009). Blended sea surface temperatures from multiple satellites and in-situ observations for coastal oceans. </w:t>
              </w:r>
              <w:r>
                <w:rPr>
                  <w:i/>
                  <w:iCs/>
                  <w:noProof/>
                  <w:lang w:val="en-US"/>
                </w:rPr>
                <w:t>Journal of Atmospheric and Oceanic Technology</w:t>
              </w:r>
              <w:r>
                <w:rPr>
                  <w:noProof/>
                  <w:lang w:val="en-US"/>
                </w:rPr>
                <w:t>, 26 (7), 1435-1446.</w:t>
              </w:r>
            </w:p>
            <w:p w14:paraId="70AF31A5" w14:textId="77777777" w:rsidR="00A914A6" w:rsidRDefault="00A914A6" w:rsidP="00A914A6">
              <w:pPr>
                <w:pStyle w:val="Bibliography"/>
                <w:ind w:left="720" w:hanging="720"/>
                <w:rPr>
                  <w:noProof/>
                  <w:lang w:val="en-US"/>
                </w:rPr>
              </w:pPr>
              <w:r>
                <w:rPr>
                  <w:noProof/>
                  <w:lang w:val="en-US"/>
                </w:rPr>
                <w:lastRenderedPageBreak/>
                <w:t xml:space="preserve">Chen, C., Beardsley, R.C., Cowles, G. (2006). </w:t>
              </w:r>
              <w:r>
                <w:rPr>
                  <w:i/>
                  <w:iCs/>
                  <w:noProof/>
                  <w:lang w:val="en-US"/>
                </w:rPr>
                <w:t>An unstructured grid, finite volume coastal ocean model-FVCOM user manual, 2nd edition. . Technical report SMAST/UMAS.</w:t>
              </w:r>
              <w:r>
                <w:rPr>
                  <w:noProof/>
                  <w:lang w:val="en-US"/>
                </w:rPr>
                <w:t xml:space="preserve"> New Bedford: School for Marine Science and Technology, University of Massachusetts Dartmouth.</w:t>
              </w:r>
            </w:p>
            <w:p w14:paraId="0C10892C" w14:textId="77777777" w:rsidR="00A914A6" w:rsidRDefault="00A914A6" w:rsidP="00A914A6">
              <w:pPr>
                <w:pStyle w:val="Bibliography"/>
                <w:ind w:left="720" w:hanging="720"/>
                <w:rPr>
                  <w:noProof/>
                  <w:lang w:val="en-US"/>
                </w:rPr>
              </w:pPr>
              <w:r>
                <w:rPr>
                  <w:noProof/>
                  <w:lang w:val="en-US"/>
                </w:rPr>
                <w:t xml:space="preserve">Chen, C., Liu, H., Beardsley, R.C. (2003). An unstructured grid, finite volume, three-dimensional, primitive equations ocean model: application to coastal ocean and estuaries. . </w:t>
              </w:r>
              <w:r>
                <w:rPr>
                  <w:i/>
                  <w:iCs/>
                  <w:noProof/>
                  <w:lang w:val="en-US"/>
                </w:rPr>
                <w:t>Atmospheric and Oceanic Technology</w:t>
              </w:r>
              <w:r>
                <w:rPr>
                  <w:noProof/>
                  <w:lang w:val="en-US"/>
                </w:rPr>
                <w:t>, 20(1):159–186.</w:t>
              </w:r>
            </w:p>
            <w:p w14:paraId="716B04C5" w14:textId="77777777" w:rsidR="00A914A6" w:rsidRDefault="00A914A6" w:rsidP="00A914A6">
              <w:pPr>
                <w:pStyle w:val="Bibliography"/>
                <w:ind w:left="720" w:hanging="720"/>
                <w:rPr>
                  <w:noProof/>
                  <w:lang w:val="en-US"/>
                </w:rPr>
              </w:pPr>
              <w:r>
                <w:rPr>
                  <w:noProof/>
                  <w:lang w:val="en-US"/>
                </w:rPr>
                <w:t xml:space="preserve">Cowles, G. W., Lentz, S. J., Chen, C., Xu, Q., &amp; Beardsley, R. C. (2008). Comparison of observed and model-computed low frequency circulation and hydrography on the New England shelf. </w:t>
              </w:r>
              <w:r>
                <w:rPr>
                  <w:i/>
                  <w:iCs/>
                  <w:noProof/>
                  <w:lang w:val="en-US"/>
                </w:rPr>
                <w:t>Journal of Geophysical Research: Oceans</w:t>
              </w:r>
              <w:r>
                <w:rPr>
                  <w:noProof/>
                  <w:lang w:val="en-US"/>
                </w:rPr>
                <w:t>, 113(9).</w:t>
              </w:r>
            </w:p>
            <w:p w14:paraId="31A2E4B7" w14:textId="77777777" w:rsidR="00A914A6" w:rsidRDefault="00A914A6" w:rsidP="00A914A6">
              <w:pPr>
                <w:pStyle w:val="Bibliography"/>
                <w:ind w:left="720" w:hanging="720"/>
                <w:rPr>
                  <w:noProof/>
                  <w:lang w:val="en-US"/>
                </w:rPr>
              </w:pPr>
              <w:r>
                <w:rPr>
                  <w:noProof/>
                  <w:lang w:val="en-US"/>
                </w:rPr>
                <w:t xml:space="preserve">Cunjak, R.A., Newbury, R.W. (2005). </w:t>
              </w:r>
              <w:r>
                <w:rPr>
                  <w:i/>
                  <w:iCs/>
                  <w:noProof/>
                  <w:lang w:val="en-US"/>
                </w:rPr>
                <w:t>Atlantic coast rivers of Canada. In: Benke AC, Cushing CE (eds) Rivers of North America.</w:t>
              </w:r>
              <w:r>
                <w:rPr>
                  <w:noProof/>
                  <w:lang w:val="en-US"/>
                </w:rPr>
                <w:t xml:space="preserve"> San Diego, 939–980: Elsevier Inc. (Academic Press).</w:t>
              </w:r>
            </w:p>
            <w:p w14:paraId="512D10BA" w14:textId="77777777" w:rsidR="00A914A6" w:rsidRDefault="00A914A6" w:rsidP="00A914A6">
              <w:pPr>
                <w:pStyle w:val="Bibliography"/>
                <w:ind w:left="720" w:hanging="720"/>
                <w:rPr>
                  <w:noProof/>
                  <w:lang w:val="en-US"/>
                </w:rPr>
              </w:pPr>
              <w:r>
                <w:rPr>
                  <w:noProof/>
                  <w:lang w:val="en-US"/>
                </w:rPr>
                <w:t xml:space="preserve">Dawson, W. (1908). </w:t>
              </w:r>
              <w:r>
                <w:rPr>
                  <w:i/>
                  <w:iCs/>
                  <w:noProof/>
                  <w:lang w:val="en-US"/>
                </w:rPr>
                <w:t>Table of hourly direction and velocity of the currents in the Bay of Fundy.</w:t>
              </w:r>
              <w:r>
                <w:rPr>
                  <w:noProof/>
                  <w:lang w:val="en-US"/>
                </w:rPr>
                <w:t xml:space="preserve"> Ottawa: Canada Department of Marine and Fishing.</w:t>
              </w:r>
            </w:p>
            <w:p w14:paraId="48E79E04" w14:textId="77777777" w:rsidR="00A914A6" w:rsidRDefault="00A914A6" w:rsidP="00A914A6">
              <w:pPr>
                <w:pStyle w:val="Bibliography"/>
                <w:ind w:left="720" w:hanging="720"/>
                <w:rPr>
                  <w:noProof/>
                  <w:lang w:val="en-US"/>
                </w:rPr>
              </w:pPr>
              <w:r>
                <w:rPr>
                  <w:noProof/>
                  <w:lang w:val="en-US"/>
                </w:rPr>
                <w:t xml:space="preserve">Dickie, L. M. (1955). Fluctuations in abundance of the giant scallop, Placopecten magellanicus (Gmelin), in the Digby Area of the Bay of Fundy, . </w:t>
              </w:r>
              <w:r>
                <w:rPr>
                  <w:i/>
                  <w:iCs/>
                  <w:noProof/>
                  <w:lang w:val="en-US"/>
                </w:rPr>
                <w:t>J. Fish. Res. Board Can.,</w:t>
              </w:r>
              <w:r>
                <w:rPr>
                  <w:noProof/>
                  <w:lang w:val="en-US"/>
                </w:rPr>
                <w:t>, 12, 797–857.</w:t>
              </w:r>
            </w:p>
            <w:p w14:paraId="78A5CF40" w14:textId="43EB86E9" w:rsidR="00A914A6" w:rsidRDefault="00A914A6" w:rsidP="00A914A6">
              <w:pPr>
                <w:pStyle w:val="Bibliography"/>
                <w:ind w:left="720" w:hanging="720"/>
                <w:rPr>
                  <w:noProof/>
                  <w:lang w:val="en-US"/>
                </w:rPr>
              </w:pPr>
              <w:r>
                <w:rPr>
                  <w:noProof/>
                  <w:lang w:val="en-US"/>
                </w:rPr>
                <w:t xml:space="preserve">Dupont, F., Hannah, C. G., &amp; Greenberg, D.A. (2005). Modelling the sea level of the upper Bay of Fundy. </w:t>
              </w:r>
              <w:r>
                <w:rPr>
                  <w:i/>
                  <w:iCs/>
                  <w:noProof/>
                  <w:lang w:val="en-US"/>
                </w:rPr>
                <w:t>. Atmosphere - Ocean</w:t>
              </w:r>
              <w:r>
                <w:rPr>
                  <w:noProof/>
                  <w:lang w:val="en-US"/>
                </w:rPr>
                <w:t>, 43(1), 33–47.</w:t>
              </w:r>
            </w:p>
            <w:p w14:paraId="3DA381FF" w14:textId="7BF20516" w:rsidR="00614119" w:rsidRPr="00614119" w:rsidRDefault="00614119" w:rsidP="00614119">
              <w:pPr>
                <w:pStyle w:val="Bibliography"/>
                <w:ind w:left="720" w:hanging="720"/>
                <w:rPr>
                  <w:noProof/>
                  <w:lang w:val="en-US"/>
                </w:rPr>
              </w:pPr>
              <w:r w:rsidRPr="00614119">
                <w:rPr>
                  <w:noProof/>
                  <w:lang w:val="en-US"/>
                </w:rPr>
                <w:t>Dupont,</w:t>
              </w:r>
              <w:r>
                <w:rPr>
                  <w:noProof/>
                  <w:lang w:val="en-US"/>
                </w:rPr>
                <w:t xml:space="preserve"> </w:t>
              </w:r>
              <w:r w:rsidRPr="00614119">
                <w:rPr>
                  <w:noProof/>
                  <w:lang w:val="en-US"/>
                </w:rPr>
                <w:t>F., Higginson,</w:t>
              </w:r>
              <w:r>
                <w:rPr>
                  <w:noProof/>
                  <w:lang w:val="en-US"/>
                </w:rPr>
                <w:t xml:space="preserve"> </w:t>
              </w:r>
              <w:r w:rsidRPr="00614119">
                <w:rPr>
                  <w:noProof/>
                  <w:lang w:val="en-US"/>
                </w:rPr>
                <w:t>S., Bourdalee-Badie, R., Lu, Y., Roy, F., Smith, G.C., Lemieux, J.F., Garric,G., Davidson, F. (2015). A high-resolution ocean and sea-ice modelling system for the Arctic and North Atlantic oceans. Geoscientific Model Development, 8,1577-1594.</w:t>
              </w:r>
            </w:p>
            <w:p w14:paraId="5E921A69" w14:textId="77777777" w:rsidR="00A914A6" w:rsidRDefault="00A914A6" w:rsidP="00A914A6">
              <w:pPr>
                <w:pStyle w:val="Bibliography"/>
                <w:ind w:left="720" w:hanging="720"/>
                <w:rPr>
                  <w:noProof/>
                  <w:lang w:val="en-US"/>
                </w:rPr>
              </w:pPr>
              <w:r>
                <w:rPr>
                  <w:noProof/>
                  <w:lang w:val="en-US"/>
                </w:rPr>
                <w:t xml:space="preserve">Fish, C. J., and Johnson, M. W. (1937). The biology of the zooplankton population in the Bay of Fundy and Gulf of Maine with special reference to production and distribution. </w:t>
              </w:r>
              <w:r>
                <w:rPr>
                  <w:i/>
                  <w:iCs/>
                  <w:noProof/>
                  <w:lang w:val="en-US"/>
                </w:rPr>
                <w:t>J. Biol. Board Can</w:t>
              </w:r>
              <w:r>
                <w:rPr>
                  <w:noProof/>
                  <w:lang w:val="en-US"/>
                </w:rPr>
                <w:t>, 3, 189–322.</w:t>
              </w:r>
            </w:p>
            <w:p w14:paraId="260C16E5" w14:textId="77777777" w:rsidR="00A914A6" w:rsidRDefault="00A914A6" w:rsidP="00A914A6">
              <w:pPr>
                <w:pStyle w:val="Bibliography"/>
                <w:ind w:left="720" w:hanging="720"/>
                <w:rPr>
                  <w:noProof/>
                  <w:lang w:val="en-US"/>
                </w:rPr>
              </w:pPr>
              <w:r>
                <w:rPr>
                  <w:noProof/>
                  <w:lang w:val="en-US"/>
                </w:rPr>
                <w:t xml:space="preserve">Garrett, C. (1972). Tidal resonance in the Bay of Fundy and Gulf of Maine. </w:t>
              </w:r>
              <w:r>
                <w:rPr>
                  <w:i/>
                  <w:iCs/>
                  <w:noProof/>
                  <w:lang w:val="en-US"/>
                </w:rPr>
                <w:t>Nature</w:t>
              </w:r>
              <w:r>
                <w:rPr>
                  <w:noProof/>
                  <w:lang w:val="en-US"/>
                </w:rPr>
                <w:t>, 238, 441–443.</w:t>
              </w:r>
            </w:p>
            <w:p w14:paraId="38D7267C" w14:textId="77777777" w:rsidR="00A914A6" w:rsidRDefault="00A914A6" w:rsidP="00A914A6">
              <w:pPr>
                <w:pStyle w:val="Bibliography"/>
                <w:ind w:left="720" w:hanging="720"/>
                <w:rPr>
                  <w:noProof/>
                  <w:lang w:val="en-US"/>
                </w:rPr>
              </w:pPr>
              <w:r>
                <w:rPr>
                  <w:noProof/>
                  <w:lang w:val="en-US"/>
                </w:rPr>
                <w:t xml:space="preserve">Garrett, C.J.R., Keeley, J.R., Greenberg, D.A. (1978). Tidal mixing versus thermal stratification in the Bay of Fundy and Gulf of Maine. </w:t>
              </w:r>
              <w:r>
                <w:rPr>
                  <w:i/>
                  <w:iCs/>
                  <w:noProof/>
                  <w:lang w:val="en-US"/>
                </w:rPr>
                <w:t>Atmosphere-Ocean</w:t>
              </w:r>
              <w:r>
                <w:rPr>
                  <w:noProof/>
                  <w:lang w:val="en-US"/>
                </w:rPr>
                <w:t>, 16:403–423.</w:t>
              </w:r>
            </w:p>
            <w:p w14:paraId="30EC2DFA" w14:textId="77777777" w:rsidR="00A914A6" w:rsidRDefault="00A914A6" w:rsidP="00A914A6">
              <w:pPr>
                <w:pStyle w:val="Bibliography"/>
                <w:ind w:left="720" w:hanging="720"/>
                <w:rPr>
                  <w:noProof/>
                  <w:lang w:val="en-US"/>
                </w:rPr>
              </w:pPr>
              <w:r>
                <w:rPr>
                  <w:noProof/>
                  <w:lang w:val="en-US"/>
                </w:rPr>
                <w:t xml:space="preserve">Garvine, R. W. (1995). A dynamical system for classifying buoyant coastal discharges. . </w:t>
              </w:r>
              <w:r>
                <w:rPr>
                  <w:i/>
                  <w:iCs/>
                  <w:noProof/>
                  <w:lang w:val="en-US"/>
                </w:rPr>
                <w:t>Cont. ShelfRes.</w:t>
              </w:r>
              <w:r>
                <w:rPr>
                  <w:noProof/>
                  <w:lang w:val="en-US"/>
                </w:rPr>
                <w:t>, 15(13),1585–1596.</w:t>
              </w:r>
            </w:p>
            <w:p w14:paraId="6FAC9BDF" w14:textId="77777777" w:rsidR="00A914A6" w:rsidRDefault="00A914A6" w:rsidP="00A914A6">
              <w:pPr>
                <w:pStyle w:val="Bibliography"/>
                <w:ind w:left="720" w:hanging="720"/>
                <w:rPr>
                  <w:noProof/>
                  <w:lang w:val="en-US"/>
                </w:rPr>
              </w:pPr>
              <w:r>
                <w:rPr>
                  <w:noProof/>
                  <w:lang w:val="en-US"/>
                </w:rPr>
                <w:t xml:space="preserve">Godin, G. ( 1968). </w:t>
              </w:r>
              <w:r>
                <w:rPr>
                  <w:i/>
                  <w:iCs/>
                  <w:noProof/>
                  <w:lang w:val="en-US"/>
                </w:rPr>
                <w:t>The 1965 current survey of the Bay of Fundy: A new analysis of the data and an interpretation of results, Manuscr. Rep. Ser. 8, 97 pp.</w:t>
              </w:r>
              <w:r>
                <w:rPr>
                  <w:noProof/>
                  <w:lang w:val="en-US"/>
                </w:rPr>
                <w:t xml:space="preserve"> Ottawa : Mar. Sci. Branch, Energ. Mines and Resour.</w:t>
              </w:r>
            </w:p>
            <w:p w14:paraId="4BE4A1DD" w14:textId="77777777" w:rsidR="00A914A6" w:rsidRDefault="00A914A6" w:rsidP="00A914A6">
              <w:pPr>
                <w:pStyle w:val="Bibliography"/>
                <w:ind w:left="720" w:hanging="720"/>
                <w:rPr>
                  <w:noProof/>
                  <w:lang w:val="en-US"/>
                </w:rPr>
              </w:pPr>
              <w:r>
                <w:rPr>
                  <w:noProof/>
                  <w:lang w:val="en-US"/>
                </w:rPr>
                <w:t xml:space="preserve">Gran, H. H., and Braarud, T. (1935). A quantitative study of the phytoplankton in the Bay of Fundy and the Gulf of Maine (including observations on hydrography, chemistry and turbidity), . </w:t>
              </w:r>
              <w:r>
                <w:rPr>
                  <w:i/>
                  <w:iCs/>
                  <w:noProof/>
                  <w:lang w:val="en-US"/>
                </w:rPr>
                <w:t>J. Biol. Board Can.</w:t>
              </w:r>
              <w:r>
                <w:rPr>
                  <w:noProof/>
                  <w:lang w:val="en-US"/>
                </w:rPr>
                <w:t>, 1, 279– 467.</w:t>
              </w:r>
            </w:p>
            <w:p w14:paraId="1D226BD6" w14:textId="77777777" w:rsidR="00A914A6" w:rsidRDefault="00A914A6" w:rsidP="00A914A6">
              <w:pPr>
                <w:pStyle w:val="Bibliography"/>
                <w:ind w:left="720" w:hanging="720"/>
                <w:rPr>
                  <w:noProof/>
                  <w:lang w:val="en-US"/>
                </w:rPr>
              </w:pPr>
              <w:r>
                <w:rPr>
                  <w:noProof/>
                  <w:lang w:val="en-US"/>
                </w:rPr>
                <w:t xml:space="preserve">Greenberg, D. A. (1979). A numerical model investigation of tidal phenomena in the bay of fundy and gulf of maine. . </w:t>
              </w:r>
              <w:r>
                <w:rPr>
                  <w:i/>
                  <w:iCs/>
                  <w:noProof/>
                  <w:lang w:val="en-US"/>
                </w:rPr>
                <w:t>Marine Geodesy</w:t>
              </w:r>
              <w:r>
                <w:rPr>
                  <w:noProof/>
                  <w:lang w:val="en-US"/>
                </w:rPr>
                <w:t>, 2(2), 161–187.</w:t>
              </w:r>
            </w:p>
            <w:p w14:paraId="4C8FAE55" w14:textId="77777777" w:rsidR="00A914A6" w:rsidRDefault="00A914A6" w:rsidP="00A914A6">
              <w:pPr>
                <w:pStyle w:val="Bibliography"/>
                <w:ind w:left="720" w:hanging="720"/>
                <w:rPr>
                  <w:noProof/>
                  <w:lang w:val="en-US"/>
                </w:rPr>
              </w:pPr>
              <w:r>
                <w:rPr>
                  <w:noProof/>
                  <w:lang w:val="en-US"/>
                </w:rPr>
                <w:lastRenderedPageBreak/>
                <w:t xml:space="preserve">Greenberg, D. A. (1983). Modelling the Mean Barotropic Circulation in the Bay of Fundy and Gulf of Maine. </w:t>
              </w:r>
              <w:r>
                <w:rPr>
                  <w:i/>
                  <w:iCs/>
                  <w:noProof/>
                  <w:lang w:val="en-US"/>
                </w:rPr>
                <w:t>. In Journal of Physical Oceanography</w:t>
              </w:r>
              <w:r>
                <w:rPr>
                  <w:noProof/>
                  <w:lang w:val="en-US"/>
                </w:rPr>
                <w:t>, 3(5),886-904.</w:t>
              </w:r>
            </w:p>
            <w:p w14:paraId="3F1FD88F" w14:textId="77777777" w:rsidR="00A914A6" w:rsidRDefault="00A914A6" w:rsidP="00A914A6">
              <w:pPr>
                <w:pStyle w:val="Bibliography"/>
                <w:ind w:left="720" w:hanging="720"/>
                <w:rPr>
                  <w:noProof/>
                  <w:lang w:val="en-US"/>
                </w:rPr>
              </w:pPr>
              <w:r>
                <w:rPr>
                  <w:noProof/>
                  <w:lang w:val="en-US"/>
                </w:rPr>
                <w:t xml:space="preserve">Hachey, H. B., and Bailey, W. B. (1952). </w:t>
              </w:r>
              <w:r>
                <w:rPr>
                  <w:i/>
                  <w:iCs/>
                  <w:noProof/>
                  <w:lang w:val="en-US"/>
                </w:rPr>
                <w:t>The general circulation of the waters of Bay of Fundy, Rep. Biol. Stn. 455, 100 pp.</w:t>
              </w:r>
              <w:r>
                <w:rPr>
                  <w:noProof/>
                  <w:lang w:val="en-US"/>
                </w:rPr>
                <w:t xml:space="preserve"> St. Andrews, New Brunswick, Canada: Fish. Res. Board of Can.</w:t>
              </w:r>
            </w:p>
            <w:p w14:paraId="43C3AC15" w14:textId="77777777" w:rsidR="00A914A6" w:rsidRDefault="00A914A6" w:rsidP="00A914A6">
              <w:pPr>
                <w:pStyle w:val="Bibliography"/>
                <w:ind w:left="720" w:hanging="720"/>
                <w:rPr>
                  <w:noProof/>
                  <w:lang w:val="en-US"/>
                </w:rPr>
              </w:pPr>
              <w:r>
                <w:rPr>
                  <w:noProof/>
                  <w:lang w:val="en-US"/>
                </w:rPr>
                <w:t xml:space="preserve">Isaji, T., Spaulding, M.L. (1984). A model of the tidally induced residual circulation in the Gulf of Maine and George Bank. </w:t>
              </w:r>
              <w:r>
                <w:rPr>
                  <w:i/>
                  <w:iCs/>
                  <w:noProof/>
                  <w:lang w:val="en-US"/>
                </w:rPr>
                <w:t>Journal of Physical Oceanography</w:t>
              </w:r>
              <w:r>
                <w:rPr>
                  <w:noProof/>
                  <w:lang w:val="en-US"/>
                </w:rPr>
                <w:t>, 14,1119-1126.</w:t>
              </w:r>
            </w:p>
            <w:p w14:paraId="44AD7C11" w14:textId="77777777" w:rsidR="00A914A6" w:rsidRDefault="00A914A6" w:rsidP="00A914A6">
              <w:pPr>
                <w:pStyle w:val="Bibliography"/>
                <w:ind w:left="720" w:hanging="720"/>
                <w:rPr>
                  <w:noProof/>
                  <w:lang w:val="en-US"/>
                </w:rPr>
              </w:pPr>
              <w:r>
                <w:rPr>
                  <w:noProof/>
                  <w:lang w:val="en-US"/>
                </w:rPr>
                <w:t xml:space="preserve">Katavouta, A., Thompson,K.R., Lu,Y., and Loder,J.W. (2016). Interaction between the Tidal and Seasonal Variability of the Gulf of Maine and Scotian Shelf Region. </w:t>
              </w:r>
              <w:r>
                <w:rPr>
                  <w:i/>
                  <w:iCs/>
                  <w:noProof/>
                  <w:lang w:val="en-US"/>
                </w:rPr>
                <w:t>J. Phys. Oceanogr.</w:t>
              </w:r>
              <w:r>
                <w:rPr>
                  <w:noProof/>
                  <w:lang w:val="en-US"/>
                </w:rPr>
                <w:t>, 46,3279-3298.</w:t>
              </w:r>
            </w:p>
            <w:p w14:paraId="4E7D7B3B" w14:textId="77777777" w:rsidR="00A914A6" w:rsidRDefault="00A914A6" w:rsidP="00A914A6">
              <w:pPr>
                <w:pStyle w:val="Bibliography"/>
                <w:ind w:left="720" w:hanging="720"/>
                <w:rPr>
                  <w:noProof/>
                  <w:lang w:val="en-US"/>
                </w:rPr>
              </w:pPr>
              <w:r>
                <w:rPr>
                  <w:noProof/>
                  <w:lang w:val="en-US"/>
                </w:rPr>
                <w:t xml:space="preserve">Li, M., &amp; Zhong, L. (2009). Flood-ebb and spring-neap variations of mixing, stratification and circulation in Chesapeake Bay. </w:t>
              </w:r>
              <w:r>
                <w:rPr>
                  <w:i/>
                  <w:iCs/>
                  <w:noProof/>
                  <w:lang w:val="en-US"/>
                </w:rPr>
                <w:t>Continental Shelf Research</w:t>
              </w:r>
              <w:r>
                <w:rPr>
                  <w:noProof/>
                  <w:lang w:val="en-US"/>
                </w:rPr>
                <w:t>, 29(1), 4–14.</w:t>
              </w:r>
            </w:p>
            <w:p w14:paraId="3EED6538" w14:textId="77777777" w:rsidR="00A914A6" w:rsidRDefault="00A914A6" w:rsidP="00A914A6">
              <w:pPr>
                <w:pStyle w:val="Bibliography"/>
                <w:ind w:left="720" w:hanging="720"/>
                <w:rPr>
                  <w:noProof/>
                  <w:lang w:val="en-US"/>
                </w:rPr>
              </w:pPr>
              <w:r>
                <w:rPr>
                  <w:noProof/>
                  <w:lang w:val="en-US"/>
                </w:rPr>
                <w:t xml:space="preserve">Lynch, D. R., Holboke, M. J., &amp; Naimie, C. E. (1997). The Maine coastal current: Spring climatological circulation. </w:t>
              </w:r>
              <w:r>
                <w:rPr>
                  <w:i/>
                  <w:iCs/>
                  <w:noProof/>
                  <w:lang w:val="en-US"/>
                </w:rPr>
                <w:t>Continental Shelf Research</w:t>
              </w:r>
              <w:r>
                <w:rPr>
                  <w:noProof/>
                  <w:lang w:val="en-US"/>
                </w:rPr>
                <w:t>, 17(6), 605–634.</w:t>
              </w:r>
            </w:p>
            <w:p w14:paraId="3450E691" w14:textId="77777777" w:rsidR="00A914A6" w:rsidRDefault="00A914A6" w:rsidP="00A914A6">
              <w:pPr>
                <w:pStyle w:val="Bibliography"/>
                <w:ind w:left="720" w:hanging="720"/>
                <w:rPr>
                  <w:noProof/>
                  <w:lang w:val="en-US"/>
                </w:rPr>
              </w:pPr>
              <w:r>
                <w:rPr>
                  <w:noProof/>
                  <w:lang w:val="en-US"/>
                </w:rPr>
                <w:t xml:space="preserve">Lynch, D. R., Ip, J. T. C., Naimie, C. E., &amp; Werner, F. E. . (1996). Comprehensive coastal circulation model with application to the Gulf of Maine. </w:t>
              </w:r>
              <w:r>
                <w:rPr>
                  <w:i/>
                  <w:iCs/>
                  <w:noProof/>
                  <w:lang w:val="en-US"/>
                </w:rPr>
                <w:t>Continental Shelf Research</w:t>
              </w:r>
              <w:r>
                <w:rPr>
                  <w:noProof/>
                  <w:lang w:val="en-US"/>
                </w:rPr>
                <w:t>, 16(7), 875–906.</w:t>
              </w:r>
            </w:p>
            <w:p w14:paraId="1EAA1E9F" w14:textId="77777777" w:rsidR="00A914A6" w:rsidRDefault="00A914A6" w:rsidP="00A914A6">
              <w:pPr>
                <w:pStyle w:val="Bibliography"/>
                <w:ind w:left="720" w:hanging="720"/>
                <w:rPr>
                  <w:noProof/>
                  <w:lang w:val="en-US"/>
                </w:rPr>
              </w:pPr>
              <w:r>
                <w:rPr>
                  <w:noProof/>
                  <w:lang w:val="en-US"/>
                </w:rPr>
                <w:t xml:space="preserve">McNeill, P., Church, I., Leger, M. (2018). Integrating Bathymetric Datasets in the Lower Saint John River to produce a Common Reference Surface. </w:t>
              </w:r>
              <w:r>
                <w:rPr>
                  <w:i/>
                  <w:iCs/>
                  <w:noProof/>
                  <w:lang w:val="en-US"/>
                </w:rPr>
                <w:t>Canadian Hydrographic Conference and National Surveyors Conference,.</w:t>
              </w:r>
              <w:r>
                <w:rPr>
                  <w:noProof/>
                  <w:lang w:val="en-US"/>
                </w:rPr>
                <w:t xml:space="preserve"> Victoria, BC, Canada.</w:t>
              </w:r>
            </w:p>
            <w:p w14:paraId="7F657A59" w14:textId="77777777" w:rsidR="00A914A6" w:rsidRDefault="00A914A6" w:rsidP="00A914A6">
              <w:pPr>
                <w:pStyle w:val="Bibliography"/>
                <w:ind w:left="720" w:hanging="720"/>
                <w:rPr>
                  <w:noProof/>
                  <w:lang w:val="en-US"/>
                </w:rPr>
              </w:pPr>
              <w:r>
                <w:rPr>
                  <w:noProof/>
                  <w:lang w:val="en-US"/>
                </w:rPr>
                <w:t xml:space="preserve">Mellor, G. L. and Yamada, T. (1982). Development of a turbulence closure model for geophysical fluid problem. </w:t>
              </w:r>
              <w:r>
                <w:rPr>
                  <w:i/>
                  <w:iCs/>
                  <w:noProof/>
                  <w:lang w:val="en-US"/>
                </w:rPr>
                <w:t>Rev. Geophys. Space. Phys.</w:t>
              </w:r>
              <w:r>
                <w:rPr>
                  <w:noProof/>
                  <w:lang w:val="en-US"/>
                </w:rPr>
                <w:t>, 20, 851-875.</w:t>
              </w:r>
            </w:p>
            <w:p w14:paraId="73139832" w14:textId="77777777" w:rsidR="00A914A6" w:rsidRDefault="00A914A6" w:rsidP="00A914A6">
              <w:pPr>
                <w:pStyle w:val="Bibliography"/>
                <w:ind w:left="720" w:hanging="720"/>
                <w:rPr>
                  <w:noProof/>
                  <w:lang w:val="en-US"/>
                </w:rPr>
              </w:pPr>
              <w:r>
                <w:rPr>
                  <w:noProof/>
                  <w:lang w:val="en-US"/>
                </w:rPr>
                <w:t xml:space="preserve">Mossman, J. (2001). Bay of Fundy tides. </w:t>
              </w:r>
              <w:r>
                <w:rPr>
                  <w:i/>
                  <w:iCs/>
                  <w:noProof/>
                  <w:lang w:val="en-US"/>
                </w:rPr>
                <w:t>Geoscience Canada</w:t>
              </w:r>
              <w:r>
                <w:rPr>
                  <w:noProof/>
                  <w:lang w:val="en-US"/>
                </w:rPr>
                <w:t>, 28, (1), pp. 1– 11.</w:t>
              </w:r>
            </w:p>
            <w:p w14:paraId="51C2BDB5" w14:textId="77777777" w:rsidR="00A914A6" w:rsidRDefault="00A914A6" w:rsidP="00A914A6">
              <w:pPr>
                <w:pStyle w:val="Bibliography"/>
                <w:ind w:left="720" w:hanging="720"/>
                <w:rPr>
                  <w:noProof/>
                  <w:lang w:val="en-US"/>
                </w:rPr>
              </w:pPr>
              <w:r>
                <w:rPr>
                  <w:noProof/>
                  <w:lang w:val="en-US"/>
                </w:rPr>
                <w:t xml:space="preserve">Neu, H. ( 1960). </w:t>
              </w:r>
              <w:r>
                <w:rPr>
                  <w:i/>
                  <w:iCs/>
                  <w:noProof/>
                  <w:lang w:val="en-US"/>
                </w:rPr>
                <w:t>Hydrographic survey of St. John Harbour N.B.</w:t>
              </w:r>
              <w:r>
                <w:rPr>
                  <w:noProof/>
                  <w:lang w:val="en-US"/>
                </w:rPr>
                <w:t xml:space="preserve"> National Research Council of Canada,Mechanical Engineering Report MH-97.</w:t>
              </w:r>
            </w:p>
            <w:p w14:paraId="36F4B939" w14:textId="77777777" w:rsidR="00A914A6" w:rsidRDefault="00A914A6" w:rsidP="00A914A6">
              <w:pPr>
                <w:pStyle w:val="Bibliography"/>
                <w:ind w:left="720" w:hanging="720"/>
                <w:rPr>
                  <w:noProof/>
                  <w:lang w:val="en-US"/>
                </w:rPr>
              </w:pPr>
              <w:r>
                <w:rPr>
                  <w:noProof/>
                  <w:lang w:val="en-US"/>
                </w:rPr>
                <w:t xml:space="preserve">Paquin, J. P., Lu, Y., Taylor, S., Blanken, H., Marcotte, G., Hu, X., Zhai, L., Higginson, S., Nudds, S., Chanut, J., Smith, G. C., Bernier, N., &amp; Dupont, F. (2020). High-resolution modelling of a coastal harbour in the presence of strong tides and significant river runoff. </w:t>
              </w:r>
              <w:r>
                <w:rPr>
                  <w:i/>
                  <w:iCs/>
                  <w:noProof/>
                  <w:lang w:val="en-US"/>
                </w:rPr>
                <w:t>Ocean Dynamics</w:t>
              </w:r>
              <w:r>
                <w:rPr>
                  <w:noProof/>
                  <w:lang w:val="en-US"/>
                </w:rPr>
                <w:t>, 70(3),365-385.</w:t>
              </w:r>
            </w:p>
            <w:p w14:paraId="65728BD5" w14:textId="77777777" w:rsidR="00A914A6" w:rsidRDefault="00A914A6" w:rsidP="00A914A6">
              <w:pPr>
                <w:pStyle w:val="Bibliography"/>
                <w:ind w:left="720" w:hanging="720"/>
                <w:rPr>
                  <w:noProof/>
                  <w:lang w:val="en-US"/>
                </w:rPr>
              </w:pPr>
              <w:r>
                <w:rPr>
                  <w:noProof/>
                  <w:lang w:val="en-US"/>
                </w:rPr>
                <w:t xml:space="preserve">Pawlowicz, R., Beardsley, B., Lentz, S. (2002). Classical tidal harmonic analysis including error estimates in MATLAB using TDE. </w:t>
              </w:r>
              <w:r>
                <w:rPr>
                  <w:i/>
                  <w:iCs/>
                  <w:noProof/>
                  <w:lang w:val="en-US"/>
                </w:rPr>
                <w:t>Comput. Geosci</w:t>
              </w:r>
              <w:r>
                <w:rPr>
                  <w:noProof/>
                  <w:lang w:val="en-US"/>
                </w:rPr>
                <w:t>, 28,929-937.</w:t>
              </w:r>
            </w:p>
            <w:p w14:paraId="766B5932" w14:textId="77777777" w:rsidR="00A914A6" w:rsidRDefault="00A914A6" w:rsidP="00A914A6">
              <w:pPr>
                <w:pStyle w:val="Bibliography"/>
                <w:ind w:left="720" w:hanging="720"/>
                <w:rPr>
                  <w:noProof/>
                  <w:lang w:val="en-US"/>
                </w:rPr>
              </w:pPr>
              <w:r>
                <w:rPr>
                  <w:noProof/>
                  <w:lang w:val="en-US"/>
                </w:rPr>
                <w:t xml:space="preserve">Pettigrew, N. R., Townsend, D. W., Xue, H., Wallinga, J. P., Brickley, P. J., and Hetland R. D. (1998). Observations of the Eastern Maine Coastal Current and its offshore extensions in 1994. </w:t>
              </w:r>
              <w:r>
                <w:rPr>
                  <w:i/>
                  <w:iCs/>
                  <w:noProof/>
                  <w:lang w:val="en-US"/>
                </w:rPr>
                <w:t>J. Geophys. Res.</w:t>
              </w:r>
              <w:r>
                <w:rPr>
                  <w:noProof/>
                  <w:lang w:val="en-US"/>
                </w:rPr>
                <w:t>, 103, 30,623– 30,639.</w:t>
              </w:r>
            </w:p>
            <w:p w14:paraId="0F49C5CF" w14:textId="77777777" w:rsidR="00A914A6" w:rsidRDefault="00A914A6" w:rsidP="00A914A6">
              <w:pPr>
                <w:pStyle w:val="Bibliography"/>
                <w:ind w:left="720" w:hanging="720"/>
                <w:rPr>
                  <w:noProof/>
                  <w:lang w:val="en-US"/>
                </w:rPr>
              </w:pPr>
              <w:r>
                <w:rPr>
                  <w:noProof/>
                  <w:lang w:val="en-US"/>
                </w:rPr>
                <w:t xml:space="preserve">Pietrzak, J., Jakobson, J. B., Burchard, H., Vested, H.J., Petersen, O. (2002). A three-dimensional hydrostatic model for coastal and ocean modelling using a generalized topography following co-ordinate system. </w:t>
              </w:r>
              <w:r>
                <w:rPr>
                  <w:i/>
                  <w:iCs/>
                  <w:noProof/>
                  <w:lang w:val="en-US"/>
                </w:rPr>
                <w:t>Ocean Model</w:t>
              </w:r>
              <w:r>
                <w:rPr>
                  <w:noProof/>
                  <w:lang w:val="en-US"/>
                </w:rPr>
                <w:t>, 4(2):173–205.</w:t>
              </w:r>
            </w:p>
            <w:p w14:paraId="1C364661" w14:textId="77777777" w:rsidR="00A914A6" w:rsidRDefault="00A914A6" w:rsidP="00A914A6">
              <w:pPr>
                <w:pStyle w:val="Bibliography"/>
                <w:ind w:left="720" w:hanging="720"/>
                <w:rPr>
                  <w:noProof/>
                  <w:lang w:val="en-US"/>
                </w:rPr>
              </w:pPr>
              <w:r>
                <w:rPr>
                  <w:noProof/>
                  <w:lang w:val="en-US"/>
                </w:rPr>
                <w:t xml:space="preserve">Pingree, R. (1975). The advance and retreat of the thermocline on the continental shelf. </w:t>
              </w:r>
              <w:r>
                <w:rPr>
                  <w:i/>
                  <w:iCs/>
                  <w:noProof/>
                  <w:lang w:val="en-US"/>
                </w:rPr>
                <w:t>Journal of the Marine Biological Association of the United Kingdom</w:t>
              </w:r>
              <w:r>
                <w:rPr>
                  <w:noProof/>
                  <w:lang w:val="en-US"/>
                </w:rPr>
                <w:t>, 55(4), 965-974.</w:t>
              </w:r>
            </w:p>
            <w:p w14:paraId="6936C935" w14:textId="77777777" w:rsidR="00A914A6" w:rsidRDefault="00A914A6" w:rsidP="00A914A6">
              <w:pPr>
                <w:pStyle w:val="Bibliography"/>
                <w:ind w:left="720" w:hanging="720"/>
                <w:rPr>
                  <w:noProof/>
                  <w:lang w:val="en-US"/>
                </w:rPr>
              </w:pPr>
              <w:r>
                <w:rPr>
                  <w:noProof/>
                  <w:lang w:val="en-US"/>
                </w:rPr>
                <w:lastRenderedPageBreak/>
                <w:t xml:space="preserve">Robin, C., Nudds, S., MacAulay, P., Godin, A., De Lange Boom, B., Bartlett, J. (2016). Hydrographic Vertical Separation Surfaces (HyVSEPs) for the Tidal Waters of Canada. </w:t>
              </w:r>
              <w:r>
                <w:rPr>
                  <w:i/>
                  <w:iCs/>
                  <w:noProof/>
                  <w:lang w:val="en-US"/>
                </w:rPr>
                <w:t>Marine Geodesy</w:t>
              </w:r>
              <w:r>
                <w:rPr>
                  <w:noProof/>
                  <w:lang w:val="en-US"/>
                </w:rPr>
                <w:t>, 39(2),195-222.</w:t>
              </w:r>
            </w:p>
            <w:p w14:paraId="75D1EB84" w14:textId="77777777" w:rsidR="00A914A6" w:rsidRDefault="00A914A6" w:rsidP="00A914A6">
              <w:pPr>
                <w:pStyle w:val="Bibliography"/>
                <w:ind w:left="720" w:hanging="720"/>
                <w:rPr>
                  <w:noProof/>
                  <w:lang w:val="en-US"/>
                </w:rPr>
              </w:pPr>
              <w:r>
                <w:rPr>
                  <w:noProof/>
                  <w:lang w:val="en-US"/>
                </w:rPr>
                <w:t xml:space="preserve">Sankaranarayanan, S., and McCay, D.F. (2003). Three-Dimensional Modeling of Tidal Circulation in Bay of Fundy. </w:t>
              </w:r>
              <w:r>
                <w:rPr>
                  <w:i/>
                  <w:iCs/>
                  <w:noProof/>
                  <w:lang w:val="en-US"/>
                </w:rPr>
                <w:t>Journal of Waterway, Port, Coastal, and Ocean Engineering</w:t>
              </w:r>
              <w:r>
                <w:rPr>
                  <w:noProof/>
                  <w:lang w:val="en-US"/>
                </w:rPr>
                <w:t>, 129(3),114.</w:t>
              </w:r>
            </w:p>
            <w:p w14:paraId="11450B0F" w14:textId="77777777" w:rsidR="00A914A6" w:rsidRDefault="00A914A6" w:rsidP="00A914A6">
              <w:pPr>
                <w:pStyle w:val="Bibliography"/>
                <w:ind w:left="720" w:hanging="720"/>
                <w:rPr>
                  <w:noProof/>
                  <w:lang w:val="en-US"/>
                </w:rPr>
              </w:pPr>
              <w:r>
                <w:rPr>
                  <w:noProof/>
                  <w:lang w:val="en-US"/>
                </w:rPr>
                <w:t xml:space="preserve">Shaw, J., Amos, C.L., Greenberg, D.A., O'Reilly, C.T., Parrott, D.R., Patton, E. (2010). Catastrophic tidal expansion in the Bay of Fundy,Canada. </w:t>
              </w:r>
              <w:r>
                <w:rPr>
                  <w:i/>
                  <w:iCs/>
                  <w:noProof/>
                  <w:lang w:val="en-US"/>
                </w:rPr>
                <w:t>Canadian Journal of Earth Science</w:t>
              </w:r>
              <w:r>
                <w:rPr>
                  <w:noProof/>
                  <w:lang w:val="en-US"/>
                </w:rPr>
                <w:t>, 47,1079-1091.</w:t>
              </w:r>
            </w:p>
            <w:p w14:paraId="20C60BB4" w14:textId="77777777" w:rsidR="00A914A6" w:rsidRDefault="00A914A6" w:rsidP="00A914A6">
              <w:pPr>
                <w:pStyle w:val="Bibliography"/>
                <w:ind w:left="720" w:hanging="720"/>
                <w:rPr>
                  <w:noProof/>
                  <w:lang w:val="en-US"/>
                </w:rPr>
              </w:pPr>
              <w:r>
                <w:rPr>
                  <w:noProof/>
                  <w:lang w:val="en-US"/>
                </w:rPr>
                <w:t xml:space="preserve">Smagorinsky, J. (1963). General circulation experiments with the primitive equations. </w:t>
              </w:r>
              <w:r>
                <w:rPr>
                  <w:i/>
                  <w:iCs/>
                  <w:noProof/>
                  <w:lang w:val="en-US"/>
                </w:rPr>
                <w:t>Mon Weather Rev</w:t>
              </w:r>
              <w:r>
                <w:rPr>
                  <w:noProof/>
                  <w:lang w:val="en-US"/>
                </w:rPr>
                <w:t>, 91(3),99–164.</w:t>
              </w:r>
            </w:p>
            <w:p w14:paraId="68BBB647" w14:textId="77777777" w:rsidR="00A914A6" w:rsidRDefault="00A914A6" w:rsidP="00A914A6">
              <w:pPr>
                <w:pStyle w:val="Bibliography"/>
                <w:ind w:left="720" w:hanging="720"/>
                <w:rPr>
                  <w:noProof/>
                  <w:lang w:val="en-US"/>
                </w:rPr>
              </w:pPr>
              <w:r>
                <w:rPr>
                  <w:noProof/>
                  <w:lang w:val="en-US"/>
                </w:rPr>
                <w:t>SMS 12.1. (2012). Surface-Water Modeling System, Version 12.1, Reference Manual &amp; Tutorials. Provo, Utah.</w:t>
              </w:r>
            </w:p>
            <w:p w14:paraId="044CC359" w14:textId="77777777" w:rsidR="00A914A6" w:rsidRDefault="00A914A6" w:rsidP="00A914A6">
              <w:pPr>
                <w:pStyle w:val="Bibliography"/>
                <w:ind w:left="720" w:hanging="720"/>
                <w:rPr>
                  <w:noProof/>
                  <w:lang w:val="en-US"/>
                </w:rPr>
              </w:pPr>
              <w:r>
                <w:rPr>
                  <w:noProof/>
                  <w:lang w:val="en-US"/>
                </w:rPr>
                <w:t xml:space="preserve">Souffleta, Y., Marchesielloa, P., Lemariéb, F., Jouannoa, J., Capetc, X., Debreub, L., Benshilad, R. (2015). On effective resolution in ocean models. </w:t>
              </w:r>
              <w:r>
                <w:rPr>
                  <w:i/>
                  <w:iCs/>
                  <w:noProof/>
                  <w:lang w:val="en-US"/>
                </w:rPr>
                <w:t>Ocean Modelling</w:t>
              </w:r>
              <w:r>
                <w:rPr>
                  <w:noProof/>
                  <w:lang w:val="en-US"/>
                </w:rPr>
                <w:t>, 98,36-50.</w:t>
              </w:r>
            </w:p>
            <w:p w14:paraId="0FEEE2FC" w14:textId="77777777" w:rsidR="00A914A6" w:rsidRDefault="00A914A6" w:rsidP="00A914A6">
              <w:pPr>
                <w:pStyle w:val="Bibliography"/>
                <w:ind w:left="720" w:hanging="720"/>
                <w:rPr>
                  <w:noProof/>
                  <w:lang w:val="en-US"/>
                </w:rPr>
              </w:pPr>
              <w:r>
                <w:rPr>
                  <w:noProof/>
                  <w:lang w:val="en-US"/>
                </w:rPr>
                <w:t xml:space="preserve">Swift, J.P. D., Pelletier, B.R., Lyall, A.K., Miller. (1969). Sediment of the Bay of Fundy-A preliminary Report. . </w:t>
              </w:r>
              <w:r>
                <w:rPr>
                  <w:i/>
                  <w:iCs/>
                  <w:noProof/>
                  <w:lang w:val="en-US"/>
                </w:rPr>
                <w:t>Maritime Sediments</w:t>
              </w:r>
              <w:r>
                <w:rPr>
                  <w:noProof/>
                  <w:lang w:val="en-US"/>
                </w:rPr>
                <w:t>, 5(3):95-100.</w:t>
              </w:r>
            </w:p>
            <w:p w14:paraId="5A86931F" w14:textId="77777777" w:rsidR="00A914A6" w:rsidRDefault="00A914A6" w:rsidP="00A914A6">
              <w:pPr>
                <w:pStyle w:val="Bibliography"/>
                <w:ind w:left="720" w:hanging="720"/>
                <w:rPr>
                  <w:noProof/>
                  <w:lang w:val="en-US"/>
                </w:rPr>
              </w:pPr>
              <w:r>
                <w:rPr>
                  <w:noProof/>
                  <w:lang w:val="en-US"/>
                </w:rPr>
                <w:t xml:space="preserve">Tee, K. (1976). Tide-induced residual current,a 2-D nonlinear numerical tidal model. </w:t>
              </w:r>
              <w:r>
                <w:rPr>
                  <w:i/>
                  <w:iCs/>
                  <w:noProof/>
                  <w:lang w:val="en-US"/>
                </w:rPr>
                <w:t>Marine Research</w:t>
              </w:r>
              <w:r>
                <w:rPr>
                  <w:noProof/>
                  <w:lang w:val="en-US"/>
                </w:rPr>
                <w:t>, 17,396-402.</w:t>
              </w:r>
            </w:p>
            <w:p w14:paraId="77C6E13A" w14:textId="77777777" w:rsidR="00A914A6" w:rsidRDefault="00A914A6" w:rsidP="00A914A6">
              <w:pPr>
                <w:pStyle w:val="Bibliography"/>
                <w:ind w:left="720" w:hanging="720"/>
                <w:rPr>
                  <w:noProof/>
                  <w:lang w:val="en-US"/>
                </w:rPr>
              </w:pPr>
              <w:r>
                <w:rPr>
                  <w:noProof/>
                  <w:lang w:val="en-US"/>
                </w:rPr>
                <w:t xml:space="preserve">Tee, K. (1977). Tide-induced residual current-verification of a numerical model. </w:t>
              </w:r>
              <w:r>
                <w:rPr>
                  <w:i/>
                  <w:iCs/>
                  <w:noProof/>
                  <w:lang w:val="en-US"/>
                </w:rPr>
                <w:t>Physical oceanography</w:t>
              </w:r>
              <w:r>
                <w:rPr>
                  <w:noProof/>
                  <w:lang w:val="en-US"/>
                </w:rPr>
                <w:t>, 17,396-402.</w:t>
              </w:r>
            </w:p>
            <w:p w14:paraId="23BB6D87" w14:textId="77777777" w:rsidR="00A914A6" w:rsidRDefault="00A914A6" w:rsidP="00A914A6">
              <w:pPr>
                <w:pStyle w:val="Bibliography"/>
                <w:ind w:left="720" w:hanging="720"/>
                <w:rPr>
                  <w:noProof/>
                  <w:lang w:val="en-US"/>
                </w:rPr>
              </w:pPr>
              <w:r>
                <w:rPr>
                  <w:noProof/>
                  <w:lang w:val="en-US"/>
                </w:rPr>
                <w:t xml:space="preserve">Watson, E. E. (1936). Mixing and residual currents in tidal waters as illustrated in the Bay of Fundy. </w:t>
              </w:r>
              <w:r>
                <w:rPr>
                  <w:i/>
                  <w:iCs/>
                  <w:noProof/>
                  <w:lang w:val="en-US"/>
                </w:rPr>
                <w:t>Journal of the Biological Board of Canada</w:t>
              </w:r>
              <w:r>
                <w:rPr>
                  <w:noProof/>
                  <w:lang w:val="en-US"/>
                </w:rPr>
                <w:t>, 141-208.</w:t>
              </w:r>
            </w:p>
            <w:p w14:paraId="68658678" w14:textId="77777777" w:rsidR="00A914A6" w:rsidRDefault="00A914A6" w:rsidP="00A914A6">
              <w:pPr>
                <w:pStyle w:val="Bibliography"/>
                <w:ind w:left="720" w:hanging="720"/>
                <w:rPr>
                  <w:noProof/>
                  <w:lang w:val="en-US"/>
                </w:rPr>
              </w:pPr>
              <w:r>
                <w:rPr>
                  <w:noProof/>
                  <w:lang w:val="en-US"/>
                </w:rPr>
                <w:t xml:space="preserve">Watson, E.E. (1935). Mixing and Residual Cuments in Tidal Waters as lllustrated in the Bay of Fundy . </w:t>
              </w:r>
              <w:r>
                <w:rPr>
                  <w:i/>
                  <w:iCs/>
                  <w:noProof/>
                  <w:lang w:val="en-US"/>
                </w:rPr>
                <w:t>Journal of Biological Board of Canada</w:t>
              </w:r>
              <w:r>
                <w:rPr>
                  <w:noProof/>
                  <w:lang w:val="en-US"/>
                </w:rPr>
                <w:t>, 2(2).</w:t>
              </w:r>
            </w:p>
            <w:p w14:paraId="19E48CCD" w14:textId="77777777" w:rsidR="00A914A6" w:rsidRDefault="00A914A6" w:rsidP="00A914A6">
              <w:pPr>
                <w:pStyle w:val="Bibliography"/>
                <w:ind w:left="720" w:hanging="720"/>
                <w:rPr>
                  <w:noProof/>
                  <w:lang w:val="en-US"/>
                </w:rPr>
              </w:pPr>
              <w:r>
                <w:rPr>
                  <w:noProof/>
                  <w:lang w:val="en-US"/>
                </w:rPr>
                <w:t xml:space="preserve">Wu, Y., Chaffey, J., Greenberg, D. A., &amp; Smith, P. C. (2016). Environmental Impacts Caused by Tidal Power Extraction in the Upper Bay of Fundy. </w:t>
              </w:r>
              <w:r>
                <w:rPr>
                  <w:i/>
                  <w:iCs/>
                  <w:noProof/>
                  <w:lang w:val="en-US"/>
                </w:rPr>
                <w:t>Atmosphere - Ocean</w:t>
              </w:r>
              <w:r>
                <w:rPr>
                  <w:noProof/>
                  <w:lang w:val="en-US"/>
                </w:rPr>
                <w:t>, 54(3),326–336.</w:t>
              </w:r>
            </w:p>
            <w:p w14:paraId="6FFA5AD4" w14:textId="77777777" w:rsidR="00A914A6" w:rsidRDefault="00A914A6" w:rsidP="00A914A6">
              <w:pPr>
                <w:pStyle w:val="Bibliography"/>
                <w:ind w:left="720" w:hanging="720"/>
                <w:rPr>
                  <w:noProof/>
                  <w:lang w:val="en-US"/>
                </w:rPr>
              </w:pPr>
              <w:r>
                <w:rPr>
                  <w:noProof/>
                  <w:lang w:val="en-US"/>
                </w:rPr>
                <w:t xml:space="preserve">Wu, Y., Chaffey, J., Greenberg, D.A., Colbo, K., Smith, P.C. (2011). Tidally-induced sediment transport patterns in the upper Bay of Fundy: A numerical study. </w:t>
              </w:r>
              <w:r>
                <w:rPr>
                  <w:i/>
                  <w:iCs/>
                  <w:noProof/>
                  <w:lang w:val="en-US"/>
                </w:rPr>
                <w:t>Continental Shelf Research</w:t>
              </w:r>
              <w:r>
                <w:rPr>
                  <w:noProof/>
                  <w:lang w:val="en-US"/>
                </w:rPr>
                <w:t>, 31,2041-2053.</w:t>
              </w:r>
            </w:p>
            <w:p w14:paraId="727B665B" w14:textId="77777777" w:rsidR="00A914A6" w:rsidRDefault="00A914A6" w:rsidP="00A914A6">
              <w:pPr>
                <w:pStyle w:val="Bibliography"/>
                <w:ind w:left="720" w:hanging="720"/>
                <w:rPr>
                  <w:noProof/>
                  <w:lang w:val="en-US"/>
                </w:rPr>
              </w:pPr>
              <w:r>
                <w:rPr>
                  <w:noProof/>
                  <w:lang w:val="en-US"/>
                </w:rPr>
                <w:t xml:space="preserve">Xue, H., Chai, F., and Pettigrew, N. R. (2000). A model study of the seasonal circulation of the Gulf of Maine. </w:t>
              </w:r>
              <w:r>
                <w:rPr>
                  <w:i/>
                  <w:iCs/>
                  <w:noProof/>
                  <w:lang w:val="en-US"/>
                </w:rPr>
                <w:t>J. Phys. Oceanogr</w:t>
              </w:r>
              <w:r>
                <w:rPr>
                  <w:noProof/>
                  <w:lang w:val="en-US"/>
                </w:rPr>
                <w:t>, 30, 1111 – 1135.</w:t>
              </w:r>
            </w:p>
            <w:p w14:paraId="4F991F52" w14:textId="615F85B9" w:rsidR="00A914A6" w:rsidRDefault="00A914A6" w:rsidP="00A914A6">
              <w:r>
                <w:rPr>
                  <w:b/>
                  <w:bCs/>
                  <w:noProof/>
                </w:rPr>
                <w:fldChar w:fldCharType="end"/>
              </w:r>
            </w:p>
          </w:sdtContent>
        </w:sdt>
      </w:sdtContent>
    </w:sdt>
    <w:p w14:paraId="591329BF" w14:textId="7D2BE9C3" w:rsidR="009C14F1" w:rsidRDefault="009C14F1" w:rsidP="009C14F1">
      <w:pPr>
        <w:pStyle w:val="Heading1"/>
      </w:pPr>
    </w:p>
    <w:p w14:paraId="520453D9" w14:textId="77777777" w:rsidR="009C14F1" w:rsidRDefault="009C14F1" w:rsidP="009C14F1">
      <w:pPr>
        <w:pStyle w:val="Heading1"/>
      </w:pPr>
      <w:ins w:id="277" w:author="ara952 reza" w:date="2020-04-01T23:30:00Z">
        <w:r>
          <w:t xml:space="preserve"> </w:t>
        </w:r>
      </w:ins>
    </w:p>
    <w:customXmlInsRangeStart w:id="278" w:author="ara952 reza" w:date="2020-04-01T23:29:00Z"/>
    <w:sdt>
      <w:sdtPr>
        <w:rPr>
          <w:rFonts w:asciiTheme="minorHAnsi" w:eastAsiaTheme="minorHAnsi" w:hAnsiTheme="minorHAnsi" w:cstheme="minorBidi"/>
          <w:color w:val="auto"/>
          <w:sz w:val="22"/>
          <w:szCs w:val="22"/>
          <w:lang w:val="en-CA"/>
        </w:rPr>
        <w:id w:val="-1167017622"/>
        <w:docPartObj>
          <w:docPartGallery w:val="Bibliographies"/>
          <w:docPartUnique/>
        </w:docPartObj>
      </w:sdtPr>
      <w:sdtEndPr/>
      <w:sdtContent>
        <w:customXmlInsRangeEnd w:id="278"/>
        <w:p w14:paraId="3B042826" w14:textId="77777777" w:rsidR="009C14F1" w:rsidRDefault="009C14F1">
          <w:pPr>
            <w:pStyle w:val="Heading1"/>
            <w:rPr>
              <w:ins w:id="279" w:author="ara952 reza" w:date="2020-04-01T23:30:00Z"/>
            </w:rPr>
            <w:pPrChange w:id="280" w:author="ara952 reza" w:date="2020-04-01T23:30:00Z">
              <w:pPr/>
            </w:pPrChange>
          </w:pPr>
        </w:p>
        <w:p w14:paraId="4D71EB62" w14:textId="77777777" w:rsidR="009C14F1" w:rsidRDefault="00A80047"/>
        <w:customXmlInsRangeStart w:id="281" w:author="ara952 reza" w:date="2020-04-01T23:29:00Z"/>
      </w:sdtContent>
    </w:sdt>
    <w:customXmlInsRangeEnd w:id="281"/>
    <w:sectPr w:rsidR="009C14F1" w:rsidSect="00A914A6">
      <w:footerReference w:type="default" r:id="rId69"/>
      <w:pgSz w:w="12240" w:h="15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8" w:author="Ian Church [2]" w:date="2020-03-31T18:16:00Z" w:initials="IC">
    <w:p w14:paraId="32382B7A" w14:textId="77777777" w:rsidR="00507320" w:rsidRDefault="00507320" w:rsidP="00507320">
      <w:pPr>
        <w:pStyle w:val="CommentText"/>
      </w:pPr>
      <w:r>
        <w:rPr>
          <w:rStyle w:val="CommentReference"/>
        </w:rPr>
        <w:annotationRef/>
      </w:r>
      <w:r>
        <w:rPr>
          <w:rStyle w:val="CommentReference"/>
        </w:rPr>
        <w:t>Reference for this product?</w:t>
      </w:r>
    </w:p>
  </w:comment>
  <w:comment w:id="236" w:author="Ian Church [2]" w:date="2020-03-31T18:18:00Z" w:initials="IC">
    <w:p w14:paraId="2FE8A909" w14:textId="77777777" w:rsidR="00507320" w:rsidRDefault="00507320" w:rsidP="00507320">
      <w:pPr>
        <w:pStyle w:val="CommentText"/>
      </w:pPr>
      <w:r>
        <w:rPr>
          <w:rStyle w:val="CommentReference"/>
        </w:rPr>
        <w:annotationRef/>
      </w:r>
      <w:r>
        <w:t xml:space="preserve">It would be interesting to difference grids of the GHRSST and the model surface temperature to see quantitative differences. </w:t>
      </w:r>
    </w:p>
  </w:comment>
  <w:comment w:id="237" w:author="ara952 reza" w:date="2020-04-02T12:51:00Z" w:initials="ar">
    <w:p w14:paraId="05D842D2" w14:textId="3A2E6739" w:rsidR="00222903" w:rsidRDefault="00222903">
      <w:pPr>
        <w:pStyle w:val="CommentText"/>
      </w:pPr>
      <w:r>
        <w:rPr>
          <w:rStyle w:val="CommentReference"/>
        </w:rPr>
        <w:annotationRef/>
      </w:r>
      <w:r>
        <w:t>I don’t get this part. Could you explain a little more?</w:t>
      </w:r>
    </w:p>
  </w:comment>
  <w:comment w:id="238" w:author="Ian Church [2]" w:date="2020-04-03T17:44:00Z" w:initials="IC">
    <w:p w14:paraId="796AC69A" w14:textId="6AF38E2C" w:rsidR="003879F5" w:rsidRDefault="003879F5">
      <w:pPr>
        <w:pStyle w:val="CommentText"/>
      </w:pPr>
      <w:r>
        <w:rPr>
          <w:rStyle w:val="CommentReference"/>
        </w:rPr>
        <w:annotationRef/>
      </w:r>
      <w:r>
        <w:t xml:space="preserve">Not something that you need to do for this paper, but if you had both the </w:t>
      </w:r>
      <w:r w:rsidR="006E3C93">
        <w:t xml:space="preserve">satellite product the model surface data as georeferenced grids (rasters), you could subtract one grid from the other and </w:t>
      </w:r>
      <w:r w:rsidR="00C4581D">
        <w:t xml:space="preserve">look at the differences. </w:t>
      </w:r>
    </w:p>
  </w:comment>
  <w:comment w:id="239" w:author="Ian Church" w:date="2020-04-27T16:35:00Z" w:initials="IC">
    <w:p w14:paraId="2034B82C" w14:textId="77777777" w:rsidR="008D6DF2" w:rsidRDefault="00721AA9">
      <w:pPr>
        <w:pStyle w:val="CommentText"/>
      </w:pPr>
      <w:r>
        <w:rPr>
          <w:rStyle w:val="CommentReference"/>
        </w:rPr>
        <w:annotationRef/>
      </w:r>
      <w:r w:rsidR="008D6DF2">
        <w:t xml:space="preserve">This might be a good item to pursue for the paper. </w:t>
      </w:r>
    </w:p>
    <w:p w14:paraId="31D65601" w14:textId="036DA3E2" w:rsidR="00721AA9" w:rsidRDefault="008D6DF2">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2382B7A" w15:done="1"/>
  <w15:commentEx w15:paraId="2FE8A909" w15:done="0"/>
  <w15:commentEx w15:paraId="05D842D2" w15:paraIdParent="2FE8A909" w15:done="0"/>
  <w15:commentEx w15:paraId="796AC69A" w15:paraIdParent="2FE8A909" w15:done="0"/>
  <w15:commentEx w15:paraId="31D65601" w15:paraIdParent="2FE8A9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8853" w16cex:dateUtc="2020-04-27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382B7A" w16cid:durableId="222E077E"/>
  <w16cid:commentId w16cid:paraId="2FE8A909" w16cid:durableId="222E07FD"/>
  <w16cid:commentId w16cid:paraId="05D842D2" w16cid:durableId="22305E4B"/>
  <w16cid:commentId w16cid:paraId="796AC69A" w16cid:durableId="2231F47D"/>
  <w16cid:commentId w16cid:paraId="31D65601" w16cid:durableId="22518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9C87F6" w14:textId="77777777" w:rsidR="00A80047" w:rsidRDefault="00A80047" w:rsidP="004332CF">
      <w:pPr>
        <w:spacing w:after="0" w:line="240" w:lineRule="auto"/>
      </w:pPr>
      <w:r>
        <w:separator/>
      </w:r>
    </w:p>
  </w:endnote>
  <w:endnote w:type="continuationSeparator" w:id="0">
    <w:p w14:paraId="06A978F0" w14:textId="77777777" w:rsidR="00A80047" w:rsidRDefault="00A80047" w:rsidP="00433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Tf90d833a.I">
    <w:altName w:val="Cambria"/>
    <w:panose1 w:val="00000000000000000000"/>
    <w:charset w:val="00"/>
    <w:family w:val="roman"/>
    <w:notTrueType/>
    <w:pitch w:val="default"/>
  </w:font>
  <w:font w:name="AdvTT5843c57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282" w:author="Ian Church" w:date="2020-04-27T16:36:00Z"/>
  <w:sdt>
    <w:sdtPr>
      <w:id w:val="1660581585"/>
      <w:docPartObj>
        <w:docPartGallery w:val="Page Numbers (Bottom of Page)"/>
        <w:docPartUnique/>
      </w:docPartObj>
    </w:sdtPr>
    <w:sdtEndPr>
      <w:rPr>
        <w:noProof/>
      </w:rPr>
    </w:sdtEndPr>
    <w:sdtContent>
      <w:customXmlInsRangeEnd w:id="282"/>
      <w:p w14:paraId="66D61BC0" w14:textId="207B33C4" w:rsidR="008D6DF2" w:rsidRDefault="008D6DF2">
        <w:pPr>
          <w:pStyle w:val="Footer"/>
          <w:jc w:val="right"/>
          <w:rPr>
            <w:ins w:id="283" w:author="Ian Church" w:date="2020-04-27T16:36:00Z"/>
          </w:rPr>
        </w:pPr>
        <w:ins w:id="284" w:author="Ian Church" w:date="2020-04-27T16:36:00Z">
          <w:r>
            <w:fldChar w:fldCharType="begin"/>
          </w:r>
          <w:r>
            <w:instrText xml:space="preserve"> PAGE   \* MERGEFORMAT </w:instrText>
          </w:r>
          <w:r>
            <w:fldChar w:fldCharType="separate"/>
          </w:r>
          <w:r>
            <w:rPr>
              <w:noProof/>
            </w:rPr>
            <w:t>2</w:t>
          </w:r>
          <w:r>
            <w:rPr>
              <w:noProof/>
            </w:rPr>
            <w:fldChar w:fldCharType="end"/>
          </w:r>
        </w:ins>
      </w:p>
      <w:customXmlInsRangeStart w:id="285" w:author="Ian Church" w:date="2020-04-27T16:36:00Z"/>
    </w:sdtContent>
  </w:sdt>
  <w:customXmlInsRangeEnd w:id="285"/>
  <w:p w14:paraId="5D27CA67" w14:textId="77777777" w:rsidR="008D6DF2" w:rsidRDefault="008D6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39611" w14:textId="77777777" w:rsidR="00A80047" w:rsidRDefault="00A80047" w:rsidP="004332CF">
      <w:pPr>
        <w:spacing w:after="0" w:line="240" w:lineRule="auto"/>
      </w:pPr>
      <w:r>
        <w:separator/>
      </w:r>
    </w:p>
  </w:footnote>
  <w:footnote w:type="continuationSeparator" w:id="0">
    <w:p w14:paraId="08491AC3" w14:textId="77777777" w:rsidR="00A80047" w:rsidRDefault="00A80047" w:rsidP="004332C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an Church">
    <w15:presenceInfo w15:providerId="None" w15:userId="Ian Church"/>
  </w15:person>
  <w15:person w15:author="Ian Church [2]">
    <w15:presenceInfo w15:providerId="AD" w15:userId="S::ichurch@unb.ca::643a0c0f-51cc-4a40-bd87-508c4ef05b79"/>
  </w15:person>
  <w15:person w15:author="ara952 reza">
    <w15:presenceInfo w15:providerId="Windows Live" w15:userId="3ab0a55dde66df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A1sLAwtAByLJV0lIJTi4sz8/NACgyNagG1I+brLQAAAA=="/>
  </w:docVars>
  <w:rsids>
    <w:rsidRoot w:val="00E20AE6"/>
    <w:rsid w:val="0000586E"/>
    <w:rsid w:val="00057A7D"/>
    <w:rsid w:val="000E2D6B"/>
    <w:rsid w:val="00172F2F"/>
    <w:rsid w:val="001A0B22"/>
    <w:rsid w:val="001D3854"/>
    <w:rsid w:val="00222903"/>
    <w:rsid w:val="00235F00"/>
    <w:rsid w:val="0035344E"/>
    <w:rsid w:val="003879F5"/>
    <w:rsid w:val="003A7B30"/>
    <w:rsid w:val="004332CF"/>
    <w:rsid w:val="00446B76"/>
    <w:rsid w:val="004811F9"/>
    <w:rsid w:val="004D114A"/>
    <w:rsid w:val="004E187F"/>
    <w:rsid w:val="00507320"/>
    <w:rsid w:val="005F74E3"/>
    <w:rsid w:val="00614119"/>
    <w:rsid w:val="00623CBD"/>
    <w:rsid w:val="00642FC1"/>
    <w:rsid w:val="006564E3"/>
    <w:rsid w:val="006A0B71"/>
    <w:rsid w:val="006A1A81"/>
    <w:rsid w:val="006D69EF"/>
    <w:rsid w:val="006E3C93"/>
    <w:rsid w:val="006F7B81"/>
    <w:rsid w:val="00721AA9"/>
    <w:rsid w:val="00721B41"/>
    <w:rsid w:val="00734FAA"/>
    <w:rsid w:val="00780923"/>
    <w:rsid w:val="0078111A"/>
    <w:rsid w:val="007B2973"/>
    <w:rsid w:val="007C1AA6"/>
    <w:rsid w:val="007C1F3D"/>
    <w:rsid w:val="007F1186"/>
    <w:rsid w:val="00812728"/>
    <w:rsid w:val="00822FDC"/>
    <w:rsid w:val="00893281"/>
    <w:rsid w:val="008A6706"/>
    <w:rsid w:val="008D6DF2"/>
    <w:rsid w:val="008E5937"/>
    <w:rsid w:val="00914D41"/>
    <w:rsid w:val="00951A44"/>
    <w:rsid w:val="009538D3"/>
    <w:rsid w:val="009C14F1"/>
    <w:rsid w:val="009D73A6"/>
    <w:rsid w:val="009E0AA9"/>
    <w:rsid w:val="009E6556"/>
    <w:rsid w:val="00A24671"/>
    <w:rsid w:val="00A44E00"/>
    <w:rsid w:val="00A76E71"/>
    <w:rsid w:val="00A80047"/>
    <w:rsid w:val="00A87141"/>
    <w:rsid w:val="00A914A6"/>
    <w:rsid w:val="00AA2327"/>
    <w:rsid w:val="00AB0D09"/>
    <w:rsid w:val="00AD0B99"/>
    <w:rsid w:val="00AD22E2"/>
    <w:rsid w:val="00B83777"/>
    <w:rsid w:val="00B9084F"/>
    <w:rsid w:val="00BB3457"/>
    <w:rsid w:val="00BC6232"/>
    <w:rsid w:val="00C323A0"/>
    <w:rsid w:val="00C32A8C"/>
    <w:rsid w:val="00C4581D"/>
    <w:rsid w:val="00CC68D4"/>
    <w:rsid w:val="00CF1C8B"/>
    <w:rsid w:val="00CF33DD"/>
    <w:rsid w:val="00CF3884"/>
    <w:rsid w:val="00D16979"/>
    <w:rsid w:val="00D356C4"/>
    <w:rsid w:val="00D35BC3"/>
    <w:rsid w:val="00E05141"/>
    <w:rsid w:val="00E07CCC"/>
    <w:rsid w:val="00E20AE6"/>
    <w:rsid w:val="00E2297F"/>
    <w:rsid w:val="00E9501B"/>
    <w:rsid w:val="00EA5F41"/>
    <w:rsid w:val="00EC1464"/>
    <w:rsid w:val="00ED18C9"/>
    <w:rsid w:val="00ED7C1D"/>
    <w:rsid w:val="00F16E99"/>
    <w:rsid w:val="00F824FB"/>
    <w:rsid w:val="00FE5BEE"/>
    <w:rsid w:val="00FE7F7C"/>
    <w:rsid w:val="1BE97036"/>
    <w:rsid w:val="2D3F844D"/>
    <w:rsid w:val="7D13F27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AE9FB"/>
  <w15:chartTrackingRefBased/>
  <w15:docId w15:val="{4D0966CB-4A80-47ED-8905-B28A8C93B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CBD"/>
  </w:style>
  <w:style w:type="paragraph" w:styleId="Heading1">
    <w:name w:val="heading 1"/>
    <w:basedOn w:val="Normal"/>
    <w:next w:val="Normal"/>
    <w:link w:val="Heading1Char"/>
    <w:uiPriority w:val="9"/>
    <w:qFormat/>
    <w:rsid w:val="009C14F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3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CBD"/>
    <w:rPr>
      <w:rFonts w:ascii="Segoe UI" w:hAnsi="Segoe UI" w:cs="Segoe UI"/>
      <w:sz w:val="18"/>
      <w:szCs w:val="18"/>
    </w:rPr>
  </w:style>
  <w:style w:type="character" w:styleId="Hyperlink">
    <w:name w:val="Hyperlink"/>
    <w:basedOn w:val="DefaultParagraphFont"/>
    <w:uiPriority w:val="99"/>
    <w:unhideWhenUsed/>
    <w:rsid w:val="00623CBD"/>
    <w:rPr>
      <w:color w:val="0563C1" w:themeColor="hyperlink"/>
      <w:u w:val="single"/>
    </w:rPr>
  </w:style>
  <w:style w:type="character" w:styleId="CommentReference">
    <w:name w:val="annotation reference"/>
    <w:basedOn w:val="DefaultParagraphFont"/>
    <w:uiPriority w:val="99"/>
    <w:semiHidden/>
    <w:unhideWhenUsed/>
    <w:rsid w:val="00623CBD"/>
    <w:rPr>
      <w:sz w:val="16"/>
      <w:szCs w:val="16"/>
    </w:rPr>
  </w:style>
  <w:style w:type="paragraph" w:styleId="CommentText">
    <w:name w:val="annotation text"/>
    <w:basedOn w:val="Normal"/>
    <w:link w:val="CommentTextChar"/>
    <w:uiPriority w:val="99"/>
    <w:semiHidden/>
    <w:unhideWhenUsed/>
    <w:rsid w:val="00623CBD"/>
    <w:pPr>
      <w:spacing w:line="240" w:lineRule="auto"/>
    </w:pPr>
    <w:rPr>
      <w:sz w:val="20"/>
      <w:szCs w:val="20"/>
    </w:rPr>
  </w:style>
  <w:style w:type="character" w:customStyle="1" w:styleId="CommentTextChar">
    <w:name w:val="Comment Text Char"/>
    <w:basedOn w:val="DefaultParagraphFont"/>
    <w:link w:val="CommentText"/>
    <w:uiPriority w:val="99"/>
    <w:semiHidden/>
    <w:rsid w:val="00623CBD"/>
    <w:rPr>
      <w:sz w:val="20"/>
      <w:szCs w:val="20"/>
    </w:rPr>
  </w:style>
  <w:style w:type="paragraph" w:styleId="Caption">
    <w:name w:val="caption"/>
    <w:basedOn w:val="Normal"/>
    <w:next w:val="Normal"/>
    <w:uiPriority w:val="35"/>
    <w:unhideWhenUsed/>
    <w:qFormat/>
    <w:rsid w:val="00623CBD"/>
    <w:pPr>
      <w:spacing w:after="200" w:line="240" w:lineRule="auto"/>
    </w:pPr>
    <w:rPr>
      <w:i/>
      <w:iCs/>
      <w:color w:val="44546A" w:themeColor="text2"/>
      <w:sz w:val="18"/>
      <w:szCs w:val="18"/>
    </w:rPr>
  </w:style>
  <w:style w:type="character" w:styleId="Emphasis">
    <w:name w:val="Emphasis"/>
    <w:basedOn w:val="DefaultParagraphFont"/>
    <w:uiPriority w:val="20"/>
    <w:qFormat/>
    <w:rsid w:val="00E05141"/>
    <w:rPr>
      <w:i/>
      <w:iCs/>
    </w:rPr>
  </w:style>
  <w:style w:type="character" w:styleId="Strong">
    <w:name w:val="Strong"/>
    <w:basedOn w:val="DefaultParagraphFont"/>
    <w:uiPriority w:val="22"/>
    <w:qFormat/>
    <w:rsid w:val="00E05141"/>
    <w:rPr>
      <w:b/>
      <w:bCs/>
    </w:rPr>
  </w:style>
  <w:style w:type="paragraph" w:styleId="Header">
    <w:name w:val="header"/>
    <w:basedOn w:val="Normal"/>
    <w:link w:val="HeaderChar"/>
    <w:uiPriority w:val="99"/>
    <w:unhideWhenUsed/>
    <w:rsid w:val="0043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2CF"/>
  </w:style>
  <w:style w:type="paragraph" w:styleId="Footer">
    <w:name w:val="footer"/>
    <w:basedOn w:val="Normal"/>
    <w:link w:val="FooterChar"/>
    <w:uiPriority w:val="99"/>
    <w:unhideWhenUsed/>
    <w:rsid w:val="0043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2CF"/>
  </w:style>
  <w:style w:type="character" w:customStyle="1" w:styleId="Heading1Char">
    <w:name w:val="Heading 1 Char"/>
    <w:basedOn w:val="DefaultParagraphFont"/>
    <w:link w:val="Heading1"/>
    <w:uiPriority w:val="9"/>
    <w:rsid w:val="009C14F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C14F1"/>
  </w:style>
  <w:style w:type="paragraph" w:styleId="CommentSubject">
    <w:name w:val="annotation subject"/>
    <w:basedOn w:val="CommentText"/>
    <w:next w:val="CommentText"/>
    <w:link w:val="CommentSubjectChar"/>
    <w:uiPriority w:val="99"/>
    <w:semiHidden/>
    <w:unhideWhenUsed/>
    <w:rsid w:val="0078111A"/>
    <w:rPr>
      <w:b/>
      <w:bCs/>
    </w:rPr>
  </w:style>
  <w:style w:type="character" w:customStyle="1" w:styleId="CommentSubjectChar">
    <w:name w:val="Comment Subject Char"/>
    <w:basedOn w:val="CommentTextChar"/>
    <w:link w:val="CommentSubject"/>
    <w:uiPriority w:val="99"/>
    <w:semiHidden/>
    <w:rsid w:val="0078111A"/>
    <w:rPr>
      <w:b/>
      <w:bCs/>
      <w:sz w:val="20"/>
      <w:szCs w:val="20"/>
    </w:rPr>
  </w:style>
  <w:style w:type="character" w:styleId="LineNumber">
    <w:name w:val="line number"/>
    <w:basedOn w:val="DefaultParagraphFont"/>
    <w:uiPriority w:val="99"/>
    <w:semiHidden/>
    <w:unhideWhenUsed/>
    <w:rsid w:val="00FE5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138950">
      <w:bodyDiv w:val="1"/>
      <w:marLeft w:val="0"/>
      <w:marRight w:val="0"/>
      <w:marTop w:val="0"/>
      <w:marBottom w:val="0"/>
      <w:divBdr>
        <w:top w:val="none" w:sz="0" w:space="0" w:color="auto"/>
        <w:left w:val="none" w:sz="0" w:space="0" w:color="auto"/>
        <w:bottom w:val="none" w:sz="0" w:space="0" w:color="auto"/>
        <w:right w:val="none" w:sz="0" w:space="0" w:color="auto"/>
      </w:divBdr>
    </w:div>
    <w:div w:id="149009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comments" Target="comments.xml"/><Relationship Id="rId68" Type="http://schemas.openxmlformats.org/officeDocument/2006/relationships/image" Target="media/image52.png"/><Relationship Id="rId7" Type="http://schemas.openxmlformats.org/officeDocument/2006/relationships/webSettings" Target="web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customXml" Target="ink/ink1.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microsoft.com/office/2018/08/relationships/commentsExtensible" Target="commentsExtensible.xml"/><Relationship Id="rId5" Type="http://schemas.openxmlformats.org/officeDocument/2006/relationships/styles" Target="styles.xml"/><Relationship Id="rId61" Type="http://schemas.openxmlformats.org/officeDocument/2006/relationships/image" Target="media/image49.png"/><Relationship Id="rId19" Type="http://schemas.openxmlformats.org/officeDocument/2006/relationships/image" Target="media/image70.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microsoft.com/office/2011/relationships/commentsExtended" Target="commentsExtended.xml"/><Relationship Id="rId69"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1.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mailto:aalleosf@unb.ca" TargetMode="Externa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6T18:29:55.425"/>
    </inkml:context>
    <inkml:brush xml:id="br0">
      <inkml:brushProperty name="width" value="0.05" units="cm"/>
      <inkml:brushProperty name="height" value="0.05" units="cm"/>
    </inkml:brush>
  </inkml:definitions>
  <inkml:trace contextRef="#ctx0" brushRef="#br0">387 0 4,'5'11'1,"-1"0"-1,0 1 1,-1-1-1,0 0 1,-1 1 0,0 0-1,-1 0 1,0-1-1,-1 1 1,0 0 0,-1 0-1,0 0 1,-1-1-1,0 1 1,-1 0 0,-1-1-1,1 0 1,-2 0-1,0 0 1,-5 9-1,-31 46 0,37-60 0,1 0 0,-1 0 0,1 1 0,0-1 0,1 1 0,0 0 0,0 0 0,0 0 0,1 0 0,0 0 0,1 0 0,-1 0 0,1 5 0,0-2 0,-1 1 0,0 0 0,-1 0 0,0 0 0,-2 2 0,-2 5 1,-1-1 1,0 0-1,-1 0 0,-1-1 0,-1 0 1,0-1-1,-1 0 0,-1-1 1,0 0-1,-1-1 0,0 0 0,-7 4-1,16-14 0,-1 0 0,1-1 0,-1 0 1,0 0-1,0 0 0,0 0 0,0-1 0,0 0 0,0 0 0,-1 0 0,1-1 0,0 0 0,0 0 0,-4 0 0,-7 0 0,-49 7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DE1A213F1AB64DBDADE7654E38F386" ma:contentTypeVersion="4" ma:contentTypeDescription="Create a new document." ma:contentTypeScope="" ma:versionID="2dbf903ef32e6ad15d2310438c1ae206">
  <xsd:schema xmlns:xsd="http://www.w3.org/2001/XMLSchema" xmlns:xs="http://www.w3.org/2001/XMLSchema" xmlns:p="http://schemas.microsoft.com/office/2006/metadata/properties" xmlns:ns2="899ad5d3-276c-489c-8595-8134af171ab3" targetNamespace="http://schemas.microsoft.com/office/2006/metadata/properties" ma:root="true" ma:fieldsID="4947e07891e69f86a18161d4f2b78d38" ns2:_="">
    <xsd:import namespace="899ad5d3-276c-489c-8595-8134af171a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ad5d3-276c-489c-8595-8134af171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Cha09</b:Tag>
    <b:SourceType>JournalArticle</b:SourceType>
    <b:Guid>{0DE0FAC2-9DE5-4CA2-A529-7E64F756EB00}</b:Guid>
    <b:Author>
      <b:Author>
        <b:Corporate>Chao, Y., Li, Z., Farrara, J.D., Hung, P.</b:Corporate>
      </b:Author>
    </b:Author>
    <b:Title>Blended sea surface temperatures from multiple satellites and in-situ observations for coastal oceans</b:Title>
    <b:Pages>26 (7), 1435-1446</b:Pages>
    <b:Year>2009</b:Year>
    <b:JournalName>Journal of Atmospheric and Oceanic Technology</b:JournalName>
    <b:RefOrder>1</b:RefOrder>
  </b:Source>
  <b:Source>
    <b:Tag>Big27</b:Tag>
    <b:SourceType>Book</b:SourceType>
    <b:Guid>{ED177F73-2367-4010-A7EE-A09A216499A8}</b:Guid>
    <b:Title>Physical oceanography of the Gulf of Maine</b:Title>
    <b:Year>1927</b:Year>
    <b:Author>
      <b:Author>
        <b:NameList>
          <b:Person>
            <b:Last>Bigelow</b:Last>
            <b:First>H.</b:First>
            <b:Middle>B.</b:Middle>
          </b:Person>
        </b:NameList>
      </b:Author>
    </b:Author>
    <b:City>Washington, D.C</b:City>
    <b:Publisher>U.S. Govt.</b:Publisher>
    <b:RefOrder>2</b:RefOrder>
  </b:Source>
  <b:Source>
    <b:Tag>Bri13</b:Tag>
    <b:SourceType>JournalArticle</b:SourceType>
    <b:Guid>{37AA8C36-BCD6-445D-A2CF-725BF0E174CE}</b:Guid>
    <b:Title> Impacts of high resolution model downscaling in coastal regions.</b:Title>
    <b:Year>2013</b:Year>
    <b:Author>
      <b:Author>
        <b:Corporate>Bricheno, L. M., Wolf, N. J., Brown, J. M.</b:Corporate>
      </b:Author>
    </b:Author>
    <b:JournalName>Continental Shelf Research</b:JournalName>
    <b:Pages>87,7-16</b:Pages>
    <b:RefOrder>3</b:RefOrder>
  </b:Source>
  <b:Source>
    <b:Tag>Bro93</b:Tag>
    <b:SourceType>ConferenceProceedings</b:SourceType>
    <b:Guid>{75C5628E-E384-4A51-91AB-EF412BCD33E0}</b:Guid>
    <b:Author>
      <b:Author>
        <b:NameList>
          <b:Person>
            <b:Last>Brooks</b:Last>
            <b:First>D.A</b:First>
          </b:Person>
        </b:NameList>
      </b:Author>
    </b:Author>
    <b:Title>A brief overview of the physical oceanography pf the Gulf of Maine.</b:Title>
    <b:Year>1993</b:Year>
    <b:Pages>51–74</b:Pages>
    <b:ConferenceName>Proceedings of the Gulf of Maine Scientific Workshop,Woods Hole</b:ConferenceName>
    <b:RefOrder>4</b:RefOrder>
  </b:Source>
  <b:Source>
    <b:Tag>Bro11</b:Tag>
    <b:SourceType>JournalArticle</b:SourceType>
    <b:Guid>{B016C388-1020-439C-AF99-9B6D6DC26CC7}</b:Guid>
    <b:Author>
      <b:Author>
        <b:Corporate>Brown, J.C., Smith, J.S., Lawton, P., Anderson, T.J.</b:Corporate>
      </b:Author>
    </b:Author>
    <b:Title>Benthic habitat mapping: A review of progress towards improved understanding of the spatial ecology of the seafloor using acoustic techniques</b:Title>
    <b:Pages>9(3),502-520</b:Pages>
    <b:Year>2011</b:Year>
    <b:JournalName>Estuarine,Coastal and shelf Science</b:JournalName>
    <b:RefOrder>5</b:RefOrder>
  </b:Source>
  <b:Source>
    <b:Tag>Bur02</b:Tag>
    <b:SourceType>Book</b:SourceType>
    <b:Guid>{BB4357D7-A22C-4780-AC05-9F53CA62CBB0}</b:Guid>
    <b:Title>Applied turbulence modelling in marine waters. Lecture Notes in Earth Sciences</b:Title>
    <b:Year>2002</b:Year>
    <b:Author>
      <b:Author>
        <b:NameList>
          <b:Person>
            <b:Last>Burchard</b:Last>
            <b:First>H.</b:First>
          </b:Person>
        </b:NameList>
      </b:Author>
    </b:Author>
    <b:City>Berlin</b:City>
    <b:Publisher>Springer Science &amp; Business Media</b:Publisher>
    <b:RefOrder>6</b:RefOrder>
  </b:Source>
  <b:Source>
    <b:Tag>Can06</b:Tag>
    <b:SourceType>InternetSite</b:SourceType>
    <b:Guid>{1DF4FE38-E6ED-475C-BF64-346BFC4F9FF7}</b:Guid>
    <b:Title>Canadian Tide and current tables, vol 1: Atlantic Coast and Bay of Fundy.</b:Title>
    <b:Year>2006</b:Year>
    <b:Author>
      <b:Author>
        <b:NameList>
          <b:Person>
            <b:Last>Canadian Hydrographic Service</b:Last>
          </b:Person>
        </b:NameList>
      </b:Author>
    </b:Author>
    <b:URL>http://www.charts.gc.ca/index-eng.html</b:URL>
    <b:RefOrder>7</b:RefOrder>
  </b:Source>
  <b:Source>
    <b:Tag>Che03</b:Tag>
    <b:SourceType>JournalArticle</b:SourceType>
    <b:Guid>{FCB6DC7C-5C0A-4288-86F0-A290116018A6}</b:Guid>
    <b:Author>
      <b:Author>
        <b:Corporate>Chen, C., Liu, H., Beardsley, R.C.</b:Corporate>
      </b:Author>
    </b:Author>
    <b:Title> An unstructured grid, finite volume, three-dimensional, primitive equations ocean model: application to coastal ocean and estuaries. </b:Title>
    <b:JournalName>Atmospheric and Oceanic Technology</b:JournalName>
    <b:Year>2003</b:Year>
    <b:Pages>20(1):159–186</b:Pages>
    <b:RefOrder>8</b:RefOrder>
  </b:Source>
  <b:Source>
    <b:Tag>Daw08</b:Tag>
    <b:SourceType>Report</b:SourceType>
    <b:Guid>{4E7C198B-BFA1-4B31-AFDE-6FE001860EAC}</b:Guid>
    <b:Author>
      <b:Author>
        <b:NameList>
          <b:Person>
            <b:Last>Dawson</b:Last>
            <b:First>W.B</b:First>
          </b:Person>
        </b:NameList>
      </b:Author>
    </b:Author>
    <b:Title>Table of hourly direction and velocity of the currents in the Bay of Fundy</b:Title>
    <b:Year>1908</b:Year>
    <b:Publisher>Canada Department of Marine and Fishing</b:Publisher>
    <b:City>Ottawa</b:City>
    <b:RefOrder>9</b:RefOrder>
  </b:Source>
  <b:Source>
    <b:Tag>Dic55</b:Tag>
    <b:SourceType>JournalArticle</b:SourceType>
    <b:Guid>{97338894-D503-49C1-BAD6-0A2BC771635D}</b:Guid>
    <b:Title>Fluctuations in abundance of the giant scallop, Placopecten magellanicus (Gmelin), in the Digby Area of the Bay of Fundy, </b:Title>
    <b:Year>1955</b:Year>
    <b:Author>
      <b:Author>
        <b:NameList>
          <b:Person>
            <b:Last>Dickie</b:Last>
            <b:First>L.</b:First>
            <b:Middle>M.</b:Middle>
          </b:Person>
        </b:NameList>
      </b:Author>
    </b:Author>
    <b:JournalName> J. Fish. Res. Board Can.,</b:JournalName>
    <b:Pages>12, 797–857</b:Pages>
    <b:RefOrder>10</b:RefOrder>
  </b:Source>
  <b:Source>
    <b:Tag>Gar95</b:Tag>
    <b:SourceType>JournalArticle</b:SourceType>
    <b:Guid>{9BA2BD54-3FB7-45EE-AED0-F109EA4D80D8}</b:Guid>
    <b:Author>
      <b:Author>
        <b:NameList>
          <b:Person>
            <b:Last>Garvine</b:Last>
            <b:First>R.</b:First>
            <b:Middle>W.</b:Middle>
          </b:Person>
        </b:NameList>
      </b:Author>
    </b:Author>
    <b:Title>A dynamical system for classifying buoyant coastal discharges. </b:Title>
    <b:JournalName>Cont. ShelfRes.</b:JournalName>
    <b:Year>1995</b:Year>
    <b:Pages>15(13),1585–1596</b:Pages>
    <b:RefOrder>11</b:RefOrder>
  </b:Source>
  <b:Source>
    <b:Tag>God68</b:Tag>
    <b:SourceType>Report</b:SourceType>
    <b:Guid>{8A4A57DD-C531-4C5B-9050-92C1895A28EC}</b:Guid>
    <b:Title>The 1965 current survey of the Bay of Fundy: A new analysis of the data and an interpretation of results, Manuscr. Rep. Ser. 8, 97 pp.</b:Title>
    <b:Year> 1968</b:Year>
    <b:Author>
      <b:Author>
        <b:NameList>
          <b:Person>
            <b:Last>Godin</b:Last>
            <b:First>G.</b:First>
          </b:Person>
        </b:NameList>
      </b:Author>
    </b:Author>
    <b:Publisher> Mar. Sci. Branch, Energ. Mines and Resour</b:Publisher>
    <b:City>Ottawa </b:City>
    <b:RefOrder>12</b:RefOrder>
  </b:Source>
  <b:Source>
    <b:Tag>Gra35</b:Tag>
    <b:SourceType>JournalArticle</b:SourceType>
    <b:Guid>{D9BD88B7-5F1A-404E-815A-99D91DE951C5}</b:Guid>
    <b:Author>
      <b:Author>
        <b:Corporate>Gran, H. H., and Braarud, T.</b:Corporate>
      </b:Author>
    </b:Author>
    <b:Title>A quantitative study of the phytoplankton in the Bay of Fundy and the Gulf of Maine (including observations on hydrography, chemistry and turbidity), </b:Title>
    <b:Year>1935</b:Year>
    <b:Pages>1, 279– 467</b:Pages>
    <b:JournalName> J. Biol. Board Can.</b:JournalName>
    <b:RefOrder>13</b:RefOrder>
  </b:Source>
  <b:Source>
    <b:Tag>Gar72</b:Tag>
    <b:SourceType>JournalArticle</b:SourceType>
    <b:Guid>{9085F52D-5763-41A1-97F5-C82BBE0ACFC9}</b:Guid>
    <b:Author>
      <b:Author>
        <b:NameList>
          <b:Person>
            <b:Last>Garrett</b:Last>
            <b:First>C</b:First>
          </b:Person>
        </b:NameList>
      </b:Author>
    </b:Author>
    <b:Title>Tidal resonance in the Bay of Fundy and Gulf of Maine.</b:Title>
    <b:JournalName>Nature</b:JournalName>
    <b:Year>1972</b:Year>
    <b:Pages>238, 441–443</b:Pages>
    <b:RefOrder>14</b:RefOrder>
  </b:Source>
  <b:Source>
    <b:Tag>Neu60</b:Tag>
    <b:SourceType>Report</b:SourceType>
    <b:Guid>{4936801F-CD37-42CB-9649-30FB1BCA2031}</b:Guid>
    <b:Title>Hydrographic survey of St. John Harbour N.B.</b:Title>
    <b:Year> 1960</b:Year>
    <b:Author>
      <b:Author>
        <b:NameList>
          <b:Person>
            <b:Last>Neu</b:Last>
            <b:First>H.A</b:First>
          </b:Person>
        </b:NameList>
      </b:Author>
    </b:Author>
    <b:Publisher>National Research Council of Canada,Mechanical Engineering Report MH-97</b:Publisher>
    <b:RefOrder>15</b:RefOrder>
  </b:Source>
  <b:Source>
    <b:Tag>Pin75</b:Tag>
    <b:SourceType>JournalArticle</b:SourceType>
    <b:Guid>{033BB831-A103-4D9D-A162-6579448EEF59}</b:Guid>
    <b:Author>
      <b:Author>
        <b:NameList>
          <b:Person>
            <b:Last>Pingree</b:Last>
            <b:First>R</b:First>
          </b:Person>
        </b:NameList>
      </b:Author>
    </b:Author>
    <b:Title>The advance and retreat of the thermocline on the continental shelf</b:Title>
    <b:JournalName>Journal of the Marine Biological Association of the United Kingdom</b:JournalName>
    <b:Year>1975</b:Year>
    <b:Pages>55(4), 965-974</b:Pages>
    <b:RefOrder>16</b:RefOrder>
  </b:Source>
  <b:Source>
    <b:Tag>Sha10</b:Tag>
    <b:SourceType>JournalArticle</b:SourceType>
    <b:Guid>{25257D96-31ED-415F-BF6E-746678F7099F}</b:Guid>
    <b:Author>
      <b:Author>
        <b:Corporate>Shaw, J., Amos, C.L., Greenberg, D.A., O'Reilly, C.T., Parrott, D.R., Patton, E.</b:Corporate>
      </b:Author>
    </b:Author>
    <b:Title>Catastrophic tidal expansion in the Bay of Fundy,Canada</b:Title>
    <b:JournalName>Canadian Journal of Earth Science</b:JournalName>
    <b:Year>2010</b:Year>
    <b:Pages>47,1079-1091</b:Pages>
    <b:RefOrder>17</b:RefOrder>
  </b:Source>
  <b:Source>
    <b:Tag>Sma63</b:Tag>
    <b:SourceType>JournalArticle</b:SourceType>
    <b:Guid>{3CAE16A9-67EE-41FD-AE04-5A828BDB6EC1}</b:Guid>
    <b:Author>
      <b:Author>
        <b:NameList>
          <b:Person>
            <b:Last>Smagorinsky</b:Last>
            <b:First>J</b:First>
          </b:Person>
        </b:NameList>
      </b:Author>
    </b:Author>
    <b:Title>General circulation experiments with the primitive equations</b:Title>
    <b:JournalName>Mon Weather Rev</b:JournalName>
    <b:Year>1963</b:Year>
    <b:Pages>91(3),99–164</b:Pages>
    <b:RefOrder>18</b:RefOrder>
  </b:Source>
  <b:Source>
    <b:Tag>Wat36</b:Tag>
    <b:SourceType>JournalArticle</b:SourceType>
    <b:Guid>{4C0C3525-D3C3-4D5E-B67E-710381E12101}</b:Guid>
    <b:Author>
      <b:Author>
        <b:NameList>
          <b:Person>
            <b:Last>Watson</b:Last>
            <b:First>E.</b:First>
            <b:Middle>E.</b:Middle>
          </b:Person>
        </b:NameList>
      </b:Author>
    </b:Author>
    <b:Title>Mixing and residual currents in tidal waters as illustrated in the Bay of Fundy</b:Title>
    <b:JournalName>Journal of the Biological Board of Canada</b:JournalName>
    <b:Year>1936</b:Year>
    <b:Pages>141-208</b:Pages>
    <b:RefOrder>19</b:RefOrder>
  </b:Source>
  <b:Source>
    <b:Tag>Xue00</b:Tag>
    <b:SourceType>JournalArticle</b:SourceType>
    <b:Guid>{55DB7F27-517B-44CA-800F-731F9333B600}</b:Guid>
    <b:Author>
      <b:Author>
        <b:Corporate>Xue, H., Chai, F., and Pettigrew, N. R.</b:Corporate>
      </b:Author>
    </b:Author>
    <b:Title>A model study of the seasonal circulation of the Gulf of Maine</b:Title>
    <b:JournalName>J. Phys. Oceanogr</b:JournalName>
    <b:Year>2000</b:Year>
    <b:Pages>30, 1111 – 1135.</b:Pages>
    <b:RefOrder>20</b:RefOrder>
  </b:Source>
  <b:Source>
    <b:Tag>And08</b:Tag>
    <b:SourceType>JournalArticle</b:SourceType>
    <b:Guid>{D82CB7C4-C291-43E1-84EC-6C7B76A2D447}</b:Guid>
    <b:Title>Acoustic seabed classification: current   practice and future directions</b:Title>
    <b:Year>2008</b:Year>
    <b:Author>
      <b:Author>
        <b:Corporate>Anderson, J.T., Van Holliday, D., Kloser, R., Reid, D.G., Simard, Y.</b:Corporate>
      </b:Author>
    </b:Author>
    <b:JournalName>ICES Journal of Marine Science</b:JournalName>
    <b:Pages>65,1004-1011</b:Pages>
    <b:RefOrder>21</b:RefOrder>
  </b:Source>
  <b:Source>
    <b:Tag>Mel82</b:Tag>
    <b:SourceType>JournalArticle</b:SourceType>
    <b:Guid>{933EFE17-3AC6-4322-907E-11C59E5B84BE}</b:Guid>
    <b:Author>
      <b:Author>
        <b:Corporate>Mellor, G. L. and Yamada, T.</b:Corporate>
      </b:Author>
    </b:Author>
    <b:Title>Development of a turbulence closure model for geophysical fluid problem.</b:Title>
    <b:JournalName>Rev. Geophys. Space. Phys.</b:JournalName>
    <b:Year>1982</b:Year>
    <b:Pages>20, 851-875</b:Pages>
    <b:RefOrder>22</b:RefOrder>
  </b:Source>
  <b:Source>
    <b:Tag>Kat16</b:Tag>
    <b:SourceType>JournalArticle</b:SourceType>
    <b:Guid>{21F1B123-0F8F-4714-9646-8077F6C3AA14}</b:Guid>
    <b:Title>Interaction between the Tidal and Seasonal Variability of the Gulf of Maine and Scotian Shelf Region</b:Title>
    <b:Year>2016</b:Year>
    <b:Author>
      <b:Author>
        <b:Corporate>Katavouta, A., Thompson,K.R.,  Lu,Y., and Loder,J.W.</b:Corporate>
      </b:Author>
    </b:Author>
    <b:JournalName>J. Phys. Oceanogr.</b:JournalName>
    <b:Pages>46,3279-3298</b:Pages>
    <b:RefOrder>23</b:RefOrder>
  </b:Source>
  <b:Source>
    <b:Tag>Pet98</b:Tag>
    <b:SourceType>JournalArticle</b:SourceType>
    <b:Guid>{56DDB0E9-C739-48EB-80FB-316464A0E201}</b:Guid>
    <b:Title>Observations of the Eastern Maine Coastal Current and its offshore extensions in 1994</b:Title>
    <b:Year>1998</b:Year>
    <b:Author>
      <b:Author>
        <b:Corporate>Pettigrew, N. R., Townsend, D. W., Xue, H., Wallinga, J. P., Brickley, P. J., and Hetland R. D.</b:Corporate>
      </b:Author>
    </b:Author>
    <b:JournalName>J. Geophys. Res.</b:JournalName>
    <b:Pages>103, 30,623– 30,639</b:Pages>
    <b:RefOrder>24</b:RefOrder>
  </b:Source>
  <b:Source>
    <b:Tag>Sou15</b:Tag>
    <b:SourceType>JournalArticle</b:SourceType>
    <b:Guid>{6FE0DE36-309F-44A5-BE6A-FC57CC117AE1}</b:Guid>
    <b:Author>
      <b:Author>
        <b:Corporate>Souffleta, Y., Marchesielloa, P., Lemariéb, F., Jouannoa, J., Capetc, X., Debreub, L., Benshilad, R.</b:Corporate>
      </b:Author>
    </b:Author>
    <b:Title>On effective resolution in ocean models</b:Title>
    <b:JournalName>Ocean Modelling</b:JournalName>
    <b:Year>2015</b:Year>
    <b:Pages>98,36-50</b:Pages>
    <b:RefOrder>25</b:RefOrder>
  </b:Source>
  <b:Source>
    <b:Tag>Fis37</b:Tag>
    <b:SourceType>JournalArticle</b:SourceType>
    <b:Guid>{0801D298-0932-481A-9D2D-0DBCB6EEA19E}</b:Guid>
    <b:Author>
      <b:Author>
        <b:Corporate>Fish, C. J., and Johnson, M. W.</b:Corporate>
      </b:Author>
    </b:Author>
    <b:Title>The biology of the zooplankton population in the Bay of Fundy and Gulf of Maine with special reference to production and distribution.</b:Title>
    <b:JournalName>J. Biol. Board Can</b:JournalName>
    <b:Year>1937</b:Year>
    <b:Pages>3, 189–322.</b:Pages>
    <b:RefOrder>26</b:RefOrder>
  </b:Source>
  <b:Source>
    <b:Tag>Gar781</b:Tag>
    <b:SourceType>JournalArticle</b:SourceType>
    <b:Guid>{BC5CC136-09A0-417E-9045-714AD8E3224F}</b:Guid>
    <b:Author>
      <b:Author>
        <b:Corporate>Garrett, C.J.R., Keeley, J.R., Greenberg, D.A.</b:Corporate>
      </b:Author>
    </b:Author>
    <b:Title>Tidal mixing versus thermal stratification in the Bay of Fundy and Gulf of Maine.</b:Title>
    <b:JournalName>Atmosphere-Ocean</b:JournalName>
    <b:Year>1978</b:Year>
    <b:Pages>16:403–423</b:Pages>
    <b:RefOrder>27</b:RefOrder>
  </b:Source>
  <b:Source>
    <b:Tag>Bro89</b:Tag>
    <b:SourceType>JournalArticle</b:SourceType>
    <b:Guid>{6B504474-0048-41DE-B349-8DC39C973FE4}</b:Guid>
    <b:Author>
      <b:Author>
        <b:Corporate>Brooks, D. A., and Townsend, D. W.</b:Corporate>
      </b:Author>
    </b:Author>
    <b:Title>Variability of the coastal current and nutrient pathways in the eastern Gulf of Maine</b:Title>
    <b:JournalName>Journal of Marine Research</b:JournalName>
    <b:Year>1989</b:Year>
    <b:Pages>47, 303– 321</b:Pages>
    <b:RefOrder>28</b:RefOrder>
  </b:Source>
  <b:Source>
    <b:Tag>Are08</b:Tag>
    <b:SourceType>JournalArticle</b:SourceType>
    <b:Guid>{5CC9E507-16D9-4ED8-88D9-36A260343DB3}</b:Guid>
    <b:Author>
      <b:Author>
        <b:Corporate>Aretxabaleta, A. L., McGillicuddy, D. J., Smith, K. W., &amp; Lynch, D. R.</b:Corporate>
      </b:Author>
    </b:Author>
    <b:Title>Model simulations of the Bay of Fundy Gyre: 1. Climatological results.</b:Title>
    <b:JournalName>Journal of Geophysical Research Oceans</b:JournalName>
    <b:Year>2008</b:Year>
    <b:Pages>113(10), 1–16</b:Pages>
    <b:RefOrder>29</b:RefOrder>
  </b:Source>
  <b:Source>
    <b:Tag>Hac521</b:Tag>
    <b:SourceType>Report</b:SourceType>
    <b:Guid>{07E851FD-EF43-4C4B-B5D4-F6782FD131FB}</b:Guid>
    <b:Title>The general circulation of the waters of Bay of Fundy, Rep. Biol. Stn. 455, 100 pp.</b:Title>
    <b:Year>1952</b:Year>
    <b:Author>
      <b:Author>
        <b:Corporate>Hachey, H. B., and Bailey, W. B.</b:Corporate>
      </b:Author>
    </b:Author>
    <b:Publisher>Fish. Res. Board of Can</b:Publisher>
    <b:City>St. Andrews, New Brunswick, Canada</b:City>
    <b:RefOrder>30</b:RefOrder>
  </b:Source>
  <b:Source>
    <b:Tag>Che06</b:Tag>
    <b:SourceType>Report</b:SourceType>
    <b:Guid>{70628ADC-C7EA-4416-A3AA-5F8B4B20753A}</b:Guid>
    <b:Author>
      <b:Author>
        <b:Corporate>Chen, C., Beardsley, R.C., Cowles, G.</b:Corporate>
      </b:Author>
    </b:Author>
    <b:Title>An unstructured grid, finite volume coastal ocean model-FVCOM user manual, 2nd edition. . Technical report SMAST/UMAS</b:Title>
    <b:Year>2006</b:Year>
    <b:Publisher>School for Marine Science and Technology, University of Massachusetts Dartmouth</b:Publisher>
    <b:City>New Bedford</b:City>
    <b:RefOrder>31</b:RefOrder>
  </b:Source>
  <b:Source>
    <b:Tag>San03</b:Tag>
    <b:SourceType>JournalArticle</b:SourceType>
    <b:Guid>{EC486D69-9512-487C-B9DB-33B08235B212}</b:Guid>
    <b:Author>
      <b:Author>
        <b:Corporate>Sankaranarayanan, S., and McCay, D.F.</b:Corporate>
      </b:Author>
    </b:Author>
    <b:Title>Three-Dimensional Modeling of Tidal Circulation in Bay of Fundy</b:Title>
    <b:JournalName>Journal of Waterway, Port, Coastal, and Ocean Engineering</b:JournalName>
    <b:Year>2003</b:Year>
    <b:Pages>129(3),114</b:Pages>
    <b:RefOrder>32</b:RefOrder>
  </b:Source>
  <b:Source>
    <b:Tag>Mos01</b:Tag>
    <b:SourceType>JournalArticle</b:SourceType>
    <b:Guid>{3804CFCE-2D08-4E19-9FF6-C2EDD14DC4EE}</b:Guid>
    <b:Author>
      <b:Author>
        <b:NameList>
          <b:Person>
            <b:Last>Mossman</b:Last>
            <b:First>J.D.</b:First>
          </b:Person>
        </b:NameList>
      </b:Author>
    </b:Author>
    <b:Title>Bay of Fundy tides</b:Title>
    <b:JournalName>Geoscience Canada</b:JournalName>
    <b:Year>2001</b:Year>
    <b:Pages>28, (1), pp. 1– 11</b:Pages>
    <b:RefOrder>33</b:RefOrder>
  </b:Source>
  <b:Source>
    <b:Tag>Pie02</b:Tag>
    <b:SourceType>JournalArticle</b:SourceType>
    <b:Guid>{A30909DC-A5D6-4E51-B5F0-B08C4974CD71}</b:Guid>
    <b:Author>
      <b:Author>
        <b:Corporate>Pietrzak, J., Jakobson, J. B., Burchard, H., Vested, H.J., Petersen, O.</b:Corporate>
      </b:Author>
    </b:Author>
    <b:Title>A three-dimensional hydrostatic model for coastal and ocean modelling using a generalized topography following co-ordinate system</b:Title>
    <b:JournalName>Ocean Model</b:JournalName>
    <b:Year>2002</b:Year>
    <b:Pages>4(2):173–205</b:Pages>
    <b:RefOrder>34</b:RefOrder>
  </b:Source>
  <b:Source>
    <b:Tag>Abb19</b:Tag>
    <b:SourceType>JournalArticle</b:SourceType>
    <b:Guid>{7DF89184-E39A-45A0-B7FF-F8C2DD0BBCD6}</b:Guid>
    <b:Author>
      <b:Author>
        <b:Corporate>Abbasi, M. R., Chegini, V., Sadrinasab, M., &amp; Siadatmousavi, S. M.</b:Corporate>
      </b:Author>
    </b:Author>
    <b:Title>Correcting the Sea Surface Temperature by Data Assimilation Over the Persian Gulf</b:Title>
    <b:JournalName> Iranian Journal of Science and Technology, Transaction A: Science</b:JournalName>
    <b:Year>2019</b:Year>
    <b:Pages>43(1), 141–149</b:Pages>
    <b:RefOrder>35</b:RefOrder>
  </b:Source>
  <b:Source>
    <b:Tag>And081</b:Tag>
    <b:SourceType>JournalArticle</b:SourceType>
    <b:Guid>{98912935-6802-4625-8EC4-36B6E623E4F2}</b:Guid>
    <b:Author>
      <b:Author>
        <b:Corporate>Anderson, J.T., Van Holliday, D., Kloser, R., Reid, D.G., Simard, Y.</b:Corporate>
      </b:Author>
    </b:Author>
    <b:Title>Acoustic seabed classification: current practice and future directions</b:Title>
    <b:JournalName>ICES Journal of Marine Science</b:JournalName>
    <b:Year>2008</b:Year>
    <b:Pages> 65,1004-1011</b:Pages>
    <b:RefOrder>36</b:RefOrder>
  </b:Source>
  <b:Source>
    <b:Tag>Are09</b:Tag>
    <b:SourceType>JournalArticle</b:SourceType>
    <b:Guid>{3966DFCD-E101-43B8-ACFC-AB2A829549B1}</b:Guid>
    <b:Author>
      <b:Author>
        <b:Corporate>Aretxabaleta, A. L., McGillicuddy, D. J., Smith, K. W., Manning, J. P., &amp; Lynch, D. R. </b:Corporate>
      </b:Author>
    </b:Author>
    <b:Title>Model simulations of the bay of fundy gyre: 2. Hindcasts for 2005-2007 reveal interannual variability in retentiveness</b:Title>
    <b:JournalName> Journal of Geophysical Research: Oceans</b:JournalName>
    <b:Year>2009</b:Year>
    <b:RefOrder>37</b:RefOrder>
  </b:Source>
  <b:Source>
    <b:Tag>Bai541</b:Tag>
    <b:SourceType>JournalArticle</b:SourceType>
    <b:Guid>{6104909D-941B-49F3-84AF-BB616B564785}</b:Guid>
    <b:Author>
      <b:Author>
        <b:Corporate>Bailey, W. B., MacGregor, D. G., &amp; Hachey, H. B. </b:Corporate>
      </b:Author>
    </b:Author>
    <b:Title>Annual Variations of Temperature and Salinity in the Bay of Fundy. </b:Title>
    <b:JournalName>Journal of the Fisheries Research Board of Canada</b:JournalName>
    <b:Year>1954</b:Year>
    <b:Pages>11(1), 32–47</b:Pages>
    <b:RefOrder>38</b:RefOrder>
  </b:Source>
  <b:Source>
    <b:Tag>Bro94</b:Tag>
    <b:SourceType>JournalArticle</b:SourceType>
    <b:Guid>{CD91F998-93FF-4B0A-9A50-354340917E4F}</b:Guid>
    <b:Author>
      <b:Author>
        <b:NameList>
          <b:Person>
            <b:Last>Brooks</b:Last>
            <b:First>D.</b:First>
            <b:Middle>A.</b:Middle>
          </b:Person>
        </b:NameList>
      </b:Author>
    </b:Author>
    <b:Title>A model study of the buoyancy-driven circulation in the Gulf of Maine</b:Title>
    <b:JournalName>, J. Phys. Oceanogr.</b:JournalName>
    <b:Year>1994</b:Year>
    <b:Pages>24, 2387–2412</b:Pages>
    <b:RefOrder>39</b:RefOrder>
  </b:Source>
  <b:Source>
    <b:Tag>Cha86</b:Tag>
    <b:SourceType>JournalArticle</b:SourceType>
    <b:Guid>{F3D01489-5BBD-480C-929F-1B22D8672B6C}</b:Guid>
    <b:Author>
      <b:Author>
        <b:Corporate>Chao, S.Y., and Boicourt, W. C.</b:Corporate>
      </b:Author>
    </b:Author>
    <b:Title>Onset of estuarine plumes,</b:Title>
    <b:JournalName>J. Phys. Oceanogr.</b:JournalName>
    <b:Year>1986</b:Year>
    <b:Pages>16, 2137– 2149</b:Pages>
    <b:RefOrder>40</b:RefOrder>
  </b:Source>
  <b:Source>
    <b:Tag>Cow08</b:Tag>
    <b:SourceType>JournalArticle</b:SourceType>
    <b:Guid>{D9472E4B-C752-4670-82FC-82DA66C7D428}</b:Guid>
    <b:Author>
      <b:Author>
        <b:Corporate>Cowles, G. W., Lentz, S. J., Chen, C., Xu, Q., &amp; Beardsley, R. C.</b:Corporate>
      </b:Author>
    </b:Author>
    <b:Title>Comparison of observed and model-computed low frequency circulation and hydrography on the New England shelf</b:Title>
    <b:JournalName> Journal of Geophysical Research: Oceans</b:JournalName>
    <b:Year>2008</b:Year>
    <b:Pages>113(9)</b:Pages>
    <b:RefOrder>41</b:RefOrder>
  </b:Source>
  <b:Source>
    <b:Tag>Cun05</b:Tag>
    <b:SourceType>Report</b:SourceType>
    <b:Guid>{7317A547-5158-4BC4-88AB-3D72CDD93E14}</b:Guid>
    <b:Author>
      <b:Author>
        <b:Corporate>Cunjak, R.A., Newbury, R.W.</b:Corporate>
      </b:Author>
    </b:Author>
    <b:Title>Atlantic coast rivers of Canada. In: Benke AC, Cushing CE (eds) Rivers of North America.</b:Title>
    <b:Year>2005</b:Year>
    <b:Publisher>Elsevier Inc. (Academic Press)</b:Publisher>
    <b:City> San Diego, 939–980</b:City>
    <b:RefOrder>42</b:RefOrder>
  </b:Source>
  <b:Source>
    <b:Tag>Dup051</b:Tag>
    <b:SourceType>JournalArticle</b:SourceType>
    <b:Guid>{ECC62AD5-938A-4AB7-843F-02031776C269}</b:Guid>
    <b:Author>
      <b:Author>
        <b:Corporate>Dupont, F., Hannah, C. G., &amp; Greenberg, D.A.</b:Corporate>
      </b:Author>
    </b:Author>
    <b:Title>Modelling the sea level of the upper Bay of Fundy</b:Title>
    <b:Year>2005</b:Year>
    <b:JournalName>. Atmosphere - Ocean</b:JournalName>
    <b:Pages>43(1), 33–47</b:Pages>
    <b:RefOrder>43</b:RefOrder>
  </b:Source>
  <b:Source>
    <b:Tag>Gre79</b:Tag>
    <b:SourceType>JournalArticle</b:SourceType>
    <b:Guid>{AC1F8FDD-B646-451C-9047-74727F76F597}</b:Guid>
    <b:Author>
      <b:Author>
        <b:NameList>
          <b:Person>
            <b:Last>Greenberg</b:Last>
            <b:First>D.</b:First>
            <b:Middle>A.</b:Middle>
          </b:Person>
        </b:NameList>
      </b:Author>
    </b:Author>
    <b:Title> A numerical model investigation of tidal phenomena in the bay of fundy and gulf of maine. </b:Title>
    <b:JournalName>Marine Geodesy</b:JournalName>
    <b:Year>1979</b:Year>
    <b:Pages>2(2), 161–187</b:Pages>
    <b:RefOrder>44</b:RefOrder>
  </b:Source>
  <b:Source>
    <b:Tag>Gre83</b:Tag>
    <b:SourceType>JournalArticle</b:SourceType>
    <b:Guid>{6E2FDB95-6715-4157-ABA9-D0AA4F3866F2}</b:Guid>
    <b:Author>
      <b:Author>
        <b:NameList>
          <b:Person>
            <b:Last>Greenberg</b:Last>
            <b:First>D.</b:First>
            <b:Middle>A.</b:Middle>
          </b:Person>
        </b:NameList>
      </b:Author>
    </b:Author>
    <b:Title>Modelling the Mean Barotropic Circulation in the Bay of Fundy and Gulf of Maine</b:Title>
    <b:JournalName>. In Journal of Physical Oceanography</b:JournalName>
    <b:Year>1983</b:Year>
    <b:Pages>3(5),886-904</b:Pages>
    <b:RefOrder>45</b:RefOrder>
  </b:Source>
  <b:Source>
    <b:Tag>LiM09</b:Tag>
    <b:SourceType>JournalArticle</b:SourceType>
    <b:Guid>{1C327805-6408-4D5E-8786-CAC5B132D1E6}</b:Guid>
    <b:Author>
      <b:Author>
        <b:Corporate>Li, M., &amp; Zhong, L.</b:Corporate>
      </b:Author>
    </b:Author>
    <b:Title>Flood-ebb and spring-neap variations of mixing, stratification and circulation in Chesapeake Bay</b:Title>
    <b:JournalName>Continental Shelf Research</b:JournalName>
    <b:Year>2009</b:Year>
    <b:Pages>29(1), 4–14</b:Pages>
    <b:RefOrder>46</b:RefOrder>
  </b:Source>
  <b:Source>
    <b:Tag>Lyn97</b:Tag>
    <b:SourceType>JournalArticle</b:SourceType>
    <b:Guid>{B5FED829-9B0B-483D-8428-A965FFEDF9FD}</b:Guid>
    <b:Author>
      <b:Author>
        <b:Corporate>Lynch, D. R., Holboke, M. J., &amp; Naimie, C. E.</b:Corporate>
      </b:Author>
    </b:Author>
    <b:Title>The Maine coastal current: Spring climatological circulation</b:Title>
    <b:JournalName>Continental Shelf Research</b:JournalName>
    <b:Year>1997</b:Year>
    <b:Pages>17(6), 605–634</b:Pages>
    <b:RefOrder>47</b:RefOrder>
  </b:Source>
  <b:Source>
    <b:Tag>Lyn96</b:Tag>
    <b:SourceType>JournalArticle</b:SourceType>
    <b:Guid>{8C04264D-9B24-47BB-9846-0ACD3E108C89}</b:Guid>
    <b:Author>
      <b:Author>
        <b:Corporate>Lynch, D. R., Ip, J. T. C., Naimie, C. E., &amp; Werner, F. E. </b:Corporate>
      </b:Author>
    </b:Author>
    <b:Title>Comprehensive coastal circulation model with application to the Gulf of Maine</b:Title>
    <b:JournalName>Continental Shelf Research</b:JournalName>
    <b:Year>1996</b:Year>
    <b:Pages>16(7), 875–906</b:Pages>
    <b:RefOrder>48</b:RefOrder>
  </b:Source>
  <b:Source>
    <b:Tag>Wat35</b:Tag>
    <b:SourceType>JournalArticle</b:SourceType>
    <b:Guid>{C0BD68A8-2394-4B12-BBEA-0FB76C34EF15}</b:Guid>
    <b:Author>
      <b:Author>
        <b:Corporate>Watson, E.E.</b:Corporate>
      </b:Author>
    </b:Author>
    <b:Title>Mixing and Residual Cuments in Tidal Waters as lllustrated in the Bay of Fundy </b:Title>
    <b:JournalName>Journal of Biological Board of Canada</b:JournalName>
    <b:Year>1935</b:Year>
    <b:Pages>2(2)</b:Pages>
    <b:RefOrder>49</b:RefOrder>
  </b:Source>
  <b:Source>
    <b:Tag>Paq20</b:Tag>
    <b:SourceType>JournalArticle</b:SourceType>
    <b:Guid>{640E47BF-5FF6-4F76-B077-D9F983F24A54}</b:Guid>
    <b:Author>
      <b:Author>
        <b:Corporate>Paquin, J. P., Lu, Y., Taylor, S., Blanken, H., Marcotte, G., Hu, X., Zhai, L., Higginson, S., Nudds, S., Chanut, J., Smith, G. C., Bernier, N., &amp; Dupont, F.</b:Corporate>
      </b:Author>
    </b:Author>
    <b:Title>High-resolution modelling of a coastal harbour in the presence of strong tides and significant river runoff</b:Title>
    <b:JournalName>Ocean Dynamics</b:JournalName>
    <b:Year>2020</b:Year>
    <b:Pages>70(3),365-385</b:Pages>
    <b:RefOrder>50</b:RefOrder>
  </b:Source>
  <b:Source>
    <b:Tag>Swi691</b:Tag>
    <b:SourceType>JournalArticle</b:SourceType>
    <b:Guid>{84C3C5A7-3EE2-48CE-98E1-2EA5CAAC226E}</b:Guid>
    <b:Author>
      <b:Author>
        <b:Corporate>Swift, J.P. D., Pelletier, B.R., Lyall, A.K., Miller.</b:Corporate>
      </b:Author>
    </b:Author>
    <b:Title>Sediment of the Bay of Fundy-A preliminary Report. </b:Title>
    <b:JournalName>Maritime Sediments</b:JournalName>
    <b:Year>1969</b:Year>
    <b:Pages>5(3):95-100</b:Pages>
    <b:RefOrder>51</b:RefOrder>
  </b:Source>
  <b:Source>
    <b:Tag>WuY16</b:Tag>
    <b:SourceType>JournalArticle</b:SourceType>
    <b:Guid>{DDD92A8A-6452-4E0B-99B3-0BEE5FA0EA2F}</b:Guid>
    <b:Author>
      <b:Author>
        <b:Corporate>Wu, Y., Chaffey, J., Greenberg, D. A., &amp; Smith, P. C.</b:Corporate>
      </b:Author>
    </b:Author>
    <b:Title>Environmental Impacts Caused by Tidal Power Extraction in the Upper Bay of Fundy</b:Title>
    <b:JournalName>Atmosphere - Ocean</b:JournalName>
    <b:Year>2016</b:Year>
    <b:Pages>54(3),326–336</b:Pages>
    <b:RefOrder>52</b:RefOrder>
  </b:Source>
  <b:Source>
    <b:Tag>Paw02</b:Tag>
    <b:SourceType>JournalArticle</b:SourceType>
    <b:Guid>{E4A5E863-5266-44A5-9B7C-3906DECC704A}</b:Guid>
    <b:Author>
      <b:Author>
        <b:Corporate>Pawlowicz, R., Beardsley, B., Lentz, S.</b:Corporate>
      </b:Author>
    </b:Author>
    <b:Title>Classical tidal harmonic analysis including error estimates in MATLAB using TDE</b:Title>
    <b:JournalName>Comput. Geosci</b:JournalName>
    <b:Year>2002</b:Year>
    <b:Pages>28,929-937</b:Pages>
    <b:RefOrder>53</b:RefOrder>
  </b:Source>
  <b:Source>
    <b:Tag>SMS12</b:Tag>
    <b:SourceType>ElectronicSource</b:SourceType>
    <b:Guid>{D03DCCE0-8E94-4BB7-B738-DDCDA60864CF}</b:Guid>
    <b:Title>Surface-Water Modeling System, Version 12.1, Reference Manual &amp; Tutorials</b:Title>
    <b:Year>2012</b:Year>
    <b:City>Provo, Utah</b:City>
    <b:Author>
      <b:Author>
        <b:NameList>
          <b:Person>
            <b:Last>SMS 12.1</b:Last>
          </b:Person>
        </b:NameList>
      </b:Author>
    </b:Author>
    <b:RefOrder>54</b:RefOrder>
  </b:Source>
  <b:Source>
    <b:Tag>Rob16</b:Tag>
    <b:SourceType>JournalArticle</b:SourceType>
    <b:Guid>{F06CAB97-1620-4370-AA80-34F9C468819A}</b:Guid>
    <b:Title>Hydrographic Vertical Separation Surfaces (HyVSEPs) for the Tidal Waters of Canada</b:Title>
    <b:Year>2016</b:Year>
    <b:Author>
      <b:Author>
        <b:Corporate>Robin, C., Nudds, S., MacAulay, P., Godin, A., De Lange Boom, B., Bartlett, J.</b:Corporate>
      </b:Author>
    </b:Author>
    <b:JournalName>Marine Geodesy</b:JournalName>
    <b:Pages>39(2),195-222</b:Pages>
    <b:RefOrder>55</b:RefOrder>
  </b:Source>
  <b:Source>
    <b:Tag>WuY11</b:Tag>
    <b:SourceType>JournalArticle</b:SourceType>
    <b:Guid>{C2DA5191-86D3-4BDC-86E3-11A575C757EC}</b:Guid>
    <b:Author>
      <b:Author>
        <b:Corporate>Wu, Y., Chaffey, J., Greenberg, D.A., Colbo, K., Smith, P.C.</b:Corporate>
      </b:Author>
    </b:Author>
    <b:Title>Tidally-induced sediment transport patterns in the upper Bay of Fundy: A numerical study</b:Title>
    <b:JournalName>Continental Shelf Research</b:JournalName>
    <b:Year>2011</b:Year>
    <b:Pages>31,2041-2053</b:Pages>
    <b:RefOrder>56</b:RefOrder>
  </b:Source>
  <b:Source>
    <b:Tag>Isa84</b:Tag>
    <b:SourceType>JournalArticle</b:SourceType>
    <b:Guid>{8F582BC1-81DB-45CD-B114-9F4FC74232C9}</b:Guid>
    <b:Author>
      <b:Author>
        <b:Corporate>Isaji, T., Spaulding, M.L.</b:Corporate>
      </b:Author>
    </b:Author>
    <b:Title>A model of the tidally induced residual circulation in the Gulf of Maine and George Bank</b:Title>
    <b:JournalName>Journal of Physical Oceanography</b:JournalName>
    <b:Year>1984</b:Year>
    <b:Pages>14,1119-1126</b:Pages>
    <b:RefOrder>57</b:RefOrder>
  </b:Source>
  <b:Source>
    <b:Tag>Tee76</b:Tag>
    <b:SourceType>JournalArticle</b:SourceType>
    <b:Guid>{46F087A9-DA30-46BA-94BB-7775BA1A8939}</b:Guid>
    <b:Author>
      <b:Author>
        <b:NameList>
          <b:Person>
            <b:Last>Tee</b:Last>
            <b:First>K.T.</b:First>
          </b:Person>
        </b:NameList>
      </b:Author>
    </b:Author>
    <b:Title>Tide-induced residual current,a 2-D nonlinear numerical tidal model</b:Title>
    <b:JournalName>Marine Research</b:JournalName>
    <b:Year>1976</b:Year>
    <b:Pages>17,396-402</b:Pages>
    <b:RefOrder>58</b:RefOrder>
  </b:Source>
  <b:Source>
    <b:Tag>Tee77</b:Tag>
    <b:SourceType>JournalArticle</b:SourceType>
    <b:Guid>{5E702E38-43C0-4D87-8619-183A6DF41695}</b:Guid>
    <b:Author>
      <b:Author>
        <b:NameList>
          <b:Person>
            <b:Last>Tee</b:Last>
            <b:First>K.T.</b:First>
          </b:Person>
        </b:NameList>
      </b:Author>
    </b:Author>
    <b:Title>Tide-induced residual current-verification of a numerical model</b:Title>
    <b:JournalName>Physical oceanography</b:JournalName>
    <b:Year>1977</b:Year>
    <b:Pages>17,396-402</b:Pages>
    <b:RefOrder>59</b:RefOrder>
  </b:Source>
  <b:Source>
    <b:Tag>McN18</b:Tag>
    <b:SourceType>ConferenceProceedings</b:SourceType>
    <b:Guid>{4B6E011D-9D09-4918-A4C0-9AF7357F7AE8}</b:Guid>
    <b:Author>
      <b:Author>
        <b:Corporate>McNeill, P., Church, I., Leger, M.</b:Corporate>
      </b:Author>
    </b:Author>
    <b:Title>Integrating Bathymetric Datasets in the Lower Saint John River to produce a Common Reference Surface</b:Title>
    <b:Year>2018</b:Year>
    <b:ConferenceName>Canadian Hydrographic Conference and National Surveyors Conference,</b:ConferenceName>
    <b:City>Victoria, BC, Canada</b:City>
    <b:RefOrder>60</b:RefOrder>
  </b:Source>
  <b:Source>
    <b:Tag>Dup15</b:Tag>
    <b:SourceType>JournalArticle</b:SourceType>
    <b:Guid>{7027E475-806B-4FB8-BD7D-8C3143E45FA4}</b:Guid>
    <b:Author>
      <b:Author>
        <b:Corporate>Dupont,F., Higginson,S., Bourdalee-Badie, R., Lu, Y., Roy, F., Smith, G.C., Lemieux, J.F., Garric,G., Davidson, F.</b:Corporate>
      </b:Author>
    </b:Author>
    <b:Title>A high-resolution ocean and sea-ice modelling system for the Arctic and North Atlantic oceans</b:Title>
    <b:JournalName>Geoscientific Model Development</b:JournalName>
    <b:Year>2015</b:Year>
    <b:Pages>8,1577-1594</b:Pages>
    <b:RefOrder>61</b:RefOrder>
  </b:Source>
</b:Sources>
</file>

<file path=customXml/itemProps1.xml><?xml version="1.0" encoding="utf-8"?>
<ds:datastoreItem xmlns:ds="http://schemas.openxmlformats.org/officeDocument/2006/customXml" ds:itemID="{C828D7CC-11F3-4A2E-8749-D937D9AE5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ad5d3-276c-489c-8595-8134af171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1AD419-2AA6-4587-B055-F519DDCC8A1D}">
  <ds:schemaRefs>
    <ds:schemaRef ds:uri="http://schemas.microsoft.com/sharepoint/v3/contenttype/forms"/>
  </ds:schemaRefs>
</ds:datastoreItem>
</file>

<file path=customXml/itemProps3.xml><?xml version="1.0" encoding="utf-8"?>
<ds:datastoreItem xmlns:ds="http://schemas.openxmlformats.org/officeDocument/2006/customXml" ds:itemID="{40277A9A-D587-48E4-B2C4-0EFE7E5425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23A000-4192-4883-8012-98392744E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2</Pages>
  <Words>5889</Words>
  <Characters>3357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952 reza</dc:creator>
  <cp:keywords/>
  <dc:description/>
  <cp:lastModifiedBy>Ian Church</cp:lastModifiedBy>
  <cp:revision>48</cp:revision>
  <cp:lastPrinted>2020-04-02T16:29:00Z</cp:lastPrinted>
  <dcterms:created xsi:type="dcterms:W3CDTF">2020-04-02T15:54:00Z</dcterms:created>
  <dcterms:modified xsi:type="dcterms:W3CDTF">2020-04-3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E1A213F1AB64DBDADE7654E38F386</vt:lpwstr>
  </property>
</Properties>
</file>